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6FC21" w14:textId="77777777" w:rsidR="00435DD5" w:rsidRDefault="00AF2CEE">
      <w:r>
        <w:rPr>
          <w:noProof/>
        </w:rPr>
        <mc:AlternateContent>
          <mc:Choice Requires="wpg">
            <w:drawing>
              <wp:anchor distT="0" distB="0" distL="114300" distR="114300" simplePos="0" relativeHeight="251559936" behindDoc="0" locked="0" layoutInCell="1" allowOverlap="1" wp14:anchorId="56F402B8" wp14:editId="76F03DA2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10058400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solidFill>
                            <a:srgbClr val="0C0A0D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1166032" y="4489673"/>
                            <a:ext cx="6193399" cy="3971857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1702675" y="346841"/>
                            <a:ext cx="5028913" cy="141316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5506E6A" w14:textId="419F8B09" w:rsidR="000D7A58" w:rsidRPr="00FC121B" w:rsidRDefault="00FC121B" w:rsidP="000D7A58">
                              <w:pPr>
                                <w:spacing w:after="0" w:line="216" w:lineRule="auto"/>
                                <w:rPr>
                                  <w:rFonts w:ascii="Montserrat" w:hAnsi="Montserrat"/>
                                  <w:color w:val="35B7B3"/>
                                  <w:spacing w:val="-20"/>
                                  <w:sz w:val="87"/>
                                  <w:szCs w:val="87"/>
                                  <w:lang w:val="en-IN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color w:val="35B7B3"/>
                                  <w:spacing w:val="-20"/>
                                  <w:sz w:val="87"/>
                                  <w:szCs w:val="87"/>
                                  <w:lang w:val="en-IN"/>
                                </w:rPr>
                                <w:t>EVENT MEDIA</w:t>
                              </w:r>
                              <w:r>
                                <w:rPr>
                                  <w:rFonts w:ascii="Montserrat" w:hAnsi="Montserrat"/>
                                  <w:color w:val="35B7B3"/>
                                  <w:spacing w:val="-20"/>
                                  <w:sz w:val="87"/>
                                  <w:szCs w:val="87"/>
                                  <w:lang w:val="en-IN"/>
                                </w:rPr>
                                <w:br/>
                                <w:t>COMPAN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1797269" y="1781503"/>
                            <a:ext cx="5281448" cy="11351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46AB90F" w14:textId="77777777" w:rsidR="000D7A58" w:rsidRPr="000D7A58" w:rsidRDefault="000D7A58" w:rsidP="000D7A58">
                              <w:pPr>
                                <w:spacing w:after="0" w:line="300" w:lineRule="auto"/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</w:pPr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Lorem ipsum dolor sit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amet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consectetuer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adipiscing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elit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, sed diam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nonummy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nibh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euismod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tincidunt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ut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laoreet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dolore magna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aliquam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erat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volutpat</w:t>
                              </w:r>
                              <w:proofErr w:type="spellEnd"/>
                              <w:r w:rsidRPr="000D7A58">
                                <w:rPr>
                                  <w:rFonts w:ascii="Montserrat" w:hAnsi="Montserrat"/>
                                  <w:color w:val="FFFFFF" w:themeColor="background1"/>
                                  <w:spacing w:val="8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7" name="Group 77"/>
                        <wpg:cNvGrpSpPr/>
                        <wpg:grpSpPr>
                          <a:xfrm>
                            <a:off x="520262" y="520262"/>
                            <a:ext cx="6573520" cy="8749665"/>
                            <a:chOff x="-3175" y="0"/>
                            <a:chExt cx="5946775" cy="7903845"/>
                          </a:xfrm>
                        </wpg:grpSpPr>
                        <wps:wsp>
                          <wps:cNvPr id="78" name="Oval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45720" y="0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" name="Oval 79"/>
                          <wps:cNvSpPr>
                            <a:spLocks noChangeArrowheads="1"/>
                          </wps:cNvSpPr>
                          <wps:spPr bwMode="auto">
                            <a:xfrm>
                              <a:off x="313055" y="0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" name="Oval 80"/>
                          <wps:cNvSpPr>
                            <a:spLocks noChangeArrowheads="1"/>
                          </wps:cNvSpPr>
                          <wps:spPr bwMode="auto">
                            <a:xfrm>
                              <a:off x="581025" y="0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" name="Oval 81"/>
                          <wps:cNvSpPr>
                            <a:spLocks noChangeArrowheads="1"/>
                          </wps:cNvSpPr>
                          <wps:spPr bwMode="auto">
                            <a:xfrm>
                              <a:off x="848360" y="0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" name="Oval 82"/>
                          <wps:cNvSpPr>
                            <a:spLocks noChangeArrowheads="1"/>
                          </wps:cNvSpPr>
                          <wps:spPr bwMode="auto">
                            <a:xfrm>
                              <a:off x="45720" y="189865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" name="Oval 83"/>
                          <wps:cNvSpPr>
                            <a:spLocks noChangeArrowheads="1"/>
                          </wps:cNvSpPr>
                          <wps:spPr bwMode="auto">
                            <a:xfrm>
                              <a:off x="313055" y="189865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" name="Oval 84"/>
                          <wps:cNvSpPr>
                            <a:spLocks noChangeArrowheads="1"/>
                          </wps:cNvSpPr>
                          <wps:spPr bwMode="auto">
                            <a:xfrm>
                              <a:off x="581025" y="189865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" name="Oval 85"/>
                          <wps:cNvSpPr>
                            <a:spLocks noChangeArrowheads="1"/>
                          </wps:cNvSpPr>
                          <wps:spPr bwMode="auto">
                            <a:xfrm>
                              <a:off x="848360" y="189865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" name="Oval 86"/>
                          <wps:cNvSpPr>
                            <a:spLocks noChangeArrowheads="1"/>
                          </wps:cNvSpPr>
                          <wps:spPr bwMode="auto">
                            <a:xfrm>
                              <a:off x="45720" y="376555"/>
                              <a:ext cx="48895" cy="5207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" name="Oval 87"/>
                          <wps:cNvSpPr>
                            <a:spLocks noChangeArrowheads="1"/>
                          </wps:cNvSpPr>
                          <wps:spPr bwMode="auto">
                            <a:xfrm>
                              <a:off x="313055" y="376555"/>
                              <a:ext cx="48895" cy="5207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" name="Oval 88"/>
                          <wps:cNvSpPr>
                            <a:spLocks noChangeArrowheads="1"/>
                          </wps:cNvSpPr>
                          <wps:spPr bwMode="auto">
                            <a:xfrm>
                              <a:off x="581025" y="376555"/>
                              <a:ext cx="48895" cy="5207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" name="Oval 89"/>
                          <wps:cNvSpPr>
                            <a:spLocks noChangeArrowheads="1"/>
                          </wps:cNvSpPr>
                          <wps:spPr bwMode="auto">
                            <a:xfrm>
                              <a:off x="848360" y="376555"/>
                              <a:ext cx="48895" cy="5207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" name="Oval 90"/>
                          <wps:cNvSpPr>
                            <a:spLocks noChangeArrowheads="1"/>
                          </wps:cNvSpPr>
                          <wps:spPr bwMode="auto">
                            <a:xfrm>
                              <a:off x="45720" y="566420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" name="Oval 91"/>
                          <wps:cNvSpPr>
                            <a:spLocks noChangeArrowheads="1"/>
                          </wps:cNvSpPr>
                          <wps:spPr bwMode="auto">
                            <a:xfrm>
                              <a:off x="313055" y="566420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" name="Oval 92"/>
                          <wps:cNvSpPr>
                            <a:spLocks noChangeArrowheads="1"/>
                          </wps:cNvSpPr>
                          <wps:spPr bwMode="auto">
                            <a:xfrm>
                              <a:off x="581025" y="566420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" name="Oval 93"/>
                          <wps:cNvSpPr>
                            <a:spLocks noChangeArrowheads="1"/>
                          </wps:cNvSpPr>
                          <wps:spPr bwMode="auto">
                            <a:xfrm>
                              <a:off x="848360" y="566420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" name="Oval 94"/>
                          <wps:cNvSpPr>
                            <a:spLocks noChangeArrowheads="1"/>
                          </wps:cNvSpPr>
                          <wps:spPr bwMode="auto">
                            <a:xfrm>
                              <a:off x="45720" y="756285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" name="Oval 95"/>
                          <wps:cNvSpPr>
                            <a:spLocks noChangeArrowheads="1"/>
                          </wps:cNvSpPr>
                          <wps:spPr bwMode="auto">
                            <a:xfrm>
                              <a:off x="313055" y="756285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" name="Oval 96"/>
                          <wps:cNvSpPr>
                            <a:spLocks noChangeArrowheads="1"/>
                          </wps:cNvSpPr>
                          <wps:spPr bwMode="auto">
                            <a:xfrm>
                              <a:off x="581025" y="756285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" name="Oval 97"/>
                          <wps:cNvSpPr>
                            <a:spLocks noChangeArrowheads="1"/>
                          </wps:cNvSpPr>
                          <wps:spPr bwMode="auto">
                            <a:xfrm>
                              <a:off x="848360" y="756285"/>
                              <a:ext cx="48895" cy="4889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" name="Oval 98"/>
                          <wps:cNvSpPr>
                            <a:spLocks noChangeArrowheads="1"/>
                          </wps:cNvSpPr>
                          <wps:spPr bwMode="auto">
                            <a:xfrm>
                              <a:off x="5057775" y="7015480"/>
                              <a:ext cx="31750" cy="3111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" name="Oval 99"/>
                          <wps:cNvSpPr>
                            <a:spLocks noChangeArrowheads="1"/>
                          </wps:cNvSpPr>
                          <wps:spPr bwMode="auto">
                            <a:xfrm>
                              <a:off x="5233035" y="7015480"/>
                              <a:ext cx="31750" cy="3111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" name="Oval 100"/>
                          <wps:cNvSpPr>
                            <a:spLocks noChangeArrowheads="1"/>
                          </wps:cNvSpPr>
                          <wps:spPr bwMode="auto">
                            <a:xfrm>
                              <a:off x="5408930" y="7015480"/>
                              <a:ext cx="31115" cy="3111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" name="Oval 101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4190" y="7015480"/>
                              <a:ext cx="31750" cy="3111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" name="Oval 102"/>
                          <wps:cNvSpPr>
                            <a:spLocks noChangeArrowheads="1"/>
                          </wps:cNvSpPr>
                          <wps:spPr bwMode="auto">
                            <a:xfrm>
                              <a:off x="5057775" y="7138670"/>
                              <a:ext cx="31750" cy="3492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Oval 103"/>
                          <wps:cNvSpPr>
                            <a:spLocks noChangeArrowheads="1"/>
                          </wps:cNvSpPr>
                          <wps:spPr bwMode="auto">
                            <a:xfrm>
                              <a:off x="5233035" y="7138670"/>
                              <a:ext cx="31750" cy="3492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Oval 104"/>
                          <wps:cNvSpPr>
                            <a:spLocks noChangeArrowheads="1"/>
                          </wps:cNvSpPr>
                          <wps:spPr bwMode="auto">
                            <a:xfrm>
                              <a:off x="5408930" y="7138670"/>
                              <a:ext cx="31115" cy="3492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" name="Oval 105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4190" y="7138670"/>
                              <a:ext cx="31750" cy="3492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" name="Oval 106"/>
                          <wps:cNvSpPr>
                            <a:spLocks noChangeArrowheads="1"/>
                          </wps:cNvSpPr>
                          <wps:spPr bwMode="auto">
                            <a:xfrm>
                              <a:off x="5057775" y="726503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" name="Oval 107"/>
                          <wps:cNvSpPr>
                            <a:spLocks noChangeArrowheads="1"/>
                          </wps:cNvSpPr>
                          <wps:spPr bwMode="auto">
                            <a:xfrm>
                              <a:off x="5233035" y="726503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" name="Oval 108"/>
                          <wps:cNvSpPr>
                            <a:spLocks noChangeArrowheads="1"/>
                          </wps:cNvSpPr>
                          <wps:spPr bwMode="auto">
                            <a:xfrm>
                              <a:off x="5408930" y="7265035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9" name="Oval 109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4190" y="726503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Oval 110"/>
                          <wps:cNvSpPr>
                            <a:spLocks noChangeArrowheads="1"/>
                          </wps:cNvSpPr>
                          <wps:spPr bwMode="auto">
                            <a:xfrm>
                              <a:off x="5057775" y="7388860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1" name="Oval 111"/>
                          <wps:cNvSpPr>
                            <a:spLocks noChangeArrowheads="1"/>
                          </wps:cNvSpPr>
                          <wps:spPr bwMode="auto">
                            <a:xfrm>
                              <a:off x="5233035" y="7388860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2" name="Oval 112"/>
                          <wps:cNvSpPr>
                            <a:spLocks noChangeArrowheads="1"/>
                          </wps:cNvSpPr>
                          <wps:spPr bwMode="auto">
                            <a:xfrm>
                              <a:off x="5408930" y="7388860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3" name="Oval 113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4190" y="7388860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Oval 114"/>
                          <wps:cNvSpPr>
                            <a:spLocks noChangeArrowheads="1"/>
                          </wps:cNvSpPr>
                          <wps:spPr bwMode="auto">
                            <a:xfrm>
                              <a:off x="5057775" y="751268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Oval 115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1195" y="7015480"/>
                              <a:ext cx="31115" cy="3111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6" name="Oval 116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1195" y="7138670"/>
                              <a:ext cx="31115" cy="3492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7" name="Oval 117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1195" y="7265035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8" name="Oval 118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1195" y="7388860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9" name="Oval 119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1195" y="7512685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0" name="Oval 120"/>
                          <wps:cNvSpPr>
                            <a:spLocks noChangeArrowheads="1"/>
                          </wps:cNvSpPr>
                          <wps:spPr bwMode="auto">
                            <a:xfrm>
                              <a:off x="5911850" y="7015480"/>
                              <a:ext cx="31750" cy="3111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1" name="Oval 121"/>
                          <wps:cNvSpPr>
                            <a:spLocks noChangeArrowheads="1"/>
                          </wps:cNvSpPr>
                          <wps:spPr bwMode="auto">
                            <a:xfrm>
                              <a:off x="5911850" y="7138670"/>
                              <a:ext cx="31750" cy="34925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2" name="Oval 122"/>
                          <wps:cNvSpPr>
                            <a:spLocks noChangeArrowheads="1"/>
                          </wps:cNvSpPr>
                          <wps:spPr bwMode="auto">
                            <a:xfrm>
                              <a:off x="5911850" y="726503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3" name="Oval 123"/>
                          <wps:cNvSpPr>
                            <a:spLocks noChangeArrowheads="1"/>
                          </wps:cNvSpPr>
                          <wps:spPr bwMode="auto">
                            <a:xfrm>
                              <a:off x="5911850" y="7388860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4" name="Oval 124"/>
                          <wps:cNvSpPr>
                            <a:spLocks noChangeArrowheads="1"/>
                          </wps:cNvSpPr>
                          <wps:spPr bwMode="auto">
                            <a:xfrm>
                              <a:off x="5911850" y="751268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" name="Oval 125"/>
                          <wps:cNvSpPr>
                            <a:spLocks noChangeArrowheads="1"/>
                          </wps:cNvSpPr>
                          <wps:spPr bwMode="auto">
                            <a:xfrm>
                              <a:off x="5233035" y="751268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6" name="Oval 126"/>
                          <wps:cNvSpPr>
                            <a:spLocks noChangeArrowheads="1"/>
                          </wps:cNvSpPr>
                          <wps:spPr bwMode="auto">
                            <a:xfrm>
                              <a:off x="5408930" y="7512685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7" name="Oval 127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4190" y="751268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" name="Oval 128"/>
                          <wps:cNvSpPr>
                            <a:spLocks noChangeArrowheads="1"/>
                          </wps:cNvSpPr>
                          <wps:spPr bwMode="auto">
                            <a:xfrm>
                              <a:off x="5057775" y="7621905"/>
                              <a:ext cx="31750" cy="3429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" name="Oval 129"/>
                          <wps:cNvSpPr>
                            <a:spLocks noChangeArrowheads="1"/>
                          </wps:cNvSpPr>
                          <wps:spPr bwMode="auto">
                            <a:xfrm>
                              <a:off x="5233035" y="7621905"/>
                              <a:ext cx="31750" cy="3429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" name="Oval 130"/>
                          <wps:cNvSpPr>
                            <a:spLocks noChangeArrowheads="1"/>
                          </wps:cNvSpPr>
                          <wps:spPr bwMode="auto">
                            <a:xfrm>
                              <a:off x="5408930" y="7621905"/>
                              <a:ext cx="31115" cy="3429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" name="Oval 131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4190" y="7621905"/>
                              <a:ext cx="31750" cy="3429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" name="Oval 132"/>
                          <wps:cNvSpPr>
                            <a:spLocks noChangeArrowheads="1"/>
                          </wps:cNvSpPr>
                          <wps:spPr bwMode="auto">
                            <a:xfrm>
                              <a:off x="5057775" y="7748270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" name="Oval 133"/>
                          <wps:cNvSpPr>
                            <a:spLocks noChangeArrowheads="1"/>
                          </wps:cNvSpPr>
                          <wps:spPr bwMode="auto">
                            <a:xfrm>
                              <a:off x="5233035" y="7748270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" name="Oval 134"/>
                          <wps:cNvSpPr>
                            <a:spLocks noChangeArrowheads="1"/>
                          </wps:cNvSpPr>
                          <wps:spPr bwMode="auto">
                            <a:xfrm>
                              <a:off x="5408930" y="7748270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" name="Oval 135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4190" y="7748270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" name="Oval 136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1195" y="7621905"/>
                              <a:ext cx="31115" cy="3429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" name="Oval 137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1195" y="7748270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" name="Oval 138"/>
                          <wps:cNvSpPr>
                            <a:spLocks noChangeArrowheads="1"/>
                          </wps:cNvSpPr>
                          <wps:spPr bwMode="auto">
                            <a:xfrm>
                              <a:off x="5911850" y="7621905"/>
                              <a:ext cx="31750" cy="3429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" name="Oval 139"/>
                          <wps:cNvSpPr>
                            <a:spLocks noChangeArrowheads="1"/>
                          </wps:cNvSpPr>
                          <wps:spPr bwMode="auto">
                            <a:xfrm>
                              <a:off x="5911850" y="7748270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" name="Oval 140"/>
                          <wps:cNvSpPr>
                            <a:spLocks noChangeArrowheads="1"/>
                          </wps:cNvSpPr>
                          <wps:spPr bwMode="auto">
                            <a:xfrm>
                              <a:off x="5057775" y="787209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" name="Oval 141"/>
                          <wps:cNvSpPr>
                            <a:spLocks noChangeArrowheads="1"/>
                          </wps:cNvSpPr>
                          <wps:spPr bwMode="auto">
                            <a:xfrm>
                              <a:off x="5233035" y="787209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" name="Oval 142"/>
                          <wps:cNvSpPr>
                            <a:spLocks noChangeArrowheads="1"/>
                          </wps:cNvSpPr>
                          <wps:spPr bwMode="auto">
                            <a:xfrm>
                              <a:off x="5408930" y="7872095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" name="Oval 143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4190" y="787209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" name="Oval 144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1195" y="7872095"/>
                              <a:ext cx="31115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" name="Oval 145"/>
                          <wps:cNvSpPr>
                            <a:spLocks noChangeArrowheads="1"/>
                          </wps:cNvSpPr>
                          <wps:spPr bwMode="auto">
                            <a:xfrm>
                              <a:off x="5911850" y="7872095"/>
                              <a:ext cx="31750" cy="31750"/>
                            </a:xfrm>
                            <a:prstGeom prst="ellipse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" name="Rectangle 146"/>
                          <wps:cNvSpPr>
                            <a:spLocks noChangeArrowheads="1"/>
                          </wps:cNvSpPr>
                          <wps:spPr bwMode="auto">
                            <a:xfrm>
                              <a:off x="-3175" y="3013075"/>
                              <a:ext cx="215900" cy="215900"/>
                            </a:xfrm>
                            <a:prstGeom prst="rect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" name="Rectangle 147"/>
                          <wps:cNvSpPr>
                            <a:spLocks noChangeArrowheads="1"/>
                          </wps:cNvSpPr>
                          <wps:spPr bwMode="auto">
                            <a:xfrm>
                              <a:off x="207010" y="2797175"/>
                              <a:ext cx="212725" cy="215900"/>
                            </a:xfrm>
                            <a:prstGeom prst="rect">
                              <a:avLst/>
                            </a:prstGeom>
                            <a:solidFill>
                              <a:srgbClr val="35B7B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48" name="Text Box 148"/>
                        <wps:cNvSpPr txBox="1"/>
                        <wps:spPr>
                          <a:xfrm>
                            <a:off x="2886075" y="9049407"/>
                            <a:ext cx="3120587" cy="457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22A21A" w14:textId="391D055B" w:rsidR="000D7A58" w:rsidRPr="000D7A58" w:rsidRDefault="00FC121B" w:rsidP="00FC121B">
                              <w:pPr>
                                <w:spacing w:after="0" w:line="300" w:lineRule="auto"/>
                                <w:jc w:val="right"/>
                                <w:rPr>
                                  <w:rFonts w:ascii="Montserrat" w:hAnsi="Montserrat"/>
                                  <w:i/>
                                  <w:color w:val="FFFFFF" w:themeColor="background1"/>
                                  <w:spacing w:val="8"/>
                                  <w:sz w:val="30"/>
                                  <w:szCs w:val="30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i/>
                                  <w:color w:val="FFFFFF" w:themeColor="background1"/>
                                  <w:spacing w:val="8"/>
                                  <w:sz w:val="30"/>
                                  <w:szCs w:val="30"/>
                                </w:rPr>
                                <w:t>eventmediacompany</w:t>
                              </w:r>
                              <w:r w:rsidR="000D7A58" w:rsidRPr="000D7A58">
                                <w:rPr>
                                  <w:rFonts w:ascii="Montserrat" w:hAnsi="Montserrat"/>
                                  <w:i/>
                                  <w:color w:val="FFFFFF" w:themeColor="background1"/>
                                  <w:spacing w:val="8"/>
                                  <w:sz w:val="30"/>
                                  <w:szCs w:val="30"/>
                                </w:rPr>
                                <w:t>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F402B8" id="Group 4" o:spid="_x0000_s1026" style="position:absolute;margin-left:-1in;margin-top:-1in;width:612pt;height:11in;z-index:251559936" coordsize="77724,10058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">
                <v:rect id="Rectangle 1" o:spid="_x0000_s1027" style="position:absolute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" fillcolor="#0c0a0d" stroked="f" strokeweight="1pt"/>
                <v:rect id="Rectangle 149" o:spid="_x0000_s1028" style="position:absolute;left:11660;top:44896;width:61934;height:39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" stroked="f" strokeweight="1pt">
                  <v:fill r:id="rId6" o:title="" recolor="t" rotate="t" type="frame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17026;top:3468;width:50289;height:141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  <v:textbox>
                    <w:txbxContent>
                      <w:p w14:paraId="15506E6A" w14:textId="419F8B09" w:rsidR="000D7A58" w:rsidRPr="00FC121B" w:rsidRDefault="00FC121B" w:rsidP="000D7A58">
                        <w:pPr>
                          <w:spacing w:after="0" w:line="216" w:lineRule="auto"/>
                          <w:rPr>
                            <w:rFonts w:ascii="Montserrat" w:hAnsi="Montserrat"/>
                            <w:color w:val="35B7B3"/>
                            <w:spacing w:val="-20"/>
                            <w:sz w:val="87"/>
                            <w:szCs w:val="87"/>
                            <w:lang w:val="en-IN"/>
                          </w:rPr>
                        </w:pPr>
                        <w:r>
                          <w:rPr>
                            <w:rFonts w:ascii="Montserrat" w:hAnsi="Montserrat"/>
                            <w:color w:val="35B7B3"/>
                            <w:spacing w:val="-20"/>
                            <w:sz w:val="87"/>
                            <w:szCs w:val="87"/>
                            <w:lang w:val="en-IN"/>
                          </w:rPr>
                          <w:t>EVENT MEDIA</w:t>
                        </w:r>
                        <w:r>
                          <w:rPr>
                            <w:rFonts w:ascii="Montserrat" w:hAnsi="Montserrat"/>
                            <w:color w:val="35B7B3"/>
                            <w:spacing w:val="-20"/>
                            <w:sz w:val="87"/>
                            <w:szCs w:val="87"/>
                            <w:lang w:val="en-IN"/>
                          </w:rPr>
                          <w:br/>
                          <w:t>COMPANY</w:t>
                        </w:r>
                      </w:p>
                    </w:txbxContent>
                  </v:textbox>
                </v:shape>
                <v:shape id="Text Box 3" o:spid="_x0000_s1030" type="#_x0000_t202" style="position:absolute;left:17972;top:17815;width:52815;height:113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646AB90F" w14:textId="77777777" w:rsidR="000D7A58" w:rsidRPr="000D7A58" w:rsidRDefault="000D7A58" w:rsidP="000D7A58">
                        <w:pPr>
                          <w:spacing w:after="0" w:line="300" w:lineRule="auto"/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</w:pPr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Lorem ipsum dolor sit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amet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consectetuer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adipiscing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elit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, sed diam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nonummy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nibh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euismod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tincidunt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ut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laoreet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dolore magna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aliquam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erat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volutpat</w:t>
                        </w:r>
                        <w:proofErr w:type="spellEnd"/>
                        <w:r w:rsidRPr="000D7A58">
                          <w:rPr>
                            <w:rFonts w:ascii="Montserrat" w:hAnsi="Montserrat"/>
                            <w:color w:val="FFFFFF" w:themeColor="background1"/>
                            <w:spacing w:val="8"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group id="Group 77" o:spid="_x0000_s1031" style="position:absolute;left:5202;top:5202;width:65735;height:87497" coordorigin="-31" coordsize="59467,79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oval id="Oval 78" o:spid="_x0000_s1032" style="position:absolute;left:457;width:489;height:4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" stroked="f"/>
                  <v:oval id="Oval 79" o:spid="_x0000_s1033" style="position:absolute;left:3130;width:489;height:4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" stroked="f"/>
                  <v:oval id="Oval 80" o:spid="_x0000_s1034" style="position:absolute;left:5810;width:489;height:4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" stroked="f"/>
                  <v:oval id="Oval 81" o:spid="_x0000_s1035" style="position:absolute;left:8483;width:489;height:4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" stroked="f"/>
                  <v:oval id="Oval 82" o:spid="_x0000_s1036" style="position:absolute;left:457;top:1898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" stroked="f"/>
                  <v:oval id="Oval 83" o:spid="_x0000_s1037" style="position:absolute;left:3130;top:1898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" stroked="f"/>
                  <v:oval id="Oval 84" o:spid="_x0000_s1038" style="position:absolute;left:5810;top:1898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" stroked="f"/>
                  <v:oval id="Oval 85" o:spid="_x0000_s1039" style="position:absolute;left:8483;top:1898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" stroked="f"/>
                  <v:oval id="Oval 86" o:spid="_x0000_s1040" style="position:absolute;left:457;top:3765;width:489;height: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" stroked="f"/>
                  <v:oval id="Oval 87" o:spid="_x0000_s1041" style="position:absolute;left:3130;top:3765;width:489;height: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" stroked="f"/>
                  <v:oval id="Oval 88" o:spid="_x0000_s1042" style="position:absolute;left:5810;top:3765;width:489;height: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" stroked="f"/>
                  <v:oval id="Oval 89" o:spid="_x0000_s1043" style="position:absolute;left:8483;top:3765;width:489;height: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" stroked="f"/>
                  <v:oval id="Oval 90" o:spid="_x0000_s1044" style="position:absolute;left:457;top:5664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" stroked="f"/>
                  <v:oval id="Oval 91" o:spid="_x0000_s1045" style="position:absolute;left:3130;top:5664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" stroked="f"/>
                  <v:oval id="Oval 92" o:spid="_x0000_s1046" style="position:absolute;left:5810;top:5664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" stroked="f"/>
                  <v:oval id="Oval 93" o:spid="_x0000_s1047" style="position:absolute;left:8483;top:5664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" stroked="f"/>
                  <v:oval id="Oval 94" o:spid="_x0000_s1048" style="position:absolute;left:457;top:7562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" stroked="f"/>
                  <v:oval id="Oval 95" o:spid="_x0000_s1049" style="position:absolute;left:3130;top:7562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" stroked="f"/>
                  <v:oval id="Oval 96" o:spid="_x0000_s1050" style="position:absolute;left:5810;top:7562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" stroked="f"/>
                  <v:oval id="Oval 97" o:spid="_x0000_s1051" style="position:absolute;left:8483;top:7562;width:489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" stroked="f"/>
                  <v:oval id="Oval 98" o:spid="_x0000_s1052" style="position:absolute;left:50577;top:70154;width:318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" fillcolor="#35b7b3" stroked="f"/>
                  <v:oval id="Oval 99" o:spid="_x0000_s1053" style="position:absolute;left:52330;top:70154;width:317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" fillcolor="#35b7b3" stroked="f"/>
                  <v:oval id="Oval 100" o:spid="_x0000_s1054" style="position:absolute;left:54089;top:70154;width:311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" fillcolor="#35b7b3" stroked="f"/>
                  <v:oval id="Oval 101" o:spid="_x0000_s1055" style="position:absolute;left:55841;top:70154;width:318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" fillcolor="#35b7b3" stroked="f"/>
                  <v:oval id="Oval 102" o:spid="_x0000_s1056" style="position:absolute;left:50577;top:71386;width:318;height: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" fillcolor="#35b7b3" stroked="f"/>
                  <v:oval id="Oval 103" o:spid="_x0000_s1057" style="position:absolute;left:52330;top:71386;width:317;height: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" fillcolor="#35b7b3" stroked="f"/>
                  <v:oval id="Oval 104" o:spid="_x0000_s1058" style="position:absolute;left:54089;top:71386;width:311;height: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" fillcolor="#35b7b3" stroked="f"/>
                  <v:oval id="Oval 105" o:spid="_x0000_s1059" style="position:absolute;left:55841;top:71386;width:318;height: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" fillcolor="#35b7b3" stroked="f"/>
                  <v:oval id="Oval 106" o:spid="_x0000_s1060" style="position:absolute;left:50577;top:72650;width:318;height: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" fillcolor="#35b7b3" stroked="f"/>
                  <v:oval id="Oval 107" o:spid="_x0000_s1061" style="position:absolute;left:52330;top:72650;width:317;height: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" fillcolor="#35b7b3" stroked="f"/>
                  <v:oval id="Oval 108" o:spid="_x0000_s1062" style="position:absolute;left:54089;top:72650;width:311;height: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" fillcolor="#35b7b3" stroked="f"/>
                  <v:oval id="Oval 109" o:spid="_x0000_s1063" style="position:absolute;left:55841;top:72650;width:318;height: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" fillcolor="#35b7b3" stroked="f"/>
                  <v:oval id="Oval 110" o:spid="_x0000_s1064" style="position:absolute;left:50577;top:73888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" fillcolor="#35b7b3" stroked="f"/>
                  <v:oval id="Oval 111" o:spid="_x0000_s1065" style="position:absolute;left:52330;top:73888;width:317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" fillcolor="#35b7b3" stroked="f"/>
                  <v:oval id="Oval 112" o:spid="_x0000_s1066" style="position:absolute;left:54089;top:73888;width:311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" fillcolor="#35b7b3" stroked="f"/>
                  <v:oval id="Oval 113" o:spid="_x0000_s1067" style="position:absolute;left:55841;top:73888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" fillcolor="#35b7b3" stroked="f"/>
                  <v:oval id="Oval 114" o:spid="_x0000_s1068" style="position:absolute;left:50577;top:75126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" fillcolor="#35b7b3" stroked="f"/>
                  <v:oval id="Oval 115" o:spid="_x0000_s1069" style="position:absolute;left:57511;top:70154;width:312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" fillcolor="#35b7b3" stroked="f"/>
                  <v:oval id="Oval 116" o:spid="_x0000_s1070" style="position:absolute;left:57511;top:71386;width:312;height: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" fillcolor="#35b7b3" stroked="f"/>
                  <v:oval id="Oval 117" o:spid="_x0000_s1071" style="position:absolute;left:57511;top:72650;width:312;height: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" fillcolor="#35b7b3" stroked="f"/>
                  <v:oval id="Oval 118" o:spid="_x0000_s1072" style="position:absolute;left:57511;top:73888;width:312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" fillcolor="#35b7b3" stroked="f"/>
                  <v:oval id="Oval 119" o:spid="_x0000_s1073" style="position:absolute;left:57511;top:75126;width:312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" fillcolor="#35b7b3" stroked="f"/>
                  <v:oval id="Oval 120" o:spid="_x0000_s1074" style="position:absolute;left:59118;top:70154;width:318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" fillcolor="#35b7b3" stroked="f"/>
                  <v:oval id="Oval 121" o:spid="_x0000_s1075" style="position:absolute;left:59118;top:71386;width:318;height: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" fillcolor="#35b7b3" stroked="f"/>
                  <v:oval id="Oval 122" o:spid="_x0000_s1076" style="position:absolute;left:59118;top:72650;width:318;height: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" fillcolor="#35b7b3" stroked="f"/>
                  <v:oval id="Oval 123" o:spid="_x0000_s1077" style="position:absolute;left:59118;top:73888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" fillcolor="#35b7b3" stroked="f"/>
                  <v:oval id="Oval 124" o:spid="_x0000_s1078" style="position:absolute;left:59118;top:75126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" fillcolor="#35b7b3" stroked="f"/>
                  <v:oval id="Oval 125" o:spid="_x0000_s1079" style="position:absolute;left:52330;top:75126;width:317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" fillcolor="#35b7b3" stroked="f"/>
                  <v:oval id="Oval 126" o:spid="_x0000_s1080" style="position:absolute;left:54089;top:75126;width:311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" fillcolor="#35b7b3" stroked="f"/>
                  <v:oval id="Oval 127" o:spid="_x0000_s1081" style="position:absolute;left:55841;top:75126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" fillcolor="#35b7b3" stroked="f"/>
                  <v:oval id="Oval 128" o:spid="_x0000_s1082" style="position:absolute;left:50577;top:76219;width:318;height: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" fillcolor="#35b7b3" stroked="f"/>
                  <v:oval id="Oval 129" o:spid="_x0000_s1083" style="position:absolute;left:52330;top:76219;width:317;height: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" fillcolor="#35b7b3" stroked="f"/>
                  <v:oval id="Oval 130" o:spid="_x0000_s1084" style="position:absolute;left:54089;top:76219;width:311;height: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" fillcolor="#35b7b3" stroked="f"/>
                  <v:oval id="Oval 131" o:spid="_x0000_s1085" style="position:absolute;left:55841;top:76219;width:318;height: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" fillcolor="#35b7b3" stroked="f"/>
                  <v:oval id="Oval 132" o:spid="_x0000_s1086" style="position:absolute;left:50577;top:77482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" fillcolor="#35b7b3" stroked="f"/>
                  <v:oval id="Oval 133" o:spid="_x0000_s1087" style="position:absolute;left:52330;top:77482;width:317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" fillcolor="#35b7b3" stroked="f"/>
                  <v:oval id="Oval 134" o:spid="_x0000_s1088" style="position:absolute;left:54089;top:77482;width:311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" fillcolor="#35b7b3" stroked="f"/>
                  <v:oval id="Oval 135" o:spid="_x0000_s1089" style="position:absolute;left:55841;top:77482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" fillcolor="#35b7b3" stroked="f"/>
                  <v:oval id="Oval 136" o:spid="_x0000_s1090" style="position:absolute;left:57511;top:76219;width:312;height: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" fillcolor="#35b7b3" stroked="f"/>
                  <v:oval id="Oval 137" o:spid="_x0000_s1091" style="position:absolute;left:57511;top:77482;width:312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" fillcolor="#35b7b3" stroked="f"/>
                  <v:oval id="Oval 138" o:spid="_x0000_s1092" style="position:absolute;left:59118;top:76219;width:318;height: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" fillcolor="#35b7b3" stroked="f"/>
                  <v:oval id="Oval 139" o:spid="_x0000_s1093" style="position:absolute;left:59118;top:77482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" fillcolor="#35b7b3" stroked="f"/>
                  <v:oval id="Oval 140" o:spid="_x0000_s1094" style="position:absolute;left:50577;top:78720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" fillcolor="#35b7b3" stroked="f"/>
                  <v:oval id="Oval 141" o:spid="_x0000_s1095" style="position:absolute;left:52330;top:78720;width:317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" fillcolor="#35b7b3" stroked="f"/>
                  <v:oval id="Oval 142" o:spid="_x0000_s1096" style="position:absolute;left:54089;top:78720;width:311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" fillcolor="#35b7b3" stroked="f"/>
                  <v:oval id="Oval 143" o:spid="_x0000_s1097" style="position:absolute;left:55841;top:78720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" fillcolor="#35b7b3" stroked="f"/>
                  <v:oval id="Oval 144" o:spid="_x0000_s1098" style="position:absolute;left:57511;top:78720;width:312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" fillcolor="#35b7b3" stroked="f"/>
                  <v:oval id="Oval 145" o:spid="_x0000_s1099" style="position:absolute;left:59118;top:78720;width:318;height: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" fillcolor="#35b7b3" stroked="f"/>
                  <v:rect id="Rectangle 146" o:spid="_x0000_s1100" style="position:absolute;left:-31;top:30130;width:2158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" fillcolor="#35b7b3" stroked="f"/>
                  <v:rect id="Rectangle 147" o:spid="_x0000_s1101" style="position:absolute;left:2070;top:27971;width:2127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" fillcolor="#35b7b3" stroked="f"/>
                </v:group>
                <v:shape id="Text Box 148" o:spid="_x0000_s1102" type="#_x0000_t202" style="position:absolute;left:28860;top:90494;width:31206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" filled="f" stroked="f" strokeweight=".5pt">
                  <v:textbox>
                    <w:txbxContent>
                      <w:p w14:paraId="5922A21A" w14:textId="391D055B" w:rsidR="000D7A58" w:rsidRPr="000D7A58" w:rsidRDefault="00FC121B" w:rsidP="00FC121B">
                        <w:pPr>
                          <w:spacing w:after="0" w:line="300" w:lineRule="auto"/>
                          <w:jc w:val="right"/>
                          <w:rPr>
                            <w:rFonts w:ascii="Montserrat" w:hAnsi="Montserrat"/>
                            <w:i/>
                            <w:color w:val="FFFFFF" w:themeColor="background1"/>
                            <w:spacing w:val="8"/>
                            <w:sz w:val="30"/>
                            <w:szCs w:val="30"/>
                          </w:rPr>
                        </w:pPr>
                        <w:r>
                          <w:rPr>
                            <w:rFonts w:ascii="Montserrat" w:hAnsi="Montserrat"/>
                            <w:i/>
                            <w:color w:val="FFFFFF" w:themeColor="background1"/>
                            <w:spacing w:val="8"/>
                            <w:sz w:val="30"/>
                            <w:szCs w:val="30"/>
                          </w:rPr>
                          <w:t>eventmediacompany</w:t>
                        </w:r>
                        <w:r w:rsidR="000D7A58" w:rsidRPr="000D7A58">
                          <w:rPr>
                            <w:rFonts w:ascii="Montserrat" w:hAnsi="Montserrat"/>
                            <w:i/>
                            <w:color w:val="FFFFFF" w:themeColor="background1"/>
                            <w:spacing w:val="8"/>
                            <w:sz w:val="30"/>
                            <w:szCs w:val="30"/>
                          </w:rPr>
                          <w:t>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35DD5">
        <w:t xml:space="preserve">   </w:t>
      </w:r>
    </w:p>
    <w:p w14:paraId="75033BBA" w14:textId="77777777" w:rsidR="00435DD5" w:rsidRDefault="00435DD5">
      <w:bookmarkStart w:id="0" w:name="_GoBack"/>
      <w:r>
        <w:br w:type="page"/>
      </w:r>
    </w:p>
    <w:bookmarkEnd w:id="0"/>
    <w:p w14:paraId="18174230" w14:textId="77777777" w:rsidR="00435DD5" w:rsidRDefault="00435DD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63008" behindDoc="0" locked="0" layoutInCell="1" allowOverlap="1" wp14:anchorId="65661148" wp14:editId="17B1EF7E">
                <wp:simplePos x="0" y="0"/>
                <wp:positionH relativeFrom="column">
                  <wp:posOffset>-1076325</wp:posOffset>
                </wp:positionH>
                <wp:positionV relativeFrom="paragraph">
                  <wp:posOffset>2556641</wp:posOffset>
                </wp:positionV>
                <wp:extent cx="7957226" cy="6875996"/>
                <wp:effectExtent l="0" t="0" r="5715" b="12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7226" cy="6875996"/>
                        </a:xfrm>
                        <a:prstGeom prst="rect">
                          <a:avLst/>
                        </a:prstGeom>
                        <a:solidFill>
                          <a:srgbClr val="0C0A0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47DD3F" id="Rectangle 6" o:spid="_x0000_s1026" style="position:absolute;margin-left:-84.75pt;margin-top:201.3pt;width:626.55pt;height:541.4pt;z-index:25156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" fillcolor="#0c0a0d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4032" behindDoc="0" locked="0" layoutInCell="1" allowOverlap="1" wp14:anchorId="203D83AD" wp14:editId="72F14196">
                <wp:simplePos x="0" y="0"/>
                <wp:positionH relativeFrom="column">
                  <wp:posOffset>-288049</wp:posOffset>
                </wp:positionH>
                <wp:positionV relativeFrom="paragraph">
                  <wp:posOffset>7034048</wp:posOffset>
                </wp:positionV>
                <wp:extent cx="1247775" cy="1555115"/>
                <wp:effectExtent l="0" t="0" r="9525" b="698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555115"/>
                        </a:xfrm>
                        <a:prstGeom prst="rect">
                          <a:avLst/>
                        </a:prstGeom>
                        <a:blipFill dpi="0"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17EFC8" id="Rectangle 7" o:spid="_x0000_s1026" style="position:absolute;margin-left:-22.7pt;margin-top:553.85pt;width:98.25pt;height:122.45pt;z-index:25156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" stroked="f" strokeweight="1pt">
                <v:fill r:id="rId8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2C6E0B1C" wp14:editId="14ACEF24">
                <wp:simplePos x="0" y="0"/>
                <wp:positionH relativeFrom="column">
                  <wp:posOffset>1351565</wp:posOffset>
                </wp:positionH>
                <wp:positionV relativeFrom="paragraph">
                  <wp:posOffset>7034048</wp:posOffset>
                </wp:positionV>
                <wp:extent cx="1247775" cy="1555115"/>
                <wp:effectExtent l="0" t="0" r="9525" b="698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555115"/>
                        </a:xfrm>
                        <a:prstGeom prst="rect">
                          <a:avLst/>
                        </a:prstGeom>
                        <a:blipFill dpi="0"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65596F" id="Rectangle 8" o:spid="_x0000_s1026" style="position:absolute;margin-left:106.4pt;margin-top:553.85pt;width:98.25pt;height:122.45pt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" stroked="f" strokeweight="1pt">
                <v:fill r:id="rId10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6080" behindDoc="0" locked="0" layoutInCell="1" allowOverlap="1" wp14:anchorId="495EF3DF" wp14:editId="5ABE89E7">
                <wp:simplePos x="0" y="0"/>
                <wp:positionH relativeFrom="column">
                  <wp:posOffset>3022709</wp:posOffset>
                </wp:positionH>
                <wp:positionV relativeFrom="paragraph">
                  <wp:posOffset>7034048</wp:posOffset>
                </wp:positionV>
                <wp:extent cx="1247775" cy="1555115"/>
                <wp:effectExtent l="0" t="0" r="9525" b="698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555115"/>
                        </a:xfrm>
                        <a:prstGeom prst="rect">
                          <a:avLst/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C075D0" id="Rectangle 9" o:spid="_x0000_s1026" style="position:absolute;margin-left:238pt;margin-top:553.85pt;width:98.25pt;height:122.45pt;z-index:25156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" stroked="f" strokeweight="1pt">
                <v:fill r:id="rId12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5ABD3F3A" wp14:editId="292F8BE2">
                <wp:simplePos x="0" y="0"/>
                <wp:positionH relativeFrom="column">
                  <wp:posOffset>4678089</wp:posOffset>
                </wp:positionH>
                <wp:positionV relativeFrom="paragraph">
                  <wp:posOffset>7034048</wp:posOffset>
                </wp:positionV>
                <wp:extent cx="1247775" cy="1555115"/>
                <wp:effectExtent l="0" t="0" r="9525" b="698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555115"/>
                        </a:xfrm>
                        <a:prstGeom prst="rect">
                          <a:avLst/>
                        </a:prstGeom>
                        <a:blipFill dpi="0"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04EA53" id="Rectangle 10" o:spid="_x0000_s1026" style="position:absolute;margin-left:368.35pt;margin-top:553.85pt;width:98.25pt;height:122.45pt;z-index:25156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" stroked="f" strokeweight="1pt">
                <v:fill r:id="rId14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8128" behindDoc="0" locked="0" layoutInCell="1" allowOverlap="1" wp14:anchorId="20162197" wp14:editId="0C135216">
                <wp:simplePos x="0" y="0"/>
                <wp:positionH relativeFrom="column">
                  <wp:posOffset>-288049</wp:posOffset>
                </wp:positionH>
                <wp:positionV relativeFrom="paragraph">
                  <wp:posOffset>4953000</wp:posOffset>
                </wp:positionV>
                <wp:extent cx="1247775" cy="1555115"/>
                <wp:effectExtent l="0" t="0" r="9525" b="698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555115"/>
                        </a:xfrm>
                        <a:prstGeom prst="rect">
                          <a:avLst/>
                        </a:prstGeom>
                        <a:blipFill dpi="0"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247B1C" id="Rectangle 11" o:spid="_x0000_s1026" style="position:absolute;margin-left:-22.7pt;margin-top:390pt;width:98.25pt;height:122.45pt;z-index:25156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" stroked="f" strokeweight="1pt">
                <v:fill r:id="rId16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9152" behindDoc="0" locked="0" layoutInCell="1" allowOverlap="1" wp14:anchorId="5C40BA42" wp14:editId="3A364C85">
                <wp:simplePos x="0" y="0"/>
                <wp:positionH relativeFrom="column">
                  <wp:posOffset>1367330</wp:posOffset>
                </wp:positionH>
                <wp:positionV relativeFrom="paragraph">
                  <wp:posOffset>4953000</wp:posOffset>
                </wp:positionV>
                <wp:extent cx="1252942" cy="1555192"/>
                <wp:effectExtent l="0" t="0" r="4445" b="698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942" cy="1555192"/>
                        </a:xfrm>
                        <a:prstGeom prst="rect">
                          <a:avLst/>
                        </a:prstGeom>
                        <a:blipFill dpi="0"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447F5A" id="Rectangle 12" o:spid="_x0000_s1026" style="position:absolute;margin-left:107.65pt;margin-top:390pt;width:98.65pt;height:122.45pt;z-index:25156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" stroked="f" strokeweight="1pt">
                <v:fill r:id="rId18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0176" behindDoc="0" locked="0" layoutInCell="1" allowOverlap="1" wp14:anchorId="50225C4A" wp14:editId="513B51C8">
                <wp:simplePos x="0" y="0"/>
                <wp:positionH relativeFrom="column">
                  <wp:posOffset>3022709</wp:posOffset>
                </wp:positionH>
                <wp:positionV relativeFrom="paragraph">
                  <wp:posOffset>4953000</wp:posOffset>
                </wp:positionV>
                <wp:extent cx="1252855" cy="1555115"/>
                <wp:effectExtent l="0" t="0" r="4445" b="698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855" cy="1555115"/>
                        </a:xfrm>
                        <a:prstGeom prst="rect">
                          <a:avLst/>
                        </a:prstGeom>
                        <a:blipFill dpi="0"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113854" id="Rectangle 13" o:spid="_x0000_s1026" style="position:absolute;margin-left:238pt;margin-top:390pt;width:98.65pt;height:122.45pt;z-index:25157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" stroked="f" strokeweight="1pt">
                <v:fill r:id="rId20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1200" behindDoc="0" locked="0" layoutInCell="1" allowOverlap="1" wp14:anchorId="6BBD49C2" wp14:editId="57C38B17">
                <wp:simplePos x="0" y="0"/>
                <wp:positionH relativeFrom="column">
                  <wp:posOffset>4678089</wp:posOffset>
                </wp:positionH>
                <wp:positionV relativeFrom="paragraph">
                  <wp:posOffset>4953000</wp:posOffset>
                </wp:positionV>
                <wp:extent cx="1252855" cy="1555115"/>
                <wp:effectExtent l="0" t="0" r="4445" b="698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855" cy="1555115"/>
                        </a:xfrm>
                        <a:prstGeom prst="rect">
                          <a:avLst/>
                        </a:prstGeom>
                        <a:blipFill dpi="0"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611F2E" id="Rectangle 14" o:spid="_x0000_s1026" style="position:absolute;margin-left:368.35pt;margin-top:390pt;width:98.65pt;height:122.45pt;z-index:25157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" stroked="f" strokeweight="1pt">
                <v:fill r:id="rId22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2224" behindDoc="0" locked="0" layoutInCell="1" allowOverlap="1" wp14:anchorId="03BBD5B0" wp14:editId="58017CBB">
                <wp:simplePos x="0" y="0"/>
                <wp:positionH relativeFrom="column">
                  <wp:posOffset>-382642</wp:posOffset>
                </wp:positionH>
                <wp:positionV relativeFrom="paragraph">
                  <wp:posOffset>-533400</wp:posOffset>
                </wp:positionV>
                <wp:extent cx="2176530" cy="1030309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6530" cy="10303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633F65" w14:textId="77777777" w:rsidR="00435DD5" w:rsidRPr="007D453A" w:rsidRDefault="00435DD5" w:rsidP="00435DD5">
                            <w:pPr>
                              <w:spacing w:after="0" w:line="240" w:lineRule="auto"/>
                              <w:rPr>
                                <w:rFonts w:ascii="Montserrat Semi Bold" w:hAnsi="Montserrat Semi Bold"/>
                                <w:color w:val="35B7B3"/>
                                <w:spacing w:val="-16"/>
                                <w:sz w:val="50"/>
                                <w:szCs w:val="50"/>
                              </w:rPr>
                            </w:pPr>
                            <w:r w:rsidRPr="007D453A">
                              <w:rPr>
                                <w:rFonts w:ascii="Montserrat Semi Bold" w:hAnsi="Montserrat Semi Bold"/>
                                <w:color w:val="35B7B3"/>
                                <w:spacing w:val="-16"/>
                                <w:sz w:val="50"/>
                                <w:szCs w:val="50"/>
                              </w:rPr>
                              <w:t>Advancing</w:t>
                            </w:r>
                            <w:r w:rsidRPr="007D453A">
                              <w:rPr>
                                <w:rFonts w:ascii="Montserrat Semi Bold" w:hAnsi="Montserrat Semi Bold"/>
                                <w:color w:val="35B7B3"/>
                                <w:spacing w:val="-16"/>
                                <w:sz w:val="50"/>
                                <w:szCs w:val="50"/>
                              </w:rPr>
                              <w:cr/>
                              <w:t>our cra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BBD5B0" id="Text Box 15" o:spid="_x0000_s1103" type="#_x0000_t202" style="position:absolute;margin-left:-30.15pt;margin-top:-42pt;width:171.4pt;height:81.15pt;z-index:25157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" filled="f" stroked="f" strokeweight=".5pt">
                <v:textbox>
                  <w:txbxContent>
                    <w:p w14:paraId="5A633F65" w14:textId="77777777" w:rsidR="00435DD5" w:rsidRPr="007D453A" w:rsidRDefault="00435DD5" w:rsidP="00435DD5">
                      <w:pPr>
                        <w:spacing w:after="0" w:line="240" w:lineRule="auto"/>
                        <w:rPr>
                          <w:rFonts w:ascii="Montserrat Semi Bold" w:hAnsi="Montserrat Semi Bold"/>
                          <w:color w:val="35B7B3"/>
                          <w:spacing w:val="-16"/>
                          <w:sz w:val="50"/>
                          <w:szCs w:val="50"/>
                        </w:rPr>
                      </w:pPr>
                      <w:r w:rsidRPr="007D453A">
                        <w:rPr>
                          <w:rFonts w:ascii="Montserrat Semi Bold" w:hAnsi="Montserrat Semi Bold"/>
                          <w:color w:val="35B7B3"/>
                          <w:spacing w:val="-16"/>
                          <w:sz w:val="50"/>
                          <w:szCs w:val="50"/>
                        </w:rPr>
                        <w:t>Advancing</w:t>
                      </w:r>
                      <w:r w:rsidRPr="007D453A">
                        <w:rPr>
                          <w:rFonts w:ascii="Montserrat Semi Bold" w:hAnsi="Montserrat Semi Bold"/>
                          <w:color w:val="35B7B3"/>
                          <w:spacing w:val="-16"/>
                          <w:sz w:val="50"/>
                          <w:szCs w:val="50"/>
                        </w:rPr>
                        <w:cr/>
                        <w:t>our craf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3248" behindDoc="0" locked="0" layoutInCell="1" allowOverlap="1" wp14:anchorId="4C1AE9D3" wp14:editId="3F891FF7">
                <wp:simplePos x="0" y="0"/>
                <wp:positionH relativeFrom="column">
                  <wp:posOffset>-382642</wp:posOffset>
                </wp:positionH>
                <wp:positionV relativeFrom="paragraph">
                  <wp:posOffset>475593</wp:posOffset>
                </wp:positionV>
                <wp:extent cx="6864440" cy="2034862"/>
                <wp:effectExtent l="0" t="0" r="0" b="381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4440" cy="20348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6AE755" w14:textId="77777777" w:rsidR="00435DD5" w:rsidRDefault="00435DD5" w:rsidP="00435DD5">
                            <w:pPr>
                              <w:spacing w:after="0" w:line="384" w:lineRule="auto"/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Ilique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vestibulum tempus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laoree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ac pharetra, vitae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tincidun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congue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curabitur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ac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quam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augue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scelerisque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. Quam integer </w:t>
                            </w:r>
                          </w:p>
                          <w:p w14:paraId="2F399E31" w14:textId="77777777" w:rsidR="00435DD5" w:rsidRPr="007D453A" w:rsidRDefault="00435DD5" w:rsidP="00435DD5">
                            <w:pPr>
                              <w:spacing w:after="0" w:line="384" w:lineRule="auto"/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</w:pPr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ac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aenean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natoque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et ipsum.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suspendisse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a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dolor. Dolor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nunc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, vitae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parturient ac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dui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nullam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. At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luctu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turpi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, libero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facilisi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at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pellentesque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luctu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sed. A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etiam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curabitur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020202"/>
                                <w:sz w:val="24"/>
                                <w:szCs w:val="24"/>
                              </w:rPr>
                              <w:t xml:space="preserve"> porta s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1AE9D3" id="Text Box 16" o:spid="_x0000_s1104" type="#_x0000_t202" style="position:absolute;margin-left:-30.15pt;margin-top:37.45pt;width:540.5pt;height:160.25pt;z-index:25157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" filled="f" stroked="f" strokeweight=".5pt">
                <v:textbox>
                  <w:txbxContent>
                    <w:p w14:paraId="5B6AE755" w14:textId="77777777" w:rsidR="00435DD5" w:rsidRDefault="00435DD5" w:rsidP="00435DD5">
                      <w:pPr>
                        <w:spacing w:after="0" w:line="384" w:lineRule="auto"/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</w:pP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Ilique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vestibulum tempus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laoree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ac pharetra, vitae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nec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tincidun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congue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curabitur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puru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ac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quam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augue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scelerisque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. Quam integer </w:t>
                      </w:r>
                    </w:p>
                    <w:p w14:paraId="2F399E31" w14:textId="77777777" w:rsidR="00435DD5" w:rsidRPr="007D453A" w:rsidRDefault="00435DD5" w:rsidP="00435DD5">
                      <w:pPr>
                        <w:spacing w:after="0" w:line="384" w:lineRule="auto"/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</w:pPr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ac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aenean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natoque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et ipsum.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suspendisse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a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dolor. Dolor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nunc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, vitae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nec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parturient ac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dui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nullam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. At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luctu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turpi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, libero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facilisi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at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nec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pellentesque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luctu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sed. A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etiam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curabitur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020202"/>
                          <w:sz w:val="24"/>
                          <w:szCs w:val="24"/>
                        </w:rPr>
                        <w:t xml:space="preserve"> porta sem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4272" behindDoc="0" locked="0" layoutInCell="1" allowOverlap="1" wp14:anchorId="0A9C182E" wp14:editId="21586133">
                <wp:simplePos x="0" y="0"/>
                <wp:positionH relativeFrom="column">
                  <wp:posOffset>-382642</wp:posOffset>
                </wp:positionH>
                <wp:positionV relativeFrom="paragraph">
                  <wp:posOffset>3833648</wp:posOffset>
                </wp:positionV>
                <wp:extent cx="6774198" cy="126213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4198" cy="1262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8D6CCB" w14:textId="77777777" w:rsidR="00435DD5" w:rsidRPr="007D453A" w:rsidRDefault="00435DD5" w:rsidP="00435DD5">
                            <w:pPr>
                              <w:spacing w:after="0" w:line="384" w:lineRule="auto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Quam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teger ac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aenean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atoque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t ipsum.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suspendisse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. Dolor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unc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vitae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parturient ac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ui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ullam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t </w:t>
                            </w:r>
                            <w:proofErr w:type="spellStart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lactus</w:t>
                            </w:r>
                            <w:proofErr w:type="spellEnd"/>
                            <w:r w:rsidRPr="007D453A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C182E" id="Text Box 17" o:spid="_x0000_s1105" type="#_x0000_t202" style="position:absolute;margin-left:-30.15pt;margin-top:301.85pt;width:533.4pt;height:99.4pt;z-index:2515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" filled="f" stroked="f" strokeweight=".5pt">
                <v:textbox>
                  <w:txbxContent>
                    <w:p w14:paraId="6F8D6CCB" w14:textId="77777777" w:rsidR="00435DD5" w:rsidRPr="007D453A" w:rsidRDefault="00435DD5" w:rsidP="00435DD5">
                      <w:pPr>
                        <w:spacing w:after="0" w:line="384" w:lineRule="auto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Quam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integer ac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aenean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atoque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et ipsum.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suspendisse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a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dolor. Dolor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unc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vitae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ec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parturient ac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dui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ullam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at </w:t>
                      </w:r>
                      <w:proofErr w:type="spellStart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lactus</w:t>
                      </w:r>
                      <w:proofErr w:type="spellEnd"/>
                      <w:r w:rsidRPr="007D453A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569595C0" wp14:editId="439ED7BE">
                <wp:simplePos x="0" y="0"/>
                <wp:positionH relativeFrom="column">
                  <wp:posOffset>-382642</wp:posOffset>
                </wp:positionH>
                <wp:positionV relativeFrom="paragraph">
                  <wp:posOffset>2840421</wp:posOffset>
                </wp:positionV>
                <wp:extent cx="3631842" cy="1030309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1842" cy="10303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37EE22" w14:textId="77777777" w:rsidR="00435DD5" w:rsidRPr="007D453A" w:rsidRDefault="00435DD5" w:rsidP="00435DD5">
                            <w:pPr>
                              <w:spacing w:after="0" w:line="240" w:lineRule="auto"/>
                              <w:rPr>
                                <w:rFonts w:ascii="Montserrat Semi Bold" w:hAnsi="Montserrat Semi Bold"/>
                                <w:color w:val="35B7B3"/>
                                <w:spacing w:val="-16"/>
                                <w:sz w:val="50"/>
                                <w:szCs w:val="50"/>
                              </w:rPr>
                            </w:pPr>
                            <w:r w:rsidRPr="007D453A">
                              <w:rPr>
                                <w:rFonts w:ascii="Montserrat Semi Bold" w:hAnsi="Montserrat Semi Bold"/>
                                <w:color w:val="35B7B3"/>
                                <w:spacing w:val="-16"/>
                                <w:sz w:val="50"/>
                                <w:szCs w:val="50"/>
                              </w:rPr>
                              <w:t xml:space="preserve">CRR Event </w:t>
                            </w:r>
                            <w:r w:rsidRPr="007D453A">
                              <w:rPr>
                                <w:rFonts w:ascii="Montserrat Semi Bold" w:hAnsi="Montserrat Semi Bold"/>
                                <w:color w:val="35B7B3"/>
                                <w:spacing w:val="-16"/>
                                <w:sz w:val="50"/>
                                <w:szCs w:val="50"/>
                              </w:rPr>
                              <w:cr/>
                              <w:t>Leadership Memb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9595C0" id="Text Box 18" o:spid="_x0000_s1106" type="#_x0000_t202" style="position:absolute;margin-left:-30.15pt;margin-top:223.65pt;width:285.95pt;height:81.15pt;z-index:25157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" filled="f" stroked="f" strokeweight=".5pt">
                <v:textbox>
                  <w:txbxContent>
                    <w:p w14:paraId="7B37EE22" w14:textId="77777777" w:rsidR="00435DD5" w:rsidRPr="007D453A" w:rsidRDefault="00435DD5" w:rsidP="00435DD5">
                      <w:pPr>
                        <w:spacing w:after="0" w:line="240" w:lineRule="auto"/>
                        <w:rPr>
                          <w:rFonts w:ascii="Montserrat Semi Bold" w:hAnsi="Montserrat Semi Bold"/>
                          <w:color w:val="35B7B3"/>
                          <w:spacing w:val="-16"/>
                          <w:sz w:val="50"/>
                          <w:szCs w:val="50"/>
                        </w:rPr>
                      </w:pPr>
                      <w:r w:rsidRPr="007D453A">
                        <w:rPr>
                          <w:rFonts w:ascii="Montserrat Semi Bold" w:hAnsi="Montserrat Semi Bold"/>
                          <w:color w:val="35B7B3"/>
                          <w:spacing w:val="-16"/>
                          <w:sz w:val="50"/>
                          <w:szCs w:val="50"/>
                        </w:rPr>
                        <w:t xml:space="preserve">CRR Event </w:t>
                      </w:r>
                      <w:r w:rsidRPr="007D453A">
                        <w:rPr>
                          <w:rFonts w:ascii="Montserrat Semi Bold" w:hAnsi="Montserrat Semi Bold"/>
                          <w:color w:val="35B7B3"/>
                          <w:spacing w:val="-16"/>
                          <w:sz w:val="50"/>
                          <w:szCs w:val="50"/>
                        </w:rPr>
                        <w:cr/>
                        <w:t>Leadership Memb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3FC76A91" wp14:editId="60500EA5">
                <wp:simplePos x="0" y="0"/>
                <wp:positionH relativeFrom="column">
                  <wp:posOffset>-288049</wp:posOffset>
                </wp:positionH>
                <wp:positionV relativeFrom="paragraph">
                  <wp:posOffset>6198476</wp:posOffset>
                </wp:positionV>
                <wp:extent cx="1247854" cy="313817"/>
                <wp:effectExtent l="0" t="0" r="9525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854" cy="313817"/>
                        </a:xfrm>
                        <a:prstGeom prst="rect">
                          <a:avLst/>
                        </a:prstGeom>
                        <a:solidFill>
                          <a:srgbClr val="35B7B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2A7D60" id="Rectangle 19" o:spid="_x0000_s1026" style="position:absolute;margin-left:-22.7pt;margin-top:488.05pt;width:98.25pt;height:24.7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" fillcolor="#35b7b3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7344" behindDoc="0" locked="0" layoutInCell="1" allowOverlap="1" wp14:anchorId="7A4EC533" wp14:editId="3AF03FFF">
                <wp:simplePos x="0" y="0"/>
                <wp:positionH relativeFrom="column">
                  <wp:posOffset>1367330</wp:posOffset>
                </wp:positionH>
                <wp:positionV relativeFrom="paragraph">
                  <wp:posOffset>6198476</wp:posOffset>
                </wp:positionV>
                <wp:extent cx="1247854" cy="313817"/>
                <wp:effectExtent l="0" t="0" r="9525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854" cy="313817"/>
                        </a:xfrm>
                        <a:prstGeom prst="rect">
                          <a:avLst/>
                        </a:prstGeom>
                        <a:solidFill>
                          <a:srgbClr val="35B7B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32FB05" id="Rectangle 20" o:spid="_x0000_s1026" style="position:absolute;margin-left:107.65pt;margin-top:488.05pt;width:98.25pt;height:24.7pt;z-index:25157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" fillcolor="#35b7b3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8368" behindDoc="0" locked="0" layoutInCell="1" allowOverlap="1" wp14:anchorId="2DD3E6E4" wp14:editId="354D76B8">
                <wp:simplePos x="0" y="0"/>
                <wp:positionH relativeFrom="column">
                  <wp:posOffset>3022709</wp:posOffset>
                </wp:positionH>
                <wp:positionV relativeFrom="paragraph">
                  <wp:posOffset>6198476</wp:posOffset>
                </wp:positionV>
                <wp:extent cx="1252855" cy="318981"/>
                <wp:effectExtent l="0" t="0" r="4445" b="508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855" cy="318981"/>
                        </a:xfrm>
                        <a:prstGeom prst="rect">
                          <a:avLst/>
                        </a:prstGeom>
                        <a:solidFill>
                          <a:srgbClr val="35B7B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962CFB" id="Rectangle 21" o:spid="_x0000_s1026" style="position:absolute;margin-left:238pt;margin-top:488.05pt;width:98.65pt;height:25.1pt;z-index:25157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" fillcolor="#35b7b3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77D04C07" wp14:editId="0D01AAEC">
                <wp:simplePos x="0" y="0"/>
                <wp:positionH relativeFrom="column">
                  <wp:posOffset>4678089</wp:posOffset>
                </wp:positionH>
                <wp:positionV relativeFrom="paragraph">
                  <wp:posOffset>6198476</wp:posOffset>
                </wp:positionV>
                <wp:extent cx="1256242" cy="318981"/>
                <wp:effectExtent l="0" t="0" r="1270" b="508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6242" cy="318981"/>
                        </a:xfrm>
                        <a:prstGeom prst="rect">
                          <a:avLst/>
                        </a:prstGeom>
                        <a:solidFill>
                          <a:srgbClr val="35B7B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D2B307" id="Rectangle 22" o:spid="_x0000_s1026" style="position:absolute;margin-left:368.35pt;margin-top:488.05pt;width:98.9pt;height:25.1pt;z-index:25157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" fillcolor="#35b7b3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0416" behindDoc="0" locked="0" layoutInCell="1" allowOverlap="1" wp14:anchorId="1406D550" wp14:editId="65320CAA">
                <wp:simplePos x="0" y="0"/>
                <wp:positionH relativeFrom="column">
                  <wp:posOffset>4678089</wp:posOffset>
                </wp:positionH>
                <wp:positionV relativeFrom="paragraph">
                  <wp:posOffset>8295290</wp:posOffset>
                </wp:positionV>
                <wp:extent cx="1247854" cy="313817"/>
                <wp:effectExtent l="0" t="0" r="9525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854" cy="313817"/>
                        </a:xfrm>
                        <a:prstGeom prst="rect">
                          <a:avLst/>
                        </a:prstGeom>
                        <a:solidFill>
                          <a:srgbClr val="35B7B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EE19BD" id="Rectangle 23" o:spid="_x0000_s1026" style="position:absolute;margin-left:368.35pt;margin-top:653.15pt;width:98.25pt;height:24.7pt;z-index:25158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" fillcolor="#35b7b3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4C1CD536" wp14:editId="092C5156">
                <wp:simplePos x="0" y="0"/>
                <wp:positionH relativeFrom="column">
                  <wp:posOffset>3022709</wp:posOffset>
                </wp:positionH>
                <wp:positionV relativeFrom="paragraph">
                  <wp:posOffset>8295290</wp:posOffset>
                </wp:positionV>
                <wp:extent cx="1247854" cy="313817"/>
                <wp:effectExtent l="0" t="0" r="9525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854" cy="313817"/>
                        </a:xfrm>
                        <a:prstGeom prst="rect">
                          <a:avLst/>
                        </a:prstGeom>
                        <a:solidFill>
                          <a:srgbClr val="35B7B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59FCFF" id="Rectangle 24" o:spid="_x0000_s1026" style="position:absolute;margin-left:238pt;margin-top:653.15pt;width:98.25pt;height:24.7pt;z-index:25158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" fillcolor="#35b7b3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2464" behindDoc="0" locked="0" layoutInCell="1" allowOverlap="1" wp14:anchorId="0439061F" wp14:editId="1AAC7761">
                <wp:simplePos x="0" y="0"/>
                <wp:positionH relativeFrom="column">
                  <wp:posOffset>1351565</wp:posOffset>
                </wp:positionH>
                <wp:positionV relativeFrom="paragraph">
                  <wp:posOffset>8295290</wp:posOffset>
                </wp:positionV>
                <wp:extent cx="1247854" cy="313817"/>
                <wp:effectExtent l="0" t="0" r="9525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854" cy="313817"/>
                        </a:xfrm>
                        <a:prstGeom prst="rect">
                          <a:avLst/>
                        </a:prstGeom>
                        <a:solidFill>
                          <a:srgbClr val="35B7B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80B82E" id="Rectangle 25" o:spid="_x0000_s1026" style="position:absolute;margin-left:106.4pt;margin-top:653.15pt;width:98.25pt;height:24.7pt;z-index:25158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" fillcolor="#35b7b3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3488" behindDoc="0" locked="0" layoutInCell="1" allowOverlap="1" wp14:anchorId="656C8CD8" wp14:editId="106414B0">
                <wp:simplePos x="0" y="0"/>
                <wp:positionH relativeFrom="column">
                  <wp:posOffset>-288049</wp:posOffset>
                </wp:positionH>
                <wp:positionV relativeFrom="paragraph">
                  <wp:posOffset>8295290</wp:posOffset>
                </wp:positionV>
                <wp:extent cx="1247854" cy="313817"/>
                <wp:effectExtent l="0" t="0" r="9525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854" cy="313817"/>
                        </a:xfrm>
                        <a:prstGeom prst="rect">
                          <a:avLst/>
                        </a:prstGeom>
                        <a:solidFill>
                          <a:srgbClr val="35B7B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2F58B0" id="Rectangle 26" o:spid="_x0000_s1026" style="position:absolute;margin-left:-22.7pt;margin-top:653.15pt;width:98.25pt;height:24.7pt;z-index:25158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" fillcolor="#35b7b3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6A7A4BB9" wp14:editId="70B7E35A">
                <wp:simplePos x="0" y="0"/>
                <wp:positionH relativeFrom="column">
                  <wp:posOffset>-67332</wp:posOffset>
                </wp:positionH>
                <wp:positionV relativeFrom="paragraph">
                  <wp:posOffset>6151179</wp:posOffset>
                </wp:positionV>
                <wp:extent cx="759460" cy="412115"/>
                <wp:effectExtent l="0" t="0" r="0" b="698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9460" cy="412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3B6E0F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>Roy All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7A4BB9" id="Text Box 27" o:spid="_x0000_s1107" type="#_x0000_t202" style="position:absolute;margin-left:-5.3pt;margin-top:484.35pt;width:59.8pt;height:32.45pt;z-index:25158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" filled="f" stroked="f" strokeweight=".5pt">
                <v:textbox>
                  <w:txbxContent>
                    <w:p w14:paraId="393B6E0F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>Roy Alle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5536" behindDoc="0" locked="0" layoutInCell="1" allowOverlap="1" wp14:anchorId="5999EA28" wp14:editId="00B8E11E">
                <wp:simplePos x="0" y="0"/>
                <wp:positionH relativeFrom="column">
                  <wp:posOffset>1556516</wp:posOffset>
                </wp:positionH>
                <wp:positionV relativeFrom="paragraph">
                  <wp:posOffset>6151179</wp:posOffset>
                </wp:positionV>
                <wp:extent cx="914400" cy="412115"/>
                <wp:effectExtent l="0" t="0" r="0" b="698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12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12881A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>Steve Eva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99EA28" id="Text Box 28" o:spid="_x0000_s1108" type="#_x0000_t202" style="position:absolute;margin-left:122.55pt;margin-top:484.35pt;width:1in;height:32.45pt;z-index:25158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" filled="f" stroked="f" strokeweight=".5pt">
                <v:textbox>
                  <w:txbxContent>
                    <w:p w14:paraId="0E12881A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>Steve Eva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4FA0F48B" wp14:editId="6CD25E9F">
                <wp:simplePos x="0" y="0"/>
                <wp:positionH relativeFrom="column">
                  <wp:posOffset>3133068</wp:posOffset>
                </wp:positionH>
                <wp:positionV relativeFrom="paragraph">
                  <wp:posOffset>6151179</wp:posOffset>
                </wp:positionV>
                <wp:extent cx="1042670" cy="412115"/>
                <wp:effectExtent l="0" t="0" r="0" b="698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2670" cy="412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14F461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>Emmanuel 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A0F48B" id="Text Box 29" o:spid="_x0000_s1109" type="#_x0000_t202" style="position:absolute;margin-left:246.7pt;margin-top:484.35pt;width:82.1pt;height:32.45pt;z-index:2515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" filled="f" stroked="f" strokeweight=".5pt">
                <v:textbox>
                  <w:txbxContent>
                    <w:p w14:paraId="1C14F461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>Emmanuel 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7584" behindDoc="0" locked="0" layoutInCell="1" allowOverlap="1" wp14:anchorId="5D84F52B" wp14:editId="50BE52C1">
                <wp:simplePos x="0" y="0"/>
                <wp:positionH relativeFrom="column">
                  <wp:posOffset>4835744</wp:posOffset>
                </wp:positionH>
                <wp:positionV relativeFrom="paragraph">
                  <wp:posOffset>6151179</wp:posOffset>
                </wp:positionV>
                <wp:extent cx="1042670" cy="412115"/>
                <wp:effectExtent l="0" t="0" r="0" b="698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2670" cy="412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A5FA76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>Stephen Pea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84F52B" id="Text Box 30" o:spid="_x0000_s1110" type="#_x0000_t202" style="position:absolute;margin-left:380.75pt;margin-top:484.35pt;width:82.1pt;height:32.45pt;z-index:25158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" filled="f" stroked="f" strokeweight=".5pt">
                <v:textbox>
                  <w:txbxContent>
                    <w:p w14:paraId="12A5FA76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>Stephen Peak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8608" behindDoc="0" locked="0" layoutInCell="1" allowOverlap="1" wp14:anchorId="307991AD" wp14:editId="42D67257">
                <wp:simplePos x="0" y="0"/>
                <wp:positionH relativeFrom="column">
                  <wp:posOffset>-114629</wp:posOffset>
                </wp:positionH>
                <wp:positionV relativeFrom="paragraph">
                  <wp:posOffset>8247993</wp:posOffset>
                </wp:positionV>
                <wp:extent cx="976630" cy="412115"/>
                <wp:effectExtent l="0" t="0" r="0" b="698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6630" cy="412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8CCEE1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>Ralph Seu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7991AD" id="Text Box 31" o:spid="_x0000_s1111" type="#_x0000_t202" style="position:absolute;margin-left:-9.05pt;margin-top:649.45pt;width:76.9pt;height:32.45pt;z-index:25158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" filled="f" stroked="f" strokeweight=".5pt">
                <v:textbox>
                  <w:txbxContent>
                    <w:p w14:paraId="2D8CCEE1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>Ralph Seu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37ED3AF0" wp14:editId="22FAE008">
                <wp:simplePos x="0" y="0"/>
                <wp:positionH relativeFrom="column">
                  <wp:posOffset>1493454</wp:posOffset>
                </wp:positionH>
                <wp:positionV relativeFrom="paragraph">
                  <wp:posOffset>8247993</wp:posOffset>
                </wp:positionV>
                <wp:extent cx="976630" cy="412115"/>
                <wp:effectExtent l="0" t="0" r="0" b="6985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6630" cy="412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B02501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>Nashe</w:t>
                            </w:r>
                            <w:proofErr w:type="spellEnd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>Adua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ED3AF0" id="Text Box 64" o:spid="_x0000_s1112" type="#_x0000_t202" style="position:absolute;margin-left:117.6pt;margin-top:649.45pt;width:76.9pt;height:32.45pt;z-index:25158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" filled="f" stroked="f" strokeweight=".5pt">
                <v:textbox>
                  <w:txbxContent>
                    <w:p w14:paraId="4EB02501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</w:pPr>
                      <w:proofErr w:type="spellStart"/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>Nashe</w:t>
                      </w:r>
                      <w:proofErr w:type="spellEnd"/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>Adua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0D715A64" wp14:editId="50A56CBE">
                <wp:simplePos x="0" y="0"/>
                <wp:positionH relativeFrom="column">
                  <wp:posOffset>3196130</wp:posOffset>
                </wp:positionH>
                <wp:positionV relativeFrom="paragraph">
                  <wp:posOffset>8247993</wp:posOffset>
                </wp:positionV>
                <wp:extent cx="976630" cy="412115"/>
                <wp:effectExtent l="0" t="0" r="0" b="6985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6630" cy="412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290A02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>Jose Del R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715A64" id="Text Box 65" o:spid="_x0000_s1113" type="#_x0000_t202" style="position:absolute;margin-left:251.65pt;margin-top:649.45pt;width:76.9pt;height:32.45pt;z-index:25159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" filled="f" stroked="f" strokeweight=".5pt">
                <v:textbox>
                  <w:txbxContent>
                    <w:p w14:paraId="4E290A02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>Jose Del R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75499AA0" wp14:editId="23BDD1A8">
                <wp:simplePos x="0" y="0"/>
                <wp:positionH relativeFrom="column">
                  <wp:posOffset>4851509</wp:posOffset>
                </wp:positionH>
                <wp:positionV relativeFrom="paragraph">
                  <wp:posOffset>8247993</wp:posOffset>
                </wp:positionV>
                <wp:extent cx="976630" cy="412115"/>
                <wp:effectExtent l="0" t="0" r="0" b="6985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6630" cy="412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E08318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>Noshua</w:t>
                            </w:r>
                            <w:proofErr w:type="spellEnd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8"/>
                                <w:szCs w:val="18"/>
                              </w:rPr>
                              <w:t xml:space="preserve"> G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499AA0" id="Text Box 66" o:spid="_x0000_s1114" type="#_x0000_t202" style="position:absolute;margin-left:382pt;margin-top:649.45pt;width:76.9pt;height:32.45pt;z-index: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" filled="f" stroked="f" strokeweight=".5pt">
                <v:textbox>
                  <w:txbxContent>
                    <w:p w14:paraId="01E08318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</w:pPr>
                      <w:proofErr w:type="spellStart"/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>Noshua</w:t>
                      </w:r>
                      <w:proofErr w:type="spellEnd"/>
                      <w:r w:rsidRPr="007D453A">
                        <w:rPr>
                          <w:rFonts w:ascii="Montserrat Light" w:hAnsi="Montserrat Light"/>
                          <w:color w:val="020202"/>
                          <w:sz w:val="18"/>
                          <w:szCs w:val="18"/>
                        </w:rPr>
                        <w:t xml:space="preserve"> Ge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4420D24D" wp14:editId="3A30BD9F">
                <wp:simplePos x="0" y="0"/>
                <wp:positionH relativeFrom="column">
                  <wp:posOffset>-256518</wp:posOffset>
                </wp:positionH>
                <wp:positionV relativeFrom="paragraph">
                  <wp:posOffset>6277303</wp:posOffset>
                </wp:positionV>
                <wp:extent cx="1298575" cy="412115"/>
                <wp:effectExtent l="0" t="0" r="0" b="6985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8575" cy="412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9EB751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>Werpa</w:t>
                            </w:r>
                            <w:proofErr w:type="spellEnd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 xml:space="preserve"> Incorpora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20D24D" id="Text Box 67" o:spid="_x0000_s1115" type="#_x0000_t202" style="position:absolute;margin-left:-20.2pt;margin-top:494.3pt;width:102.25pt;height:32.45pt;z-index: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" filled="f" stroked="f" strokeweight=".5pt">
                <v:textbox>
                  <w:txbxContent>
                    <w:p w14:paraId="539EB751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</w:pPr>
                      <w:proofErr w:type="spellStart"/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>Werpa</w:t>
                      </w:r>
                      <w:proofErr w:type="spellEnd"/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 xml:space="preserve"> Incorporat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3728" behindDoc="0" locked="0" layoutInCell="1" allowOverlap="1" wp14:anchorId="7AE75AF1" wp14:editId="1898DC1E">
                <wp:simplePos x="0" y="0"/>
                <wp:positionH relativeFrom="column">
                  <wp:posOffset>1477689</wp:posOffset>
                </wp:positionH>
                <wp:positionV relativeFrom="paragraph">
                  <wp:posOffset>6293069</wp:posOffset>
                </wp:positionV>
                <wp:extent cx="1090930" cy="276860"/>
                <wp:effectExtent l="0" t="0" r="0" b="0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930" cy="276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73CC36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>Iory</w:t>
                            </w:r>
                            <w:proofErr w:type="spellEnd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 xml:space="preserve"> Technolog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E75AF1" id="Text Box 68" o:spid="_x0000_s1116" type="#_x0000_t202" style="position:absolute;margin-left:116.35pt;margin-top:495.5pt;width:85.9pt;height:21.8pt;z-index:2515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" filled="f" stroked="f" strokeweight=".5pt">
                <v:textbox>
                  <w:txbxContent>
                    <w:p w14:paraId="0A73CC36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</w:pPr>
                      <w:proofErr w:type="spellStart"/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>Iory</w:t>
                      </w:r>
                      <w:proofErr w:type="spellEnd"/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 xml:space="preserve"> Technologi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4752" behindDoc="0" locked="0" layoutInCell="1" allowOverlap="1" wp14:anchorId="3B413B72" wp14:editId="5092685E">
                <wp:simplePos x="0" y="0"/>
                <wp:positionH relativeFrom="column">
                  <wp:posOffset>3085771</wp:posOffset>
                </wp:positionH>
                <wp:positionV relativeFrom="paragraph">
                  <wp:posOffset>6293069</wp:posOffset>
                </wp:positionV>
                <wp:extent cx="1090930" cy="276860"/>
                <wp:effectExtent l="0" t="0" r="0" b="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930" cy="276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338D50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>Iory</w:t>
                            </w:r>
                            <w:proofErr w:type="spellEnd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 xml:space="preserve"> Technolog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413B72" id="Text Box 69" o:spid="_x0000_s1117" type="#_x0000_t202" style="position:absolute;margin-left:242.95pt;margin-top:495.5pt;width:85.9pt;height:21.8pt;z-index:25159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" filled="f" stroked="f" strokeweight=".5pt">
                <v:textbox>
                  <w:txbxContent>
                    <w:p w14:paraId="6C338D50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</w:pPr>
                      <w:proofErr w:type="spellStart"/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>Iory</w:t>
                      </w:r>
                      <w:proofErr w:type="spellEnd"/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 xml:space="preserve"> Technologi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5776" behindDoc="0" locked="0" layoutInCell="1" allowOverlap="1" wp14:anchorId="1BBAC3D4" wp14:editId="66F76225">
                <wp:simplePos x="0" y="0"/>
                <wp:positionH relativeFrom="column">
                  <wp:posOffset>4835744</wp:posOffset>
                </wp:positionH>
                <wp:positionV relativeFrom="paragraph">
                  <wp:posOffset>6277303</wp:posOffset>
                </wp:positionV>
                <wp:extent cx="1090930" cy="276860"/>
                <wp:effectExtent l="0" t="0" r="0" b="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930" cy="276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7F898E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>Iowa Medicine 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BAC3D4" id="Text Box 70" o:spid="_x0000_s1118" type="#_x0000_t202" style="position:absolute;margin-left:380.75pt;margin-top:494.3pt;width:85.9pt;height:21.8pt;z-index:25159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" filled="f" stroked="f" strokeweight=".5pt">
                <v:textbox>
                  <w:txbxContent>
                    <w:p w14:paraId="5E7F898E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>Iowa Medicine 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3B7D263E" wp14:editId="4B30FB94">
                <wp:simplePos x="0" y="0"/>
                <wp:positionH relativeFrom="column">
                  <wp:posOffset>-256518</wp:posOffset>
                </wp:positionH>
                <wp:positionV relativeFrom="paragraph">
                  <wp:posOffset>8374117</wp:posOffset>
                </wp:positionV>
                <wp:extent cx="1215390" cy="276860"/>
                <wp:effectExtent l="0" t="0" r="0" b="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5390" cy="276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3A2C89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>Didasa</w:t>
                            </w:r>
                            <w:proofErr w:type="spellEnd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 xml:space="preserve"> Incorpora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7D263E" id="Text Box 71" o:spid="_x0000_s1119" type="#_x0000_t202" style="position:absolute;margin-left:-20.2pt;margin-top:659.4pt;width:95.7pt;height:21.8pt;z-index:25159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" filled="f" stroked="f" strokeweight=".5pt">
                <v:textbox>
                  <w:txbxContent>
                    <w:p w14:paraId="1C3A2C89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</w:pPr>
                      <w:proofErr w:type="spellStart"/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>Didasa</w:t>
                      </w:r>
                      <w:proofErr w:type="spellEnd"/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 xml:space="preserve"> Incorporat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7824" behindDoc="0" locked="0" layoutInCell="1" allowOverlap="1" wp14:anchorId="31303B8D" wp14:editId="22696172">
                <wp:simplePos x="0" y="0"/>
                <wp:positionH relativeFrom="column">
                  <wp:posOffset>1477689</wp:posOffset>
                </wp:positionH>
                <wp:positionV relativeFrom="paragraph">
                  <wp:posOffset>8389883</wp:posOffset>
                </wp:positionV>
                <wp:extent cx="1215390" cy="276860"/>
                <wp:effectExtent l="0" t="0" r="0" b="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5390" cy="276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F09399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 xml:space="preserve">CRR </w:t>
                            </w:r>
                            <w:proofErr w:type="spellStart"/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>Techologie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303B8D" id="Text Box 72" o:spid="_x0000_s1120" type="#_x0000_t202" style="position:absolute;margin-left:116.35pt;margin-top:660.6pt;width:95.7pt;height:21.8pt;z-index:25159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" filled="f" stroked="f" strokeweight=".5pt">
                <v:textbox>
                  <w:txbxContent>
                    <w:p w14:paraId="55F09399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 xml:space="preserve">CRR </w:t>
                      </w:r>
                      <w:proofErr w:type="spellStart"/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>Techologie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3FCC285B" wp14:editId="16351203">
                <wp:simplePos x="0" y="0"/>
                <wp:positionH relativeFrom="column">
                  <wp:posOffset>3227661</wp:posOffset>
                </wp:positionH>
                <wp:positionV relativeFrom="paragraph">
                  <wp:posOffset>8389883</wp:posOffset>
                </wp:positionV>
                <wp:extent cx="1215390" cy="276860"/>
                <wp:effectExtent l="0" t="0" r="0" b="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5390" cy="276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328751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>Del Rio C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CC285B" id="Text Box 73" o:spid="_x0000_s1121" type="#_x0000_t202" style="position:absolute;margin-left:254.15pt;margin-top:660.6pt;width:95.7pt;height:21.8pt;z-index:25159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" filled="f" stroked="f" strokeweight=".5pt">
                <v:textbox>
                  <w:txbxContent>
                    <w:p w14:paraId="0E328751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>Del Rio Ca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9872" behindDoc="0" locked="0" layoutInCell="1" allowOverlap="1" wp14:anchorId="0D00C699" wp14:editId="71CF9653">
                <wp:simplePos x="0" y="0"/>
                <wp:positionH relativeFrom="column">
                  <wp:posOffset>4804213</wp:posOffset>
                </wp:positionH>
                <wp:positionV relativeFrom="paragraph">
                  <wp:posOffset>8389883</wp:posOffset>
                </wp:positionV>
                <wp:extent cx="1049020" cy="276860"/>
                <wp:effectExtent l="0" t="0" r="0" b="0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9020" cy="276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F0CE54" w14:textId="77777777" w:rsidR="00435DD5" w:rsidRPr="007D453A" w:rsidRDefault="00435DD5" w:rsidP="00435DD5">
                            <w:pPr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</w:pPr>
                            <w:r w:rsidRPr="007D453A">
                              <w:rPr>
                                <w:rFonts w:ascii="Montserrat Light" w:hAnsi="Montserrat Light"/>
                                <w:color w:val="020202"/>
                                <w:sz w:val="16"/>
                                <w:szCs w:val="16"/>
                              </w:rPr>
                              <w:t>IR Technolog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00C699" id="Text Box 74" o:spid="_x0000_s1122" type="#_x0000_t202" style="position:absolute;margin-left:378.3pt;margin-top:660.6pt;width:82.6pt;height:21.8pt;z-index:25159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" filled="f" stroked="f" strokeweight=".5pt">
                <v:textbox>
                  <w:txbxContent>
                    <w:p w14:paraId="51F0CE54" w14:textId="77777777" w:rsidR="00435DD5" w:rsidRPr="007D453A" w:rsidRDefault="00435DD5" w:rsidP="00435DD5">
                      <w:pPr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</w:pPr>
                      <w:r w:rsidRPr="007D453A">
                        <w:rPr>
                          <w:rFonts w:ascii="Montserrat Light" w:hAnsi="Montserrat Light"/>
                          <w:color w:val="020202"/>
                          <w:sz w:val="16"/>
                          <w:szCs w:val="16"/>
                        </w:rPr>
                        <w:t>IR Technologies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p w14:paraId="4F52E967" w14:textId="77777777" w:rsidR="00435DD5" w:rsidRDefault="00435DD5">
      <w:r>
        <w:br w:type="page"/>
      </w:r>
    </w:p>
    <w:p w14:paraId="3AD0F693" w14:textId="77777777" w:rsidR="006D6A7B" w:rsidRDefault="00435DD5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02944" behindDoc="0" locked="0" layoutInCell="1" allowOverlap="1" wp14:anchorId="43C6D794" wp14:editId="3E49121F">
                <wp:simplePos x="0" y="0"/>
                <wp:positionH relativeFrom="column">
                  <wp:posOffset>-1200150</wp:posOffset>
                </wp:positionH>
                <wp:positionV relativeFrom="paragraph">
                  <wp:posOffset>2846661</wp:posOffset>
                </wp:positionV>
                <wp:extent cx="8346687" cy="6597062"/>
                <wp:effectExtent l="0" t="0" r="0" b="0"/>
                <wp:wrapNone/>
                <wp:docPr id="76" name="Group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46687" cy="6597062"/>
                          <a:chOff x="400927" y="317164"/>
                          <a:chExt cx="5943600" cy="4671695"/>
                        </a:xfrm>
                      </wpg:grpSpPr>
                      <wps:wsp>
                        <wps:cNvPr id="150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1402957" y="319704"/>
                            <a:ext cx="4271010" cy="2540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1400417" y="319704"/>
                            <a:ext cx="2540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402957" y="476549"/>
                            <a:ext cx="4271010" cy="190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1402957" y="633394"/>
                            <a:ext cx="4271010" cy="190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1402957" y="789604"/>
                            <a:ext cx="4271010" cy="2540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1402957" y="946449"/>
                            <a:ext cx="4271010" cy="2540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1402957" y="1103294"/>
                            <a:ext cx="4271010" cy="190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1402957" y="1260139"/>
                            <a:ext cx="4271010" cy="190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1402957" y="1416349"/>
                            <a:ext cx="4271010" cy="2540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1402957" y="1573194"/>
                            <a:ext cx="4271010" cy="2540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1402957" y="1730039"/>
                            <a:ext cx="4271010" cy="2540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1402957" y="1886884"/>
                            <a:ext cx="4271010" cy="444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1755382" y="319704"/>
                            <a:ext cx="1905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2111617" y="319704"/>
                            <a:ext cx="2540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2465947" y="319704"/>
                            <a:ext cx="2540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2822817" y="319704"/>
                            <a:ext cx="2540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3179687" y="319704"/>
                            <a:ext cx="1905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3534017" y="319704"/>
                            <a:ext cx="2540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3890887" y="319704"/>
                            <a:ext cx="1905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4245217" y="319704"/>
                            <a:ext cx="2540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4602087" y="319704"/>
                            <a:ext cx="1905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Rectangle 75"/>
                        <wps:cNvSpPr>
                          <a:spLocks noChangeArrowheads="1"/>
                        </wps:cNvSpPr>
                        <wps:spPr bwMode="auto">
                          <a:xfrm>
                            <a:off x="4967847" y="319704"/>
                            <a:ext cx="1905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Rectangle 76"/>
                        <wps:cNvSpPr>
                          <a:spLocks noChangeArrowheads="1"/>
                        </wps:cNvSpPr>
                        <wps:spPr bwMode="auto">
                          <a:xfrm>
                            <a:off x="5324082" y="319704"/>
                            <a:ext cx="2540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5687937" y="317164"/>
                            <a:ext cx="1905" cy="1571625"/>
                          </a:xfrm>
                          <a:prstGeom prst="rect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Freeform 78"/>
                        <wps:cNvSpPr>
                          <a:spLocks/>
                        </wps:cNvSpPr>
                        <wps:spPr bwMode="auto">
                          <a:xfrm>
                            <a:off x="1402957" y="476549"/>
                            <a:ext cx="4271010" cy="785495"/>
                          </a:xfrm>
                          <a:custGeom>
                            <a:avLst/>
                            <a:gdLst>
                              <a:gd name="T0" fmla="*/ 0 w 6726"/>
                              <a:gd name="T1" fmla="*/ 1237 h 1237"/>
                              <a:gd name="T2" fmla="*/ 558 w 6726"/>
                              <a:gd name="T3" fmla="*/ 987 h 1237"/>
                              <a:gd name="T4" fmla="*/ 1120 w 6726"/>
                              <a:gd name="T5" fmla="*/ 1237 h 1237"/>
                              <a:gd name="T6" fmla="*/ 1678 w 6726"/>
                              <a:gd name="T7" fmla="*/ 497 h 1237"/>
                              <a:gd name="T8" fmla="*/ 2236 w 6726"/>
                              <a:gd name="T9" fmla="*/ 497 h 1237"/>
                              <a:gd name="T10" fmla="*/ 2801 w 6726"/>
                              <a:gd name="T11" fmla="*/ 744 h 1237"/>
                              <a:gd name="T12" fmla="*/ 3356 w 6726"/>
                              <a:gd name="T13" fmla="*/ 493 h 1237"/>
                              <a:gd name="T14" fmla="*/ 3921 w 6726"/>
                              <a:gd name="T15" fmla="*/ 497 h 1237"/>
                              <a:gd name="T16" fmla="*/ 4480 w 6726"/>
                              <a:gd name="T17" fmla="*/ 96 h 1237"/>
                              <a:gd name="T18" fmla="*/ 5041 w 6726"/>
                              <a:gd name="T19" fmla="*/ 0 h 1237"/>
                              <a:gd name="T20" fmla="*/ 5614 w 6726"/>
                              <a:gd name="T21" fmla="*/ 250 h 1237"/>
                              <a:gd name="T22" fmla="*/ 6179 w 6726"/>
                              <a:gd name="T23" fmla="*/ 3 h 1237"/>
                              <a:gd name="T24" fmla="*/ 6726 w 6726"/>
                              <a:gd name="T25" fmla="*/ 493 h 12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6726" h="1237">
                                <a:moveTo>
                                  <a:pt x="0" y="1237"/>
                                </a:moveTo>
                                <a:lnTo>
                                  <a:pt x="558" y="987"/>
                                </a:lnTo>
                                <a:lnTo>
                                  <a:pt x="1120" y="1237"/>
                                </a:lnTo>
                                <a:lnTo>
                                  <a:pt x="1678" y="497"/>
                                </a:lnTo>
                                <a:lnTo>
                                  <a:pt x="2236" y="497"/>
                                </a:lnTo>
                                <a:lnTo>
                                  <a:pt x="2801" y="744"/>
                                </a:lnTo>
                                <a:lnTo>
                                  <a:pt x="3356" y="493"/>
                                </a:lnTo>
                                <a:lnTo>
                                  <a:pt x="3921" y="497"/>
                                </a:lnTo>
                                <a:lnTo>
                                  <a:pt x="4480" y="96"/>
                                </a:lnTo>
                                <a:lnTo>
                                  <a:pt x="5041" y="0"/>
                                </a:lnTo>
                                <a:lnTo>
                                  <a:pt x="5614" y="250"/>
                                </a:lnTo>
                                <a:lnTo>
                                  <a:pt x="6179" y="3"/>
                                </a:lnTo>
                                <a:lnTo>
                                  <a:pt x="6726" y="493"/>
                                </a:lnTo>
                              </a:path>
                            </a:pathLst>
                          </a:custGeom>
                          <a:noFill/>
                          <a:ln w="13970" cap="flat">
                            <a:solidFill>
                              <a:srgbClr val="18648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Oval 79"/>
                        <wps:cNvSpPr>
                          <a:spLocks noChangeArrowheads="1"/>
                        </wps:cNvSpPr>
                        <wps:spPr bwMode="auto">
                          <a:xfrm>
                            <a:off x="1732522" y="1084879"/>
                            <a:ext cx="38735" cy="41275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Oval 80"/>
                        <wps:cNvSpPr>
                          <a:spLocks noChangeArrowheads="1"/>
                        </wps:cNvSpPr>
                        <wps:spPr bwMode="auto">
                          <a:xfrm>
                            <a:off x="1389622" y="1239184"/>
                            <a:ext cx="38100" cy="41275"/>
                          </a:xfrm>
                          <a:prstGeom prst="ellipse">
                            <a:avLst/>
                          </a:prstGeom>
                          <a:solidFill>
                            <a:srgbClr val="1864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Oval 81"/>
                        <wps:cNvSpPr>
                          <a:spLocks noChangeArrowheads="1"/>
                        </wps:cNvSpPr>
                        <wps:spPr bwMode="auto">
                          <a:xfrm>
                            <a:off x="2091297" y="1241724"/>
                            <a:ext cx="38735" cy="4064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Oval 82"/>
                        <wps:cNvSpPr>
                          <a:spLocks noChangeArrowheads="1"/>
                        </wps:cNvSpPr>
                        <wps:spPr bwMode="auto">
                          <a:xfrm>
                            <a:off x="2448167" y="773729"/>
                            <a:ext cx="38735" cy="4318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Oval 83"/>
                        <wps:cNvSpPr>
                          <a:spLocks noChangeArrowheads="1"/>
                        </wps:cNvSpPr>
                        <wps:spPr bwMode="auto">
                          <a:xfrm>
                            <a:off x="2802497" y="771824"/>
                            <a:ext cx="38735" cy="4064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Oval 84"/>
                        <wps:cNvSpPr>
                          <a:spLocks noChangeArrowheads="1"/>
                        </wps:cNvSpPr>
                        <wps:spPr bwMode="auto">
                          <a:xfrm>
                            <a:off x="3161272" y="926129"/>
                            <a:ext cx="38735" cy="4064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Oval 85"/>
                        <wps:cNvSpPr>
                          <a:spLocks noChangeArrowheads="1"/>
                        </wps:cNvSpPr>
                        <wps:spPr bwMode="auto">
                          <a:xfrm>
                            <a:off x="3515602" y="771824"/>
                            <a:ext cx="38735" cy="4064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Oval 86"/>
                        <wps:cNvSpPr>
                          <a:spLocks noChangeArrowheads="1"/>
                        </wps:cNvSpPr>
                        <wps:spPr bwMode="auto">
                          <a:xfrm>
                            <a:off x="3872472" y="771824"/>
                            <a:ext cx="38735" cy="4064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Oval 87"/>
                        <wps:cNvSpPr>
                          <a:spLocks noChangeArrowheads="1"/>
                        </wps:cNvSpPr>
                        <wps:spPr bwMode="auto">
                          <a:xfrm>
                            <a:off x="4226802" y="519729"/>
                            <a:ext cx="38735" cy="4064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Oval 88"/>
                        <wps:cNvSpPr>
                          <a:spLocks noChangeArrowheads="1"/>
                        </wps:cNvSpPr>
                        <wps:spPr bwMode="auto">
                          <a:xfrm>
                            <a:off x="4583672" y="456229"/>
                            <a:ext cx="38735" cy="4064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Oval 89"/>
                        <wps:cNvSpPr>
                          <a:spLocks noChangeArrowheads="1"/>
                        </wps:cNvSpPr>
                        <wps:spPr bwMode="auto">
                          <a:xfrm>
                            <a:off x="4949432" y="614979"/>
                            <a:ext cx="38735" cy="4064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Oval 90"/>
                        <wps:cNvSpPr>
                          <a:spLocks noChangeArrowheads="1"/>
                        </wps:cNvSpPr>
                        <wps:spPr bwMode="auto">
                          <a:xfrm>
                            <a:off x="5306302" y="458134"/>
                            <a:ext cx="38735" cy="41275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Oval 91"/>
                        <wps:cNvSpPr>
                          <a:spLocks noChangeArrowheads="1"/>
                        </wps:cNvSpPr>
                        <wps:spPr bwMode="auto">
                          <a:xfrm>
                            <a:off x="5669522" y="773729"/>
                            <a:ext cx="38735" cy="43180"/>
                          </a:xfrm>
                          <a:prstGeom prst="ellipse">
                            <a:avLst/>
                          </a:prstGeom>
                          <a:solidFill>
                            <a:srgbClr val="1111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Rectangle 92"/>
                        <wps:cNvSpPr>
                          <a:spLocks noChangeArrowheads="1"/>
                        </wps:cNvSpPr>
                        <wps:spPr bwMode="auto">
                          <a:xfrm>
                            <a:off x="400927" y="2720004"/>
                            <a:ext cx="2971800" cy="2268855"/>
                          </a:xfrm>
                          <a:prstGeom prst="rect">
                            <a:avLst/>
                          </a:prstGeom>
                          <a:solidFill>
                            <a:srgbClr val="0C0A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3372727" y="2720004"/>
                            <a:ext cx="2971800" cy="2268855"/>
                          </a:xfrm>
                          <a:prstGeom prst="rect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Freeform 94"/>
                        <wps:cNvSpPr>
                          <a:spLocks/>
                        </wps:cNvSpPr>
                        <wps:spPr bwMode="auto">
                          <a:xfrm>
                            <a:off x="987032" y="3326429"/>
                            <a:ext cx="207010" cy="207010"/>
                          </a:xfrm>
                          <a:custGeom>
                            <a:avLst/>
                            <a:gdLst>
                              <a:gd name="T0" fmla="*/ 91 w 91"/>
                              <a:gd name="T1" fmla="*/ 5 h 91"/>
                              <a:gd name="T2" fmla="*/ 91 w 91"/>
                              <a:gd name="T3" fmla="*/ 87 h 91"/>
                              <a:gd name="T4" fmla="*/ 85 w 91"/>
                              <a:gd name="T5" fmla="*/ 91 h 91"/>
                              <a:gd name="T6" fmla="*/ 61 w 91"/>
                              <a:gd name="T7" fmla="*/ 91 h 91"/>
                              <a:gd name="T8" fmla="*/ 60 w 91"/>
                              <a:gd name="T9" fmla="*/ 90 h 91"/>
                              <a:gd name="T10" fmla="*/ 60 w 91"/>
                              <a:gd name="T11" fmla="*/ 61 h 91"/>
                              <a:gd name="T12" fmla="*/ 61 w 91"/>
                              <a:gd name="T13" fmla="*/ 60 h 91"/>
                              <a:gd name="T14" fmla="*/ 74 w 91"/>
                              <a:gd name="T15" fmla="*/ 60 h 91"/>
                              <a:gd name="T16" fmla="*/ 75 w 91"/>
                              <a:gd name="T17" fmla="*/ 58 h 91"/>
                              <a:gd name="T18" fmla="*/ 75 w 91"/>
                              <a:gd name="T19" fmla="*/ 46 h 91"/>
                              <a:gd name="T20" fmla="*/ 74 w 91"/>
                              <a:gd name="T21" fmla="*/ 44 h 91"/>
                              <a:gd name="T22" fmla="*/ 62 w 91"/>
                              <a:gd name="T23" fmla="*/ 44 h 91"/>
                              <a:gd name="T24" fmla="*/ 60 w 91"/>
                              <a:gd name="T25" fmla="*/ 42 h 91"/>
                              <a:gd name="T26" fmla="*/ 60 w 91"/>
                              <a:gd name="T27" fmla="*/ 36 h 91"/>
                              <a:gd name="T28" fmla="*/ 64 w 91"/>
                              <a:gd name="T29" fmla="*/ 32 h 91"/>
                              <a:gd name="T30" fmla="*/ 75 w 91"/>
                              <a:gd name="T31" fmla="*/ 32 h 91"/>
                              <a:gd name="T32" fmla="*/ 77 w 91"/>
                              <a:gd name="T33" fmla="*/ 30 h 91"/>
                              <a:gd name="T34" fmla="*/ 77 w 91"/>
                              <a:gd name="T35" fmla="*/ 18 h 91"/>
                              <a:gd name="T36" fmla="*/ 75 w 91"/>
                              <a:gd name="T37" fmla="*/ 16 h 91"/>
                              <a:gd name="T38" fmla="*/ 63 w 91"/>
                              <a:gd name="T39" fmla="*/ 16 h 91"/>
                              <a:gd name="T40" fmla="*/ 44 w 91"/>
                              <a:gd name="T41" fmla="*/ 34 h 91"/>
                              <a:gd name="T42" fmla="*/ 44 w 91"/>
                              <a:gd name="T43" fmla="*/ 43 h 91"/>
                              <a:gd name="T44" fmla="*/ 43 w 91"/>
                              <a:gd name="T45" fmla="*/ 44 h 91"/>
                              <a:gd name="T46" fmla="*/ 33 w 91"/>
                              <a:gd name="T47" fmla="*/ 44 h 91"/>
                              <a:gd name="T48" fmla="*/ 32 w 91"/>
                              <a:gd name="T49" fmla="*/ 46 h 91"/>
                              <a:gd name="T50" fmla="*/ 32 w 91"/>
                              <a:gd name="T51" fmla="*/ 59 h 91"/>
                              <a:gd name="T52" fmla="*/ 33 w 91"/>
                              <a:gd name="T53" fmla="*/ 60 h 91"/>
                              <a:gd name="T54" fmla="*/ 42 w 91"/>
                              <a:gd name="T55" fmla="*/ 60 h 91"/>
                              <a:gd name="T56" fmla="*/ 44 w 91"/>
                              <a:gd name="T57" fmla="*/ 62 h 91"/>
                              <a:gd name="T58" fmla="*/ 44 w 91"/>
                              <a:gd name="T59" fmla="*/ 89 h 91"/>
                              <a:gd name="T60" fmla="*/ 42 w 91"/>
                              <a:gd name="T61" fmla="*/ 91 h 91"/>
                              <a:gd name="T62" fmla="*/ 8 w 91"/>
                              <a:gd name="T63" fmla="*/ 91 h 91"/>
                              <a:gd name="T64" fmla="*/ 0 w 91"/>
                              <a:gd name="T65" fmla="*/ 83 h 91"/>
                              <a:gd name="T66" fmla="*/ 0 w 91"/>
                              <a:gd name="T67" fmla="*/ 8 h 91"/>
                              <a:gd name="T68" fmla="*/ 8 w 91"/>
                              <a:gd name="T69" fmla="*/ 0 h 91"/>
                              <a:gd name="T70" fmla="*/ 83 w 91"/>
                              <a:gd name="T71" fmla="*/ 0 h 91"/>
                              <a:gd name="T72" fmla="*/ 91 w 91"/>
                              <a:gd name="T73" fmla="*/ 5 h 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91" h="91">
                                <a:moveTo>
                                  <a:pt x="91" y="5"/>
                                </a:moveTo>
                                <a:cubicBezTo>
                                  <a:pt x="91" y="32"/>
                                  <a:pt x="91" y="59"/>
                                  <a:pt x="91" y="87"/>
                                </a:cubicBezTo>
                                <a:cubicBezTo>
                                  <a:pt x="90" y="89"/>
                                  <a:pt x="88" y="91"/>
                                  <a:pt x="85" y="91"/>
                                </a:cubicBezTo>
                                <a:cubicBezTo>
                                  <a:pt x="77" y="91"/>
                                  <a:pt x="69" y="91"/>
                                  <a:pt x="61" y="91"/>
                                </a:cubicBezTo>
                                <a:cubicBezTo>
                                  <a:pt x="60" y="91"/>
                                  <a:pt x="60" y="91"/>
                                  <a:pt x="60" y="90"/>
                                </a:cubicBezTo>
                                <a:cubicBezTo>
                                  <a:pt x="60" y="80"/>
                                  <a:pt x="60" y="71"/>
                                  <a:pt x="60" y="61"/>
                                </a:cubicBezTo>
                                <a:cubicBezTo>
                                  <a:pt x="60" y="60"/>
                                  <a:pt x="60" y="60"/>
                                  <a:pt x="61" y="60"/>
                                </a:cubicBezTo>
                                <a:cubicBezTo>
                                  <a:pt x="66" y="60"/>
                                  <a:pt x="70" y="60"/>
                                  <a:pt x="74" y="60"/>
                                </a:cubicBezTo>
                                <a:cubicBezTo>
                                  <a:pt x="75" y="60"/>
                                  <a:pt x="76" y="59"/>
                                  <a:pt x="75" y="58"/>
                                </a:cubicBezTo>
                                <a:cubicBezTo>
                                  <a:pt x="75" y="54"/>
                                  <a:pt x="75" y="50"/>
                                  <a:pt x="75" y="46"/>
                                </a:cubicBezTo>
                                <a:cubicBezTo>
                                  <a:pt x="76" y="45"/>
                                  <a:pt x="75" y="44"/>
                                  <a:pt x="74" y="44"/>
                                </a:cubicBezTo>
                                <a:cubicBezTo>
                                  <a:pt x="70" y="44"/>
                                  <a:pt x="66" y="44"/>
                                  <a:pt x="62" y="44"/>
                                </a:cubicBezTo>
                                <a:cubicBezTo>
                                  <a:pt x="60" y="44"/>
                                  <a:pt x="60" y="44"/>
                                  <a:pt x="60" y="42"/>
                                </a:cubicBezTo>
                                <a:cubicBezTo>
                                  <a:pt x="60" y="40"/>
                                  <a:pt x="60" y="38"/>
                                  <a:pt x="60" y="36"/>
                                </a:cubicBezTo>
                                <a:cubicBezTo>
                                  <a:pt x="60" y="33"/>
                                  <a:pt x="61" y="32"/>
                                  <a:pt x="64" y="32"/>
                                </a:cubicBezTo>
                                <a:cubicBezTo>
                                  <a:pt x="68" y="32"/>
                                  <a:pt x="72" y="32"/>
                                  <a:pt x="75" y="32"/>
                                </a:cubicBezTo>
                                <a:cubicBezTo>
                                  <a:pt x="77" y="32"/>
                                  <a:pt x="77" y="31"/>
                                  <a:pt x="77" y="30"/>
                                </a:cubicBezTo>
                                <a:cubicBezTo>
                                  <a:pt x="77" y="26"/>
                                  <a:pt x="77" y="22"/>
                                  <a:pt x="77" y="18"/>
                                </a:cubicBezTo>
                                <a:cubicBezTo>
                                  <a:pt x="77" y="16"/>
                                  <a:pt x="77" y="16"/>
                                  <a:pt x="75" y="16"/>
                                </a:cubicBezTo>
                                <a:cubicBezTo>
                                  <a:pt x="71" y="16"/>
                                  <a:pt x="67" y="16"/>
                                  <a:pt x="63" y="16"/>
                                </a:cubicBezTo>
                                <a:cubicBezTo>
                                  <a:pt x="53" y="16"/>
                                  <a:pt x="45" y="24"/>
                                  <a:pt x="44" y="34"/>
                                </a:cubicBezTo>
                                <a:cubicBezTo>
                                  <a:pt x="44" y="37"/>
                                  <a:pt x="44" y="40"/>
                                  <a:pt x="44" y="43"/>
                                </a:cubicBezTo>
                                <a:cubicBezTo>
                                  <a:pt x="44" y="44"/>
                                  <a:pt x="44" y="44"/>
                                  <a:pt x="43" y="44"/>
                                </a:cubicBezTo>
                                <a:cubicBezTo>
                                  <a:pt x="39" y="44"/>
                                  <a:pt x="36" y="44"/>
                                  <a:pt x="33" y="44"/>
                                </a:cubicBezTo>
                                <a:cubicBezTo>
                                  <a:pt x="32" y="44"/>
                                  <a:pt x="32" y="44"/>
                                  <a:pt x="32" y="46"/>
                                </a:cubicBezTo>
                                <a:cubicBezTo>
                                  <a:pt x="32" y="50"/>
                                  <a:pt x="32" y="54"/>
                                  <a:pt x="32" y="59"/>
                                </a:cubicBezTo>
                                <a:cubicBezTo>
                                  <a:pt x="32" y="60"/>
                                  <a:pt x="32" y="60"/>
                                  <a:pt x="33" y="60"/>
                                </a:cubicBezTo>
                                <a:cubicBezTo>
                                  <a:pt x="36" y="60"/>
                                  <a:pt x="39" y="60"/>
                                  <a:pt x="42" y="60"/>
                                </a:cubicBezTo>
                                <a:cubicBezTo>
                                  <a:pt x="44" y="60"/>
                                  <a:pt x="44" y="60"/>
                                  <a:pt x="44" y="62"/>
                                </a:cubicBezTo>
                                <a:cubicBezTo>
                                  <a:pt x="44" y="71"/>
                                  <a:pt x="44" y="80"/>
                                  <a:pt x="44" y="89"/>
                                </a:cubicBezTo>
                                <a:cubicBezTo>
                                  <a:pt x="44" y="91"/>
                                  <a:pt x="44" y="91"/>
                                  <a:pt x="42" y="91"/>
                                </a:cubicBezTo>
                                <a:cubicBezTo>
                                  <a:pt x="31" y="91"/>
                                  <a:pt x="20" y="91"/>
                                  <a:pt x="8" y="91"/>
                                </a:cubicBezTo>
                                <a:cubicBezTo>
                                  <a:pt x="3" y="91"/>
                                  <a:pt x="0" y="89"/>
                                  <a:pt x="0" y="83"/>
                                </a:cubicBezTo>
                                <a:cubicBezTo>
                                  <a:pt x="0" y="58"/>
                                  <a:pt x="0" y="33"/>
                                  <a:pt x="0" y="8"/>
                                </a:cubicBezTo>
                                <a:cubicBezTo>
                                  <a:pt x="0" y="3"/>
                                  <a:pt x="3" y="0"/>
                                  <a:pt x="8" y="0"/>
                                </a:cubicBezTo>
                                <a:cubicBezTo>
                                  <a:pt x="33" y="0"/>
                                  <a:pt x="58" y="1"/>
                                  <a:pt x="83" y="0"/>
                                </a:cubicBezTo>
                                <a:cubicBezTo>
                                  <a:pt x="87" y="0"/>
                                  <a:pt x="90" y="2"/>
                                  <a:pt x="91" y="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Freeform 95"/>
                        <wps:cNvSpPr>
                          <a:spLocks noEditPoints="1"/>
                        </wps:cNvSpPr>
                        <wps:spPr bwMode="auto">
                          <a:xfrm>
                            <a:off x="991477" y="3628689"/>
                            <a:ext cx="213995" cy="213360"/>
                          </a:xfrm>
                          <a:custGeom>
                            <a:avLst/>
                            <a:gdLst>
                              <a:gd name="T0" fmla="*/ 66 w 94"/>
                              <a:gd name="T1" fmla="*/ 94 h 94"/>
                              <a:gd name="T2" fmla="*/ 28 w 94"/>
                              <a:gd name="T3" fmla="*/ 94 h 94"/>
                              <a:gd name="T4" fmla="*/ 26 w 94"/>
                              <a:gd name="T5" fmla="*/ 93 h 94"/>
                              <a:gd name="T6" fmla="*/ 1 w 94"/>
                              <a:gd name="T7" fmla="*/ 73 h 94"/>
                              <a:gd name="T8" fmla="*/ 0 w 94"/>
                              <a:gd name="T9" fmla="*/ 64 h 94"/>
                              <a:gd name="T10" fmla="*/ 0 w 94"/>
                              <a:gd name="T11" fmla="*/ 25 h 94"/>
                              <a:gd name="T12" fmla="*/ 18 w 94"/>
                              <a:gd name="T13" fmla="*/ 2 h 94"/>
                              <a:gd name="T14" fmla="*/ 28 w 94"/>
                              <a:gd name="T15" fmla="*/ 0 h 94"/>
                              <a:gd name="T16" fmla="*/ 68 w 94"/>
                              <a:gd name="T17" fmla="*/ 1 h 94"/>
                              <a:gd name="T18" fmla="*/ 93 w 94"/>
                              <a:gd name="T19" fmla="*/ 22 h 94"/>
                              <a:gd name="T20" fmla="*/ 94 w 94"/>
                              <a:gd name="T21" fmla="*/ 27 h 94"/>
                              <a:gd name="T22" fmla="*/ 94 w 94"/>
                              <a:gd name="T23" fmla="*/ 68 h 94"/>
                              <a:gd name="T24" fmla="*/ 93 w 94"/>
                              <a:gd name="T25" fmla="*/ 69 h 94"/>
                              <a:gd name="T26" fmla="*/ 71 w 94"/>
                              <a:gd name="T27" fmla="*/ 93 h 94"/>
                              <a:gd name="T28" fmla="*/ 66 w 94"/>
                              <a:gd name="T29" fmla="*/ 94 h 94"/>
                              <a:gd name="T30" fmla="*/ 9 w 94"/>
                              <a:gd name="T31" fmla="*/ 48 h 94"/>
                              <a:gd name="T32" fmla="*/ 9 w 94"/>
                              <a:gd name="T33" fmla="*/ 48 h 94"/>
                              <a:gd name="T34" fmla="*/ 9 w 94"/>
                              <a:gd name="T35" fmla="*/ 65 h 94"/>
                              <a:gd name="T36" fmla="*/ 11 w 94"/>
                              <a:gd name="T37" fmla="*/ 74 h 94"/>
                              <a:gd name="T38" fmla="*/ 29 w 94"/>
                              <a:gd name="T39" fmla="*/ 85 h 94"/>
                              <a:gd name="T40" fmla="*/ 65 w 94"/>
                              <a:gd name="T41" fmla="*/ 85 h 94"/>
                              <a:gd name="T42" fmla="*/ 69 w 94"/>
                              <a:gd name="T43" fmla="*/ 84 h 94"/>
                              <a:gd name="T44" fmla="*/ 84 w 94"/>
                              <a:gd name="T45" fmla="*/ 66 h 94"/>
                              <a:gd name="T46" fmla="*/ 85 w 94"/>
                              <a:gd name="T47" fmla="*/ 29 h 94"/>
                              <a:gd name="T48" fmla="*/ 83 w 94"/>
                              <a:gd name="T49" fmla="*/ 20 h 94"/>
                              <a:gd name="T50" fmla="*/ 65 w 94"/>
                              <a:gd name="T51" fmla="*/ 9 h 94"/>
                              <a:gd name="T52" fmla="*/ 29 w 94"/>
                              <a:gd name="T53" fmla="*/ 9 h 94"/>
                              <a:gd name="T54" fmla="*/ 21 w 94"/>
                              <a:gd name="T55" fmla="*/ 11 h 94"/>
                              <a:gd name="T56" fmla="*/ 9 w 94"/>
                              <a:gd name="T57" fmla="*/ 26 h 94"/>
                              <a:gd name="T58" fmla="*/ 9 w 94"/>
                              <a:gd name="T59" fmla="*/ 48 h 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94" h="94">
                                <a:moveTo>
                                  <a:pt x="66" y="94"/>
                                </a:moveTo>
                                <a:cubicBezTo>
                                  <a:pt x="53" y="94"/>
                                  <a:pt x="40" y="94"/>
                                  <a:pt x="28" y="94"/>
                                </a:cubicBezTo>
                                <a:cubicBezTo>
                                  <a:pt x="27" y="94"/>
                                  <a:pt x="26" y="93"/>
                                  <a:pt x="26" y="93"/>
                                </a:cubicBezTo>
                                <a:cubicBezTo>
                                  <a:pt x="14" y="93"/>
                                  <a:pt x="4" y="84"/>
                                  <a:pt x="1" y="73"/>
                                </a:cubicBezTo>
                                <a:cubicBezTo>
                                  <a:pt x="0" y="70"/>
                                  <a:pt x="0" y="67"/>
                                  <a:pt x="0" y="64"/>
                                </a:cubicBezTo>
                                <a:cubicBezTo>
                                  <a:pt x="0" y="51"/>
                                  <a:pt x="0" y="38"/>
                                  <a:pt x="0" y="25"/>
                                </a:cubicBezTo>
                                <a:cubicBezTo>
                                  <a:pt x="1" y="14"/>
                                  <a:pt x="7" y="7"/>
                                  <a:pt x="18" y="2"/>
                                </a:cubicBezTo>
                                <a:cubicBezTo>
                                  <a:pt x="21" y="1"/>
                                  <a:pt x="24" y="0"/>
                                  <a:pt x="28" y="0"/>
                                </a:cubicBezTo>
                                <a:cubicBezTo>
                                  <a:pt x="41" y="0"/>
                                  <a:pt x="55" y="0"/>
                                  <a:pt x="68" y="1"/>
                                </a:cubicBezTo>
                                <a:cubicBezTo>
                                  <a:pt x="80" y="1"/>
                                  <a:pt x="91" y="11"/>
                                  <a:pt x="93" y="22"/>
                                </a:cubicBezTo>
                                <a:cubicBezTo>
                                  <a:pt x="93" y="24"/>
                                  <a:pt x="93" y="26"/>
                                  <a:pt x="94" y="27"/>
                                </a:cubicBezTo>
                                <a:cubicBezTo>
                                  <a:pt x="94" y="41"/>
                                  <a:pt x="94" y="54"/>
                                  <a:pt x="94" y="68"/>
                                </a:cubicBezTo>
                                <a:cubicBezTo>
                                  <a:pt x="94" y="68"/>
                                  <a:pt x="93" y="69"/>
                                  <a:pt x="93" y="69"/>
                                </a:cubicBezTo>
                                <a:cubicBezTo>
                                  <a:pt x="92" y="81"/>
                                  <a:pt x="83" y="91"/>
                                  <a:pt x="71" y="93"/>
                                </a:cubicBezTo>
                                <a:cubicBezTo>
                                  <a:pt x="69" y="93"/>
                                  <a:pt x="68" y="94"/>
                                  <a:pt x="66" y="94"/>
                                </a:cubicBezTo>
                                <a:close/>
                                <a:moveTo>
                                  <a:pt x="9" y="48"/>
                                </a:moveTo>
                                <a:cubicBezTo>
                                  <a:pt x="9" y="48"/>
                                  <a:pt x="9" y="48"/>
                                  <a:pt x="9" y="48"/>
                                </a:cubicBezTo>
                                <a:cubicBezTo>
                                  <a:pt x="9" y="54"/>
                                  <a:pt x="9" y="60"/>
                                  <a:pt x="9" y="65"/>
                                </a:cubicBezTo>
                                <a:cubicBezTo>
                                  <a:pt x="9" y="68"/>
                                  <a:pt x="10" y="71"/>
                                  <a:pt x="11" y="74"/>
                                </a:cubicBezTo>
                                <a:cubicBezTo>
                                  <a:pt x="15" y="81"/>
                                  <a:pt x="21" y="85"/>
                                  <a:pt x="29" y="85"/>
                                </a:cubicBezTo>
                                <a:cubicBezTo>
                                  <a:pt x="41" y="85"/>
                                  <a:pt x="53" y="85"/>
                                  <a:pt x="65" y="85"/>
                                </a:cubicBezTo>
                                <a:cubicBezTo>
                                  <a:pt x="66" y="85"/>
                                  <a:pt x="68" y="85"/>
                                  <a:pt x="69" y="84"/>
                                </a:cubicBezTo>
                                <a:cubicBezTo>
                                  <a:pt x="78" y="82"/>
                                  <a:pt x="84" y="75"/>
                                  <a:pt x="84" y="66"/>
                                </a:cubicBezTo>
                                <a:cubicBezTo>
                                  <a:pt x="84" y="53"/>
                                  <a:pt x="85" y="41"/>
                                  <a:pt x="85" y="29"/>
                                </a:cubicBezTo>
                                <a:cubicBezTo>
                                  <a:pt x="85" y="26"/>
                                  <a:pt x="84" y="23"/>
                                  <a:pt x="83" y="20"/>
                                </a:cubicBezTo>
                                <a:cubicBezTo>
                                  <a:pt x="79" y="13"/>
                                  <a:pt x="73" y="9"/>
                                  <a:pt x="65" y="9"/>
                                </a:cubicBezTo>
                                <a:cubicBezTo>
                                  <a:pt x="53" y="9"/>
                                  <a:pt x="41" y="9"/>
                                  <a:pt x="29" y="9"/>
                                </a:cubicBezTo>
                                <a:cubicBezTo>
                                  <a:pt x="26" y="9"/>
                                  <a:pt x="24" y="10"/>
                                  <a:pt x="21" y="11"/>
                                </a:cubicBezTo>
                                <a:cubicBezTo>
                                  <a:pt x="15" y="12"/>
                                  <a:pt x="9" y="20"/>
                                  <a:pt x="9" y="26"/>
                                </a:cubicBezTo>
                                <a:cubicBezTo>
                                  <a:pt x="9" y="33"/>
                                  <a:pt x="9" y="41"/>
                                  <a:pt x="9" y="4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Freeform 96"/>
                        <wps:cNvSpPr>
                          <a:spLocks noEditPoints="1"/>
                        </wps:cNvSpPr>
                        <wps:spPr bwMode="auto">
                          <a:xfrm>
                            <a:off x="1044182" y="3680759"/>
                            <a:ext cx="108585" cy="109220"/>
                          </a:xfrm>
                          <a:custGeom>
                            <a:avLst/>
                            <a:gdLst>
                              <a:gd name="T0" fmla="*/ 48 w 48"/>
                              <a:gd name="T1" fmla="*/ 24 h 48"/>
                              <a:gd name="T2" fmla="*/ 24 w 48"/>
                              <a:gd name="T3" fmla="*/ 48 h 48"/>
                              <a:gd name="T4" fmla="*/ 0 w 48"/>
                              <a:gd name="T5" fmla="*/ 24 h 48"/>
                              <a:gd name="T6" fmla="*/ 24 w 48"/>
                              <a:gd name="T7" fmla="*/ 0 h 48"/>
                              <a:gd name="T8" fmla="*/ 48 w 48"/>
                              <a:gd name="T9" fmla="*/ 24 h 48"/>
                              <a:gd name="T10" fmla="*/ 24 w 48"/>
                              <a:gd name="T11" fmla="*/ 9 h 48"/>
                              <a:gd name="T12" fmla="*/ 9 w 48"/>
                              <a:gd name="T13" fmla="*/ 24 h 48"/>
                              <a:gd name="T14" fmla="*/ 24 w 48"/>
                              <a:gd name="T15" fmla="*/ 39 h 48"/>
                              <a:gd name="T16" fmla="*/ 39 w 48"/>
                              <a:gd name="T17" fmla="*/ 24 h 48"/>
                              <a:gd name="T18" fmla="*/ 24 w 48"/>
                              <a:gd name="T19" fmla="*/ 9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48" h="48">
                                <a:moveTo>
                                  <a:pt x="48" y="24"/>
                                </a:moveTo>
                                <a:cubicBezTo>
                                  <a:pt x="48" y="37"/>
                                  <a:pt x="37" y="48"/>
                                  <a:pt x="24" y="48"/>
                                </a:cubicBezTo>
                                <a:cubicBezTo>
                                  <a:pt x="10" y="48"/>
                                  <a:pt x="0" y="37"/>
                                  <a:pt x="0" y="24"/>
                                </a:cubicBezTo>
                                <a:cubicBezTo>
                                  <a:pt x="0" y="11"/>
                                  <a:pt x="11" y="0"/>
                                  <a:pt x="24" y="0"/>
                                </a:cubicBezTo>
                                <a:cubicBezTo>
                                  <a:pt x="37" y="0"/>
                                  <a:pt x="48" y="11"/>
                                  <a:pt x="48" y="24"/>
                                </a:cubicBezTo>
                                <a:close/>
                                <a:moveTo>
                                  <a:pt x="24" y="9"/>
                                </a:moveTo>
                                <a:cubicBezTo>
                                  <a:pt x="15" y="9"/>
                                  <a:pt x="9" y="15"/>
                                  <a:pt x="9" y="24"/>
                                </a:cubicBezTo>
                                <a:cubicBezTo>
                                  <a:pt x="9" y="32"/>
                                  <a:pt x="16" y="39"/>
                                  <a:pt x="24" y="39"/>
                                </a:cubicBezTo>
                                <a:cubicBezTo>
                                  <a:pt x="32" y="39"/>
                                  <a:pt x="39" y="32"/>
                                  <a:pt x="39" y="24"/>
                                </a:cubicBezTo>
                                <a:cubicBezTo>
                                  <a:pt x="39" y="16"/>
                                  <a:pt x="33" y="9"/>
                                  <a:pt x="24" y="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Oval 97"/>
                        <wps:cNvSpPr>
                          <a:spLocks noChangeArrowheads="1"/>
                        </wps:cNvSpPr>
                        <wps:spPr bwMode="auto">
                          <a:xfrm>
                            <a:off x="1141972" y="3667424"/>
                            <a:ext cx="24765" cy="2476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Freeform 98"/>
                        <wps:cNvSpPr>
                          <a:spLocks noEditPoints="1"/>
                        </wps:cNvSpPr>
                        <wps:spPr bwMode="auto">
                          <a:xfrm>
                            <a:off x="994017" y="3953174"/>
                            <a:ext cx="208915" cy="208915"/>
                          </a:xfrm>
                          <a:custGeom>
                            <a:avLst/>
                            <a:gdLst>
                              <a:gd name="T0" fmla="*/ 83 w 92"/>
                              <a:gd name="T1" fmla="*/ 0 h 92"/>
                              <a:gd name="T2" fmla="*/ 9 w 92"/>
                              <a:gd name="T3" fmla="*/ 0 h 92"/>
                              <a:gd name="T4" fmla="*/ 0 w 92"/>
                              <a:gd name="T5" fmla="*/ 9 h 92"/>
                              <a:gd name="T6" fmla="*/ 0 w 92"/>
                              <a:gd name="T7" fmla="*/ 82 h 92"/>
                              <a:gd name="T8" fmla="*/ 9 w 92"/>
                              <a:gd name="T9" fmla="*/ 92 h 92"/>
                              <a:gd name="T10" fmla="*/ 83 w 92"/>
                              <a:gd name="T11" fmla="*/ 92 h 92"/>
                              <a:gd name="T12" fmla="*/ 92 w 92"/>
                              <a:gd name="T13" fmla="*/ 82 h 92"/>
                              <a:gd name="T14" fmla="*/ 92 w 92"/>
                              <a:gd name="T15" fmla="*/ 9 h 92"/>
                              <a:gd name="T16" fmla="*/ 83 w 92"/>
                              <a:gd name="T17" fmla="*/ 0 h 92"/>
                              <a:gd name="T18" fmla="*/ 76 w 92"/>
                              <a:gd name="T19" fmla="*/ 30 h 92"/>
                              <a:gd name="T20" fmla="*/ 74 w 92"/>
                              <a:gd name="T21" fmla="*/ 33 h 92"/>
                              <a:gd name="T22" fmla="*/ 54 w 92"/>
                              <a:gd name="T23" fmla="*/ 69 h 92"/>
                              <a:gd name="T24" fmla="*/ 36 w 92"/>
                              <a:gd name="T25" fmla="*/ 75 h 92"/>
                              <a:gd name="T26" fmla="*/ 13 w 92"/>
                              <a:gd name="T27" fmla="*/ 70 h 92"/>
                              <a:gd name="T28" fmla="*/ 10 w 92"/>
                              <a:gd name="T29" fmla="*/ 69 h 92"/>
                              <a:gd name="T30" fmla="*/ 31 w 92"/>
                              <a:gd name="T31" fmla="*/ 62 h 92"/>
                              <a:gd name="T32" fmla="*/ 18 w 92"/>
                              <a:gd name="T33" fmla="*/ 52 h 92"/>
                              <a:gd name="T34" fmla="*/ 24 w 92"/>
                              <a:gd name="T35" fmla="*/ 52 h 92"/>
                              <a:gd name="T36" fmla="*/ 20 w 92"/>
                              <a:gd name="T37" fmla="*/ 50 h 92"/>
                              <a:gd name="T38" fmla="*/ 12 w 92"/>
                              <a:gd name="T39" fmla="*/ 38 h 92"/>
                              <a:gd name="T40" fmla="*/ 13 w 92"/>
                              <a:gd name="T41" fmla="*/ 38 h 92"/>
                              <a:gd name="T42" fmla="*/ 19 w 92"/>
                              <a:gd name="T43" fmla="*/ 39 h 92"/>
                              <a:gd name="T44" fmla="*/ 16 w 92"/>
                              <a:gd name="T45" fmla="*/ 36 h 92"/>
                              <a:gd name="T46" fmla="*/ 14 w 92"/>
                              <a:gd name="T47" fmla="*/ 20 h 92"/>
                              <a:gd name="T48" fmla="*/ 15 w 92"/>
                              <a:gd name="T49" fmla="*/ 20 h 92"/>
                              <a:gd name="T50" fmla="*/ 40 w 92"/>
                              <a:gd name="T51" fmla="*/ 34 h 92"/>
                              <a:gd name="T52" fmla="*/ 44 w 92"/>
                              <a:gd name="T53" fmla="*/ 34 h 92"/>
                              <a:gd name="T54" fmla="*/ 45 w 92"/>
                              <a:gd name="T55" fmla="*/ 34 h 92"/>
                              <a:gd name="T56" fmla="*/ 52 w 92"/>
                              <a:gd name="T57" fmla="*/ 18 h 92"/>
                              <a:gd name="T58" fmla="*/ 69 w 92"/>
                              <a:gd name="T59" fmla="*/ 20 h 92"/>
                              <a:gd name="T60" fmla="*/ 72 w 92"/>
                              <a:gd name="T61" fmla="*/ 21 h 92"/>
                              <a:gd name="T62" fmla="*/ 80 w 92"/>
                              <a:gd name="T63" fmla="*/ 18 h 92"/>
                              <a:gd name="T64" fmla="*/ 74 w 92"/>
                              <a:gd name="T65" fmla="*/ 25 h 92"/>
                              <a:gd name="T66" fmla="*/ 81 w 92"/>
                              <a:gd name="T67" fmla="*/ 24 h 92"/>
                              <a:gd name="T68" fmla="*/ 76 w 92"/>
                              <a:gd name="T69" fmla="*/ 30 h 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92" h="92">
                                <a:moveTo>
                                  <a:pt x="83" y="0"/>
                                </a:moveTo>
                                <a:cubicBezTo>
                                  <a:pt x="9" y="0"/>
                                  <a:pt x="9" y="0"/>
                                  <a:pt x="9" y="0"/>
                                </a:cubicBezTo>
                                <a:cubicBezTo>
                                  <a:pt x="4" y="0"/>
                                  <a:pt x="0" y="4"/>
                                  <a:pt x="0" y="9"/>
                                </a:cubicBezTo>
                                <a:cubicBezTo>
                                  <a:pt x="0" y="82"/>
                                  <a:pt x="0" y="82"/>
                                  <a:pt x="0" y="82"/>
                                </a:cubicBezTo>
                                <a:cubicBezTo>
                                  <a:pt x="0" y="88"/>
                                  <a:pt x="4" y="92"/>
                                  <a:pt x="9" y="92"/>
                                </a:cubicBezTo>
                                <a:cubicBezTo>
                                  <a:pt x="83" y="92"/>
                                  <a:pt x="83" y="92"/>
                                  <a:pt x="83" y="92"/>
                                </a:cubicBezTo>
                                <a:cubicBezTo>
                                  <a:pt x="88" y="92"/>
                                  <a:pt x="92" y="88"/>
                                  <a:pt x="92" y="82"/>
                                </a:cubicBezTo>
                                <a:cubicBezTo>
                                  <a:pt x="92" y="9"/>
                                  <a:pt x="92" y="9"/>
                                  <a:pt x="92" y="9"/>
                                </a:cubicBezTo>
                                <a:cubicBezTo>
                                  <a:pt x="92" y="4"/>
                                  <a:pt x="88" y="0"/>
                                  <a:pt x="83" y="0"/>
                                </a:cubicBezTo>
                                <a:close/>
                                <a:moveTo>
                                  <a:pt x="76" y="30"/>
                                </a:moveTo>
                                <a:cubicBezTo>
                                  <a:pt x="75" y="31"/>
                                  <a:pt x="74" y="32"/>
                                  <a:pt x="74" y="33"/>
                                </a:cubicBezTo>
                                <a:cubicBezTo>
                                  <a:pt x="74" y="49"/>
                                  <a:pt x="67" y="61"/>
                                  <a:pt x="54" y="69"/>
                                </a:cubicBezTo>
                                <a:cubicBezTo>
                                  <a:pt x="49" y="73"/>
                                  <a:pt x="42" y="74"/>
                                  <a:pt x="36" y="75"/>
                                </a:cubicBezTo>
                                <a:cubicBezTo>
                                  <a:pt x="28" y="76"/>
                                  <a:pt x="20" y="74"/>
                                  <a:pt x="13" y="70"/>
                                </a:cubicBezTo>
                                <a:cubicBezTo>
                                  <a:pt x="12" y="70"/>
                                  <a:pt x="11" y="69"/>
                                  <a:pt x="10" y="69"/>
                                </a:cubicBezTo>
                                <a:cubicBezTo>
                                  <a:pt x="18" y="69"/>
                                  <a:pt x="25" y="67"/>
                                  <a:pt x="31" y="62"/>
                                </a:cubicBezTo>
                                <a:cubicBezTo>
                                  <a:pt x="25" y="62"/>
                                  <a:pt x="20" y="58"/>
                                  <a:pt x="18" y="52"/>
                                </a:cubicBezTo>
                                <a:cubicBezTo>
                                  <a:pt x="20" y="52"/>
                                  <a:pt x="22" y="52"/>
                                  <a:pt x="24" y="52"/>
                                </a:cubicBezTo>
                                <a:cubicBezTo>
                                  <a:pt x="23" y="51"/>
                                  <a:pt x="21" y="51"/>
                                  <a:pt x="20" y="50"/>
                                </a:cubicBezTo>
                                <a:cubicBezTo>
                                  <a:pt x="15" y="48"/>
                                  <a:pt x="13" y="43"/>
                                  <a:pt x="12" y="38"/>
                                </a:cubicBezTo>
                                <a:cubicBezTo>
                                  <a:pt x="12" y="37"/>
                                  <a:pt x="13" y="37"/>
                                  <a:pt x="13" y="38"/>
                                </a:cubicBezTo>
                                <a:cubicBezTo>
                                  <a:pt x="15" y="38"/>
                                  <a:pt x="17" y="39"/>
                                  <a:pt x="19" y="39"/>
                                </a:cubicBezTo>
                                <a:cubicBezTo>
                                  <a:pt x="18" y="38"/>
                                  <a:pt x="16" y="37"/>
                                  <a:pt x="16" y="36"/>
                                </a:cubicBezTo>
                                <a:cubicBezTo>
                                  <a:pt x="12" y="31"/>
                                  <a:pt x="12" y="26"/>
                                  <a:pt x="14" y="20"/>
                                </a:cubicBezTo>
                                <a:cubicBezTo>
                                  <a:pt x="14" y="19"/>
                                  <a:pt x="15" y="19"/>
                                  <a:pt x="15" y="20"/>
                                </a:cubicBezTo>
                                <a:cubicBezTo>
                                  <a:pt x="22" y="28"/>
                                  <a:pt x="30" y="32"/>
                                  <a:pt x="40" y="34"/>
                                </a:cubicBezTo>
                                <a:cubicBezTo>
                                  <a:pt x="42" y="34"/>
                                  <a:pt x="43" y="34"/>
                                  <a:pt x="44" y="34"/>
                                </a:cubicBezTo>
                                <a:cubicBezTo>
                                  <a:pt x="45" y="35"/>
                                  <a:pt x="45" y="34"/>
                                  <a:pt x="45" y="34"/>
                                </a:cubicBezTo>
                                <a:cubicBezTo>
                                  <a:pt x="44" y="27"/>
                                  <a:pt x="47" y="21"/>
                                  <a:pt x="52" y="18"/>
                                </a:cubicBezTo>
                                <a:cubicBezTo>
                                  <a:pt x="58" y="15"/>
                                  <a:pt x="65" y="16"/>
                                  <a:pt x="69" y="20"/>
                                </a:cubicBezTo>
                                <a:cubicBezTo>
                                  <a:pt x="70" y="21"/>
                                  <a:pt x="71" y="21"/>
                                  <a:pt x="72" y="21"/>
                                </a:cubicBezTo>
                                <a:cubicBezTo>
                                  <a:pt x="75" y="20"/>
                                  <a:pt x="77" y="19"/>
                                  <a:pt x="80" y="18"/>
                                </a:cubicBezTo>
                                <a:cubicBezTo>
                                  <a:pt x="79" y="21"/>
                                  <a:pt x="76" y="23"/>
                                  <a:pt x="74" y="25"/>
                                </a:cubicBezTo>
                                <a:cubicBezTo>
                                  <a:pt x="77" y="25"/>
                                  <a:pt x="79" y="24"/>
                                  <a:pt x="81" y="24"/>
                                </a:cubicBezTo>
                                <a:cubicBezTo>
                                  <a:pt x="80" y="26"/>
                                  <a:pt x="78" y="28"/>
                                  <a:pt x="76" y="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Freeform 99"/>
                        <wps:cNvSpPr>
                          <a:spLocks noEditPoints="1"/>
                        </wps:cNvSpPr>
                        <wps:spPr bwMode="auto">
                          <a:xfrm>
                            <a:off x="996557" y="4318934"/>
                            <a:ext cx="204470" cy="204470"/>
                          </a:xfrm>
                          <a:custGeom>
                            <a:avLst/>
                            <a:gdLst>
                              <a:gd name="T0" fmla="*/ 82 w 90"/>
                              <a:gd name="T1" fmla="*/ 0 h 90"/>
                              <a:gd name="T2" fmla="*/ 7 w 90"/>
                              <a:gd name="T3" fmla="*/ 0 h 90"/>
                              <a:gd name="T4" fmla="*/ 0 w 90"/>
                              <a:gd name="T5" fmla="*/ 7 h 90"/>
                              <a:gd name="T6" fmla="*/ 0 w 90"/>
                              <a:gd name="T7" fmla="*/ 82 h 90"/>
                              <a:gd name="T8" fmla="*/ 7 w 90"/>
                              <a:gd name="T9" fmla="*/ 90 h 90"/>
                              <a:gd name="T10" fmla="*/ 82 w 90"/>
                              <a:gd name="T11" fmla="*/ 90 h 90"/>
                              <a:gd name="T12" fmla="*/ 90 w 90"/>
                              <a:gd name="T13" fmla="*/ 82 h 90"/>
                              <a:gd name="T14" fmla="*/ 90 w 90"/>
                              <a:gd name="T15" fmla="*/ 7 h 90"/>
                              <a:gd name="T16" fmla="*/ 82 w 90"/>
                              <a:gd name="T17" fmla="*/ 0 h 90"/>
                              <a:gd name="T18" fmla="*/ 79 w 90"/>
                              <a:gd name="T19" fmla="*/ 50 h 90"/>
                              <a:gd name="T20" fmla="*/ 79 w 90"/>
                              <a:gd name="T21" fmla="*/ 51 h 90"/>
                              <a:gd name="T22" fmla="*/ 77 w 90"/>
                              <a:gd name="T23" fmla="*/ 62 h 90"/>
                              <a:gd name="T24" fmla="*/ 70 w 90"/>
                              <a:gd name="T25" fmla="*/ 68 h 90"/>
                              <a:gd name="T26" fmla="*/ 66 w 90"/>
                              <a:gd name="T27" fmla="*/ 68 h 90"/>
                              <a:gd name="T28" fmla="*/ 32 w 90"/>
                              <a:gd name="T29" fmla="*/ 68 h 90"/>
                              <a:gd name="T30" fmla="*/ 20 w 90"/>
                              <a:gd name="T31" fmla="*/ 68 h 90"/>
                              <a:gd name="T32" fmla="*/ 13 w 90"/>
                              <a:gd name="T33" fmla="*/ 63 h 90"/>
                              <a:gd name="T34" fmla="*/ 12 w 90"/>
                              <a:gd name="T35" fmla="*/ 58 h 90"/>
                              <a:gd name="T36" fmla="*/ 11 w 90"/>
                              <a:gd name="T37" fmla="*/ 36 h 90"/>
                              <a:gd name="T38" fmla="*/ 13 w 90"/>
                              <a:gd name="T39" fmla="*/ 27 h 90"/>
                              <a:gd name="T40" fmla="*/ 20 w 90"/>
                              <a:gd name="T41" fmla="*/ 22 h 90"/>
                              <a:gd name="T42" fmla="*/ 24 w 90"/>
                              <a:gd name="T43" fmla="*/ 22 h 90"/>
                              <a:gd name="T44" fmla="*/ 58 w 90"/>
                              <a:gd name="T45" fmla="*/ 21 h 90"/>
                              <a:gd name="T46" fmla="*/ 70 w 90"/>
                              <a:gd name="T47" fmla="*/ 22 h 90"/>
                              <a:gd name="T48" fmla="*/ 76 w 90"/>
                              <a:gd name="T49" fmla="*/ 26 h 90"/>
                              <a:gd name="T50" fmla="*/ 78 w 90"/>
                              <a:gd name="T51" fmla="*/ 31 h 90"/>
                              <a:gd name="T52" fmla="*/ 79 w 90"/>
                              <a:gd name="T53" fmla="*/ 40 h 90"/>
                              <a:gd name="T54" fmla="*/ 79 w 90"/>
                              <a:gd name="T55" fmla="*/ 50 h 90"/>
                              <a:gd name="T56" fmla="*/ 58 w 90"/>
                              <a:gd name="T57" fmla="*/ 45 h 90"/>
                              <a:gd name="T58" fmla="*/ 36 w 90"/>
                              <a:gd name="T59" fmla="*/ 58 h 90"/>
                              <a:gd name="T60" fmla="*/ 36 w 90"/>
                              <a:gd name="T61" fmla="*/ 32 h 90"/>
                              <a:gd name="T62" fmla="*/ 58 w 90"/>
                              <a:gd name="T63" fmla="*/ 45 h 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90" h="90">
                                <a:moveTo>
                                  <a:pt x="82" y="0"/>
                                </a:moveTo>
                                <a:cubicBezTo>
                                  <a:pt x="7" y="0"/>
                                  <a:pt x="7" y="0"/>
                                  <a:pt x="7" y="0"/>
                                </a:cubicBezTo>
                                <a:cubicBezTo>
                                  <a:pt x="3" y="0"/>
                                  <a:pt x="0" y="3"/>
                                  <a:pt x="0" y="7"/>
                                </a:cubicBezTo>
                                <a:cubicBezTo>
                                  <a:pt x="0" y="82"/>
                                  <a:pt x="0" y="82"/>
                                  <a:pt x="0" y="82"/>
                                </a:cubicBezTo>
                                <a:cubicBezTo>
                                  <a:pt x="0" y="87"/>
                                  <a:pt x="3" y="90"/>
                                  <a:pt x="7" y="90"/>
                                </a:cubicBezTo>
                                <a:cubicBezTo>
                                  <a:pt x="82" y="90"/>
                                  <a:pt x="82" y="90"/>
                                  <a:pt x="82" y="90"/>
                                </a:cubicBezTo>
                                <a:cubicBezTo>
                                  <a:pt x="87" y="90"/>
                                  <a:pt x="90" y="87"/>
                                  <a:pt x="90" y="82"/>
                                </a:cubicBezTo>
                                <a:cubicBezTo>
                                  <a:pt x="90" y="7"/>
                                  <a:pt x="90" y="7"/>
                                  <a:pt x="90" y="7"/>
                                </a:cubicBezTo>
                                <a:cubicBezTo>
                                  <a:pt x="90" y="3"/>
                                  <a:pt x="87" y="0"/>
                                  <a:pt x="82" y="0"/>
                                </a:cubicBezTo>
                                <a:close/>
                                <a:moveTo>
                                  <a:pt x="79" y="50"/>
                                </a:moveTo>
                                <a:cubicBezTo>
                                  <a:pt x="79" y="50"/>
                                  <a:pt x="79" y="51"/>
                                  <a:pt x="79" y="51"/>
                                </a:cubicBezTo>
                                <a:cubicBezTo>
                                  <a:pt x="78" y="55"/>
                                  <a:pt x="78" y="59"/>
                                  <a:pt x="77" y="62"/>
                                </a:cubicBezTo>
                                <a:cubicBezTo>
                                  <a:pt x="76" y="65"/>
                                  <a:pt x="74" y="67"/>
                                  <a:pt x="70" y="68"/>
                                </a:cubicBezTo>
                                <a:cubicBezTo>
                                  <a:pt x="69" y="68"/>
                                  <a:pt x="68" y="68"/>
                                  <a:pt x="66" y="68"/>
                                </a:cubicBezTo>
                                <a:cubicBezTo>
                                  <a:pt x="55" y="68"/>
                                  <a:pt x="44" y="68"/>
                                  <a:pt x="32" y="68"/>
                                </a:cubicBezTo>
                                <a:cubicBezTo>
                                  <a:pt x="28" y="68"/>
                                  <a:pt x="24" y="68"/>
                                  <a:pt x="20" y="68"/>
                                </a:cubicBezTo>
                                <a:cubicBezTo>
                                  <a:pt x="17" y="68"/>
                                  <a:pt x="15" y="66"/>
                                  <a:pt x="13" y="63"/>
                                </a:cubicBezTo>
                                <a:cubicBezTo>
                                  <a:pt x="13" y="62"/>
                                  <a:pt x="12" y="60"/>
                                  <a:pt x="12" y="58"/>
                                </a:cubicBezTo>
                                <a:cubicBezTo>
                                  <a:pt x="10" y="51"/>
                                  <a:pt x="10" y="44"/>
                                  <a:pt x="11" y="36"/>
                                </a:cubicBezTo>
                                <a:cubicBezTo>
                                  <a:pt x="11" y="33"/>
                                  <a:pt x="12" y="30"/>
                                  <a:pt x="13" y="27"/>
                                </a:cubicBezTo>
                                <a:cubicBezTo>
                                  <a:pt x="14" y="24"/>
                                  <a:pt x="16" y="22"/>
                                  <a:pt x="20" y="22"/>
                                </a:cubicBezTo>
                                <a:cubicBezTo>
                                  <a:pt x="21" y="22"/>
                                  <a:pt x="23" y="22"/>
                                  <a:pt x="24" y="22"/>
                                </a:cubicBezTo>
                                <a:cubicBezTo>
                                  <a:pt x="35" y="22"/>
                                  <a:pt x="46" y="21"/>
                                  <a:pt x="58" y="21"/>
                                </a:cubicBezTo>
                                <a:cubicBezTo>
                                  <a:pt x="62" y="21"/>
                                  <a:pt x="66" y="22"/>
                                  <a:pt x="70" y="22"/>
                                </a:cubicBezTo>
                                <a:cubicBezTo>
                                  <a:pt x="73" y="22"/>
                                  <a:pt x="75" y="23"/>
                                  <a:pt x="76" y="26"/>
                                </a:cubicBezTo>
                                <a:cubicBezTo>
                                  <a:pt x="77" y="28"/>
                                  <a:pt x="78" y="29"/>
                                  <a:pt x="78" y="31"/>
                                </a:cubicBezTo>
                                <a:cubicBezTo>
                                  <a:pt x="78" y="34"/>
                                  <a:pt x="79" y="37"/>
                                  <a:pt x="79" y="40"/>
                                </a:cubicBezTo>
                                <a:lnTo>
                                  <a:pt x="79" y="50"/>
                                </a:lnTo>
                                <a:close/>
                                <a:moveTo>
                                  <a:pt x="58" y="45"/>
                                </a:moveTo>
                                <a:cubicBezTo>
                                  <a:pt x="50" y="49"/>
                                  <a:pt x="43" y="53"/>
                                  <a:pt x="36" y="58"/>
                                </a:cubicBezTo>
                                <a:cubicBezTo>
                                  <a:pt x="36" y="32"/>
                                  <a:pt x="36" y="32"/>
                                  <a:pt x="36" y="32"/>
                                </a:cubicBezTo>
                                <a:cubicBezTo>
                                  <a:pt x="43" y="36"/>
                                  <a:pt x="50" y="40"/>
                                  <a:pt x="58" y="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C468CE" id="Group 76" o:spid="_x0000_s1026" style="position:absolute;margin-left:-94.5pt;margin-top:224.15pt;width:657.2pt;height:519.45pt;z-index:251602944" coordorigin="4009,3171" coordsize="59436,46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">
                <v:rect id="Rectangle 54" o:spid="_x0000_s1027" style="position:absolute;left:14029;top:3197;width:42710;height: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7r2scA&#10;AADcAAAADwAAAGRycy9kb3ducmV2LnhtbESPTUvDQBCG74L/YRnBi7QbLZE27bZURRGKxTal7XHI&#10;jkkwOxuyaxv/fecgeJth3o9nZoveNepEXag9G7gfJqCIC29rLg3s8tfBGFSIyBYbz2TglwIs5tdX&#10;M8ysP/OGTttYKgnhkKGBKsY20zoUFTkMQ98Sy+3Ldw6jrF2pbYdnCXeNfkiSR+2wZmmosKXniorv&#10;7Y+T3nT98TTK78J+/TJZHfPDZ/o2WRpze9Mvp6Ai9fFf/Od+t4KfCr48IxPo+Q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tu69rHAAAA3AAAAA8AAAAAAAAAAAAAAAAAmAIAAGRy&#10;cy9kb3ducmV2LnhtbFBLBQYAAAAABAAEAPUAAACMAwAAAAA=&#10;" fillcolor="#111" stroked="f"/>
                <v:rect id="Rectangle 55" o:spid="_x0000_s1028" style="position:absolute;left:14004;top:3197;width:25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CJOQcgA&#10;AADcAAAADwAAAGRycy9kb3ducmV2LnhtbESPQWvCQBCF74X+h2UKvRTdWIlo6iq2YimIoka0xyE7&#10;TUKzsyG7avz3bqHgbYb35n1vxtPWVOJMjSstK+h1IxDEmdUl5wr26aIzBOE8ssbKMim4koPp5PFh&#10;jIm2F97SeedzEULYJaig8L5OpHRZQQZd19bEQfuxjUEf1iaXusFLCDeVfI2igTRYciAUWNNHQdnv&#10;7mQCN16v3vvpizus56Pld3rcxJ+jmVLPT+3sDYSn1t/N/9dfOtSPe/D3TJhATm4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UIk5ByAAAANwAAAAPAAAAAAAAAAAAAAAAAJgCAABk&#10;cnMvZG93bnJldi54bWxQSwUGAAAAAAQABAD1AAAAjQMAAAAA&#10;" fillcolor="#111" stroked="f"/>
                <v:rect id="Rectangle 56" o:spid="_x0000_s1029" style="position:absolute;left:14029;top:4765;width:42710;height: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DQNsgA&#10;AADcAAAADwAAAGRycy9kb3ducmV2LnhtbESPQWvCQBCF74X+h2UKvRTdVIlo6iq2YimIoka0xyE7&#10;TUKzsyG7avz3bqHgbYb35n1vxtPWVOJMjSstK3jtRiCIM6tLzhXs00VnCMJ5ZI2VZVJwJQfTyePD&#10;GBNtL7yl887nIoSwS1BB4X2dSOmyggy6rq2Jg/ZjG4M+rE0udYOXEG4q2YuigTRYciAUWNNHQdnv&#10;7mQCN16v3vvpizus56Pld3rcxJ+jmVLPT+3sDYSn1t/N/9dfOtSPe/D3TJhATm4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k8NA2yAAAANwAAAAPAAAAAAAAAAAAAAAAAJgCAABk&#10;cnMvZG93bnJldi54bWxQSwUGAAAAAAQABAD1AAAAjQMAAAAA&#10;" fillcolor="#111" stroked="f"/>
                <v:rect id="Rectangle 57" o:spid="_x0000_s1030" style="position:absolute;left:14029;top:6333;width:42710;height: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x1rcgA&#10;AADcAAAADwAAAGRycy9kb3ducmV2LnhtbESPQWvCQBCF74X+h2UKXopuWolodBXbYimIokbU45Cd&#10;JqHZ2ZBdNf77bqHgbYb35n1vJrPWVOJCjSstK3jpRSCIM6tLzhXs00V3CMJ5ZI2VZVJwIwez6ePD&#10;BBNtr7yly87nIoSwS1BB4X2dSOmyggy6nq2Jg/ZtG4M+rE0udYPXEG4q+RpFA2mw5EAosKb3grKf&#10;3dkEbrxevfXTZ3dYf4yWp/S4iT9Hc6U6T+18DMJT6+/m/+svHerHffh7Jkwgp7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LvHWtyAAAANwAAAAPAAAAAAAAAAAAAAAAAJgCAABk&#10;cnMvZG93bnJldi54bWxQSwUGAAAAAAQABAD1AAAAjQMAAAAA&#10;" fillcolor="#111" stroked="f"/>
                <v:rect id="Rectangle 58" o:spid="_x0000_s1031" style="position:absolute;left:14029;top:7896;width:42710;height: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FXt2cgA&#10;AADcAAAADwAAAGRycy9kb3ducmV2LnhtbESPQWvCQBCF70L/wzIFL1I3tU2pqatoiyKIoqa0PQ7Z&#10;aRLMzobsqum/d4WCtxnem/e9GU1aU4kTNa60rOCxH4EgzqwuOVfwmc4fXkE4j6yxskwK/sjBZHzX&#10;GWGi7Zl3dNr7XIQQdgkqKLyvEyldVpBB17c1cdB+bWPQh7XJpW7wHMJNJQdR9CINlhwIBdb0XlB2&#10;2B9N4Mab9ewp7bmvzcdw9ZN+b+PFcKpU976dvoHw1Pqb+f96qUP9+Bmuz4QJ5PgC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EVe3ZyAAAANwAAAAPAAAAAAAAAAAAAAAAAJgCAABk&#10;cnMvZG93bnJldi54bWxQSwUGAAAAAAQABAD1AAAAjQMAAAAA&#10;" fillcolor="#111" stroked="f"/>
                <v:rect id="Rectangle 59" o:spid="_x0000_s1032" style="position:absolute;left:14029;top:9464;width:42710;height: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lIQsgA&#10;AADcAAAADwAAAGRycy9kb3ducmV2LnhtbESPQWvCQBCF7wX/wzJCL0U3tkQ0uopaWgqlokbU45Ad&#10;k2B2NmS3mv77bqHgbYb35n1vpvPWVOJKjSstKxj0IxDEmdUl5wr26VtvBMJ5ZI2VZVLwQw7ms87D&#10;FBNtb7yl687nIoSwS1BB4X2dSOmyggy6vq2Jg3a2jUEf1iaXusFbCDeVfI6ioTRYciAUWNOqoOyy&#10;+zaBG6+/li/pkzusX8efp/S4id/HC6Ueu+1iAsJT6+/m/+sPHerHMfw9EyaQs1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rGUhCyAAAANwAAAAPAAAAAAAAAAAAAAAAAJgCAABk&#10;cnMvZG93bnJldi54bWxQSwUGAAAAAAQABAD1AAAAjQMAAAAA&#10;" fillcolor="#111" stroked="f"/>
                <v:rect id="Rectangle 60" o:spid="_x0000_s1033" style="position:absolute;left:14029;top:11032;width:42710;height: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8vWNcgA&#10;AADcAAAADwAAAGRycy9kb3ducmV2LnhtbESPQWvCQBCF74X+h2UKXopuWolodBXbYimIokbU45Cd&#10;JqHZ2ZDdavz3XaHgbYb35n1vJrPWVOJMjSstK3jpRSCIM6tLzhXs00V3CMJ5ZI2VZVJwJQez6ePD&#10;BBNtL7yl887nIoSwS1BB4X2dSOmyggy6nq2Jg/ZtG4M+rE0udYOXEG4q+RpFA2mw5EAosKb3grKf&#10;3a8J3Hi9euunz+6w/hgtT+lxE3+O5kp1ntr5GISn1t/N/9dfOtSPB3B7Jkwgp3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by9Y1yAAAANwAAAAPAAAAAAAAAAAAAAAAAJgCAABk&#10;cnMvZG93bnJldi54bWxQSwUGAAAAAAQABAD1AAAAjQMAAAAA&#10;" fillcolor="#111" stroked="f"/>
                <v:rect id="Rectangle 61" o:spid="_x0000_s1034" style="position:absolute;left:14029;top:12601;width:42710;height: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dzrskA&#10;AADcAAAADwAAAGRycy9kb3ducmV2LnhtbESPQWvCQBCF7wX/wzJCL6XZWElbo6tYpUUoldYU9Thk&#10;xyQ0Oxuyq8Z/7xYKvc3w3rzvzWTWmVqcqHWVZQWDKAZBnFtdcaHgO3u9fwbhPLLG2jIpuJCD2bR3&#10;M8FU2zN/0WnjCxFC2KWooPS+SaV0eUkGXWQb4qAdbGvQh7UtpG7xHMJNLR/i+FEarDgQSmxoUVL+&#10;szmawE3WHy/D7M5t18vR+z7bfSZvo7lSt/1uPgbhqfP/5r/rlQ71kyf4fSZMIKdX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NIdzrskAAADcAAAADwAAAAAAAAAAAAAAAACYAgAA&#10;ZHJzL2Rvd25yZXYueG1sUEsFBgAAAAAEAAQA9QAAAI4DAAAAAA==&#10;" fillcolor="#111" stroked="f"/>
                <v:rect id="Rectangle 62" o:spid="_x0000_s1035" style="position:absolute;left:14029;top:14163;width:42710;height: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Rjn3McA&#10;AADcAAAADwAAAGRycy9kb3ducmV2LnhtbESPTUvDQBCG74L/YRnBi7QbLZE27bZURRGKxTal7XHI&#10;jkkwOxuyaxv/fecgeJth3o9nZoveNepEXag9G7gfJqCIC29rLg3s8tfBGFSIyBYbz2TglwIs5tdX&#10;M8ysP/OGTttYKgnhkKGBKsY20zoUFTkMQ98Sy+3Ldw6jrF2pbYdnCXeNfkiSR+2wZmmosKXniorv&#10;7Y+T3nT98TTK78J+/TJZHfPDZ/o2WRpze9Mvp6Ai9fFf/Od+t4KfCq08IxPo+Q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UY59zHAAAA3AAAAA8AAAAAAAAAAAAAAAAAmAIAAGRy&#10;cy9kb3ducmV2LnhtbFBLBQYAAAAABAAEAPUAAACMAwAAAAA=&#10;" fillcolor="#111" stroked="f"/>
                <v:rect id="Rectangle 63" o:spid="_x0000_s1036" style="position:absolute;left:14029;top:15731;width:42710;height: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RCR8gA&#10;AADcAAAADwAAAGRycy9kb3ducmV2LnhtbESPQWvCQBCF70L/wzKFXkQ3raSY1FVsxVIQRZPS9jhk&#10;p0lodjZkV43/3i0UepvhvXnfm9miN404UedqywruxxEI4sLqmksF7/l6NAXhPLLGxjIpuJCDxfxm&#10;MMNU2zMf6JT5UoQQdikqqLxvUyldUZFBN7YtcdC+bWfQh7Urpe7wHMJNIx+i6FEarDkQKmzppaLi&#10;JzuawI132+dJPnQfu1Wy+co/9/FrslTq7rZfPoHw1Pt/89/1mw714wR+nwkTyPkV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qVEJHyAAAANwAAAAPAAAAAAAAAAAAAAAAAJgCAABk&#10;cnMvZG93bnJldi54bWxQSwUGAAAAAAQABAD1AAAAjQMAAAAA&#10;" fillcolor="#111" stroked="f"/>
                <v:rect id="Rectangle 64" o:spid="_x0000_s1037" style="position:absolute;left:14029;top:17300;width:42710;height: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IhZ8cA&#10;AADcAAAADwAAAGRycy9kb3ducmV2LnhtbESPTWvCQBCG7wX/wzJCL0U3bVE0uoptqQhSUVNqj0N2&#10;moRmZ0N2q+m/7xyE3maY9+OZ+bJztTpTGyrPBu6HCSji3NuKCwPv2etgAipEZIu1ZzLwSwGWi97N&#10;HFPrL3yg8zEWSkI4pGigjLFJtQ55SQ7D0DfEcvvyrcMoa1to2+JFwl2tH5JkrB1WLA0lNvRcUv59&#10;/HHSO9q9PT1md+Fj9zLdfman/Wg9XRlz2+9WM1CRuvgvvro3VvDHgi/PyAR68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UCIWfHAAAA3AAAAA8AAAAAAAAAAAAAAAAAmAIAAGRy&#10;cy9kb3ducmV2LnhtbFBLBQYAAAAABAAEAPUAAACMAwAAAAA=&#10;" fillcolor="#111" stroked="f"/>
                <v:rect id="Rectangle 65" o:spid="_x0000_s1038" style="position:absolute;left:14029;top:18868;width:42710;height: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6E/MgA&#10;AADcAAAADwAAAGRycy9kb3ducmV2LnhtbESPQWvCQBCF74X+h2UKXoputCiauopaKoJU1IjtcchO&#10;k2B2NmRXjf++Kwi9zfDevO/NeNqYUlyodoVlBd1OBII4tbrgTMEh+WwPQTiPrLG0TApu5GA6eX4a&#10;Y6ztlXd02ftMhBB2MSrIva9iKV2ak0HXsRVx0H5tbdCHtc6krvEawk0pe1E0kAYLDoQcK1rklJ72&#10;ZxO4/c3X/C15dcfNx2j9k3xv+8vRTKnWSzN7B+Gp8f/mx/VKh/qDLtyfCRPIyR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aToT8yAAAANwAAAAPAAAAAAAAAAAAAAAAAJgCAABk&#10;cnMvZG93bnJldi54bWxQSwUGAAAAAAQABAD1AAAAjQMAAAAA&#10;" fillcolor="#111" stroked="f"/>
                <v:rect id="Rectangle 66" o:spid="_x0000_s1039" style="position:absolute;left:17553;top:3197;width:19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wai8gA&#10;AADcAAAADwAAAGRycy9kb3ducmV2LnhtbESPQWvCQBCF74X+h2UKXoputCiauopaKoJU1IjtcchO&#10;k2B2NmRXjf++Kwi9zfDevO/NeNqYUlyodoVlBd1OBII4tbrgTMEh+WwPQTiPrLG0TApu5GA6eX4a&#10;Y6ztlXd02ftMhBB2MSrIva9iKV2ak0HXsRVx0H5tbdCHtc6krvEawk0pe1E0kAYLDoQcK1rklJ72&#10;ZxO4/c3X/C15dcfNx2j9k3xv+8vRTKnWSzN7B+Gp8f/mx/VKh/qDHtyfCRPIyR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qnBqLyAAAANwAAAAPAAAAAAAAAAAAAAAAAJgCAABk&#10;cnMvZG93bnJldi54bWxQSwUGAAAAAAQABAD1AAAAjQMAAAAA&#10;" fillcolor="#111" stroked="f"/>
                <v:rect id="Rectangle 67" o:spid="_x0000_s1040" style="position:absolute;left:21116;top:3197;width:25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C/EMgA&#10;AADcAAAADwAAAGRycy9kb3ducmV2LnhtbESPQWvCQBCF74L/YRnBi+imFaWJrmIrSqEo1ZTa45Cd&#10;JqHZ2ZBdNf33bqHgbYb35n1v5svWVOJCjSstK3gYRSCIM6tLzhV8pJvhEwjnkTVWlknBLzlYLrqd&#10;OSbaXvlAl6PPRQhhl6CCwvs6kdJlBRl0I1sTB+3bNgZ9WJtc6gavIdxU8jGKptJgyYFQYE0vBWU/&#10;x7MJ3Ml+9zxOB+5zv47fvtLT+2Qbr5Tq99rVDISn1t/N/9evOtSfjuHvmTCBXNw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F0L8QyAAAANwAAAAPAAAAAAAAAAAAAAAAAJgCAABk&#10;cnMvZG93bnJldi54bWxQSwUGAAAAAAQABAD1AAAAjQMAAAAA&#10;" fillcolor="#111" stroked="f"/>
                <v:rect id="Rectangle 68" o:spid="_x0000_s1041" style="position:absolute;left:24659;top:3197;width:25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knZMgA&#10;AADcAAAADwAAAGRycy9kb3ducmV2LnhtbESPQWvCQBCF70L/wzIFL6Kb2ioaXcVaWgqiqBH1OGSn&#10;SWh2NmS3Gv99t1DwNsN7874303ljSnGh2hWWFTz1IhDEqdUFZwoOyXt3BMJ5ZI2lZVJwIwfz2UNr&#10;irG2V97RZe8zEULYxagg976KpXRpTgZdz1bEQfuytUEf1jqTusZrCDel7EfRUBosOBByrGiZU/q9&#10;/zGBO9isX5+Tjjtu3sarc3LaDj7GC6Xaj81iAsJT4+/m/+tPHeoPX+DvmTCBnP0C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KOSdkyAAAANwAAAAPAAAAAAAAAAAAAAAAAJgCAABk&#10;cnMvZG93bnJldi54bWxQSwUGAAAAAAQABAD1AAAAjQMAAAAA&#10;" fillcolor="#111" stroked="f"/>
                <v:rect id="Rectangle 69" o:spid="_x0000_s1042" style="position:absolute;left:28228;top:3197;width:25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WC/8gA&#10;AADcAAAADwAAAGRycy9kb3ducmV2LnhtbESPQWvCQBCF74X+h2UKXopuWolodBXbYimIokbU45Cd&#10;JqHZ2ZDdavz3XaHgbYb35n1vJrPWVOJMjSstK3jpRSCIM6tLzhXs00V3CMJ5ZI2VZVJwJQez6ePD&#10;BBNtL7yl887nIoSwS1BB4X2dSOmyggy6nq2Jg/ZtG4M+rE0udYOXEG4q+RpFA2mw5EAosKb3grKf&#10;3a8J3Hi9euunz+6w/hgtT+lxE3+O5kp1ntr5GISn1t/N/9dfOtQfxHB7Jkwgp3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ldYL/yAAAANwAAAAPAAAAAAAAAAAAAAAAAJgCAABk&#10;cnMvZG93bnJldi54bWxQSwUGAAAAAAQABAD1AAAAjQMAAAAA&#10;" fillcolor="#111" stroked="f"/>
                <v:rect id="Rectangle 70" o:spid="_x0000_s1043" style="position:absolute;left:31796;top:3197;width:19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cciMgA&#10;AADcAAAADwAAAGRycy9kb3ducmV2LnhtbESPQWvCQBCF70L/wzIFL1I3thhq6iraUhFEUSNtj0N2&#10;moRmZ0N21fjvu4LgbYb35n1vxtPWVOJEjSstKxj0IxDEmdUl5woO6efTKwjnkTVWlknBhRxMJw+d&#10;MSbannlHp73PRQhhl6CCwvs6kdJlBRl0fVsTB+3XNgZ9WJtc6gbPIdxU8jmKYmmw5EAosKb3grK/&#10;/dEE7nCznr+kPfe1+RitftLv7XAxminVfWxnbyA8tf5uvl0vdagfx3B9JkwgJ/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VpxyIyAAAANwAAAAPAAAAAAAAAAAAAAAAAJgCAABk&#10;cnMvZG93bnJldi54bWxQSwUGAAAAAAQABAD1AAAAjQMAAAAA&#10;" fillcolor="#111" stroked="f"/>
                <v:rect id="Rectangle 71" o:spid="_x0000_s1044" style="position:absolute;left:35340;top:3197;width:25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u5E8gA&#10;AADcAAAADwAAAGRycy9kb3ducmV2LnhtbESP3WrCQBCF7wu+wzIFb4pu2uJf6ipWUQqloqZUL4fs&#10;mIRmZ0N2q/Htu4Lg3QznzPnOjKeNKcWJaldYVvDcjUAQp1YXnCn4TpadIQjnkTWWlknBhRxMJ62H&#10;McbannlLp53PRAhhF6OC3PsqltKlORl0XVsRB+1oa4M+rHUmdY3nEG5K+RJFfWmw4EDIsaJ5Tunv&#10;7s8Ebm/99f6aPLmf9WL0eUj2m95qNFOq/djM3kB4avzdfLv+0KF+fwDXZ8IEcvIP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667kTyAAAANwAAAAPAAAAAAAAAAAAAAAAAJgCAABk&#10;cnMvZG93bnJldi54bWxQSwUGAAAAAAQABAD1AAAAjQMAAAAA&#10;" fillcolor="#111" stroked="f"/>
                <v:rect id="Rectangle 72" o:spid="_x0000_s1045" style="position:absolute;left:38908;top:3197;width:19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QtYccA&#10;AADcAAAADwAAAGRycy9kb3ducmV2LnhtbESPTWvCQBCG7wX/wzJCL0U3bVE0uoptqQhSUVNqj0N2&#10;moRmZ0N2q+m/7xyE3maY9+OZ+bJztTpTGyrPBu6HCSji3NuKCwPv2etgAipEZIu1ZzLwSwGWi97N&#10;HFPrL3yg8zEWSkI4pGigjLFJtQ55SQ7D0DfEcvvyrcMoa1to2+JFwl2tH5JkrB1WLA0lNvRcUv59&#10;/HHSO9q9PT1md+Fj9zLdfman/Wg9XRlz2+9WM1CRuvgvvro3VvDHQivPyAR68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t0LWHHAAAA3AAAAA8AAAAAAAAAAAAAAAAAmAIAAGRy&#10;cy9kb3ducmV2LnhtbFBLBQYAAAAABAAEAPUAAACMAwAAAAA=&#10;" fillcolor="#111" stroked="f"/>
                <v:rect id="Rectangle 73" o:spid="_x0000_s1046" style="position:absolute;left:42452;top:3197;width:25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DiI+sgA&#10;AADcAAAADwAAAGRycy9kb3ducmV2LnhtbESPQWvCQBCF7wX/wzJCL0U3tSgmuoq1tBSkokbU45Ad&#10;k2B2NmS3mv77bqHgbYb35n1vpvPWVOJKjSstK3juRyCIM6tLzhXs0/feGITzyBory6TghxzMZ52H&#10;KSba3nhL153PRQhhl6CCwvs6kdJlBRl0fVsTB+1sG4M+rE0udYO3EG4qOYiikTRYciAUWNOyoOyy&#10;+zaBO1x/vb6kT+6wfotXp/S4GX7EC6Ueu+1iAsJT6+/m/+tPHeqPYvh7JkwgZ7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kOIj6yAAAANwAAAAPAAAAAAAAAAAAAAAAAJgCAABk&#10;cnMvZG93bnJldi54bWxQSwUGAAAAAAQABAD1AAAAjQMAAAAA&#10;" fillcolor="#111" stroked="f"/>
                <v:rect id="Rectangle 74" o:spid="_x0000_s1047" style="position:absolute;left:46020;top:3197;width:19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Nu3usgA&#10;AADcAAAADwAAAGRycy9kb3ducmV2LnhtbESPTU/CQBCG7yb+h82YcDGyBYJKYSGogZgYiVKjHCfd&#10;oW3szjbdBcq/Zw4m3mYy78czs0XnanWkNlSeDQz6CSji3NuKCwNf2eruEVSIyBZrz2TgTAEW8+ur&#10;GabWn/iTjttYKAnhkKKBMsYm1TrkJTkMfd8Qy23vW4dR1rbQtsWThLtaD5PkXjusWBpKbOi5pPx3&#10;e3DSO968P42y2/C9eZm87bKfj/F6sjSmd9Mtp6AidfFf/Od+tYL/IPjyjEyg5x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w27e6yAAAANwAAAAPAAAAAAAAAAAAAAAAAJgCAABk&#10;cnMvZG93bnJldi54bWxQSwUGAAAAAAQABAD1AAAAjQMAAAAA&#10;" fillcolor="#111" stroked="f"/>
                <v:rect id="Rectangle 75" o:spid="_x0000_s1048" style="position:absolute;left:49678;top:3197;width:19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5cSIcgA&#10;AADcAAAADwAAAGRycy9kb3ducmV2LnhtbESPQWvCQBCF74L/YZlCL6IbW6yauoqtKIVSUVOqxyE7&#10;JqHZ2ZDdavrvXUHwNsN78743k1ljSnGi2hWWFfR7EQji1OqCMwXfybI7AuE8ssbSMin4Jwezabs1&#10;wVjbM2/ptPOZCCHsYlSQe1/FUro0J4OuZyvioB1tbdCHtc6krvEcwk0pn6LoRRosOBByrOg9p/R3&#10;92cCd7D+entOOu5nvRh/HpL9ZrAaz5V6fGjmryA8Nf5uvl1/6FB/2IfrM2ECOb0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flxIhyAAAANwAAAAPAAAAAAAAAAAAAAAAAJgCAABk&#10;cnMvZG93bnJldi54bWxQSwUGAAAAAAQABAD1AAAAjQMAAAAA&#10;" fillcolor="#111" stroked="f"/>
                <v:rect id="Rectangle 76" o:spid="_x0000_s1049" style="position:absolute;left:53240;top:3197;width:26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WMVsgA&#10;AADcAAAADwAAAGRycy9kb3ducmV2LnhtbESPQWvCQBCF7wX/wzKFXopuarFq6ipWUQqloqZUj0N2&#10;TEKzsyG71fjvXUHwNsN78743o0ljSnGk2hWWFbx0IhDEqdUFZwp+kkV7AMJ5ZI2lZVJwJgeTceth&#10;hLG2J97QceszEULYxagg976KpXRpTgZdx1bEQTvY2qAPa51JXeMphJtSdqPoTRosOBByrGiWU/q3&#10;/TeB21t9f7wmz+53NR9+7ZPdurccTpV6emym7yA8Nf5uvl1/6lC/34XrM2ECOb4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vRYxWyAAAANwAAAAPAAAAAAAAAAAAAAAAAJgCAABk&#10;cnMvZG93bnJldi54bWxQSwUGAAAAAAQABAD1AAAAjQMAAAAA&#10;" fillcolor="#111" stroked="f"/>
                <v:rect id="Rectangle 77" o:spid="_x0000_s1050" style="position:absolute;left:56879;top:3171;width:19;height:157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kpzcgA&#10;AADcAAAADwAAAGRycy9kb3ducmV2LnhtbESPQWvCQBCF70L/wzKFXkQ3Vayauoq2KIJU1JTqcchO&#10;k9DsbMhuNf33XUHwNsN78743k1ljSnGm2hWWFTx3IxDEqdUFZwo+k2VnBMJ5ZI2lZVLwRw5m04fW&#10;BGNtL7yn88FnIoSwi1FB7n0VS+nSnAy6rq2Ig/Zta4M+rHUmdY2XEG5K2YuiF2mw4EDIsaK3nNKf&#10;w68J3MH2Y9FP2u5r+z7enJLjbrAaz5V6emzmryA8Nf5uvl2vdag/7MP1mTCBnP4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ACSnNyAAAANwAAAAPAAAAAAAAAAAAAAAAAJgCAABk&#10;cnMvZG93bnJldi54bWxQSwUGAAAAAAQABAD1AAAAjQMAAAAA&#10;" fillcolor="#111" stroked="f"/>
                <v:shape id="Freeform 78" o:spid="_x0000_s1051" style="position:absolute;left:14029;top:4765;width:42710;height:7855;visibility:visible;mso-wrap-style:square;v-text-anchor:top" coordsize="6726,12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MbccMA&#10;AADcAAAADwAAAGRycy9kb3ducmV2LnhtbERPTWvCQBC9C/6HZQRvulFLldRVRBGkeqlaSm9Ddkyi&#10;2dmQXZP4712h0Ns83ufMl60pRE2Vyy0rGA0jEMSJ1TmnCs6n7WAGwnlkjYVlUvAgB8tFtzPHWNuG&#10;v6g++lSEEHYxKsi8L2MpXZKRQTe0JXHgLrYy6AOsUqkrbEK4KeQ4it6lwZxDQ4YlrTNKbse7UXDb&#10;fDaH9ZWno999/VM8Ujv5Plml+r129QHCU+v/xX/unQ7zp2/weiZcIB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zMbccMAAADcAAAADwAAAAAAAAAAAAAAAACYAgAAZHJzL2Rv&#10;d25yZXYueG1sUEsFBgAAAAAEAAQA9QAAAIgDAAAAAA==&#10;" path="m,1237l558,987r562,250l1678,497r558,l2801,744,3356,493r565,4l4480,96,5041,r573,250l6179,3r547,490e" filled="f" strokecolor="#186481" strokeweight="1.1pt">
                  <v:stroke joinstyle="miter"/>
                  <v:path arrowok="t" o:connecttype="custom" o:connectlocs="0,785495;354330,626745;711200,785495;1065530,315595;1419860,315595;1778635,472440;2131060,313055;2489835,315595;2844800,60960;3201035,0;3564890,158750;3923665,1905;4271010,313055" o:connectangles="0,0,0,0,0,0,0,0,0,0,0,0,0"/>
                </v:shape>
                <v:oval id="Oval 79" o:spid="_x0000_s1052" style="position:absolute;left:17325;top:10848;width:387;height: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gBU8MA&#10;AADcAAAADwAAAGRycy9kb3ducmV2LnhtbERPTWvCQBC9F/oflin0UnRTwUaiGxGbQm9Fq6C3ITvJ&#10;RrOzIbvV+O/dQqG3ebzPWSwH24oL9b5xrOB1nIAgLp1uuFaw+/4YzUD4gKyxdUwKbuRhmT8+LDDT&#10;7sobumxDLWII+wwVmBC6TEpfGrLox64jjlzleoshwr6WusdrDLetnCTJm7TYcGww2NHaUHne/lgF&#10;e6omX2csiuI0PZqXw6Y076lX6vlpWM1BBBrCv/jP/anj/HQKv8/EC2R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hgBU8MAAADcAAAADwAAAAAAAAAAAAAAAACYAgAAZHJzL2Rv&#10;d25yZXYueG1sUEsFBgAAAAAEAAQA9QAAAIgDAAAAAA==&#10;" fillcolor="#111" stroked="f"/>
                <v:oval id="Oval 80" o:spid="_x0000_s1053" style="position:absolute;left:13896;top:12391;width:381;height: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DIL6cIA&#10;AADcAAAADwAAAGRycy9kb3ducmV2LnhtbERPS2rDMBDdB3oHMYVuTCM3Cyd1o4QQSGg2Jb8DTK2p&#10;ZGqNjKXa7u2rQCG7ebzvLNeja0RPXag9K3iZ5iCIK69rNgqul93zAkSIyBobz6TglwKsVw+TJZba&#10;D3yi/hyNSCEcSlRgY2xLKUNlyWGY+pY4cV++cxgT7IzUHQ4p3DVylueFdFhzarDY0tZS9X3+cQoa&#10;tvsM5en1Y8j6XWE+j9n1YJR6ehw3byAijfEu/ne/6zR/XsDtmXSBXP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MgvpwgAAANwAAAAPAAAAAAAAAAAAAAAAAJgCAABkcnMvZG93&#10;bnJldi54bWxQSwUGAAAAAAQABAD1AAAAhwMAAAAA&#10;" fillcolor="#186481" stroked="f"/>
                <v:oval id="Oval 81" o:spid="_x0000_s1054" style="position:absolute;left:20912;top:12417;width:388;height:4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YY6v8IA&#10;AADcAAAADwAAAGRycy9kb3ducmV2LnhtbERPS2vCQBC+C/0PywhepG4UbCR1laIpeCu+oL0N2TEb&#10;zc6G7Fbjv3cLBW/z8T1nvuxsLa7U+sqxgvEoAUFcOF1xqeCw/3ydgfABWWPtmBTcycNy8dKbY6bd&#10;jbd03YVSxBD2GSowITSZlL4wZNGPXEMcuZNrLYYI21LqFm8x3NZykiRv0mLFscFgQytDxWX3axUc&#10;6TT5umCe5+fpjxl+bwuzTr1Sg3738Q4iUBee4n/3Rsf5aQp/z8QL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1hjq/wgAAANwAAAAPAAAAAAAAAAAAAAAAAJgCAABkcnMvZG93&#10;bnJldi54bWxQSwUGAAAAAAQABAD1AAAAhwMAAAAA&#10;" fillcolor="#111" stroked="f"/>
                <v:oval id="Oval 82" o:spid="_x0000_s1055" style="position:absolute;left:24481;top:7737;width:388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muzcUA&#10;AADcAAAADwAAAGRycy9kb3ducmV2LnhtbESPQWvCQBCF7wX/wzJCL6VuFFpL6iqiEbwVrYLehuyY&#10;Tc3OhuxW03/fORR6m+G9ee+b2aL3jbpRF+vABsajDBRxGWzNlYHD5+b5DVRMyBabwGTghyIs5oOH&#10;GeY23HlHt32qlIRwzNGAS6nNtY6lI49xFFpi0S6h85hk7SptO7xLuG/0JMtetceapcFhSytH5XX/&#10;7Q0c6TL5uGJRFF8vZ/d02pVuPY3GPA775TuoRH36N/9db63gT4VWnpEJ9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Ga7NxQAAANwAAAAPAAAAAAAAAAAAAAAAAJgCAABkcnMv&#10;ZG93bnJldi54bWxQSwUGAAAAAAQABAD1AAAAigMAAAAA&#10;" fillcolor="#111" stroked="f"/>
                <v:oval id="Oval 83" o:spid="_x0000_s1056" style="position:absolute;left:28024;top:7718;width:388;height:4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1ULVsQA&#10;AADcAAAADwAAAGRycy9kb3ducmV2LnhtbERPS2vCQBC+C/0PyxR6Ed1U8NHUjRSN0JtoW2hvQ3bM&#10;psnOhuxW03/vCoK3+fies1z1thEn6nzlWMHzOAFBXDhdcang82M7WoDwAVlj45gU/JOHVfYwWGKq&#10;3Zn3dDqEUsQQ9ikqMCG0qZS+MGTRj11LHLmj6yyGCLtS6g7PMdw2cpIkM2mx4thgsKW1oaI+/FkF&#10;X3Sc7GrM8/x3+mOG3/vCbOZeqafH/u0VRKA+3MU397uO8+cvcH0mXiCz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tVC1bEAAAA3AAAAA8AAAAAAAAAAAAAAAAAmAIAAGRycy9k&#10;b3ducmV2LnhtbFBLBQYAAAAABAAEAPUAAACJAwAAAAA=&#10;" fillcolor="#111" stroked="f"/>
                <v:oval id="Oval 84" o:spid="_x0000_s1057" style="position:absolute;left:31612;top:9261;width:388;height:4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rS7MUA&#10;AADcAAAADwAAAGRycy9kb3ducmV2LnhtbESPQWvCQBCF7wX/wzJCL6VuFFoluopoBG9Fa6G9Ddkx&#10;G83OhuxW03/fORR6m+G9ee+bxar3jbpRF+vABsajDBRxGWzNlYHT++55BiomZItNYDLwQxFWy8HD&#10;AnMb7nyg2zFVSkI45mjApdTmWsfSkcc4Ci2xaOfQeUyydpW2Hd4l3Dd6kmWv2mPN0uCwpY2j8nr8&#10;9gY+6Dx5u2JRFJeXL/f0eSjddhqNeRz26zmoRH36N/9d763gzwRfnpEJ9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utLsxQAAANwAAAAPAAAAAAAAAAAAAAAAAJgCAABkcnMv&#10;ZG93bnJldi54bWxQSwUGAAAAAAQABAD1AAAAigMAAAAA&#10;" fillcolor="#111" stroked="f"/>
                <v:oval id="Oval 85" o:spid="_x0000_s1058" style="position:absolute;left:35156;top:7718;width:387;height:4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Z3d8MA&#10;AADcAAAADwAAAGRycy9kb3ducmV2LnhtbERPTWvCQBC9F/wPywi9lLpRaA2pGxGbQm+itaC3ITvJ&#10;pmZnQ3ar8d+7QqG3ebzPWSwH24oz9b5xrGA6SUAQl043XCvYf308pyB8QNbYOiYFV/KwzEcPC8y0&#10;u/CWzrtQixjCPkMFJoQuk9KXhiz6ieuII1e53mKIsK+l7vESw20rZ0nyKi02HBsMdrQ2VJ52v1bB&#10;N1WzzQmLovh5OZqnw7Y073Ov1ON4WL2BCDSEf/Gf+1PH+ekU7s/EC2R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PZ3d8MAAADcAAAADwAAAAAAAAAAAAAAAACYAgAAZHJzL2Rv&#10;d25yZXYueG1sUEsFBgAAAAAEAAQA9QAAAIgDAAAAAA==&#10;" fillcolor="#111" stroked="f"/>
                <v:oval id="Oval 86" o:spid="_x0000_s1059" style="position:absolute;left:38724;top:7718;width:388;height:4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TpAMIA&#10;AADcAAAADwAAAGRycy9kb3ducmV2LnhtbERPTWvCQBC9F/wPyxR6KboxoJXoKmIjeBNtC3obsmM2&#10;NTsbsqum/74rCN7m8T5ntuhsLa7U+sqxguEgAUFcOF1xqeD7a92fgPABWWPtmBT8kYfFvPcyw0y7&#10;G+/oug+liCHsM1RgQmgyKX1hyKIfuIY4cifXWgwRtqXULd5iuK1lmiRjabHi2GCwoZWh4ry/WAU/&#10;dEq3Z8zz/Hd0NO+HXWE+P7xSb6/dcgoiUBee4od7o+P8SQr3Z+IFcv4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JOkAwgAAANwAAAAPAAAAAAAAAAAAAAAAAJgCAABkcnMvZG93&#10;bnJldi54bWxQSwUGAAAAAAQABAD1AAAAhwMAAAAA&#10;" fillcolor="#111" stroked="f"/>
                <v:oval id="Oval 87" o:spid="_x0000_s1060" style="position:absolute;left:42268;top:5197;width:387;height:4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2hMm8MA&#10;AADcAAAADwAAAGRycy9kb3ducmV2LnhtbERPTWsCMRC9C/6HMIIX0WwtVtkapbRb6E20CnobNuNm&#10;62aybKJu/70RBG/zeJ8zX7a2EhdqfOlYwcsoAUGcO11yoWD7+z2cgfABWWPlmBT8k4flotuZY6rd&#10;ldd02YRCxBD2KSowIdSplD43ZNGPXE0cuaNrLIYIm0LqBq8x3FZynCRv0mLJscFgTZ+G8tPmbBXs&#10;6DhenTDLsr/JwQz269x8Tb1S/V778Q4iUBue4of7R8f5s1e4PxMvkI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2hMm8MAAADcAAAADwAAAAAAAAAAAAAAAACYAgAAZHJzL2Rv&#10;d25yZXYueG1sUEsFBgAAAAAEAAQA9QAAAIgDAAAAAA==&#10;" fillcolor="#111" stroked="f"/>
                <v:oval id="Oval 88" o:spid="_x0000_s1061" style="position:absolute;left:45836;top:4562;width:388;height:4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HU78MA&#10;AADcAAAADwAAAGRycy9kb3ducmV2LnhtbERPTWsCMRC9C/6HMIIX0WylVtkapbRb6E20CnobNuNm&#10;62aybKJu/70RBG/zeJ8zX7a2EhdqfOlYwcsoAUGcO11yoWD7+z2cgfABWWPlmBT8k4flotuZY6rd&#10;ldd02YRCxBD2KSowIdSplD43ZNGPXE0cuaNrLIYIm0LqBq8x3FZynCRv0mLJscFgTZ+G8tPmbBXs&#10;6DhenTDLsr/JwQz269x8Tb1S/V778Q4iUBue4of7R8f5s1e4PxMvkI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IHU78MAAADcAAAADwAAAAAAAAAAAAAAAACYAgAAZHJzL2Rv&#10;d25yZXYueG1sUEsFBgAAAAAEAAQA9QAAAIgDAAAAAA==&#10;" fillcolor="#111" stroked="f"/>
                <v:oval id="Oval 89" o:spid="_x0000_s1062" style="position:absolute;left:49494;top:6149;width:387;height:4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81xdMIA&#10;AADcAAAADwAAAGRycy9kb3ducmV2LnhtbERPTYvCMBC9C/sfwix4EU0VdKUaZVkreFvUFfQ2NGNT&#10;bSalidr995sFwds83ufMl62txJ0aXzpWMBwkIIhzp0suFPzs1/0pCB+QNVaOScEveVgu3jpzTLV7&#10;8Jbuu1CIGMI+RQUmhDqV0ueGLPqBq4kjd3aNxRBhU0jd4COG20qOkmQiLZYcGwzW9GUov+5uVsGB&#10;zqPvK2ZZdhmfTO+4zc3qwyvVfW8/ZyACteElfro3Os6fjuH/mXiB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zXF0wgAAANwAAAAPAAAAAAAAAAAAAAAAAJgCAABkcnMvZG93&#10;bnJldi54bWxQSwUGAAAAAAQABAD1AAAAhwMAAAAA&#10;" fillcolor="#111" stroked="f"/>
                <v:oval id="Oval 90" o:spid="_x0000_s1063" style="position:absolute;left:53063;top:4581;width:387;height: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x/vA8IA&#10;AADcAAAADwAAAGRycy9kb3ducmV2LnhtbERPTYvCMBC9C/sfwix4EU0VdKUaZVkreFt0V9Db0IxN&#10;tZmUJmr99xtB2Ns83ufMl62txI0aXzpWMBwkIIhzp0suFPz+rPtTED4ga6wck4IHeVgu3jpzTLW7&#10;85Zuu1CIGMI+RQUmhDqV0ueGLPqBq4kjd3KNxRBhU0jd4D2G20qOkmQiLZYcGwzW9GUov+yuVsGe&#10;TqPvC2ZZdh4fTe+wzc3qwyvVfW8/ZyACteFf/HJvdJw/ncDzmXiB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H+8DwgAAANwAAAAPAAAAAAAAAAAAAAAAAJgCAABkcnMvZG93&#10;bnJldi54bWxQSwUGAAAAAAQABAD1AAAAhwMAAAAA&#10;" fillcolor="#111" stroked="f"/>
                <v:oval id="Oval 91" o:spid="_x0000_s1064" style="position:absolute;left:56695;top:7737;width:387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NKmMMA&#10;AADcAAAADwAAAGRycy9kb3ducmV2LnhtbERPTWvCQBC9C/6HZQpeRDcVWiV1E6RG6K1oFextyI7Z&#10;1OxsyK4a/71bKPQ2j/c5y7y3jbhS52vHCp6nCQji0umaKwX7r81kAcIHZI2NY1JwJw95NhwsMdXu&#10;xlu67kIlYgj7FBWYENpUSl8asuinriWO3Ml1FkOEXSV1h7cYbhs5S5JXabHm2GCwpXdD5Xl3sQoO&#10;dJp9nrEoip+XbzM+bkuznnulRk/96g1EoD78i//cHzrOX8zh95l4gcw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FNKmMMAAADcAAAADwAAAAAAAAAAAAAAAACYAgAAZHJzL2Rv&#10;d25yZXYueG1sUEsFBgAAAAAEAAQA9QAAAIgDAAAAAA==&#10;" fillcolor="#111" stroked="f"/>
                <v:rect id="Rectangle 92" o:spid="_x0000_s1065" style="position:absolute;left:4009;top:27200;width:29718;height:226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2szcYA&#10;AADcAAAADwAAAGRycy9kb3ducmV2LnhtbESPQU/CQBCF7yb8h82QcDGyhYMplYUAATXGi0XvQ3do&#10;G7qzTXdt6793DibeZvLevPfNeju6RvXUhdqzgcU8AUVceFtzaeDzfHpIQYWIbLHxTAZ+KMB2M7lb&#10;Y2b9wB/U57FUEsIhQwNVjG2mdSgqchjmviUW7eo7h1HWrtS2w0HCXaOXSfKoHdYsDRW2dKiouOXf&#10;zkCbr/b9JbwNy+L4vP96vx/0S7ozZjYdd0+gIo3x3/x3/WoFPxVaeUYm0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H2szcYAAADcAAAADwAAAAAAAAAAAAAAAACYAgAAZHJz&#10;L2Rvd25yZXYueG1sUEsFBgAAAAAEAAQA9QAAAIsDAAAAAA==&#10;" fillcolor="#0c0a0d" stroked="f"/>
                <v:rect id="Rectangle 93" o:spid="_x0000_s1066" style="position:absolute;left:33727;top:27200;width:29718;height:226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H5hMMA&#10;AADcAAAADwAAAGRycy9kb3ducmV2LnhtbERPyWrDMBC9B/oPYgq9hFpKCqnrRjbBUOixWaDXwZra&#10;JtbItdTYzddHgUBu83jrrIvJduJEg28da1gkCgRx5UzLtYbD/uM5BeEDssHOMWn4Jw9F/jBbY2bc&#10;yFs67UItYgj7DDU0IfSZlL5qyKJPXE8cuR83WAwRDrU0A44x3HZyqdRKWmw5NjTYU9lQddz9WQ3K&#10;HOcL9fV6no/47dLfZblpX0qtnx6nzTuIQFO4i2/uTxPnp29wfSZeIPML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GH5hMMAAADcAAAADwAAAAAAAAAAAAAAAACYAgAAZHJzL2Rv&#10;d25yZXYueG1sUEsFBgAAAAAEAAQA9QAAAIgDAAAAAA==&#10;" fillcolor="#35b7b3" stroked="f"/>
                <v:shape id="Freeform 94" o:spid="_x0000_s1067" style="position:absolute;left:9870;top:33264;width:2070;height:2070;visibility:visible;mso-wrap-style:square;v-text-anchor:top" coordsize="91,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K3ON8UA&#10;AADcAAAADwAAAGRycy9kb3ducmV2LnhtbESPQWvCQBCF7wX/wzKFXkrdWEFq6ioiWBSlYtreh+w0&#10;Cc3Oxt2txn/vHAq9zfDevPfNbNG7Vp0pxMazgdEwA0VcettwZeDzY/30AiomZIutZzJwpQiL+eBu&#10;hrn1Fz7SuUiVkhCOORqoU+pyrWNZk8M49B2xaN8+OEyyhkrbgBcJd61+zrKJdtiwNNTY0aqm8qf4&#10;dQb8KFC/PRTjA+9593Y9PS7HX+/GPNz3y1dQifr0b/673ljBnwq+PCMT6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rc43xQAAANwAAAAPAAAAAAAAAAAAAAAAAJgCAABkcnMv&#10;ZG93bnJldi54bWxQSwUGAAAAAAQABAD1AAAAigMAAAAA&#10;" path="m91,5v,27,,54,,82c90,89,88,91,85,91v-8,,-16,,-24,c60,91,60,91,60,90v,-10,,-19,,-29c60,60,60,60,61,60v5,,9,,13,c75,60,76,59,75,58v,-4,,-8,,-12c76,45,75,44,74,44v-4,,-8,,-12,c60,44,60,44,60,42v,-2,,-4,,-6c60,33,61,32,64,32v4,,8,,11,c77,32,77,31,77,30v,-4,,-8,,-12c77,16,77,16,75,16v-4,,-8,,-12,c53,16,45,24,44,34v,3,,6,,9c44,44,44,44,43,44v-4,,-7,,-10,c32,44,32,44,32,46v,4,,8,,13c32,60,32,60,33,60v3,,6,,9,c44,60,44,60,44,62v,9,,18,,27c44,91,44,91,42,91v-11,,-22,,-34,c3,91,,89,,83,,58,,33,,8,,3,3,,8,,33,,58,1,83,v4,,7,2,8,5xe" fillcolor="#35b7b3" stroked="f">
                  <v:path arrowok="t" o:connecttype="custom" o:connectlocs="207010,11374;207010,197911;193361,207010;138765,207010;136490,204735;136490,138765;138765,136490;168338,136490;170613,131940;170613,104642;168338,100093;141040,100093;136490,95543;136490,81894;145589,72795;170613,72795;175162,68245;175162,40947;170613,36397;143315,36397;100093,77344;100093,97818;97818,100093;75070,100093;72795,104642;72795,134215;75070,136490;95543,136490;100093,141040;100093,202460;95543,207010;18199,207010;0,188811;0,18199;18199,0;188811,0;207010,11374" o:connectangles="0,0,0,0,0,0,0,0,0,0,0,0,0,0,0,0,0,0,0,0,0,0,0,0,0,0,0,0,0,0,0,0,0,0,0,0,0"/>
                </v:shape>
                <v:shape id="Freeform 95" o:spid="_x0000_s1068" style="position:absolute;left:9914;top:36286;width:2140;height:2134;visibility:visible;mso-wrap-style:square;v-text-anchor:top" coordsize="94,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54N8QA&#10;AADcAAAADwAAAGRycy9kb3ducmV2LnhtbERPTWvCQBC9C/6HZYReQt1EitQ0G1FBKPRQGhXpbchO&#10;k2B2dsmumv77bqHQ2zze5xTr0fTiRoPvLCvI5ikI4trqjhsFx8P+8RmED8gae8uk4Js8rMvppMBc&#10;2zt/0K0KjYgh7HNU0Ibgcil93ZJBP7eOOHJfdjAYIhwaqQe8x3DTy0WaLqXBjmNDi452LdWX6moU&#10;JMn59NaN79V20R/PhwzdU/LplHqYjZsXEIHG8C/+c7/qOH+Vwe8z8QJZ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eeDfEAAAA3AAAAA8AAAAAAAAAAAAAAAAAmAIAAGRycy9k&#10;b3ducmV2LnhtbFBLBQYAAAAABAAEAPUAAACJAwAAAAA=&#10;" path="m66,94v-13,,-26,,-38,c27,94,26,93,26,93,14,93,4,84,1,73,,70,,67,,64,,51,,38,,25,1,14,7,7,18,2,21,1,24,,28,,41,,55,,68,1v12,,23,10,25,21c93,24,93,26,94,27v,14,,27,,41c94,68,93,69,93,69,92,81,83,91,71,93v-2,,-3,1,-5,1xm9,48v,,,,,c9,54,9,60,9,65v,3,1,6,2,9c15,81,21,85,29,85v12,,24,,36,c66,85,68,85,69,84,78,82,84,75,84,66v,-13,1,-25,1,-37c85,26,84,23,83,20,79,13,73,9,65,9,53,9,41,9,29,9v-3,,-5,1,-8,2c15,12,9,20,9,26v,7,,15,,22xe" fillcolor="#35b7b3" stroked="f">
                  <v:path arrowok="t" o:connecttype="custom" o:connectlocs="150252,213360;63743,213360;59190,211090;2277,165694;0,145266;0,56745;40978,4540;63743,0;154805,2270;211718,49935;213995,61284;213995,154346;211718,156615;161635,211090;150252,213360;20489,108950;20489,108950;20489,147536;25042,167964;66020,192932;147975,192932;157081,190662;191230,149806;193506,65824;188953,45396;147975,20428;66020,20428;47807,24968;20489,59014;20489,108950" o:connectangles="0,0,0,0,0,0,0,0,0,0,0,0,0,0,0,0,0,0,0,0,0,0,0,0,0,0,0,0,0,0"/>
                  <o:lock v:ext="edit" verticies="t"/>
                </v:shape>
                <v:shape id="Freeform 96" o:spid="_x0000_s1069" style="position:absolute;left:10441;top:36807;width:1086;height:1092;visibility:visible;mso-wrap-style:square;v-text-anchor:top" coordsize="48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vwQsAA&#10;AADcAAAADwAAAGRycy9kb3ducmV2LnhtbERPS4vCMBC+C/6HMII3TVe0uF2jiA9Yjz4OehuasS3b&#10;TEoT2/rvN4LgbT6+5yxWnSlFQ7UrLCv4GkcgiFOrC84UXM770RyE88gaS8uk4EkOVst+b4GJti0f&#10;qTn5TIQQdgkqyL2vEildmpNBN7YVceDutjboA6wzqWtsQ7gp5SSKYmmw4NCQY0WbnNK/08MoYIwP&#10;s6lr7rfutqvabZzOrxun1HDQrX9AeOr8R/x2/+ow/3sCr2fCBXL5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cvwQsAAAADcAAAADwAAAAAAAAAAAAAAAACYAgAAZHJzL2Rvd25y&#10;ZXYueG1sUEsFBgAAAAAEAAQA9QAAAIUDAAAAAA==&#10;" path="m48,24c48,37,37,48,24,48,10,48,,37,,24,,11,11,,24,,37,,48,11,48,24xm24,9c15,9,9,15,9,24v,8,7,15,15,15c32,39,39,32,39,24,39,16,33,9,24,9xe" fillcolor="#35b7b3" stroked="f">
                  <v:path arrowok="t" o:connecttype="custom" o:connectlocs="108585,54610;54293,109220;0,54610;54293,0;108585,54610;54293,20479;20360,54610;54293,88741;88225,54610;54293,20479" o:connectangles="0,0,0,0,0,0,0,0,0,0"/>
                  <o:lock v:ext="edit" verticies="t"/>
                </v:shape>
                <v:oval id="Oval 97" o:spid="_x0000_s1070" style="position:absolute;left:11419;top:36674;width:248;height:2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5+JTMIA&#10;AADcAAAADwAAAGRycy9kb3ducmV2LnhtbERP32vCMBB+F/wfwg32pul0DNcZRYQNXwStrns9mltT&#10;1lxCk9n63y/CwLf7+H7ecj3YVlyoC41jBU/TDARx5XTDtYLz6X2yABEissbWMSm4UoD1ajxaYq5d&#10;z0e6FLEWKYRDjgpMjD6XMlSGLIap88SJ+3adxZhgV0vdYZ/CbStnWfYiLTacGgx62hqqfopfq2Dh&#10;sSyOe3P28+fDV9l+fvT+Wir1+DBs3kBEGuJd/O/e6TT/dQ63Z9IFcvU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n4lMwgAAANwAAAAPAAAAAAAAAAAAAAAAAJgCAABkcnMvZG93&#10;bnJldi54bWxQSwUGAAAAAAQABAD1AAAAhwMAAAAA&#10;" fillcolor="#35b7b3" stroked="f"/>
                <v:shape id="Freeform 98" o:spid="_x0000_s1071" style="position:absolute;left:9940;top:39531;width:2089;height:2089;visibility:visible;mso-wrap-style:square;v-text-anchor:top" coordsize="92,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6ZUcYA&#10;AADcAAAADwAAAGRycy9kb3ducmV2LnhtbERPTU8CMRC9m/AfmiHxYqQLMSILhRATo15IWDzgbdgO&#10;uwvbaW0rrPx6S2LibV7e58wWnWnFiXxoLCsYDjIQxKXVDVcKPjYv908gQkTW2FomBT8UYDHv3cww&#10;1/bMazoVsRIphEOOCuoYXS5lKGsyGAbWESdub73BmKCvpPZ4TuGmlaMse5QGG04NNTp6rqk8Ft9G&#10;wWF5d3Hd0I23r+t3v/38Wu2K0Uqp2363nIKI1MV/8Z/7Taf5kwe4PpMukPN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d6ZUcYAAADcAAAADwAAAAAAAAAAAAAAAACYAgAAZHJz&#10;L2Rvd25yZXYueG1sUEsFBgAAAAAEAAQA9QAAAIsDAAAAAA==&#10;" path="m83,c9,,9,,9,,4,,,4,,9,,82,,82,,82v,6,4,10,9,10c83,92,83,92,83,92v5,,9,-4,9,-10c92,9,92,9,92,9,92,4,88,,83,xm76,30v-1,1,-2,2,-2,3c74,49,67,61,54,69v-5,4,-12,5,-18,6c28,76,20,74,13,70v-1,,-2,-1,-3,-1c18,69,25,67,31,62,25,62,20,58,18,52v2,,4,,6,c23,51,21,51,20,50,15,48,13,43,12,38v,-1,1,-1,1,c15,38,17,39,19,39,18,38,16,37,16,36,12,31,12,26,14,20v,-1,1,-1,1,c22,28,30,32,40,34v2,,3,,4,c45,35,45,34,45,34,44,27,47,21,52,18v6,-3,13,-2,17,2c70,21,71,21,72,21v3,-1,5,-2,8,-3c79,21,76,23,74,25v3,,5,-1,7,-1c80,26,78,28,76,30xe" fillcolor="#35b7b3" stroked="f">
                  <v:path arrowok="t" o:connecttype="custom" o:connectlocs="188478,0;20437,0;0,20437;0,186207;20437,208915;188478,208915;208915,186207;208915,20437;188478,0;172582,68124;168040,74937;122624,156686;81749,170311;29521,158957;22708,156686;70395,140791;40875,118082;54500,118082;45416,113541;27250,86291;29521,86291;43145,88562;36333,81749;31791,45416;34062,45416;90833,77208;99916,77208;102187,77208;118082,40875;156686,45416;163499,47687;181665,40875;168040,56770;183936,54500;172582,68124" o:connectangles="0,0,0,0,0,0,0,0,0,0,0,0,0,0,0,0,0,0,0,0,0,0,0,0,0,0,0,0,0,0,0,0,0,0,0"/>
                  <o:lock v:ext="edit" verticies="t"/>
                </v:shape>
                <v:shape id="Freeform 99" o:spid="_x0000_s1072" style="position:absolute;left:9965;top:43189;width:2045;height:2045;visibility:visible;mso-wrap-style:square;v-text-anchor:top" coordsize="90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2ebC8AA&#10;AADcAAAADwAAAGRycy9kb3ducmV2LnhtbERPTWsCMRC9C/0PYYTeNGuhWlej1EKpx7rW+7AZN4vJ&#10;ZN1Ed/33piB4m8f7nOW6d1ZcqQ21ZwWTcQaCuPS65krB3/579AEiRGSN1jMpuFGA9eplsMRc+453&#10;dC1iJVIIhxwVmBibXMpQGnIYxr4hTtzRtw5jgm0ldYtdCndWvmXZVDqsOTUYbOjLUHkqLk7BwXa/&#10;YXbwk9vPcXq2ZC5NtSGlXof95wJEpD4+xQ/3Vqf583f4fyZdIFd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2ebC8AAAADcAAAADwAAAAAAAAAAAAAAAACYAgAAZHJzL2Rvd25y&#10;ZXYueG1sUEsFBgAAAAAEAAQA9QAAAIUDAAAAAA==&#10;" path="m82,c7,,7,,7,,3,,,3,,7,,82,,82,,82v,5,3,8,7,8c82,90,82,90,82,90v5,,8,-3,8,-8c90,7,90,7,90,7,90,3,87,,82,xm79,50v,,,1,,1c78,55,78,59,77,62v-1,3,-3,5,-7,6c69,68,68,68,66,68v-11,,-22,,-34,c28,68,24,68,20,68v-3,,-5,-2,-7,-5c13,62,12,60,12,58,10,51,10,44,11,36v,-3,1,-6,2,-9c14,24,16,22,20,22v1,,3,,4,c35,22,46,21,58,21v4,,8,1,12,1c73,22,75,23,76,26v1,2,2,3,2,5c78,34,79,37,79,40r,10xm58,45c50,49,43,53,36,58v,-26,,-26,,-26c43,36,50,40,58,45xe" fillcolor="#35b7b3" stroked="f">
                  <v:path arrowok="t" o:connecttype="custom" o:connectlocs="186295,0;15903,0;0,15903;0,186295;15903,204470;186295,204470;204470,186295;204470,15903;186295,0;179479,113594;179479,115866;174935,140857;159032,154488;149945,154488;72700,154488;45438,154488;29535,143129;27263,131770;24991,81788;29535,61341;45438,49982;54525,49982;131770,47710;159032,49982;172664,59069;177207,70429;179479,90876;179479,113594;131770,102235;81788,131770;81788,72700;131770,102235" o:connectangles="0,0,0,0,0,0,0,0,0,0,0,0,0,0,0,0,0,0,0,0,0,0,0,0,0,0,0,0,0,0,0,0"/>
                  <o:lock v:ext="edit" verticies="t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3968" behindDoc="0" locked="0" layoutInCell="1" allowOverlap="1" wp14:anchorId="1449026F" wp14:editId="4FEF27A0">
                <wp:simplePos x="0" y="0"/>
                <wp:positionH relativeFrom="column">
                  <wp:posOffset>-522233</wp:posOffset>
                </wp:positionH>
                <wp:positionV relativeFrom="paragraph">
                  <wp:posOffset>-542925</wp:posOffset>
                </wp:positionV>
                <wp:extent cx="3791585" cy="1008993"/>
                <wp:effectExtent l="0" t="0" r="0" b="1270"/>
                <wp:wrapNone/>
                <wp:docPr id="196" name="Text Box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1585" cy="10089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456C90" w14:textId="77777777" w:rsidR="00435DD5" w:rsidRPr="006F49EA" w:rsidRDefault="00435DD5" w:rsidP="00435DD5">
                            <w:pPr>
                              <w:rPr>
                                <w:rFonts w:ascii="Montserrat Semi Bold" w:hAnsi="Montserrat Semi Bold"/>
                                <w:color w:val="0C0A0D"/>
                                <w:spacing w:val="-12"/>
                                <w:sz w:val="50"/>
                                <w:szCs w:val="50"/>
                              </w:rPr>
                            </w:pPr>
                            <w:r w:rsidRPr="006F49EA">
                              <w:rPr>
                                <w:rFonts w:ascii="Montserrat Semi Bold" w:hAnsi="Montserrat Semi Bold"/>
                                <w:color w:val="0C0A0D"/>
                                <w:spacing w:val="-12"/>
                                <w:sz w:val="50"/>
                                <w:szCs w:val="50"/>
                              </w:rPr>
                              <w:t>CRR Event Statist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49026F" id="Text Box 196" o:spid="_x0000_s1123" type="#_x0000_t202" style="position:absolute;margin-left:-41.1pt;margin-top:-42.75pt;width:298.55pt;height:79.45pt;z-index:25160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" filled="f" stroked="f" strokeweight=".5pt">
                <v:textbox>
                  <w:txbxContent>
                    <w:p w14:paraId="09456C90" w14:textId="77777777" w:rsidR="00435DD5" w:rsidRPr="006F49EA" w:rsidRDefault="00435DD5" w:rsidP="00435DD5">
                      <w:pPr>
                        <w:rPr>
                          <w:rFonts w:ascii="Montserrat Semi Bold" w:hAnsi="Montserrat Semi Bold"/>
                          <w:color w:val="0C0A0D"/>
                          <w:spacing w:val="-12"/>
                          <w:sz w:val="50"/>
                          <w:szCs w:val="50"/>
                        </w:rPr>
                      </w:pPr>
                      <w:r w:rsidRPr="006F49EA">
                        <w:rPr>
                          <w:rFonts w:ascii="Montserrat Semi Bold" w:hAnsi="Montserrat Semi Bold"/>
                          <w:color w:val="0C0A0D"/>
                          <w:spacing w:val="-12"/>
                          <w:sz w:val="50"/>
                          <w:szCs w:val="50"/>
                        </w:rPr>
                        <w:t>CRR Event Statistic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24D01405" wp14:editId="5D9CD70F">
                <wp:simplePos x="0" y="0"/>
                <wp:positionH relativeFrom="column">
                  <wp:posOffset>-112329</wp:posOffset>
                </wp:positionH>
                <wp:positionV relativeFrom="paragraph">
                  <wp:posOffset>339944</wp:posOffset>
                </wp:positionV>
                <wp:extent cx="1210235" cy="712694"/>
                <wp:effectExtent l="0" t="0" r="0" b="0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0235" cy="71269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46E3F8" w14:textId="77777777" w:rsidR="00435DD5" w:rsidRPr="006F49EA" w:rsidRDefault="00435DD5" w:rsidP="00435DD5">
                            <w:pPr>
                              <w:jc w:val="center"/>
                              <w:rPr>
                                <w:rFonts w:ascii="Montserrat Semi Bold" w:hAnsi="Montserrat Semi Bold"/>
                                <w:color w:val="35B7B3"/>
                                <w:sz w:val="70"/>
                                <w:szCs w:val="70"/>
                              </w:rPr>
                            </w:pPr>
                            <w:r w:rsidRPr="006F49EA">
                              <w:rPr>
                                <w:rFonts w:ascii="Montserrat Semi Bold" w:hAnsi="Montserrat Semi Bold"/>
                                <w:color w:val="35B7B3"/>
                                <w:sz w:val="70"/>
                                <w:szCs w:val="70"/>
                              </w:rPr>
                              <w:t>20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D01405" id="Text Box 197" o:spid="_x0000_s1124" type="#_x0000_t202" style="position:absolute;margin-left:-8.85pt;margin-top:26.75pt;width:95.3pt;height:56.1pt;z-index: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" filled="f" stroked="f" strokeweight=".5pt">
                <v:textbox>
                  <w:txbxContent>
                    <w:p w14:paraId="2A46E3F8" w14:textId="77777777" w:rsidR="00435DD5" w:rsidRPr="006F49EA" w:rsidRDefault="00435DD5" w:rsidP="00435DD5">
                      <w:pPr>
                        <w:jc w:val="center"/>
                        <w:rPr>
                          <w:rFonts w:ascii="Montserrat Semi Bold" w:hAnsi="Montserrat Semi Bold"/>
                          <w:color w:val="35B7B3"/>
                          <w:sz w:val="70"/>
                          <w:szCs w:val="70"/>
                        </w:rPr>
                      </w:pPr>
                      <w:r w:rsidRPr="006F49EA">
                        <w:rPr>
                          <w:rFonts w:ascii="Montserrat Semi Bold" w:hAnsi="Montserrat Semi Bold"/>
                          <w:color w:val="35B7B3"/>
                          <w:sz w:val="70"/>
                          <w:szCs w:val="70"/>
                        </w:rPr>
                        <w:t>20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6016" behindDoc="0" locked="0" layoutInCell="1" allowOverlap="1" wp14:anchorId="64F35315" wp14:editId="65C73766">
                <wp:simplePos x="0" y="0"/>
                <wp:positionH relativeFrom="column">
                  <wp:posOffset>2299795</wp:posOffset>
                </wp:positionH>
                <wp:positionV relativeFrom="paragraph">
                  <wp:posOffset>355709</wp:posOffset>
                </wp:positionV>
                <wp:extent cx="1600200" cy="712694"/>
                <wp:effectExtent l="0" t="0" r="0" b="0"/>
                <wp:wrapNone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71269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CE0E5C" w14:textId="77777777" w:rsidR="00435DD5" w:rsidRPr="006F49EA" w:rsidRDefault="00435DD5" w:rsidP="00435DD5">
                            <w:pPr>
                              <w:jc w:val="center"/>
                              <w:rPr>
                                <w:rFonts w:ascii="Montserrat Semi Bold" w:hAnsi="Montserrat Semi Bold"/>
                                <w:color w:val="35B7B3"/>
                                <w:sz w:val="70"/>
                                <w:szCs w:val="70"/>
                              </w:rPr>
                            </w:pPr>
                            <w:r w:rsidRPr="006F49EA">
                              <w:rPr>
                                <w:rFonts w:ascii="Montserrat Semi Bold" w:hAnsi="Montserrat Semi Bold"/>
                                <w:color w:val="35B7B3"/>
                                <w:sz w:val="70"/>
                                <w:szCs w:val="70"/>
                              </w:rPr>
                              <w:t>5.7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F35315" id="Text Box 198" o:spid="_x0000_s1125" type="#_x0000_t202" style="position:absolute;margin-left:181.1pt;margin-top:28pt;width:126pt;height:56.1pt;z-index: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" filled="f" stroked="f" strokeweight=".5pt">
                <v:textbox>
                  <w:txbxContent>
                    <w:p w14:paraId="4ACE0E5C" w14:textId="77777777" w:rsidR="00435DD5" w:rsidRPr="006F49EA" w:rsidRDefault="00435DD5" w:rsidP="00435DD5">
                      <w:pPr>
                        <w:jc w:val="center"/>
                        <w:rPr>
                          <w:rFonts w:ascii="Montserrat Semi Bold" w:hAnsi="Montserrat Semi Bold"/>
                          <w:color w:val="35B7B3"/>
                          <w:sz w:val="70"/>
                          <w:szCs w:val="70"/>
                        </w:rPr>
                      </w:pPr>
                      <w:r w:rsidRPr="006F49EA">
                        <w:rPr>
                          <w:rFonts w:ascii="Montserrat Semi Bold" w:hAnsi="Montserrat Semi Bold"/>
                          <w:color w:val="35B7B3"/>
                          <w:sz w:val="70"/>
                          <w:szCs w:val="70"/>
                        </w:rPr>
                        <w:t>5.7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7040" behindDoc="0" locked="0" layoutInCell="1" allowOverlap="1" wp14:anchorId="26A53E0A" wp14:editId="2C49D462">
                <wp:simplePos x="0" y="0"/>
                <wp:positionH relativeFrom="column">
                  <wp:posOffset>4585795</wp:posOffset>
                </wp:positionH>
                <wp:positionV relativeFrom="paragraph">
                  <wp:posOffset>355709</wp:posOffset>
                </wp:positionV>
                <wp:extent cx="1600200" cy="712694"/>
                <wp:effectExtent l="0" t="0" r="0" b="0"/>
                <wp:wrapNone/>
                <wp:docPr id="199" name="Text Box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71269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D27175" w14:textId="77777777" w:rsidR="00435DD5" w:rsidRPr="006F49EA" w:rsidRDefault="00435DD5" w:rsidP="00435DD5">
                            <w:pPr>
                              <w:jc w:val="center"/>
                              <w:rPr>
                                <w:rFonts w:ascii="Montserrat Semi Bold" w:hAnsi="Montserrat Semi Bold"/>
                                <w:color w:val="35B7B3"/>
                                <w:sz w:val="70"/>
                                <w:szCs w:val="70"/>
                              </w:rPr>
                            </w:pPr>
                            <w:r w:rsidRPr="006F49EA">
                              <w:rPr>
                                <w:rFonts w:ascii="Montserrat Semi Bold" w:hAnsi="Montserrat Semi Bold"/>
                                <w:color w:val="35B7B3"/>
                                <w:sz w:val="70"/>
                                <w:szCs w:val="70"/>
                              </w:rPr>
                              <w:t>$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A53E0A" id="Text Box 199" o:spid="_x0000_s1126" type="#_x0000_t202" style="position:absolute;margin-left:361.1pt;margin-top:28pt;width:126pt;height:56.1pt;z-index: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" filled="f" stroked="f" strokeweight=".5pt">
                <v:textbox>
                  <w:txbxContent>
                    <w:p w14:paraId="38D27175" w14:textId="77777777" w:rsidR="00435DD5" w:rsidRPr="006F49EA" w:rsidRDefault="00435DD5" w:rsidP="00435DD5">
                      <w:pPr>
                        <w:jc w:val="center"/>
                        <w:rPr>
                          <w:rFonts w:ascii="Montserrat Semi Bold" w:hAnsi="Montserrat Semi Bold"/>
                          <w:color w:val="35B7B3"/>
                          <w:sz w:val="70"/>
                          <w:szCs w:val="70"/>
                        </w:rPr>
                      </w:pPr>
                      <w:r w:rsidRPr="006F49EA">
                        <w:rPr>
                          <w:rFonts w:ascii="Montserrat Semi Bold" w:hAnsi="Montserrat Semi Bold"/>
                          <w:color w:val="35B7B3"/>
                          <w:sz w:val="70"/>
                          <w:szCs w:val="70"/>
                        </w:rPr>
                        <w:t>$1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8064" behindDoc="0" locked="0" layoutInCell="1" allowOverlap="1" wp14:anchorId="276589C5" wp14:editId="7D63200E">
                <wp:simplePos x="0" y="0"/>
                <wp:positionH relativeFrom="column">
                  <wp:posOffset>-522233</wp:posOffset>
                </wp:positionH>
                <wp:positionV relativeFrom="paragraph">
                  <wp:posOffset>1080923</wp:posOffset>
                </wp:positionV>
                <wp:extent cx="1976718" cy="605342"/>
                <wp:effectExtent l="0" t="0" r="0" b="4445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6718" cy="6053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0FA362" w14:textId="77777777" w:rsidR="00435DD5" w:rsidRPr="006F49EA" w:rsidRDefault="00435DD5" w:rsidP="00435DD5">
                            <w:pPr>
                              <w:spacing w:after="0" w:line="336" w:lineRule="auto"/>
                              <w:jc w:val="center"/>
                              <w:rPr>
                                <w:rFonts w:ascii="Montserrat" w:hAnsi="Montserrat"/>
                                <w:color w:val="0C0A0D"/>
                                <w:sz w:val="24"/>
                                <w:szCs w:val="24"/>
                              </w:rPr>
                            </w:pPr>
                            <w:r w:rsidRPr="006F49EA">
                              <w:rPr>
                                <w:rFonts w:ascii="Montserrat" w:hAnsi="Montserrat"/>
                                <w:color w:val="0C0A0D"/>
                                <w:sz w:val="24"/>
                                <w:szCs w:val="24"/>
                              </w:rPr>
                              <w:t>CRR TECHNOLOGIES</w:t>
                            </w:r>
                            <w:r w:rsidRPr="006F49EA">
                              <w:rPr>
                                <w:rFonts w:ascii="Montserrat" w:hAnsi="Montserrat"/>
                                <w:color w:val="0C0A0D"/>
                                <w:sz w:val="24"/>
                                <w:szCs w:val="24"/>
                              </w:rPr>
                              <w:cr/>
                              <w:t>SUBSCRIB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6589C5" id="Text Box 200" o:spid="_x0000_s1127" type="#_x0000_t202" style="position:absolute;margin-left:-41.1pt;margin-top:85.1pt;width:155.65pt;height:47.65pt;z-index: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" filled="f" stroked="f" strokeweight=".5pt">
                <v:textbox>
                  <w:txbxContent>
                    <w:p w14:paraId="400FA362" w14:textId="77777777" w:rsidR="00435DD5" w:rsidRPr="006F49EA" w:rsidRDefault="00435DD5" w:rsidP="00435DD5">
                      <w:pPr>
                        <w:spacing w:after="0" w:line="336" w:lineRule="auto"/>
                        <w:jc w:val="center"/>
                        <w:rPr>
                          <w:rFonts w:ascii="Montserrat" w:hAnsi="Montserrat"/>
                          <w:color w:val="0C0A0D"/>
                          <w:sz w:val="24"/>
                          <w:szCs w:val="24"/>
                        </w:rPr>
                      </w:pPr>
                      <w:r w:rsidRPr="006F49EA">
                        <w:rPr>
                          <w:rFonts w:ascii="Montserrat" w:hAnsi="Montserrat"/>
                          <w:color w:val="0C0A0D"/>
                          <w:sz w:val="24"/>
                          <w:szCs w:val="24"/>
                        </w:rPr>
                        <w:t>CRR TECHNOLOGIES</w:t>
                      </w:r>
                      <w:r w:rsidRPr="006F49EA">
                        <w:rPr>
                          <w:rFonts w:ascii="Montserrat" w:hAnsi="Montserrat"/>
                          <w:color w:val="0C0A0D"/>
                          <w:sz w:val="24"/>
                          <w:szCs w:val="24"/>
                        </w:rPr>
                        <w:cr/>
                        <w:t>SUBSCRIB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9088" behindDoc="0" locked="0" layoutInCell="1" allowOverlap="1" wp14:anchorId="5ED1C2F4" wp14:editId="3030ECDF">
                <wp:simplePos x="0" y="0"/>
                <wp:positionH relativeFrom="column">
                  <wp:posOffset>1968719</wp:posOffset>
                </wp:positionH>
                <wp:positionV relativeFrom="paragraph">
                  <wp:posOffset>1080923</wp:posOffset>
                </wp:positionV>
                <wp:extent cx="1976718" cy="605342"/>
                <wp:effectExtent l="0" t="0" r="0" b="4445"/>
                <wp:wrapNone/>
                <wp:docPr id="201" name="Text Box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6718" cy="6053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6B7135" w14:textId="77777777" w:rsidR="00435DD5" w:rsidRPr="006F49EA" w:rsidRDefault="00435DD5" w:rsidP="00435DD5">
                            <w:pPr>
                              <w:spacing w:after="0" w:line="336" w:lineRule="auto"/>
                              <w:jc w:val="center"/>
                              <w:rPr>
                                <w:rFonts w:ascii="Montserrat" w:hAnsi="Montserrat"/>
                                <w:color w:val="0C0A0D"/>
                                <w:sz w:val="24"/>
                                <w:szCs w:val="24"/>
                              </w:rPr>
                            </w:pPr>
                            <w:r w:rsidRPr="006F49EA">
                              <w:rPr>
                                <w:rFonts w:ascii="Montserrat" w:hAnsi="Montserrat"/>
                                <w:color w:val="0C0A0D"/>
                                <w:sz w:val="24"/>
                                <w:szCs w:val="24"/>
                              </w:rPr>
                              <w:t>AVG. CONVERSION</w:t>
                            </w:r>
                            <w:r w:rsidRPr="006F49EA">
                              <w:rPr>
                                <w:rFonts w:ascii="Montserrat" w:hAnsi="Montserrat"/>
                                <w:color w:val="0C0A0D"/>
                                <w:sz w:val="24"/>
                                <w:szCs w:val="24"/>
                              </w:rPr>
                              <w:cr/>
                              <w:t>R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D1C2F4" id="Text Box 201" o:spid="_x0000_s1128" type="#_x0000_t202" style="position:absolute;margin-left:155pt;margin-top:85.1pt;width:155.65pt;height:47.65pt;z-index: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" filled="f" stroked="f" strokeweight=".5pt">
                <v:textbox>
                  <w:txbxContent>
                    <w:p w14:paraId="006B7135" w14:textId="77777777" w:rsidR="00435DD5" w:rsidRPr="006F49EA" w:rsidRDefault="00435DD5" w:rsidP="00435DD5">
                      <w:pPr>
                        <w:spacing w:after="0" w:line="336" w:lineRule="auto"/>
                        <w:jc w:val="center"/>
                        <w:rPr>
                          <w:rFonts w:ascii="Montserrat" w:hAnsi="Montserrat"/>
                          <w:color w:val="0C0A0D"/>
                          <w:sz w:val="24"/>
                          <w:szCs w:val="24"/>
                        </w:rPr>
                      </w:pPr>
                      <w:r w:rsidRPr="006F49EA">
                        <w:rPr>
                          <w:rFonts w:ascii="Montserrat" w:hAnsi="Montserrat"/>
                          <w:color w:val="0C0A0D"/>
                          <w:sz w:val="24"/>
                          <w:szCs w:val="24"/>
                        </w:rPr>
                        <w:t>AVG. CONVERSION</w:t>
                      </w:r>
                      <w:r w:rsidRPr="006F49EA">
                        <w:rPr>
                          <w:rFonts w:ascii="Montserrat" w:hAnsi="Montserrat"/>
                          <w:color w:val="0C0A0D"/>
                          <w:sz w:val="24"/>
                          <w:szCs w:val="24"/>
                        </w:rPr>
                        <w:cr/>
                        <w:t>RA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5FFC05DF" wp14:editId="627A1433">
                <wp:simplePos x="0" y="0"/>
                <wp:positionH relativeFrom="column">
                  <wp:posOffset>4317781</wp:posOffset>
                </wp:positionH>
                <wp:positionV relativeFrom="paragraph">
                  <wp:posOffset>1080923</wp:posOffset>
                </wp:positionV>
                <wp:extent cx="1976718" cy="605342"/>
                <wp:effectExtent l="0" t="0" r="0" b="4445"/>
                <wp:wrapNone/>
                <wp:docPr id="202" name="Text Box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6718" cy="6053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58DE23" w14:textId="77777777" w:rsidR="00435DD5" w:rsidRPr="006F49EA" w:rsidRDefault="00435DD5" w:rsidP="00435DD5">
                            <w:pPr>
                              <w:spacing w:after="0" w:line="336" w:lineRule="auto"/>
                              <w:jc w:val="center"/>
                              <w:rPr>
                                <w:rFonts w:ascii="Montserrat" w:hAnsi="Montserrat"/>
                                <w:color w:val="0C0A0D"/>
                                <w:sz w:val="24"/>
                                <w:szCs w:val="24"/>
                              </w:rPr>
                            </w:pPr>
                            <w:r w:rsidRPr="006F49EA">
                              <w:rPr>
                                <w:rFonts w:ascii="Montserrat" w:hAnsi="Montserrat"/>
                                <w:color w:val="0C0A0D"/>
                                <w:sz w:val="24"/>
                                <w:szCs w:val="24"/>
                              </w:rPr>
                              <w:t>MOST POPULAR</w:t>
                            </w:r>
                            <w:r w:rsidRPr="006F49EA">
                              <w:rPr>
                                <w:rFonts w:ascii="Montserrat" w:hAnsi="Montserrat"/>
                                <w:color w:val="0C0A0D"/>
                                <w:sz w:val="24"/>
                                <w:szCs w:val="24"/>
                              </w:rPr>
                              <w:cr/>
                              <w:t>PRICE PO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FC05DF" id="Text Box 202" o:spid="_x0000_s1129" type="#_x0000_t202" style="position:absolute;margin-left:340pt;margin-top:85.1pt;width:155.65pt;height:47.65pt;z-index:2516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" filled="f" stroked="f" strokeweight=".5pt">
                <v:textbox>
                  <w:txbxContent>
                    <w:p w14:paraId="7858DE23" w14:textId="77777777" w:rsidR="00435DD5" w:rsidRPr="006F49EA" w:rsidRDefault="00435DD5" w:rsidP="00435DD5">
                      <w:pPr>
                        <w:spacing w:after="0" w:line="336" w:lineRule="auto"/>
                        <w:jc w:val="center"/>
                        <w:rPr>
                          <w:rFonts w:ascii="Montserrat" w:hAnsi="Montserrat"/>
                          <w:color w:val="0C0A0D"/>
                          <w:sz w:val="24"/>
                          <w:szCs w:val="24"/>
                        </w:rPr>
                      </w:pPr>
                      <w:r w:rsidRPr="006F49EA">
                        <w:rPr>
                          <w:rFonts w:ascii="Montserrat" w:hAnsi="Montserrat"/>
                          <w:color w:val="0C0A0D"/>
                          <w:sz w:val="24"/>
                          <w:szCs w:val="24"/>
                        </w:rPr>
                        <w:t>MOST POPULAR</w:t>
                      </w:r>
                      <w:r w:rsidRPr="006F49EA">
                        <w:rPr>
                          <w:rFonts w:ascii="Montserrat" w:hAnsi="Montserrat"/>
                          <w:color w:val="0C0A0D"/>
                          <w:sz w:val="24"/>
                          <w:szCs w:val="24"/>
                        </w:rPr>
                        <w:cr/>
                        <w:t>PRICE POI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0065E0B7" wp14:editId="5F6A8D71">
                <wp:simplePos x="0" y="0"/>
                <wp:positionH relativeFrom="column">
                  <wp:posOffset>-506467</wp:posOffset>
                </wp:positionH>
                <wp:positionV relativeFrom="paragraph">
                  <wp:posOffset>2058385</wp:posOffset>
                </wp:positionV>
                <wp:extent cx="3792070" cy="618565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2070" cy="6185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36B2A6" w14:textId="77777777" w:rsidR="00435DD5" w:rsidRPr="006F49EA" w:rsidRDefault="00435DD5" w:rsidP="00435DD5">
                            <w:pPr>
                              <w:rPr>
                                <w:rFonts w:ascii="Montserrat Semi Bold" w:hAnsi="Montserrat Semi Bold"/>
                                <w:color w:val="0C0A0D"/>
                                <w:spacing w:val="-10"/>
                                <w:sz w:val="36"/>
                                <w:szCs w:val="36"/>
                              </w:rPr>
                            </w:pPr>
                            <w:r w:rsidRPr="006F49EA">
                              <w:rPr>
                                <w:rFonts w:ascii="Montserrat Semi Bold" w:hAnsi="Montserrat Semi Bold"/>
                                <w:color w:val="0C0A0D"/>
                                <w:spacing w:val="-10"/>
                                <w:sz w:val="36"/>
                                <w:szCs w:val="36"/>
                              </w:rPr>
                              <w:t>ACTIVE USERS AND HIGH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65E0B7" id="Text Box 203" o:spid="_x0000_s1130" type="#_x0000_t202" style="position:absolute;margin-left:-39.9pt;margin-top:162.1pt;width:298.6pt;height:48.7pt;z-index: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" filled="f" stroked="f" strokeweight=".5pt">
                <v:textbox>
                  <w:txbxContent>
                    <w:p w14:paraId="6136B2A6" w14:textId="77777777" w:rsidR="00435DD5" w:rsidRPr="006F49EA" w:rsidRDefault="00435DD5" w:rsidP="00435DD5">
                      <w:pPr>
                        <w:rPr>
                          <w:rFonts w:ascii="Montserrat Semi Bold" w:hAnsi="Montserrat Semi Bold"/>
                          <w:color w:val="0C0A0D"/>
                          <w:spacing w:val="-10"/>
                          <w:sz w:val="36"/>
                          <w:szCs w:val="36"/>
                        </w:rPr>
                      </w:pPr>
                      <w:r w:rsidRPr="006F49EA">
                        <w:rPr>
                          <w:rFonts w:ascii="Montserrat Semi Bold" w:hAnsi="Montserrat Semi Bold"/>
                          <w:color w:val="0C0A0D"/>
                          <w:spacing w:val="-10"/>
                          <w:sz w:val="36"/>
                          <w:szCs w:val="36"/>
                        </w:rPr>
                        <w:t>ACTIVE USERS AND HIGH TI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15C11467" wp14:editId="2B3867F2">
                <wp:simplePos x="0" y="0"/>
                <wp:positionH relativeFrom="column">
                  <wp:posOffset>3702926</wp:posOffset>
                </wp:positionH>
                <wp:positionV relativeFrom="paragraph">
                  <wp:posOffset>5684454</wp:posOffset>
                </wp:positionV>
                <wp:extent cx="2689412" cy="470647"/>
                <wp:effectExtent l="0" t="0" r="0" b="5715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412" cy="4706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7E9A69" w14:textId="77777777" w:rsidR="00435DD5" w:rsidRPr="006F49EA" w:rsidRDefault="00435DD5" w:rsidP="00435DD5">
                            <w:pPr>
                              <w:rPr>
                                <w:rFonts w:ascii="Raleway Medium" w:hAnsi="Raleway Medium"/>
                                <w:color w:val="0C0A0D"/>
                                <w:sz w:val="30"/>
                                <w:szCs w:val="30"/>
                              </w:rPr>
                            </w:pPr>
                            <w:r w:rsidRPr="006F49EA">
                              <w:rPr>
                                <w:rFonts w:ascii="Raleway Medium" w:hAnsi="Raleway Medium"/>
                                <w:color w:val="0C0A0D"/>
                                <w:sz w:val="30"/>
                                <w:szCs w:val="30"/>
                              </w:rPr>
                              <w:t>*Data as of September 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C11467" id="Text Box 204" o:spid="_x0000_s1131" type="#_x0000_t202" style="position:absolute;margin-left:291.55pt;margin-top:447.6pt;width:211.75pt;height:37.05pt;z-index: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" filled="f" stroked="f" strokeweight=".5pt">
                <v:textbox>
                  <w:txbxContent>
                    <w:p w14:paraId="197E9A69" w14:textId="77777777" w:rsidR="00435DD5" w:rsidRPr="006F49EA" w:rsidRDefault="00435DD5" w:rsidP="00435DD5">
                      <w:pPr>
                        <w:rPr>
                          <w:rFonts w:ascii="Raleway Medium" w:hAnsi="Raleway Medium"/>
                          <w:color w:val="0C0A0D"/>
                          <w:sz w:val="30"/>
                          <w:szCs w:val="30"/>
                        </w:rPr>
                      </w:pPr>
                      <w:r w:rsidRPr="006F49EA">
                        <w:rPr>
                          <w:rFonts w:ascii="Raleway Medium" w:hAnsi="Raleway Medium"/>
                          <w:color w:val="0C0A0D"/>
                          <w:sz w:val="30"/>
                          <w:szCs w:val="30"/>
                        </w:rPr>
                        <w:t>*Data as of September 202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2DF86F0E" wp14:editId="2EC93225">
                <wp:simplePos x="0" y="0"/>
                <wp:positionH relativeFrom="column">
                  <wp:posOffset>2693933</wp:posOffset>
                </wp:positionH>
                <wp:positionV relativeFrom="paragraph">
                  <wp:posOffset>5290316</wp:posOffset>
                </wp:positionV>
                <wp:extent cx="912512" cy="367991"/>
                <wp:effectExtent l="0" t="0" r="0" b="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2512" cy="3679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339E19" w14:textId="77777777" w:rsidR="00435DD5" w:rsidRPr="005A7171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176481"/>
                                <w:sz w:val="30"/>
                                <w:szCs w:val="30"/>
                              </w:rPr>
                            </w:pPr>
                            <w:r w:rsidRPr="005A7171">
                              <w:rPr>
                                <w:rFonts w:ascii="Raleway Medium" w:hAnsi="Raleway Medium"/>
                                <w:color w:val="176481"/>
                                <w:sz w:val="30"/>
                                <w:szCs w:val="30"/>
                              </w:rPr>
                              <w:t>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F86F0E" id="Text Box 205" o:spid="_x0000_s1132" type="#_x0000_t202" style="position:absolute;margin-left:212.1pt;margin-top:416.55pt;width:71.85pt;height:29pt;z-index: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" filled="f" stroked="f" strokeweight=".5pt">
                <v:textbox>
                  <w:txbxContent>
                    <w:p w14:paraId="12339E19" w14:textId="77777777" w:rsidR="00435DD5" w:rsidRPr="005A7171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176481"/>
                          <w:sz w:val="30"/>
                          <w:szCs w:val="30"/>
                        </w:rPr>
                      </w:pPr>
                      <w:r w:rsidRPr="005A7171">
                        <w:rPr>
                          <w:rFonts w:ascii="Raleway Medium" w:hAnsi="Raleway Medium"/>
                          <w:color w:val="176481"/>
                          <w:sz w:val="30"/>
                          <w:szCs w:val="30"/>
                        </w:rPr>
                        <w:t>Ti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4208" behindDoc="0" locked="0" layoutInCell="1" allowOverlap="1" wp14:anchorId="779588E9" wp14:editId="3EB239D2">
                <wp:simplePos x="0" y="0"/>
                <wp:positionH relativeFrom="column">
                  <wp:posOffset>-1649467</wp:posOffset>
                </wp:positionH>
                <wp:positionV relativeFrom="paragraph">
                  <wp:posOffset>3895068</wp:posOffset>
                </wp:positionV>
                <wp:extent cx="2609385" cy="367991"/>
                <wp:effectExtent l="0" t="0" r="0" b="0"/>
                <wp:wrapNone/>
                <wp:docPr id="206" name="Text Box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609385" cy="3679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1264AF" w14:textId="77777777" w:rsidR="00435DD5" w:rsidRPr="005A7171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176481"/>
                                <w:sz w:val="30"/>
                                <w:szCs w:val="30"/>
                              </w:rPr>
                            </w:pPr>
                            <w:r w:rsidRPr="005A7171">
                              <w:rPr>
                                <w:rFonts w:ascii="Raleway Medium" w:hAnsi="Raleway Medium"/>
                                <w:color w:val="176481"/>
                                <w:sz w:val="30"/>
                                <w:szCs w:val="30"/>
                              </w:rPr>
                              <w:t>No. of active us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9588E9" id="Text Box 206" o:spid="_x0000_s1133" type="#_x0000_t202" style="position:absolute;margin-left:-129.9pt;margin-top:306.7pt;width:205.45pt;height:29pt;rotation:-90;z-index:2516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" filled="f" stroked="f" strokeweight=".5pt">
                <v:textbox>
                  <w:txbxContent>
                    <w:p w14:paraId="281264AF" w14:textId="77777777" w:rsidR="00435DD5" w:rsidRPr="005A7171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176481"/>
                          <w:sz w:val="30"/>
                          <w:szCs w:val="30"/>
                        </w:rPr>
                      </w:pPr>
                      <w:r w:rsidRPr="005A7171">
                        <w:rPr>
                          <w:rFonts w:ascii="Raleway Medium" w:hAnsi="Raleway Medium"/>
                          <w:color w:val="176481"/>
                          <w:sz w:val="30"/>
                          <w:szCs w:val="30"/>
                        </w:rPr>
                        <w:t>No. of active us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56610BC6" wp14:editId="640D86A4">
                <wp:simplePos x="0" y="0"/>
                <wp:positionH relativeFrom="column">
                  <wp:posOffset>-522233</wp:posOffset>
                </wp:positionH>
                <wp:positionV relativeFrom="paragraph">
                  <wp:posOffset>6456965</wp:posOffset>
                </wp:positionV>
                <wp:extent cx="2910469" cy="524107"/>
                <wp:effectExtent l="0" t="0" r="0" b="0"/>
                <wp:wrapNone/>
                <wp:docPr id="207" name="Text Box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0469" cy="524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7689E9" w14:textId="77777777" w:rsidR="00435DD5" w:rsidRPr="005A7171" w:rsidRDefault="00435DD5" w:rsidP="00435DD5">
                            <w:pPr>
                              <w:rPr>
                                <w:rFonts w:ascii="Montserrat Semi Bold" w:hAnsi="Montserrat Semi Bold"/>
                                <w:color w:val="FFFFFF" w:themeColor="background1"/>
                                <w:spacing w:val="-12"/>
                                <w:sz w:val="36"/>
                                <w:szCs w:val="36"/>
                              </w:rPr>
                            </w:pPr>
                            <w:r w:rsidRPr="005A7171">
                              <w:rPr>
                                <w:rFonts w:ascii="Montserrat Semi Bold" w:hAnsi="Montserrat Semi Bold"/>
                                <w:color w:val="FFFFFF" w:themeColor="background1"/>
                                <w:spacing w:val="-12"/>
                                <w:sz w:val="36"/>
                                <w:szCs w:val="36"/>
                              </w:rPr>
                              <w:t>SOCIAL MEDIA STA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610BC6" id="Text Box 207" o:spid="_x0000_s1134" type="#_x0000_t202" style="position:absolute;margin-left:-41.1pt;margin-top:508.4pt;width:229.15pt;height:41.25pt;z-index: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" filled="f" stroked="f" strokeweight=".5pt">
                <v:textbox>
                  <w:txbxContent>
                    <w:p w14:paraId="6A7689E9" w14:textId="77777777" w:rsidR="00435DD5" w:rsidRPr="005A7171" w:rsidRDefault="00435DD5" w:rsidP="00435DD5">
                      <w:pPr>
                        <w:rPr>
                          <w:rFonts w:ascii="Montserrat Semi Bold" w:hAnsi="Montserrat Semi Bold"/>
                          <w:color w:val="FFFFFF" w:themeColor="background1"/>
                          <w:spacing w:val="-12"/>
                          <w:sz w:val="36"/>
                          <w:szCs w:val="36"/>
                        </w:rPr>
                      </w:pPr>
                      <w:r w:rsidRPr="005A7171">
                        <w:rPr>
                          <w:rFonts w:ascii="Montserrat Semi Bold" w:hAnsi="Montserrat Semi Bold"/>
                          <w:color w:val="FFFFFF" w:themeColor="background1"/>
                          <w:spacing w:val="-12"/>
                          <w:sz w:val="36"/>
                          <w:szCs w:val="36"/>
                        </w:rPr>
                        <w:t>SOCIAL MEDIA STA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75F32801" wp14:editId="0C5293D2">
                <wp:simplePos x="0" y="0"/>
                <wp:positionH relativeFrom="column">
                  <wp:posOffset>3356085</wp:posOffset>
                </wp:positionH>
                <wp:positionV relativeFrom="paragraph">
                  <wp:posOffset>6456965</wp:posOffset>
                </wp:positionV>
                <wp:extent cx="1817649" cy="524107"/>
                <wp:effectExtent l="0" t="0" r="0" b="0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7649" cy="524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FB0FD7" w14:textId="77777777" w:rsidR="00435DD5" w:rsidRPr="005A7171" w:rsidRDefault="00435DD5" w:rsidP="00435DD5">
                            <w:pPr>
                              <w:rPr>
                                <w:rFonts w:ascii="Montserrat Semi Bold" w:hAnsi="Montserrat Semi Bold"/>
                                <w:color w:val="0C0A0D"/>
                                <w:spacing w:val="-12"/>
                                <w:sz w:val="36"/>
                                <w:szCs w:val="36"/>
                              </w:rPr>
                            </w:pPr>
                            <w:r w:rsidRPr="005A7171">
                              <w:rPr>
                                <w:rFonts w:ascii="Montserrat Semi Bold" w:hAnsi="Montserrat Semi Bold"/>
                                <w:color w:val="0C0A0D"/>
                                <w:spacing w:val="-12"/>
                                <w:sz w:val="36"/>
                                <w:szCs w:val="36"/>
                              </w:rPr>
                              <w:t>THE VISI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F32801" id="Text Box 208" o:spid="_x0000_s1135" type="#_x0000_t202" style="position:absolute;margin-left:264.25pt;margin-top:508.4pt;width:143.1pt;height:41.25pt;z-index:25161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" filled="f" stroked="f" strokeweight=".5pt">
                <v:textbox>
                  <w:txbxContent>
                    <w:p w14:paraId="68FB0FD7" w14:textId="77777777" w:rsidR="00435DD5" w:rsidRPr="005A7171" w:rsidRDefault="00435DD5" w:rsidP="00435DD5">
                      <w:pPr>
                        <w:rPr>
                          <w:rFonts w:ascii="Montserrat Semi Bold" w:hAnsi="Montserrat Semi Bold"/>
                          <w:color w:val="0C0A0D"/>
                          <w:spacing w:val="-12"/>
                          <w:sz w:val="36"/>
                          <w:szCs w:val="36"/>
                        </w:rPr>
                      </w:pPr>
                      <w:r w:rsidRPr="005A7171">
                        <w:rPr>
                          <w:rFonts w:ascii="Montserrat Semi Bold" w:hAnsi="Montserrat Semi Bold"/>
                          <w:color w:val="0C0A0D"/>
                          <w:spacing w:val="-12"/>
                          <w:sz w:val="36"/>
                          <w:szCs w:val="36"/>
                        </w:rPr>
                        <w:t>THE VISITO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56FD90AA" wp14:editId="58A3BE7F">
                <wp:simplePos x="0" y="0"/>
                <wp:positionH relativeFrom="column">
                  <wp:posOffset>29561</wp:posOffset>
                </wp:positionH>
                <wp:positionV relativeFrom="paragraph">
                  <wp:posOffset>7040289</wp:posOffset>
                </wp:positionV>
                <wp:extent cx="1806498" cy="360074"/>
                <wp:effectExtent l="0" t="0" r="0" b="1905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6498" cy="3600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BAD8E8" w14:textId="77777777" w:rsidR="00435DD5" w:rsidRPr="005A7171" w:rsidRDefault="00435DD5" w:rsidP="00435DD5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pacing w:val="-2"/>
                                <w:sz w:val="30"/>
                                <w:szCs w:val="30"/>
                              </w:rPr>
                            </w:pPr>
                            <w:r w:rsidRPr="005A7171">
                              <w:rPr>
                                <w:rFonts w:ascii="Montserrat" w:hAnsi="Montserrat"/>
                                <w:color w:val="FFFFFF" w:themeColor="background1"/>
                                <w:spacing w:val="-2"/>
                                <w:sz w:val="30"/>
                                <w:szCs w:val="30"/>
                              </w:rPr>
                              <w:t>100,000 LIK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D90AA" id="Text Box 209" o:spid="_x0000_s1136" type="#_x0000_t202" style="position:absolute;margin-left:2.35pt;margin-top:554.35pt;width:142.25pt;height:28.35pt;z-index: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" filled="f" stroked="f" strokeweight=".5pt">
                <v:textbox>
                  <w:txbxContent>
                    <w:p w14:paraId="24BAD8E8" w14:textId="77777777" w:rsidR="00435DD5" w:rsidRPr="005A7171" w:rsidRDefault="00435DD5" w:rsidP="00435DD5">
                      <w:pPr>
                        <w:rPr>
                          <w:rFonts w:ascii="Montserrat" w:hAnsi="Montserrat"/>
                          <w:color w:val="FFFFFF" w:themeColor="background1"/>
                          <w:spacing w:val="-2"/>
                          <w:sz w:val="30"/>
                          <w:szCs w:val="30"/>
                        </w:rPr>
                      </w:pPr>
                      <w:r w:rsidRPr="005A7171">
                        <w:rPr>
                          <w:rFonts w:ascii="Montserrat" w:hAnsi="Montserrat"/>
                          <w:color w:val="FFFFFF" w:themeColor="background1"/>
                          <w:spacing w:val="-2"/>
                          <w:sz w:val="30"/>
                          <w:szCs w:val="30"/>
                        </w:rPr>
                        <w:t>100,000 LIK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1CCFE7D4" wp14:editId="6EFD73C0">
                <wp:simplePos x="0" y="0"/>
                <wp:positionH relativeFrom="column">
                  <wp:posOffset>29561</wp:posOffset>
                </wp:positionH>
                <wp:positionV relativeFrom="paragraph">
                  <wp:posOffset>7497489</wp:posOffset>
                </wp:positionV>
                <wp:extent cx="2386361" cy="360074"/>
                <wp:effectExtent l="0" t="0" r="0" b="1905"/>
                <wp:wrapNone/>
                <wp:docPr id="210" name="Text Box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6361" cy="3600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FE657C" w14:textId="77777777" w:rsidR="00435DD5" w:rsidRPr="005A7171" w:rsidRDefault="00435DD5" w:rsidP="00435DD5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pacing w:val="-2"/>
                                <w:sz w:val="30"/>
                                <w:szCs w:val="30"/>
                              </w:rPr>
                            </w:pPr>
                            <w:r w:rsidRPr="005A7171">
                              <w:rPr>
                                <w:rFonts w:ascii="Montserrat" w:hAnsi="Montserrat"/>
                                <w:color w:val="FFFFFF" w:themeColor="background1"/>
                                <w:spacing w:val="-2"/>
                                <w:sz w:val="30"/>
                                <w:szCs w:val="30"/>
                              </w:rPr>
                              <w:t>200,000 FOLLO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CFE7D4" id="Text Box 210" o:spid="_x0000_s1137" type="#_x0000_t202" style="position:absolute;margin-left:2.35pt;margin-top:590.35pt;width:187.9pt;height:28.35pt;z-index:2516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" filled="f" stroked="f" strokeweight=".5pt">
                <v:textbox>
                  <w:txbxContent>
                    <w:p w14:paraId="77FE657C" w14:textId="77777777" w:rsidR="00435DD5" w:rsidRPr="005A7171" w:rsidRDefault="00435DD5" w:rsidP="00435DD5">
                      <w:pPr>
                        <w:rPr>
                          <w:rFonts w:ascii="Montserrat" w:hAnsi="Montserrat"/>
                          <w:color w:val="FFFFFF" w:themeColor="background1"/>
                          <w:spacing w:val="-2"/>
                          <w:sz w:val="30"/>
                          <w:szCs w:val="30"/>
                        </w:rPr>
                      </w:pPr>
                      <w:r w:rsidRPr="005A7171">
                        <w:rPr>
                          <w:rFonts w:ascii="Montserrat" w:hAnsi="Montserrat"/>
                          <w:color w:val="FFFFFF" w:themeColor="background1"/>
                          <w:spacing w:val="-2"/>
                          <w:sz w:val="30"/>
                          <w:szCs w:val="30"/>
                        </w:rPr>
                        <w:t>200,000 FOLLOW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0C4E6E63" wp14:editId="37ED7327">
                <wp:simplePos x="0" y="0"/>
                <wp:positionH relativeFrom="column">
                  <wp:posOffset>29561</wp:posOffset>
                </wp:positionH>
                <wp:positionV relativeFrom="paragraph">
                  <wp:posOffset>7938923</wp:posOffset>
                </wp:positionV>
                <wp:extent cx="2386361" cy="360074"/>
                <wp:effectExtent l="0" t="0" r="0" b="1905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6361" cy="3600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6C747D" w14:textId="77777777" w:rsidR="00435DD5" w:rsidRPr="005A7171" w:rsidRDefault="00435DD5" w:rsidP="00435DD5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pacing w:val="-2"/>
                                <w:sz w:val="30"/>
                                <w:szCs w:val="30"/>
                              </w:rPr>
                            </w:pPr>
                            <w:r w:rsidRPr="005A7171">
                              <w:rPr>
                                <w:rFonts w:ascii="Montserrat" w:hAnsi="Montserrat"/>
                                <w:color w:val="FFFFFF" w:themeColor="background1"/>
                                <w:spacing w:val="-2"/>
                                <w:sz w:val="30"/>
                                <w:szCs w:val="30"/>
                              </w:rPr>
                              <w:t>100,000 FOLLO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4E6E63" id="Text Box 211" o:spid="_x0000_s1138" type="#_x0000_t202" style="position:absolute;margin-left:2.35pt;margin-top:625.1pt;width:187.9pt;height:28.35pt;z-index: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" filled="f" stroked="f" strokeweight=".5pt">
                <v:textbox>
                  <w:txbxContent>
                    <w:p w14:paraId="056C747D" w14:textId="77777777" w:rsidR="00435DD5" w:rsidRPr="005A7171" w:rsidRDefault="00435DD5" w:rsidP="00435DD5">
                      <w:pPr>
                        <w:rPr>
                          <w:rFonts w:ascii="Montserrat" w:hAnsi="Montserrat"/>
                          <w:color w:val="FFFFFF" w:themeColor="background1"/>
                          <w:spacing w:val="-2"/>
                          <w:sz w:val="30"/>
                          <w:szCs w:val="30"/>
                        </w:rPr>
                      </w:pPr>
                      <w:r w:rsidRPr="005A7171">
                        <w:rPr>
                          <w:rFonts w:ascii="Montserrat" w:hAnsi="Montserrat"/>
                          <w:color w:val="FFFFFF" w:themeColor="background1"/>
                          <w:spacing w:val="-2"/>
                          <w:sz w:val="30"/>
                          <w:szCs w:val="30"/>
                        </w:rPr>
                        <w:t>100,000 FOLLOW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B6778EF" wp14:editId="3B973387">
                <wp:simplePos x="0" y="0"/>
                <wp:positionH relativeFrom="column">
                  <wp:posOffset>29561</wp:posOffset>
                </wp:positionH>
                <wp:positionV relativeFrom="paragraph">
                  <wp:posOffset>8411889</wp:posOffset>
                </wp:positionV>
                <wp:extent cx="2386361" cy="360074"/>
                <wp:effectExtent l="0" t="0" r="0" b="1905"/>
                <wp:wrapNone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6361" cy="3600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CA7661" w14:textId="77777777" w:rsidR="00435DD5" w:rsidRPr="005A7171" w:rsidRDefault="00435DD5" w:rsidP="00435DD5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pacing w:val="-2"/>
                                <w:sz w:val="30"/>
                                <w:szCs w:val="30"/>
                              </w:rPr>
                            </w:pPr>
                            <w:r w:rsidRPr="005A7171">
                              <w:rPr>
                                <w:rFonts w:ascii="Montserrat" w:hAnsi="Montserrat"/>
                                <w:color w:val="FFFFFF" w:themeColor="background1"/>
                                <w:spacing w:val="-2"/>
                                <w:sz w:val="30"/>
                                <w:szCs w:val="30"/>
                              </w:rPr>
                              <w:t>50,000 SUBSCRIB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6778EF" id="Text Box 212" o:spid="_x0000_s1139" type="#_x0000_t202" style="position:absolute;margin-left:2.35pt;margin-top:662.35pt;width:187.9pt;height:28.35pt;z-index: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" filled="f" stroked="f" strokeweight=".5pt">
                <v:textbox>
                  <w:txbxContent>
                    <w:p w14:paraId="7DCA7661" w14:textId="77777777" w:rsidR="00435DD5" w:rsidRPr="005A7171" w:rsidRDefault="00435DD5" w:rsidP="00435DD5">
                      <w:pPr>
                        <w:rPr>
                          <w:rFonts w:ascii="Montserrat" w:hAnsi="Montserrat"/>
                          <w:color w:val="FFFFFF" w:themeColor="background1"/>
                          <w:spacing w:val="-2"/>
                          <w:sz w:val="30"/>
                          <w:szCs w:val="30"/>
                        </w:rPr>
                      </w:pPr>
                      <w:r w:rsidRPr="005A7171">
                        <w:rPr>
                          <w:rFonts w:ascii="Montserrat" w:hAnsi="Montserrat"/>
                          <w:color w:val="FFFFFF" w:themeColor="background1"/>
                          <w:spacing w:val="-2"/>
                          <w:sz w:val="30"/>
                          <w:szCs w:val="30"/>
                        </w:rPr>
                        <w:t>50,000 SUBSCRIB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32A09F8E" wp14:editId="5715D86F">
                <wp:simplePos x="0" y="0"/>
                <wp:positionH relativeFrom="column">
                  <wp:posOffset>3293023</wp:posOffset>
                </wp:positionH>
                <wp:positionV relativeFrom="paragraph">
                  <wp:posOffset>7024523</wp:posOffset>
                </wp:positionV>
                <wp:extent cx="1427356" cy="783791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7356" cy="7837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58F3B" w14:textId="77777777" w:rsidR="00435DD5" w:rsidRPr="005A7171" w:rsidRDefault="00435DD5" w:rsidP="00435DD5">
                            <w:pPr>
                              <w:rPr>
                                <w:rFonts w:ascii="Oswald SemiBold" w:hAnsi="Oswald SemiBold"/>
                                <w:color w:val="0C0A0D"/>
                                <w:spacing w:val="-12"/>
                                <w:sz w:val="83"/>
                                <w:szCs w:val="83"/>
                              </w:rPr>
                            </w:pPr>
                            <w:r w:rsidRPr="005A7171">
                              <w:rPr>
                                <w:rFonts w:ascii="Oswald SemiBold" w:hAnsi="Oswald SemiBold"/>
                                <w:color w:val="0C0A0D"/>
                                <w:spacing w:val="-12"/>
                                <w:sz w:val="83"/>
                                <w:szCs w:val="83"/>
                              </w:rPr>
                              <w:t>7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A09F8E" id="Text Box 213" o:spid="_x0000_s1140" type="#_x0000_t202" style="position:absolute;margin-left:259.3pt;margin-top:553.1pt;width:112.4pt;height:61.7pt;z-index: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" filled="f" stroked="f" strokeweight=".5pt">
                <v:textbox>
                  <w:txbxContent>
                    <w:p w14:paraId="4E758F3B" w14:textId="77777777" w:rsidR="00435DD5" w:rsidRPr="005A7171" w:rsidRDefault="00435DD5" w:rsidP="00435DD5">
                      <w:pPr>
                        <w:rPr>
                          <w:rFonts w:ascii="Oswald SemiBold" w:hAnsi="Oswald SemiBold"/>
                          <w:color w:val="0C0A0D"/>
                          <w:spacing w:val="-12"/>
                          <w:sz w:val="83"/>
                          <w:szCs w:val="83"/>
                        </w:rPr>
                      </w:pPr>
                      <w:r w:rsidRPr="005A7171">
                        <w:rPr>
                          <w:rFonts w:ascii="Oswald SemiBold" w:hAnsi="Oswald SemiBold"/>
                          <w:color w:val="0C0A0D"/>
                          <w:spacing w:val="-12"/>
                          <w:sz w:val="83"/>
                          <w:szCs w:val="83"/>
                        </w:rPr>
                        <w:t>75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7C1D0FF5" wp14:editId="01FA30F4">
                <wp:simplePos x="0" y="0"/>
                <wp:positionH relativeFrom="column">
                  <wp:posOffset>3324554</wp:posOffset>
                </wp:positionH>
                <wp:positionV relativeFrom="paragraph">
                  <wp:posOffset>7828565</wp:posOffset>
                </wp:positionV>
                <wp:extent cx="1427356" cy="783791"/>
                <wp:effectExtent l="0" t="0" r="0" b="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7356" cy="7837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971B24" w14:textId="77777777" w:rsidR="00435DD5" w:rsidRPr="005A7171" w:rsidRDefault="00435DD5" w:rsidP="00435DD5">
                            <w:pPr>
                              <w:rPr>
                                <w:rFonts w:ascii="Oswald SemiBold" w:hAnsi="Oswald SemiBold"/>
                                <w:color w:val="0C0A0D"/>
                                <w:spacing w:val="-12"/>
                                <w:sz w:val="83"/>
                                <w:szCs w:val="83"/>
                              </w:rPr>
                            </w:pPr>
                            <w:r>
                              <w:rPr>
                                <w:rFonts w:ascii="Oswald SemiBold" w:hAnsi="Oswald SemiBold"/>
                                <w:color w:val="0C0A0D"/>
                                <w:spacing w:val="-12"/>
                                <w:sz w:val="83"/>
                                <w:szCs w:val="83"/>
                              </w:rPr>
                              <w:t>83</w:t>
                            </w:r>
                            <w:r w:rsidRPr="005A7171">
                              <w:rPr>
                                <w:rFonts w:ascii="Oswald SemiBold" w:hAnsi="Oswald SemiBold"/>
                                <w:color w:val="0C0A0D"/>
                                <w:spacing w:val="-12"/>
                                <w:sz w:val="83"/>
                                <w:szCs w:val="83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1D0FF5" id="Text Box 214" o:spid="_x0000_s1141" type="#_x0000_t202" style="position:absolute;margin-left:261.8pt;margin-top:616.4pt;width:112.4pt;height:61.7pt;z-index: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" filled="f" stroked="f" strokeweight=".5pt">
                <v:textbox>
                  <w:txbxContent>
                    <w:p w14:paraId="43971B24" w14:textId="77777777" w:rsidR="00435DD5" w:rsidRPr="005A7171" w:rsidRDefault="00435DD5" w:rsidP="00435DD5">
                      <w:pPr>
                        <w:rPr>
                          <w:rFonts w:ascii="Oswald SemiBold" w:hAnsi="Oswald SemiBold"/>
                          <w:color w:val="0C0A0D"/>
                          <w:spacing w:val="-12"/>
                          <w:sz w:val="83"/>
                          <w:szCs w:val="83"/>
                        </w:rPr>
                      </w:pPr>
                      <w:r>
                        <w:rPr>
                          <w:rFonts w:ascii="Oswald SemiBold" w:hAnsi="Oswald SemiBold"/>
                          <w:color w:val="0C0A0D"/>
                          <w:spacing w:val="-12"/>
                          <w:sz w:val="83"/>
                          <w:szCs w:val="83"/>
                        </w:rPr>
                        <w:t>83</w:t>
                      </w:r>
                      <w:r w:rsidRPr="005A7171">
                        <w:rPr>
                          <w:rFonts w:ascii="Oswald SemiBold" w:hAnsi="Oswald SemiBold"/>
                          <w:color w:val="0C0A0D"/>
                          <w:spacing w:val="-12"/>
                          <w:sz w:val="83"/>
                          <w:szCs w:val="83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7634B95C" wp14:editId="5FB7EB85">
                <wp:simplePos x="0" y="0"/>
                <wp:positionH relativeFrom="column">
                  <wp:posOffset>4696154</wp:posOffset>
                </wp:positionH>
                <wp:positionV relativeFrom="paragraph">
                  <wp:posOffset>7213709</wp:posOffset>
                </wp:positionV>
                <wp:extent cx="1817649" cy="718615"/>
                <wp:effectExtent l="0" t="0" r="0" b="5715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7649" cy="718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69EF9F" w14:textId="77777777" w:rsidR="00435DD5" w:rsidRPr="005A7171" w:rsidRDefault="00435DD5" w:rsidP="00435DD5">
                            <w:pPr>
                              <w:spacing w:after="0" w:line="192" w:lineRule="auto"/>
                              <w:rPr>
                                <w:rFonts w:ascii="Montserrat" w:hAnsi="Montserrat"/>
                                <w:color w:val="0C0A0D"/>
                                <w:spacing w:val="-2"/>
                                <w:sz w:val="34"/>
                                <w:szCs w:val="34"/>
                              </w:rPr>
                            </w:pPr>
                            <w:r w:rsidRPr="005A7171">
                              <w:rPr>
                                <w:rFonts w:ascii="Montserrat" w:hAnsi="Montserrat"/>
                                <w:color w:val="0C0A0D"/>
                                <w:spacing w:val="-2"/>
                                <w:sz w:val="34"/>
                                <w:szCs w:val="34"/>
                              </w:rPr>
                              <w:t>POPULARITY</w:t>
                            </w:r>
                            <w:r w:rsidRPr="005A7171">
                              <w:rPr>
                                <w:rFonts w:ascii="Montserrat" w:hAnsi="Montserrat"/>
                                <w:color w:val="0C0A0D"/>
                                <w:spacing w:val="-2"/>
                                <w:sz w:val="34"/>
                                <w:szCs w:val="34"/>
                              </w:rPr>
                              <w:cr/>
                              <w:t>INCR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34B95C" id="Text Box 215" o:spid="_x0000_s1142" type="#_x0000_t202" style="position:absolute;margin-left:369.8pt;margin-top:568pt;width:143.1pt;height:56.6pt;z-index: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" filled="f" stroked="f" strokeweight=".5pt">
                <v:textbox>
                  <w:txbxContent>
                    <w:p w14:paraId="6A69EF9F" w14:textId="77777777" w:rsidR="00435DD5" w:rsidRPr="005A7171" w:rsidRDefault="00435DD5" w:rsidP="00435DD5">
                      <w:pPr>
                        <w:spacing w:after="0" w:line="192" w:lineRule="auto"/>
                        <w:rPr>
                          <w:rFonts w:ascii="Montserrat" w:hAnsi="Montserrat"/>
                          <w:color w:val="0C0A0D"/>
                          <w:spacing w:val="-2"/>
                          <w:sz w:val="34"/>
                          <w:szCs w:val="34"/>
                        </w:rPr>
                      </w:pPr>
                      <w:r w:rsidRPr="005A7171">
                        <w:rPr>
                          <w:rFonts w:ascii="Montserrat" w:hAnsi="Montserrat"/>
                          <w:color w:val="0C0A0D"/>
                          <w:spacing w:val="-2"/>
                          <w:sz w:val="34"/>
                          <w:szCs w:val="34"/>
                        </w:rPr>
                        <w:t>POPULARITY</w:t>
                      </w:r>
                      <w:r w:rsidRPr="005A7171">
                        <w:rPr>
                          <w:rFonts w:ascii="Montserrat" w:hAnsi="Montserrat"/>
                          <w:color w:val="0C0A0D"/>
                          <w:spacing w:val="-2"/>
                          <w:sz w:val="34"/>
                          <w:szCs w:val="34"/>
                        </w:rPr>
                        <w:cr/>
                        <w:t>INCREA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2DD329DB" wp14:editId="18F9768D">
                <wp:simplePos x="0" y="0"/>
                <wp:positionH relativeFrom="column">
                  <wp:posOffset>4680388</wp:posOffset>
                </wp:positionH>
                <wp:positionV relativeFrom="paragraph">
                  <wp:posOffset>7986220</wp:posOffset>
                </wp:positionV>
                <wp:extent cx="1817649" cy="718615"/>
                <wp:effectExtent l="0" t="0" r="0" b="5715"/>
                <wp:wrapNone/>
                <wp:docPr id="216" name="Text Box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7649" cy="718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4E33E5" w14:textId="77777777" w:rsidR="00435DD5" w:rsidRPr="005A7171" w:rsidRDefault="00435DD5" w:rsidP="00435DD5">
                            <w:pPr>
                              <w:spacing w:after="0" w:line="192" w:lineRule="auto"/>
                              <w:rPr>
                                <w:rFonts w:ascii="Montserrat" w:hAnsi="Montserrat"/>
                                <w:color w:val="0C0A0D"/>
                                <w:spacing w:val="-2"/>
                                <w:sz w:val="34"/>
                                <w:szCs w:val="34"/>
                              </w:rPr>
                            </w:pPr>
                            <w:r w:rsidRPr="005A7171">
                              <w:rPr>
                                <w:rFonts w:ascii="Montserrat" w:hAnsi="Montserrat"/>
                                <w:color w:val="0C0A0D"/>
                                <w:spacing w:val="-2"/>
                                <w:sz w:val="34"/>
                                <w:szCs w:val="34"/>
                              </w:rPr>
                              <w:t xml:space="preserve">TRAFFIC </w:t>
                            </w:r>
                            <w:r w:rsidRPr="005A7171">
                              <w:rPr>
                                <w:rFonts w:ascii="Montserrat" w:hAnsi="Montserrat"/>
                                <w:color w:val="0C0A0D"/>
                                <w:spacing w:val="-2"/>
                                <w:sz w:val="34"/>
                                <w:szCs w:val="34"/>
                              </w:rPr>
                              <w:cr/>
                              <w:t>INCR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D329DB" id="Text Box 216" o:spid="_x0000_s1143" type="#_x0000_t202" style="position:absolute;margin-left:368.55pt;margin-top:628.85pt;width:143.1pt;height:56.6pt;z-index:25162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" filled="f" stroked="f" strokeweight=".5pt">
                <v:textbox>
                  <w:txbxContent>
                    <w:p w14:paraId="7E4E33E5" w14:textId="77777777" w:rsidR="00435DD5" w:rsidRPr="005A7171" w:rsidRDefault="00435DD5" w:rsidP="00435DD5">
                      <w:pPr>
                        <w:spacing w:after="0" w:line="192" w:lineRule="auto"/>
                        <w:rPr>
                          <w:rFonts w:ascii="Montserrat" w:hAnsi="Montserrat"/>
                          <w:color w:val="0C0A0D"/>
                          <w:spacing w:val="-2"/>
                          <w:sz w:val="34"/>
                          <w:szCs w:val="34"/>
                        </w:rPr>
                      </w:pPr>
                      <w:r w:rsidRPr="005A7171">
                        <w:rPr>
                          <w:rFonts w:ascii="Montserrat" w:hAnsi="Montserrat"/>
                          <w:color w:val="0C0A0D"/>
                          <w:spacing w:val="-2"/>
                          <w:sz w:val="34"/>
                          <w:szCs w:val="34"/>
                        </w:rPr>
                        <w:t xml:space="preserve">TRAFFIC </w:t>
                      </w:r>
                      <w:r w:rsidRPr="005A7171">
                        <w:rPr>
                          <w:rFonts w:ascii="Montserrat" w:hAnsi="Montserrat"/>
                          <w:color w:val="0C0A0D"/>
                          <w:spacing w:val="-2"/>
                          <w:sz w:val="34"/>
                          <w:szCs w:val="34"/>
                        </w:rPr>
                        <w:cr/>
                        <w:t>INCREA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3545B758" wp14:editId="4E9786AE">
                <wp:simplePos x="0" y="0"/>
                <wp:positionH relativeFrom="column">
                  <wp:posOffset>-254219</wp:posOffset>
                </wp:positionH>
                <wp:positionV relativeFrom="paragraph">
                  <wp:posOffset>2752068</wp:posOffset>
                </wp:positionV>
                <wp:extent cx="512956" cy="274512"/>
                <wp:effectExtent l="0" t="0" r="0" b="0"/>
                <wp:wrapNone/>
                <wp:docPr id="217" name="Text Box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F1DA54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 w:rsidRPr="005A7171"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1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45B758" id="Text Box 217" o:spid="_x0000_s1144" type="#_x0000_t202" style="position:absolute;margin-left:-20pt;margin-top:216.7pt;width:40.4pt;height:21.6pt;z-index: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" filled="f" stroked="f" strokeweight=".5pt">
                <v:textbox>
                  <w:txbxContent>
                    <w:p w14:paraId="76F1DA54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 w:rsidRPr="005A7171"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10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2616A7A4" wp14:editId="4E29FDAB">
                <wp:simplePos x="0" y="0"/>
                <wp:positionH relativeFrom="column">
                  <wp:posOffset>-254219</wp:posOffset>
                </wp:positionH>
                <wp:positionV relativeFrom="paragraph">
                  <wp:posOffset>2957020</wp:posOffset>
                </wp:positionV>
                <wp:extent cx="512956" cy="274512"/>
                <wp:effectExtent l="0" t="0" r="0" b="0"/>
                <wp:wrapNone/>
                <wp:docPr id="218" name="Text Box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4EA400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9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16A7A4" id="Text Box 218" o:spid="_x0000_s1145" type="#_x0000_t202" style="position:absolute;margin-left:-20pt;margin-top:232.85pt;width:40.4pt;height:21.6pt;z-index:2516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" filled="f" stroked="f" strokeweight=".5pt">
                <v:textbox>
                  <w:txbxContent>
                    <w:p w14:paraId="584EA400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9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3BF560B6" wp14:editId="4F8C0CEB">
                <wp:simplePos x="0" y="0"/>
                <wp:positionH relativeFrom="column">
                  <wp:posOffset>-254219</wp:posOffset>
                </wp:positionH>
                <wp:positionV relativeFrom="paragraph">
                  <wp:posOffset>3177737</wp:posOffset>
                </wp:positionV>
                <wp:extent cx="512956" cy="274512"/>
                <wp:effectExtent l="0" t="0" r="0" b="0"/>
                <wp:wrapNone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C3B890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8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F560B6" id="Text Box 219" o:spid="_x0000_s1146" type="#_x0000_t202" style="position:absolute;margin-left:-20pt;margin-top:250.2pt;width:40.4pt;height:21.6pt;z-index: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" filled="f" stroked="f" strokeweight=".5pt">
                <v:textbox>
                  <w:txbxContent>
                    <w:p w14:paraId="18C3B890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8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4AD8754D" wp14:editId="6D18F452">
                <wp:simplePos x="0" y="0"/>
                <wp:positionH relativeFrom="column">
                  <wp:posOffset>-254219</wp:posOffset>
                </wp:positionH>
                <wp:positionV relativeFrom="paragraph">
                  <wp:posOffset>3398454</wp:posOffset>
                </wp:positionV>
                <wp:extent cx="512956" cy="274512"/>
                <wp:effectExtent l="0" t="0" r="0" b="0"/>
                <wp:wrapNone/>
                <wp:docPr id="220" name="Text Box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8F18D1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7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D8754D" id="Text Box 220" o:spid="_x0000_s1147" type="#_x0000_t202" style="position:absolute;margin-left:-20pt;margin-top:267.6pt;width:40.4pt;height:21.6pt;z-index: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" filled="f" stroked="f" strokeweight=".5pt">
                <v:textbox>
                  <w:txbxContent>
                    <w:p w14:paraId="488F18D1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7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7161D676" wp14:editId="516D63A1">
                <wp:simplePos x="0" y="0"/>
                <wp:positionH relativeFrom="column">
                  <wp:posOffset>-254219</wp:posOffset>
                </wp:positionH>
                <wp:positionV relativeFrom="paragraph">
                  <wp:posOffset>3619172</wp:posOffset>
                </wp:positionV>
                <wp:extent cx="512956" cy="274512"/>
                <wp:effectExtent l="0" t="0" r="0" b="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DA2EA9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6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61D676" id="Text Box 221" o:spid="_x0000_s1148" type="#_x0000_t202" style="position:absolute;margin-left:-20pt;margin-top:284.95pt;width:40.4pt;height:21.6pt;z-index: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" filled="f" stroked="f" strokeweight=".5pt">
                <v:textbox>
                  <w:txbxContent>
                    <w:p w14:paraId="0FDA2EA9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6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6C93ED94" wp14:editId="020E3BA8">
                <wp:simplePos x="0" y="0"/>
                <wp:positionH relativeFrom="column">
                  <wp:posOffset>-254219</wp:posOffset>
                </wp:positionH>
                <wp:positionV relativeFrom="paragraph">
                  <wp:posOffset>3855654</wp:posOffset>
                </wp:positionV>
                <wp:extent cx="512956" cy="274512"/>
                <wp:effectExtent l="0" t="0" r="0" b="0"/>
                <wp:wrapNone/>
                <wp:docPr id="222" name="Text Box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62E5F7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5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93ED94" id="Text Box 222" o:spid="_x0000_s1149" type="#_x0000_t202" style="position:absolute;margin-left:-20pt;margin-top:303.6pt;width:40.4pt;height:21.6pt;z-index: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" filled="f" stroked="f" strokeweight=".5pt">
                <v:textbox>
                  <w:txbxContent>
                    <w:p w14:paraId="7562E5F7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77135D4A" wp14:editId="3CEEE81B">
                <wp:simplePos x="0" y="0"/>
                <wp:positionH relativeFrom="column">
                  <wp:posOffset>-254219</wp:posOffset>
                </wp:positionH>
                <wp:positionV relativeFrom="paragraph">
                  <wp:posOffset>4060606</wp:posOffset>
                </wp:positionV>
                <wp:extent cx="512956" cy="274512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FAB85C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4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35D4A" id="Text Box 223" o:spid="_x0000_s1150" type="#_x0000_t202" style="position:absolute;margin-left:-20pt;margin-top:319.75pt;width:40.4pt;height:21.6pt;z-index: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" filled="f" stroked="f" strokeweight=".5pt">
                <v:textbox>
                  <w:txbxContent>
                    <w:p w14:paraId="6FFAB85C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4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344B26E8" wp14:editId="4220569E">
                <wp:simplePos x="0" y="0"/>
                <wp:positionH relativeFrom="column">
                  <wp:posOffset>-254219</wp:posOffset>
                </wp:positionH>
                <wp:positionV relativeFrom="paragraph">
                  <wp:posOffset>4297089</wp:posOffset>
                </wp:positionV>
                <wp:extent cx="512956" cy="274512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CFC437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3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4B26E8" id="Text Box 224" o:spid="_x0000_s1151" type="#_x0000_t202" style="position:absolute;margin-left:-20pt;margin-top:338.35pt;width:40.4pt;height:21.6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" filled="f" stroked="f" strokeweight=".5pt">
                <v:textbox>
                  <w:txbxContent>
                    <w:p w14:paraId="3BCFC437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3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6DA7B80C" wp14:editId="564C9D98">
                <wp:simplePos x="0" y="0"/>
                <wp:positionH relativeFrom="column">
                  <wp:posOffset>-254219</wp:posOffset>
                </wp:positionH>
                <wp:positionV relativeFrom="paragraph">
                  <wp:posOffset>4502040</wp:posOffset>
                </wp:positionV>
                <wp:extent cx="512956" cy="274512"/>
                <wp:effectExtent l="0" t="0" r="0" b="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D22062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2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A7B80C" id="Text Box 225" o:spid="_x0000_s1152" type="#_x0000_t202" style="position:absolute;margin-left:-20pt;margin-top:354.5pt;width:40.4pt;height:21.6pt;z-index: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" filled="f" stroked="f" strokeweight=".5pt">
                <v:textbox>
                  <w:txbxContent>
                    <w:p w14:paraId="2AD22062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2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5446A629" wp14:editId="356159D9">
                <wp:simplePos x="0" y="0"/>
                <wp:positionH relativeFrom="column">
                  <wp:posOffset>-238453</wp:posOffset>
                </wp:positionH>
                <wp:positionV relativeFrom="paragraph">
                  <wp:posOffset>4738523</wp:posOffset>
                </wp:positionV>
                <wp:extent cx="512956" cy="274512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0D9F67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46A629" id="Text Box 226" o:spid="_x0000_s1153" type="#_x0000_t202" style="position:absolute;margin-left:-18.8pt;margin-top:373.1pt;width:40.4pt;height:21.6pt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" filled="f" stroked="f" strokeweight=".5pt">
                <v:textbox>
                  <w:txbxContent>
                    <w:p w14:paraId="260D9F67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1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72C0A355" wp14:editId="6346FB59">
                <wp:simplePos x="0" y="0"/>
                <wp:positionH relativeFrom="column">
                  <wp:posOffset>-254219</wp:posOffset>
                </wp:positionH>
                <wp:positionV relativeFrom="paragraph">
                  <wp:posOffset>4959240</wp:posOffset>
                </wp:positionV>
                <wp:extent cx="512956" cy="274512"/>
                <wp:effectExtent l="0" t="0" r="0" b="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B29860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C0A355" id="Text Box 227" o:spid="_x0000_s1154" type="#_x0000_t202" style="position:absolute;margin-left:-20pt;margin-top:390.5pt;width:40.4pt;height:21.6pt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" filled="f" stroked="f" strokeweight=".5pt">
                <v:textbox>
                  <w:txbxContent>
                    <w:p w14:paraId="36B29860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35256EC2" wp14:editId="7816D1C1">
                <wp:simplePos x="0" y="0"/>
                <wp:positionH relativeFrom="column">
                  <wp:posOffset>-128095</wp:posOffset>
                </wp:positionH>
                <wp:positionV relativeFrom="paragraph">
                  <wp:posOffset>5053834</wp:posOffset>
                </wp:positionV>
                <wp:extent cx="512956" cy="274512"/>
                <wp:effectExtent l="0" t="0" r="0" b="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F97E17" w14:textId="77777777" w:rsidR="00435DD5" w:rsidRPr="005A7171" w:rsidRDefault="00435DD5" w:rsidP="00435DD5">
                            <w:pPr>
                              <w:jc w:val="right"/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z w:val="17"/>
                                <w:szCs w:val="17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56EC2" id="Text Box 228" o:spid="_x0000_s1155" type="#_x0000_t202" style="position:absolute;margin-left:-10.1pt;margin-top:397.95pt;width:40.4pt;height:21.6pt;z-index: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" filled="f" stroked="f" strokeweight=".5pt">
                <v:textbox>
                  <w:txbxContent>
                    <w:p w14:paraId="30F97E17" w14:textId="77777777" w:rsidR="00435DD5" w:rsidRPr="005A7171" w:rsidRDefault="00435DD5" w:rsidP="00435DD5">
                      <w:pPr>
                        <w:jc w:val="right"/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z w:val="17"/>
                          <w:szCs w:val="17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1E79CBAE" wp14:editId="4187A1B6">
                <wp:simplePos x="0" y="0"/>
                <wp:positionH relativeFrom="column">
                  <wp:posOffset>455230</wp:posOffset>
                </wp:positionH>
                <wp:positionV relativeFrom="paragraph">
                  <wp:posOffset>5069599</wp:posOffset>
                </wp:positionV>
                <wp:extent cx="512956" cy="274512"/>
                <wp:effectExtent l="0" t="0" r="0" b="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918F1D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02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79CBAE" id="Text Box 229" o:spid="_x0000_s1156" type="#_x0000_t202" style="position:absolute;margin-left:35.85pt;margin-top:399.2pt;width:40.4pt;height:21.6pt;z-index: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" filled="f" stroked="f" strokeweight=".5pt">
                <v:textbox>
                  <w:txbxContent>
                    <w:p w14:paraId="7E918F1D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02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B53923F" wp14:editId="201E272C">
                <wp:simplePos x="0" y="0"/>
                <wp:positionH relativeFrom="column">
                  <wp:posOffset>959726</wp:posOffset>
                </wp:positionH>
                <wp:positionV relativeFrom="paragraph">
                  <wp:posOffset>5069599</wp:posOffset>
                </wp:positionV>
                <wp:extent cx="512956" cy="274512"/>
                <wp:effectExtent l="0" t="0" r="0" b="0"/>
                <wp:wrapNone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D252DB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04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53923F" id="Text Box 230" o:spid="_x0000_s1157" type="#_x0000_t202" style="position:absolute;margin-left:75.55pt;margin-top:399.2pt;width:40.4pt;height:21.6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" filled="f" stroked="f" strokeweight=".5pt">
                <v:textbox>
                  <w:txbxContent>
                    <w:p w14:paraId="0CD252DB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04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3FD183DF" wp14:editId="63BCE763">
                <wp:simplePos x="0" y="0"/>
                <wp:positionH relativeFrom="column">
                  <wp:posOffset>1448457</wp:posOffset>
                </wp:positionH>
                <wp:positionV relativeFrom="paragraph">
                  <wp:posOffset>5069599</wp:posOffset>
                </wp:positionV>
                <wp:extent cx="512956" cy="274512"/>
                <wp:effectExtent l="0" t="0" r="0" b="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6BE223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06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D183DF" id="Text Box 231" o:spid="_x0000_s1158" type="#_x0000_t202" style="position:absolute;margin-left:114.05pt;margin-top:399.2pt;width:40.4pt;height:21.6pt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" filled="f" stroked="f" strokeweight=".5pt">
                <v:textbox>
                  <w:txbxContent>
                    <w:p w14:paraId="446BE223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06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105B7F3" wp14:editId="336ED033">
                <wp:simplePos x="0" y="0"/>
                <wp:positionH relativeFrom="column">
                  <wp:posOffset>1952954</wp:posOffset>
                </wp:positionH>
                <wp:positionV relativeFrom="paragraph">
                  <wp:posOffset>5069599</wp:posOffset>
                </wp:positionV>
                <wp:extent cx="512956" cy="274512"/>
                <wp:effectExtent l="0" t="0" r="0" b="0"/>
                <wp:wrapNone/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380A3E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08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05B7F3" id="Text Box 232" o:spid="_x0000_s1159" type="#_x0000_t202" style="position:absolute;margin-left:153.8pt;margin-top:399.2pt;width:40.4pt;height:21.6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" filled="f" stroked="f" strokeweight=".5pt">
                <v:textbox>
                  <w:txbxContent>
                    <w:p w14:paraId="1C380A3E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08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D361616" wp14:editId="5EFA1080">
                <wp:simplePos x="0" y="0"/>
                <wp:positionH relativeFrom="column">
                  <wp:posOffset>2457450</wp:posOffset>
                </wp:positionH>
                <wp:positionV relativeFrom="paragraph">
                  <wp:posOffset>5069599</wp:posOffset>
                </wp:positionV>
                <wp:extent cx="512956" cy="274512"/>
                <wp:effectExtent l="0" t="0" r="0" b="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A93D6D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10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361616" id="Text Box 233" o:spid="_x0000_s1160" type="#_x0000_t202" style="position:absolute;margin-left:193.5pt;margin-top:399.2pt;width:40.4pt;height:21.6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" filled="f" stroked="f" strokeweight=".5pt">
                <v:textbox>
                  <w:txbxContent>
                    <w:p w14:paraId="37A93D6D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10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A57D56B" wp14:editId="56A33852">
                <wp:simplePos x="0" y="0"/>
                <wp:positionH relativeFrom="column">
                  <wp:posOffset>2961947</wp:posOffset>
                </wp:positionH>
                <wp:positionV relativeFrom="paragraph">
                  <wp:posOffset>5069599</wp:posOffset>
                </wp:positionV>
                <wp:extent cx="512956" cy="274512"/>
                <wp:effectExtent l="0" t="0" r="0" b="0"/>
                <wp:wrapNone/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3FED84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12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57D56B" id="Text Box 234" o:spid="_x0000_s1161" type="#_x0000_t202" style="position:absolute;margin-left:233.2pt;margin-top:399.2pt;width:40.4pt;height:21.6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" filled="f" stroked="f" strokeweight=".5pt">
                <v:textbox>
                  <w:txbxContent>
                    <w:p w14:paraId="703FED84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12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4EB48272" wp14:editId="7DFD3563">
                <wp:simplePos x="0" y="0"/>
                <wp:positionH relativeFrom="column">
                  <wp:posOffset>3450678</wp:posOffset>
                </wp:positionH>
                <wp:positionV relativeFrom="paragraph">
                  <wp:posOffset>5069599</wp:posOffset>
                </wp:positionV>
                <wp:extent cx="512956" cy="274512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AAB47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14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B48272" id="Text Box 235" o:spid="_x0000_s1162" type="#_x0000_t202" style="position:absolute;margin-left:271.7pt;margin-top:399.2pt;width:40.4pt;height:21.6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" filled="f" stroked="f" strokeweight=".5pt">
                <v:textbox>
                  <w:txbxContent>
                    <w:p w14:paraId="783AAB47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14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5F61F55" wp14:editId="7E1CF031">
                <wp:simplePos x="0" y="0"/>
                <wp:positionH relativeFrom="column">
                  <wp:posOffset>3939409</wp:posOffset>
                </wp:positionH>
                <wp:positionV relativeFrom="paragraph">
                  <wp:posOffset>5053834</wp:posOffset>
                </wp:positionV>
                <wp:extent cx="512956" cy="274512"/>
                <wp:effectExtent l="0" t="0" r="0" b="0"/>
                <wp:wrapNone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D19C61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16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F61F55" id="Text Box 236" o:spid="_x0000_s1163" type="#_x0000_t202" style="position:absolute;margin-left:310.2pt;margin-top:397.95pt;width:40.4pt;height:21.6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" filled="f" stroked="f" strokeweight=".5pt">
                <v:textbox>
                  <w:txbxContent>
                    <w:p w14:paraId="40D19C61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16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73792CB" wp14:editId="6A074D7C">
                <wp:simplePos x="0" y="0"/>
                <wp:positionH relativeFrom="column">
                  <wp:posOffset>4443905</wp:posOffset>
                </wp:positionH>
                <wp:positionV relativeFrom="paragraph">
                  <wp:posOffset>5053834</wp:posOffset>
                </wp:positionV>
                <wp:extent cx="512956" cy="274512"/>
                <wp:effectExtent l="0" t="0" r="0" b="0"/>
                <wp:wrapNone/>
                <wp:docPr id="237" name="Text Box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4AFC4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18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3792CB" id="Text Box 237" o:spid="_x0000_s1164" type="#_x0000_t202" style="position:absolute;margin-left:349.9pt;margin-top:397.95pt;width:40.4pt;height:21.6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" filled="f" stroked="f" strokeweight=".5pt">
                <v:textbox>
                  <w:txbxContent>
                    <w:p w14:paraId="0F34AFC4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18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53482C9" wp14:editId="3A8A32B6">
                <wp:simplePos x="0" y="0"/>
                <wp:positionH relativeFrom="column">
                  <wp:posOffset>4932636</wp:posOffset>
                </wp:positionH>
                <wp:positionV relativeFrom="paragraph">
                  <wp:posOffset>5053834</wp:posOffset>
                </wp:positionV>
                <wp:extent cx="512956" cy="274512"/>
                <wp:effectExtent l="0" t="0" r="0" b="0"/>
                <wp:wrapNone/>
                <wp:docPr id="238" name="Text Box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FF06A0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20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3482C9" id="Text Box 238" o:spid="_x0000_s1165" type="#_x0000_t202" style="position:absolute;margin-left:388.4pt;margin-top:397.95pt;width:40.4pt;height:21.6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" filled="f" stroked="f" strokeweight=".5pt">
                <v:textbox>
                  <w:txbxContent>
                    <w:p w14:paraId="1FFF06A0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20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2C833DA" wp14:editId="357A13D4">
                <wp:simplePos x="0" y="0"/>
                <wp:positionH relativeFrom="column">
                  <wp:posOffset>5437133</wp:posOffset>
                </wp:positionH>
                <wp:positionV relativeFrom="paragraph">
                  <wp:posOffset>5053834</wp:posOffset>
                </wp:positionV>
                <wp:extent cx="512956" cy="274512"/>
                <wp:effectExtent l="0" t="0" r="0" b="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9A5FED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22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C833DA" id="Text Box 239" o:spid="_x0000_s1166" type="#_x0000_t202" style="position:absolute;margin-left:428.1pt;margin-top:397.95pt;width:40.4pt;height:21.6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" filled="f" stroked="f" strokeweight=".5pt">
                <v:textbox>
                  <w:txbxContent>
                    <w:p w14:paraId="4B9A5FED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22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757797E" wp14:editId="61DCA991">
                <wp:simplePos x="0" y="0"/>
                <wp:positionH relativeFrom="column">
                  <wp:posOffset>5941630</wp:posOffset>
                </wp:positionH>
                <wp:positionV relativeFrom="paragraph">
                  <wp:posOffset>5053834</wp:posOffset>
                </wp:positionV>
                <wp:extent cx="512956" cy="274512"/>
                <wp:effectExtent l="0" t="0" r="0" b="0"/>
                <wp:wrapNone/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956" cy="2745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C2F60D" w14:textId="77777777" w:rsidR="00435DD5" w:rsidRPr="00F22C22" w:rsidRDefault="00435DD5" w:rsidP="00435DD5">
                            <w:pPr>
                              <w:jc w:val="center"/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24</w:t>
                            </w:r>
                            <w:r w:rsidRPr="00F22C22">
                              <w:rPr>
                                <w:rFonts w:ascii="Raleway Medium" w:hAnsi="Raleway Medium"/>
                                <w:color w:val="0C0A0D"/>
                                <w:spacing w:val="-4"/>
                                <w:sz w:val="17"/>
                                <w:szCs w:val="17"/>
                              </w:rPr>
                              <w:t>: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57797E" id="Text Box 240" o:spid="_x0000_s1167" type="#_x0000_t202" style="position:absolute;margin-left:467.85pt;margin-top:397.95pt;width:40.4pt;height:21.6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" filled="f" stroked="f" strokeweight=".5pt">
                <v:textbox>
                  <w:txbxContent>
                    <w:p w14:paraId="5DC2F60D" w14:textId="77777777" w:rsidR="00435DD5" w:rsidRPr="00F22C22" w:rsidRDefault="00435DD5" w:rsidP="00435DD5">
                      <w:pPr>
                        <w:jc w:val="center"/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</w:pPr>
                      <w:r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24</w:t>
                      </w:r>
                      <w:r w:rsidRPr="00F22C22">
                        <w:rPr>
                          <w:rFonts w:ascii="Raleway Medium" w:hAnsi="Raleway Medium"/>
                          <w:color w:val="0C0A0D"/>
                          <w:spacing w:val="-4"/>
                          <w:sz w:val="17"/>
                          <w:szCs w:val="17"/>
                        </w:rPr>
                        <w:t>:00</w:t>
                      </w:r>
                    </w:p>
                  </w:txbxContent>
                </v:textbox>
              </v:shape>
            </w:pict>
          </mc:Fallback>
        </mc:AlternateContent>
      </w:r>
      <w:r w:rsidR="006D6A7B">
        <w:t xml:space="preserve">  </w:t>
      </w:r>
    </w:p>
    <w:p w14:paraId="7D903D4A" w14:textId="77777777" w:rsidR="006D6A7B" w:rsidRDefault="006D6A7B">
      <w:r>
        <w:br w:type="page"/>
      </w:r>
    </w:p>
    <w:p w14:paraId="218C428F" w14:textId="77777777" w:rsidR="006D6A7B" w:rsidRDefault="006D6A7B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96214DD" wp14:editId="72C73F6B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10058400"/>
                <wp:effectExtent l="0" t="0" r="0" b="0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0C0A0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27152A" id="Rectangle 242" o:spid="_x0000_s1026" style="position:absolute;margin-left:-1in;margin-top:-1in;width:612pt;height:11in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" fillcolor="#0c0a0d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0D8E39B" wp14:editId="7BA09556">
                <wp:simplePos x="0" y="0"/>
                <wp:positionH relativeFrom="column">
                  <wp:posOffset>362607</wp:posOffset>
                </wp:positionH>
                <wp:positionV relativeFrom="paragraph">
                  <wp:posOffset>2490952</wp:posOffset>
                </wp:positionV>
                <wp:extent cx="5617028" cy="3396343"/>
                <wp:effectExtent l="0" t="0" r="3175" b="0"/>
                <wp:wrapNone/>
                <wp:docPr id="243" name="Rectangle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7028" cy="3396343"/>
                        </a:xfrm>
                        <a:prstGeom prst="rect">
                          <a:avLst/>
                        </a:prstGeom>
                        <a:blipFill dpi="0"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CF35EC" id="Rectangle 243" o:spid="_x0000_s1026" style="position:absolute;margin-left:28.55pt;margin-top:196.15pt;width:442.3pt;height:267.4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" stroked="f" strokeweight="1pt">
                <v:fill r:id="rId24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A8DF0E3" wp14:editId="125F1CFE">
                <wp:simplePos x="0" y="0"/>
                <wp:positionH relativeFrom="column">
                  <wp:posOffset>-331076</wp:posOffset>
                </wp:positionH>
                <wp:positionV relativeFrom="paragraph">
                  <wp:posOffset>-283779</wp:posOffset>
                </wp:positionV>
                <wp:extent cx="3429000" cy="881743"/>
                <wp:effectExtent l="0" t="0" r="0" b="0"/>
                <wp:wrapNone/>
                <wp:docPr id="244" name="Text Box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8817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2B2B9B" w14:textId="77777777" w:rsidR="006D6A7B" w:rsidRPr="00897518" w:rsidRDefault="006D6A7B" w:rsidP="006D6A7B">
                            <w:pPr>
                              <w:rPr>
                                <w:rFonts w:ascii="Montserrat Semi Bold" w:hAnsi="Montserrat Semi Bold"/>
                                <w:color w:val="FFFFFF" w:themeColor="background1"/>
                                <w:spacing w:val="-12"/>
                                <w:sz w:val="50"/>
                                <w:szCs w:val="50"/>
                              </w:rPr>
                            </w:pPr>
                            <w:r w:rsidRPr="00897518">
                              <w:rPr>
                                <w:rFonts w:ascii="Montserrat Semi Bold" w:hAnsi="Montserrat Semi Bold"/>
                                <w:color w:val="FFFFFF" w:themeColor="background1"/>
                                <w:spacing w:val="-12"/>
                                <w:sz w:val="50"/>
                                <w:szCs w:val="50"/>
                              </w:rPr>
                              <w:t>CRR Event Aw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8DF0E3" id="Text Box 244" o:spid="_x0000_s1168" type="#_x0000_t202" style="position:absolute;margin-left:-26.05pt;margin-top:-22.35pt;width:270pt;height:69.4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" filled="f" stroked="f" strokeweight=".5pt">
                <v:textbox>
                  <w:txbxContent>
                    <w:p w14:paraId="392B2B9B" w14:textId="77777777" w:rsidR="006D6A7B" w:rsidRPr="00897518" w:rsidRDefault="006D6A7B" w:rsidP="006D6A7B">
                      <w:pPr>
                        <w:rPr>
                          <w:rFonts w:ascii="Montserrat Semi Bold" w:hAnsi="Montserrat Semi Bold"/>
                          <w:color w:val="FFFFFF" w:themeColor="background1"/>
                          <w:spacing w:val="-12"/>
                          <w:sz w:val="50"/>
                          <w:szCs w:val="50"/>
                        </w:rPr>
                      </w:pPr>
                      <w:r w:rsidRPr="00897518">
                        <w:rPr>
                          <w:rFonts w:ascii="Montserrat Semi Bold" w:hAnsi="Montserrat Semi Bold"/>
                          <w:color w:val="FFFFFF" w:themeColor="background1"/>
                          <w:spacing w:val="-12"/>
                          <w:sz w:val="50"/>
                          <w:szCs w:val="50"/>
                        </w:rPr>
                        <w:t>CRR Event Awar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5E7FEA8" wp14:editId="102170B0">
                <wp:simplePos x="0" y="0"/>
                <wp:positionH relativeFrom="column">
                  <wp:posOffset>-315310</wp:posOffset>
                </wp:positionH>
                <wp:positionV relativeFrom="paragraph">
                  <wp:posOffset>425669</wp:posOffset>
                </wp:positionV>
                <wp:extent cx="4604657" cy="1779814"/>
                <wp:effectExtent l="0" t="0" r="0" b="0"/>
                <wp:wrapNone/>
                <wp:docPr id="245" name="Text Box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4657" cy="17798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C3CABD" w14:textId="33DD2E40" w:rsidR="006D6A7B" w:rsidRPr="00897518" w:rsidRDefault="006D6A7B" w:rsidP="006D6A7B">
                            <w:pPr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</w:pPr>
                            <w:bookmarkStart w:id="1" w:name="_Hlk35963149"/>
                            <w:r w:rsidRPr="00897518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t xml:space="preserve">Best </w:t>
                            </w:r>
                            <w:r w:rsidR="00FC121B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t>Event Company</w:t>
                            </w:r>
                            <w:r w:rsidRPr="00897518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t xml:space="preserve"> </w:t>
                            </w:r>
                            <w:bookmarkEnd w:id="1"/>
                            <w:r w:rsidRPr="00897518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t>Award 2024</w:t>
                            </w:r>
                            <w:r w:rsidRPr="00897518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cr/>
                              <w:t>Leader of the Year Award 2025</w:t>
                            </w:r>
                            <w:r w:rsidRPr="00897518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cr/>
                            </w:r>
                            <w:r w:rsidR="00FC121B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t>Best</w:t>
                            </w:r>
                            <w:r w:rsidR="00FC121B" w:rsidRPr="00897518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t xml:space="preserve"> </w:t>
                            </w:r>
                            <w:r w:rsidRPr="00897518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t>Event of the Year 2020</w:t>
                            </w:r>
                            <w:r w:rsidRPr="00897518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cr/>
                            </w:r>
                            <w:r w:rsidRPr="00897518">
                              <w:rPr>
                                <w:rFonts w:ascii="Montserrat Semi Bold" w:hAnsi="Montserrat Semi Bold"/>
                                <w:color w:val="35B7B3"/>
                                <w:spacing w:val="2"/>
                                <w:sz w:val="38"/>
                                <w:szCs w:val="38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E7FEA8" id="Text Box 245" o:spid="_x0000_s1169" type="#_x0000_t202" style="position:absolute;margin-left:-24.85pt;margin-top:33.5pt;width:362.55pt;height:140.1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" filled="f" stroked="f" strokeweight=".5pt">
                <v:textbox>
                  <w:txbxContent>
                    <w:p w14:paraId="28C3CABD" w14:textId="33DD2E40" w:rsidR="006D6A7B" w:rsidRPr="00897518" w:rsidRDefault="006D6A7B" w:rsidP="006D6A7B">
                      <w:pPr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</w:pPr>
                      <w:bookmarkStart w:id="2" w:name="_Hlk35963149"/>
                      <w:r w:rsidRPr="00897518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t xml:space="preserve">Best </w:t>
                      </w:r>
                      <w:r w:rsidR="00FC121B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t>Event Company</w:t>
                      </w:r>
                      <w:r w:rsidRPr="00897518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t xml:space="preserve"> </w:t>
                      </w:r>
                      <w:bookmarkEnd w:id="2"/>
                      <w:r w:rsidRPr="00897518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t>Award 2024</w:t>
                      </w:r>
                      <w:r w:rsidRPr="00897518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cr/>
                        <w:t>Leader of the Year Award 2025</w:t>
                      </w:r>
                      <w:r w:rsidRPr="00897518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cr/>
                      </w:r>
                      <w:r w:rsidR="00FC121B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t>Best</w:t>
                      </w:r>
                      <w:r w:rsidR="00FC121B" w:rsidRPr="00897518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t xml:space="preserve"> </w:t>
                      </w:r>
                      <w:r w:rsidRPr="00897518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t>Event of the Year 2020</w:t>
                      </w:r>
                      <w:r w:rsidRPr="00897518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cr/>
                      </w:r>
                      <w:r w:rsidRPr="00897518">
                        <w:rPr>
                          <w:rFonts w:ascii="Montserrat Semi Bold" w:hAnsi="Montserrat Semi Bold"/>
                          <w:color w:val="35B7B3"/>
                          <w:spacing w:val="2"/>
                          <w:sz w:val="38"/>
                          <w:szCs w:val="38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DECDADD" wp14:editId="329542B4">
                <wp:simplePos x="0" y="0"/>
                <wp:positionH relativeFrom="column">
                  <wp:posOffset>-204952</wp:posOffset>
                </wp:positionH>
                <wp:positionV relativeFrom="paragraph">
                  <wp:posOffset>6542690</wp:posOffset>
                </wp:positionV>
                <wp:extent cx="6906985" cy="2253343"/>
                <wp:effectExtent l="0" t="0" r="0" b="0"/>
                <wp:wrapNone/>
                <wp:docPr id="246" name="Text Box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6985" cy="22533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E3CAF0" w14:textId="77777777" w:rsidR="006D6A7B" w:rsidRDefault="006D6A7B" w:rsidP="006D6A7B">
                            <w:pPr>
                              <w:spacing w:after="0" w:line="384" w:lineRule="auto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Iliquet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vestibulum tempus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laoreet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c pharetra, vitae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tincidunt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congue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curabitur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c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quam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augue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scelerisque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. Quam integer</w:t>
                            </w:r>
                          </w:p>
                          <w:p w14:paraId="41ED2C22" w14:textId="77777777" w:rsidR="006D6A7B" w:rsidRDefault="006D6A7B" w:rsidP="006D6A7B">
                            <w:pPr>
                              <w:spacing w:after="0" w:line="384" w:lineRule="auto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ac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aenean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atoque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t ipsum.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suspendisse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,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. Dolor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unc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vitae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parturient ac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ui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ullam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At </w:t>
                            </w:r>
                          </w:p>
                          <w:p w14:paraId="42C2F11D" w14:textId="77777777" w:rsidR="006D6A7B" w:rsidRPr="00897518" w:rsidRDefault="006D6A7B" w:rsidP="006D6A7B">
                            <w:pPr>
                              <w:spacing w:after="0" w:line="384" w:lineRule="auto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luctus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turpis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libero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facilisis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t,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pellentesque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luctus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ed. A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etiam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curabitur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897518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porta s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ECDADD" id="Text Box 246" o:spid="_x0000_s1170" type="#_x0000_t202" style="position:absolute;margin-left:-16.15pt;margin-top:515.15pt;width:543.85pt;height:177.4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" filled="f" stroked="f" strokeweight=".5pt">
                <v:textbox>
                  <w:txbxContent>
                    <w:p w14:paraId="54E3CAF0" w14:textId="77777777" w:rsidR="006D6A7B" w:rsidRDefault="006D6A7B" w:rsidP="006D6A7B">
                      <w:pPr>
                        <w:spacing w:after="0" w:line="384" w:lineRule="auto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Iliquet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vestibulum tempus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laoreet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ac pharetra, vitae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ec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tincidunt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congue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curabitur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purus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ac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quam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augue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scelerisque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. Quam integer</w:t>
                      </w:r>
                    </w:p>
                    <w:p w14:paraId="41ED2C22" w14:textId="77777777" w:rsidR="006D6A7B" w:rsidRDefault="006D6A7B" w:rsidP="006D6A7B">
                      <w:pPr>
                        <w:spacing w:after="0" w:line="384" w:lineRule="auto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ac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aenean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atoque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et ipsum.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suspendisse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a,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dolor. Dolor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unc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vitae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ec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parturient ac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dui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ullam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. At </w:t>
                      </w:r>
                    </w:p>
                    <w:p w14:paraId="42C2F11D" w14:textId="77777777" w:rsidR="006D6A7B" w:rsidRPr="00897518" w:rsidRDefault="006D6A7B" w:rsidP="006D6A7B">
                      <w:pPr>
                        <w:spacing w:after="0" w:line="384" w:lineRule="auto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luctus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turpis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libero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facilisis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at,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ec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pellentesque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luctus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sed. A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etiam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curabitur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897518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porta sem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32CB4F4" wp14:editId="0526CC03">
                <wp:simplePos x="0" y="0"/>
                <wp:positionH relativeFrom="column">
                  <wp:posOffset>-141890</wp:posOffset>
                </wp:positionH>
                <wp:positionV relativeFrom="paragraph">
                  <wp:posOffset>2159876</wp:posOffset>
                </wp:positionV>
                <wp:extent cx="5865712" cy="4200826"/>
                <wp:effectExtent l="0" t="0" r="1905" b="9525"/>
                <wp:wrapNone/>
                <wp:docPr id="247" name="Group 2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5712" cy="4200826"/>
                          <a:chOff x="392722" y="280216"/>
                          <a:chExt cx="5937250" cy="4272280"/>
                        </a:xfrm>
                      </wpg:grpSpPr>
                      <wps:wsp>
                        <wps:cNvPr id="248" name="Oval 5"/>
                        <wps:cNvSpPr>
                          <a:spLocks noChangeArrowheads="1"/>
                        </wps:cNvSpPr>
                        <wps:spPr bwMode="auto">
                          <a:xfrm>
                            <a:off x="5337467" y="3558721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Oval 6"/>
                        <wps:cNvSpPr>
                          <a:spLocks noChangeArrowheads="1"/>
                        </wps:cNvSpPr>
                        <wps:spPr bwMode="auto">
                          <a:xfrm>
                            <a:off x="5534317" y="3558721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Oval 7"/>
                        <wps:cNvSpPr>
                          <a:spLocks noChangeArrowheads="1"/>
                        </wps:cNvSpPr>
                        <wps:spPr bwMode="auto">
                          <a:xfrm>
                            <a:off x="5730532" y="3558721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Oval 8"/>
                        <wps:cNvSpPr>
                          <a:spLocks noChangeArrowheads="1"/>
                        </wps:cNvSpPr>
                        <wps:spPr bwMode="auto">
                          <a:xfrm>
                            <a:off x="5927382" y="3558721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Oval 9"/>
                        <wps:cNvSpPr>
                          <a:spLocks noChangeArrowheads="1"/>
                        </wps:cNvSpPr>
                        <wps:spPr bwMode="auto">
                          <a:xfrm>
                            <a:off x="5337467" y="369651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Oval 10"/>
                        <wps:cNvSpPr>
                          <a:spLocks noChangeArrowheads="1"/>
                        </wps:cNvSpPr>
                        <wps:spPr bwMode="auto">
                          <a:xfrm>
                            <a:off x="5534317" y="369651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Oval 11"/>
                        <wps:cNvSpPr>
                          <a:spLocks noChangeArrowheads="1"/>
                        </wps:cNvSpPr>
                        <wps:spPr bwMode="auto">
                          <a:xfrm>
                            <a:off x="5730532" y="369651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Oval 12"/>
                        <wps:cNvSpPr>
                          <a:spLocks noChangeArrowheads="1"/>
                        </wps:cNvSpPr>
                        <wps:spPr bwMode="auto">
                          <a:xfrm>
                            <a:off x="5927382" y="369651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Oval 13"/>
                        <wps:cNvSpPr>
                          <a:spLocks noChangeArrowheads="1"/>
                        </wps:cNvSpPr>
                        <wps:spPr bwMode="auto">
                          <a:xfrm>
                            <a:off x="5337467" y="3834946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5534317" y="3834946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Oval 15"/>
                        <wps:cNvSpPr>
                          <a:spLocks noChangeArrowheads="1"/>
                        </wps:cNvSpPr>
                        <wps:spPr bwMode="auto">
                          <a:xfrm>
                            <a:off x="5730532" y="3834946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Oval 16"/>
                        <wps:cNvSpPr>
                          <a:spLocks noChangeArrowheads="1"/>
                        </wps:cNvSpPr>
                        <wps:spPr bwMode="auto">
                          <a:xfrm>
                            <a:off x="5927382" y="3834946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Oval 17"/>
                        <wps:cNvSpPr>
                          <a:spLocks noChangeArrowheads="1"/>
                        </wps:cNvSpPr>
                        <wps:spPr bwMode="auto">
                          <a:xfrm>
                            <a:off x="5337467" y="397655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Oval 18"/>
                        <wps:cNvSpPr>
                          <a:spLocks noChangeArrowheads="1"/>
                        </wps:cNvSpPr>
                        <wps:spPr bwMode="auto">
                          <a:xfrm>
                            <a:off x="5534317" y="397655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5730532" y="397655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5927382" y="397655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5337467" y="411498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6114072" y="3558721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Oval 23"/>
                        <wps:cNvSpPr>
                          <a:spLocks noChangeArrowheads="1"/>
                        </wps:cNvSpPr>
                        <wps:spPr bwMode="auto">
                          <a:xfrm>
                            <a:off x="6114072" y="369651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Oval 24"/>
                        <wps:cNvSpPr>
                          <a:spLocks noChangeArrowheads="1"/>
                        </wps:cNvSpPr>
                        <wps:spPr bwMode="auto">
                          <a:xfrm>
                            <a:off x="6114072" y="3834946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6114072" y="397655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9" name="Oval 26"/>
                        <wps:cNvSpPr>
                          <a:spLocks noChangeArrowheads="1"/>
                        </wps:cNvSpPr>
                        <wps:spPr bwMode="auto">
                          <a:xfrm>
                            <a:off x="6114072" y="411498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Oval 27"/>
                        <wps:cNvSpPr>
                          <a:spLocks noChangeArrowheads="1"/>
                        </wps:cNvSpPr>
                        <wps:spPr bwMode="auto">
                          <a:xfrm>
                            <a:off x="6294412" y="3558721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Oval 28"/>
                        <wps:cNvSpPr>
                          <a:spLocks noChangeArrowheads="1"/>
                        </wps:cNvSpPr>
                        <wps:spPr bwMode="auto">
                          <a:xfrm>
                            <a:off x="6294412" y="369651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" name="Oval 29"/>
                        <wps:cNvSpPr>
                          <a:spLocks noChangeArrowheads="1"/>
                        </wps:cNvSpPr>
                        <wps:spPr bwMode="auto">
                          <a:xfrm>
                            <a:off x="6294412" y="3834946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3" name="Oval 30"/>
                        <wps:cNvSpPr>
                          <a:spLocks noChangeArrowheads="1"/>
                        </wps:cNvSpPr>
                        <wps:spPr bwMode="auto">
                          <a:xfrm>
                            <a:off x="6294412" y="397655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Oval 31"/>
                        <wps:cNvSpPr>
                          <a:spLocks noChangeArrowheads="1"/>
                        </wps:cNvSpPr>
                        <wps:spPr bwMode="auto">
                          <a:xfrm>
                            <a:off x="6294412" y="411498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Oval 32"/>
                        <wps:cNvSpPr>
                          <a:spLocks noChangeArrowheads="1"/>
                        </wps:cNvSpPr>
                        <wps:spPr bwMode="auto">
                          <a:xfrm>
                            <a:off x="5534317" y="411498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6" name="Oval 33"/>
                        <wps:cNvSpPr>
                          <a:spLocks noChangeArrowheads="1"/>
                        </wps:cNvSpPr>
                        <wps:spPr bwMode="auto">
                          <a:xfrm>
                            <a:off x="5730532" y="411498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7" name="Oval 34"/>
                        <wps:cNvSpPr>
                          <a:spLocks noChangeArrowheads="1"/>
                        </wps:cNvSpPr>
                        <wps:spPr bwMode="auto">
                          <a:xfrm>
                            <a:off x="5927382" y="4114981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8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5337467" y="4237536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5534317" y="4237536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5730532" y="4237536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" name="Oval 38"/>
                        <wps:cNvSpPr>
                          <a:spLocks noChangeArrowheads="1"/>
                        </wps:cNvSpPr>
                        <wps:spPr bwMode="auto">
                          <a:xfrm>
                            <a:off x="5927382" y="4237536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" name="Oval 39"/>
                        <wps:cNvSpPr>
                          <a:spLocks noChangeArrowheads="1"/>
                        </wps:cNvSpPr>
                        <wps:spPr bwMode="auto">
                          <a:xfrm>
                            <a:off x="5337467" y="4375331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3" name="Oval 40"/>
                        <wps:cNvSpPr>
                          <a:spLocks noChangeArrowheads="1"/>
                        </wps:cNvSpPr>
                        <wps:spPr bwMode="auto">
                          <a:xfrm>
                            <a:off x="5534317" y="4375331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4" name="Oval 41"/>
                        <wps:cNvSpPr>
                          <a:spLocks noChangeArrowheads="1"/>
                        </wps:cNvSpPr>
                        <wps:spPr bwMode="auto">
                          <a:xfrm>
                            <a:off x="5730532" y="4375331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5" name="Oval 42"/>
                        <wps:cNvSpPr>
                          <a:spLocks noChangeArrowheads="1"/>
                        </wps:cNvSpPr>
                        <wps:spPr bwMode="auto">
                          <a:xfrm>
                            <a:off x="5927382" y="4375331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6" name="Oval 43"/>
                        <wps:cNvSpPr>
                          <a:spLocks noChangeArrowheads="1"/>
                        </wps:cNvSpPr>
                        <wps:spPr bwMode="auto">
                          <a:xfrm>
                            <a:off x="6114072" y="4237536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7" name="Oval 44"/>
                        <wps:cNvSpPr>
                          <a:spLocks noChangeArrowheads="1"/>
                        </wps:cNvSpPr>
                        <wps:spPr bwMode="auto">
                          <a:xfrm>
                            <a:off x="6114072" y="4375331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8" name="Oval 45"/>
                        <wps:cNvSpPr>
                          <a:spLocks noChangeArrowheads="1"/>
                        </wps:cNvSpPr>
                        <wps:spPr bwMode="auto">
                          <a:xfrm>
                            <a:off x="6294412" y="4237536"/>
                            <a:ext cx="35560" cy="3492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9" name="Oval 46"/>
                        <wps:cNvSpPr>
                          <a:spLocks noChangeArrowheads="1"/>
                        </wps:cNvSpPr>
                        <wps:spPr bwMode="auto">
                          <a:xfrm>
                            <a:off x="6294412" y="4375331"/>
                            <a:ext cx="35560" cy="38735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Oval 47"/>
                        <wps:cNvSpPr>
                          <a:spLocks noChangeArrowheads="1"/>
                        </wps:cNvSpPr>
                        <wps:spPr bwMode="auto">
                          <a:xfrm>
                            <a:off x="5337467" y="451693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1" name="Oval 48"/>
                        <wps:cNvSpPr>
                          <a:spLocks noChangeArrowheads="1"/>
                        </wps:cNvSpPr>
                        <wps:spPr bwMode="auto">
                          <a:xfrm>
                            <a:off x="5534317" y="451693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2" name="Oval 49"/>
                        <wps:cNvSpPr>
                          <a:spLocks noChangeArrowheads="1"/>
                        </wps:cNvSpPr>
                        <wps:spPr bwMode="auto">
                          <a:xfrm>
                            <a:off x="5730532" y="451693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3" name="Oval 50"/>
                        <wps:cNvSpPr>
                          <a:spLocks noChangeArrowheads="1"/>
                        </wps:cNvSpPr>
                        <wps:spPr bwMode="auto">
                          <a:xfrm>
                            <a:off x="5927382" y="451693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4" name="Oval 51"/>
                        <wps:cNvSpPr>
                          <a:spLocks noChangeArrowheads="1"/>
                        </wps:cNvSpPr>
                        <wps:spPr bwMode="auto">
                          <a:xfrm>
                            <a:off x="6114072" y="451693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5" name="Oval 52"/>
                        <wps:cNvSpPr>
                          <a:spLocks noChangeArrowheads="1"/>
                        </wps:cNvSpPr>
                        <wps:spPr bwMode="auto">
                          <a:xfrm>
                            <a:off x="6294412" y="4516936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rgbClr val="35B7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6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392722" y="521516"/>
                            <a:ext cx="241935" cy="24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7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627672" y="280216"/>
                            <a:ext cx="241935" cy="24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031F3F" id="Group 247" o:spid="_x0000_s1026" style="position:absolute;margin-left:-11.15pt;margin-top:170.05pt;width:461.85pt;height:330.75pt;z-index:251657216" coordorigin="3927,2802" coordsize="59372,42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">
                <v:oval id="Oval 5" o:spid="_x0000_s1027" style="position:absolute;left:53374;top:35587;width:356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5WBsEA&#10;AADcAAAADwAAAGRycy9kb3ducmV2LnhtbERPz2vCMBS+C/4P4Qm7aaqTIZ1RhrDhZaBV6/XRvDVl&#10;zUtooq3//XIQdvz4fq+3g23FnbrQOFYwn2UgiCunG64VnE+f0xWIEJE1to5JwYMCbDfj0Rpz7Xo+&#10;0r2ItUghHHJUYGL0uZShMmQxzJwnTtyP6yzGBLta6g77FG5buciyN2mx4dRg0NPOUPVb3KyClcey&#10;OH6bs39dHq5le/nq/aNU6mUyfLyDiDTEf/HTvdcKFsu0Np1JR0Bu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h+VgbBAAAA3AAAAA8AAAAAAAAAAAAAAAAAmAIAAGRycy9kb3du&#10;cmV2LnhtbFBLBQYAAAAABAAEAPUAAACGAwAAAAA=&#10;" fillcolor="#35b7b3" stroked="f"/>
                <v:oval id="Oval 6" o:spid="_x0000_s1028" style="position:absolute;left:55343;top:35587;width:355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zLzncUA&#10;AADcAAAADwAAAGRycy9kb3ducmV2LnhtbESPQWsCMRSE74X+h/AKvdWsVoquRimFll4E3dr1+tg8&#10;N4ubl7BJ3fXfG6HgcZiZb5jlerCtOFMXGscKxqMMBHHldMO1gv3P58sMRIjIGlvHpOBCAdarx4cl&#10;5tr1vKNzEWuRIBxyVGBi9LmUoTJkMYycJ07e0XUWY5JdLXWHfYLbVk6y7E1abDgtGPT0Yag6FX9W&#10;wcxjWew2Zu9fp9tD2f5+9f5SKvX8NLwvQEQa4j383/7WCibTOdzOpCMgV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MvOdxQAAANwAAAAPAAAAAAAAAAAAAAAAAJgCAABkcnMv&#10;ZG93bnJldi54bWxQSwUGAAAAAAQABAD1AAAAigMAAAAA&#10;" fillcolor="#35b7b3" stroked="f"/>
                <v:oval id="Oval 7" o:spid="_x0000_s1029" style="position:absolute;left:57305;top:35587;width:355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9HM3cEA&#10;AADcAAAADwAAAGRycy9kb3ducmV2LnhtbERPz2vCMBS+C/4P4Qm7aaqbQ6pRZLCxy2BWV6+P5tkU&#10;m5fQZLb+98th4PHj+73ZDbYVN+pC41jBfJaBIK6cbrhWcDq+T1cgQkTW2DomBXcKsNuORxvMtev5&#10;QLci1iKFcMhRgYnR51KGypDFMHOeOHEX11mMCXa11B32Kdy2cpFlr9Jiw6nBoKc3Q9W1+LUKVh7L&#10;4vBlTv755ftctj8fvb+XSj1Nhv0aRKQhPsT/7k+tYLFM89OZdATk9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PRzN3BAAAA3AAAAA8AAAAAAAAAAAAAAAAAmAIAAGRycy9kb3du&#10;cmV2LnhtbFBLBQYAAAAABAAEAPUAAACGAwAAAAA=&#10;" fillcolor="#35b7b3" stroked="f"/>
                <v:oval id="Oval 8" o:spid="_x0000_s1030" style="position:absolute;left:59273;top:35587;width:356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1pRsUA&#10;AADcAAAADwAAAGRycy9kb3ducmV2LnhtbESPzWrDMBCE74W+g9hCbo2cvxKcKKEUWnIJNG7qXhdr&#10;Y5laK2GpsfP2USGQ4zAz3zDr7WBbcaYuNI4VTMYZCOLK6YZrBcev9+cliBCRNbaOScGFAmw3jw9r&#10;zLXr+UDnItYiQTjkqMDE6HMpQ2XIYhg7T5y8k+ssxiS7WuoO+wS3rZxm2Yu02HBaMOjpzVD1W/xZ&#10;BUuPZXHYm6OfzT9/yvb7o/eXUqnR0/C6AhFpiPfwrb3TCqaLCfyfSUdAb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nWlGxQAAANwAAAAPAAAAAAAAAAAAAAAAAJgCAABkcnMv&#10;ZG93bnJldi54bWxQSwUGAAAAAAQABAD1AAAAigMAAAAA&#10;" fillcolor="#35b7b3" stroked="f"/>
                <v:oval id="Oval 9" o:spid="_x0000_s1031" style="position:absolute;left:53374;top:36965;width:356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/3McUA&#10;AADcAAAADwAAAGRycy9kb3ducmV2LnhtbESPQUvDQBSE74L/YXlCb3ZjqlJit0EEpZeCjTVeH9nX&#10;bGj27ZJdk/Tfu4LgcZiZb5hNOdtejDSEzrGCu2UGgrhxuuNWwfHj9XYNIkRkjb1jUnChAOX2+mqD&#10;hXYTH2isYisShEOBCkyMvpAyNIYshqXzxMk7ucFiTHJopR5wSnDbyzzLHqXFjtOCQU8vhppz9W0V&#10;rD3W1WFvjn51//5V959vk7/USi1u5ucnEJHm+B/+a++0gvwhh98z6QjI7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T/cxxQAAANwAAAAPAAAAAAAAAAAAAAAAAJgCAABkcnMv&#10;ZG93bnJldi54bWxQSwUGAAAAAAQABAD1AAAAigMAAAAA&#10;" fillcolor="#35b7b3" stroked="f"/>
                <v:oval id="Oval 10" o:spid="_x0000_s1032" style="position:absolute;left:55343;top:36965;width:35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NSqsUA&#10;AADcAAAADwAAAGRycy9kb3ducmV2LnhtbESPQWsCMRSE70L/Q3iF3jSrtkVWo5RCSy8F3ep6fWye&#10;m8XNS9ik7vrvG6HgcZiZb5jVZrCtuFAXGscKppMMBHHldMO1gv3Px3gBIkRkja1jUnClAJv1w2iF&#10;uXY97+hSxFokCIccFZgYfS5lqAxZDBPniZN3cp3FmGRXS91hn+C2lbMse5UWG04LBj29G6rOxa9V&#10;sPBYFrtvs/fz5+2xbA+fvb+WSj09Dm9LEJGGeA//t7+0gtnLHG5n0hGQ6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A1KqxQAAANwAAAAPAAAAAAAAAAAAAAAAAJgCAABkcnMv&#10;ZG93bnJldi54bWxQSwUGAAAAAAQABAD1AAAAigMAAAAA&#10;" fillcolor="#35b7b3" stroked="f"/>
                <v:oval id="Oval 11" o:spid="_x0000_s1033" style="position:absolute;left:57305;top:36965;width:35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rK3sUA&#10;AADcAAAADwAAAGRycy9kb3ducmV2LnhtbESPQWsCMRSE74X+h/AKvdWs1hZZjVIKLb0IutX1+tg8&#10;N4ubl7BJ3fXfG6HgcZiZb5jFarCtOFMXGscKxqMMBHHldMO1gt3v18sMRIjIGlvHpOBCAVbLx4cF&#10;5tr1vKVzEWuRIBxyVGBi9LmUoTJkMYycJ07e0XUWY5JdLXWHfYLbVk6y7F1abDgtGPT0aag6FX9W&#10;wcxjWWzXZudfp5tD2e6/e38plXp+Gj7mICIN8R7+b/9oBZO3KdzOpCMgl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6srexQAAANwAAAAPAAAAAAAAAAAAAAAAAJgCAABkcnMv&#10;ZG93bnJldi54bWxQSwUGAAAAAAQABAD1AAAAigMAAAAA&#10;" fillcolor="#35b7b3" stroked="f"/>
                <v:oval id="Oval 12" o:spid="_x0000_s1034" style="position:absolute;left:59273;top:36965;width:356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6ZvRcUA&#10;AADcAAAADwAAAGRycy9kb3ducmV2LnhtbESPQWsCMRSE74X+h/AKvdWsVousRimFll6EutX1+tg8&#10;N4ubl7BJ3fXfN4LgcZiZb5jlerCtOFMXGscKxqMMBHHldMO1gt3v58scRIjIGlvHpOBCAdarx4cl&#10;5tr1vKVzEWuRIBxyVGBi9LmUoTJkMYycJ07e0XUWY5JdLXWHfYLbVk6y7E1abDgtGPT0Yag6FX9W&#10;wdxjWWw3Zudfpz+Hst1/9f5SKvX8NLwvQEQa4j18a39rBZPZDK5n0hGQq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pm9FxQAAANwAAAAPAAAAAAAAAAAAAAAAAJgCAABkcnMv&#10;ZG93bnJldi54bWxQSwUGAAAAAAQABAD1AAAAigMAAAAA&#10;" fillcolor="#35b7b3" stroked="f"/>
                <v:oval id="Oval 13" o:spid="_x0000_s1035" style="position:absolute;left:53374;top:38349;width:356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TxMsUA&#10;AADcAAAADwAAAGRycy9kb3ducmV2LnhtbESPzWrDMBCE74W+g9hCbo3c/BHcKKEUWnIJNG7qXhdr&#10;Y5lYK2GpsfP2USGQ4zAz3zCrzWBbcaYuNI4VvIwzEMSV0w3XCg7fH89LECEia2wdk4ILBdisHx9W&#10;mGvX857ORaxFgnDIUYGJ0edShsqQxTB2njh5R9dZjEl2tdQd9gluWznJsoW02HBaMOjp3VB1Kv6s&#10;gqXHstjvzMFPZ1+/Zfvz2ftLqdToaXh7BRFpiPfwrb3VCibzBfyfSUdAr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dPEyxQAAANwAAAAPAAAAAAAAAAAAAAAAAJgCAABkcnMv&#10;ZG93bnJldi54bWxQSwUGAAAAAAQABAD1AAAAigMAAAAA&#10;" fillcolor="#35b7b3" stroked="f"/>
                <v:oval id="Oval 14" o:spid="_x0000_s1036" style="position:absolute;left:55343;top:38349;width:355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hUqcUA&#10;AADcAAAADwAAAGRycy9kb3ducmV2LnhtbESPT2sCMRTE7wW/Q3iF3mq29o+yGkUKLb0Idavr9bF5&#10;bhY3L2GTuuu3N4WCx2FmfsMsVoNtxZm60DhW8DTOQBBXTjdcK9j9fDzOQISIrLF1TAouFGC1HN0t&#10;MNeu5y2di1iLBOGQowITo8+lDJUhi2HsPHHyjq6zGJPsaqk77BPctnKSZW/SYsNpwaCnd0PVqfi1&#10;CmYey2K7MTv//PJ9KNv9Z+8vpVIP98N6DiLSEG/h//aXVjB5ncLfmXQE5PI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8OFSpxQAAANwAAAAPAAAAAAAAAAAAAAAAAJgCAABkcnMv&#10;ZG93bnJldi54bWxQSwUGAAAAAAQABAD1AAAAigMAAAAA&#10;" fillcolor="#35b7b3" stroked="f"/>
                <v:oval id="Oval 15" o:spid="_x0000_s1037" style="position:absolute;left:57305;top:38349;width:355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fA28EA&#10;AADcAAAADwAAAGRycy9kb3ducmV2LnhtbERPz2vCMBS+C/4P4Qm7aaqbQ6pRZLCxy2BWV6+P5tkU&#10;m5fQZLb+98th4PHj+73ZDbYVN+pC41jBfJaBIK6cbrhWcDq+T1cgQkTW2DomBXcKsNuORxvMtev5&#10;QLci1iKFcMhRgYnR51KGypDFMHOeOHEX11mMCXa11B32Kdy2cpFlr9Jiw6nBoKc3Q9W1+LUKVh7L&#10;4vBlTv755ftctj8fvb+XSj1Nhv0aRKQhPsT/7k+tYLFMa9OZdATk9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2nwNvBAAAA3AAAAA8AAAAAAAAAAAAAAAAAmAIAAGRycy9kb3du&#10;cmV2LnhtbFBLBQYAAAAABAAEAPUAAACGAwAAAAA=&#10;" fillcolor="#35b7b3" stroked="f"/>
                <v:oval id="Oval 16" o:spid="_x0000_s1038" style="position:absolute;left:59273;top:38349;width:356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tlQMUA&#10;AADcAAAADwAAAGRycy9kb3ducmV2LnhtbESPT2sCMRTE7wW/Q3iF3mq29g+6GkUKLb0Idavr9bF5&#10;bhY3L2GTuuu3N4WCx2FmfsMsVoNtxZm60DhW8DTOQBBXTjdcK9j9fDxOQYSIrLF1TAouFGC1HN0t&#10;MNeu5y2di1iLBOGQowITo8+lDJUhi2HsPHHyjq6zGJPsaqk77BPctnKSZW/SYsNpwaCnd0PVqfi1&#10;CqYey2K7MTv//PJ9KNv9Z+8vpVIP98N6DiLSEG/h//aXVjB5ncHfmXQE5PI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62VAxQAAANwAAAAPAAAAAAAAAAAAAAAAAJgCAABkcnMv&#10;ZG93bnJldi54bWxQSwUGAAAAAAQABAD1AAAAigMAAAAA&#10;" fillcolor="#35b7b3" stroked="f"/>
                <v:oval id="Oval 17" o:spid="_x0000_s1039" style="position:absolute;left:53374;top:39765;width:356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0GYMEA&#10;AADcAAAADwAAAGRycy9kb3ducmV2LnhtbERPz2vCMBS+D/wfwhN2m6lORDqjDEHxMtCq9fpo3pqy&#10;5iU00db/fjkMdvz4fq82g23Fg7rQOFYwnWQgiCunG64VXM67tyWIEJE1to5JwZMCbNajlxXm2vV8&#10;okcRa5FCOOSowMTocylDZchimDhPnLhv11mMCXa11B32Kdy2cpZlC2mx4dRg0NPWUPVT3K2Cpcey&#10;OH2Zi3+fH29le933/lkq9ToePj9ARBriv/jPfdAKZos0P51JR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29BmDBAAAA3AAAAA8AAAAAAAAAAAAAAAAAmAIAAGRycy9kb3du&#10;cmV2LnhtbFBLBQYAAAAABAAEAPUAAACGAwAAAAA=&#10;" fillcolor="#35b7b3" stroked="f"/>
                <v:oval id="Oval 18" o:spid="_x0000_s1040" style="position:absolute;left:55343;top:39765;width:355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Gj+8UA&#10;AADcAAAADwAAAGRycy9kb3ducmV2LnhtbESPQWvCQBSE70L/w/IK3nSjLRKiq5RCSy9CjTa9PrLP&#10;bGj27ZLdmvjvuwXB4zAz3zCb3Wg7caE+tI4VLOYZCOLa6ZYbBafj2ywHESKyxs4xKbhSgN32YbLB&#10;QruBD3QpYyMShEOBCkyMvpAy1IYshrnzxMk7u95iTLJvpO5xSHDbyWWWraTFltOCQU+vhuqf8tcq&#10;yD1W5WFvTv7p+fO76r7eB3+tlJo+ji9rEJHGeA/f2h9awXK1gP8z6QjI7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8aP7xQAAANwAAAAPAAAAAAAAAAAAAAAAAJgCAABkcnMv&#10;ZG93bnJldi54bWxQSwUGAAAAAAQABAD1AAAAigMAAAAA&#10;" fillcolor="#35b7b3" stroked="f"/>
                <v:oval id="Oval 19" o:spid="_x0000_s1041" style="position:absolute;left:57305;top:39765;width:355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iM9jMQA&#10;AADcAAAADwAAAGRycy9kb3ducmV2LnhtbESPQWvCQBSE74X+h+UVeqsbo4ikriKFipdCTW16fWSf&#10;2WD27ZJdTfz3XaHQ4zAz3zCrzWg7caU+tI4VTCcZCOLa6ZYbBcev95cliBCRNXaOScGNAmzWjw8r&#10;LLQb+EDXMjYiQTgUqMDE6AspQ23IYpg4T5y8k+stxiT7RuoehwS3ncyzbCEttpwWDHp6M1Sfy4tV&#10;sPRYlYcPc/Sz+edP1X3vBn+rlHp+GrevICKN8T/8195rBfkih/uZdATk+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IjPYzEAAAA3AAAAA8AAAAAAAAAAAAAAAAAmAIAAGRycy9k&#10;b3ducmV2LnhtbFBLBQYAAAAABAAEAPUAAACJAwAAAAA=&#10;" fillcolor="#35b7b3" stroked="f"/>
                <v:oval id="Oval 20" o:spid="_x0000_s1042" style="position:absolute;left:59273;top:39765;width:356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+YF8UA&#10;AADcAAAADwAAAGRycy9kb3ducmV2LnhtbESPT2sCMRTE70K/Q3hCb5r1DyKrUaTQ0kuhrnZ7fWye&#10;m8XNS9ik7vrtG6HQ4zAzv2G2+8G24kZdaBwrmE0zEMSV0w3XCs6n18kaRIjIGlvHpOBOAfa7p9EW&#10;c+16PtKtiLVIEA45KjAx+lzKUBmyGKbOEyfv4jqLMcmulrrDPsFtK+dZtpIWG04LBj29GKquxY9V&#10;sPZYFscPc/aL5ed32X699f5eKvU8Hg4bEJGG+B/+a79rBfPVAh5n0hGQu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b5gXxQAAANwAAAAPAAAAAAAAAAAAAAAAAJgCAABkcnMv&#10;ZG93bnJldi54bWxQSwUGAAAAAAQABAD1AAAAigMAAAAA&#10;" fillcolor="#35b7b3" stroked="f"/>
                <v:oval id="Oval 21" o:spid="_x0000_s1043" style="position:absolute;left:53374;top:41149;width:356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YAY8UA&#10;AADcAAAADwAAAGRycy9kb3ducmV2LnhtbESPT2sCMRTE74V+h/AEbzXrH0RWo0ihpZdCXe32+tg8&#10;N4ubl7BJ3fXbNwXB4zAzv2E2u8G24kpdaBwrmE4yEMSV0w3XCk7Ht5cViBCRNbaOScGNAuy2z08b&#10;zLXr+UDXItYiQTjkqMDE6HMpQ2XIYpg4T5y8s+ssxiS7WuoO+wS3rZxl2VJabDgtGPT0aqi6FL9W&#10;wcpjWRw+zcnPF18/Zfv93vtbqdR4NOzXICIN8RG+tz+0gtlyAf9n0hGQ2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hgBjxQAAANwAAAAPAAAAAAAAAAAAAAAAAJgCAABkcnMv&#10;ZG93bnJldi54bWxQSwUGAAAAAAQABAD1AAAAigMAAAAA&#10;" fillcolor="#35b7b3" stroked="f"/>
                <v:oval id="Oval 22" o:spid="_x0000_s1044" style="position:absolute;left:61140;top:35587;width:356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ql+MUA&#10;AADcAAAADwAAAGRycy9kb3ducmV2LnhtbESPzWrDMBCE74W+g9hCbo3c/BHcKKEUWnIJNG7qXhdr&#10;Y5lYK2GpsfP2USGQ4zAz3zCrzWBbcaYuNI4VvIwzEMSV0w3XCg7fH89LECEia2wdk4ILBdisHx9W&#10;mGvX857ORaxFgnDIUYGJ0edShsqQxTB2njh5R9dZjEl2tdQd9gluWznJsoW02HBaMOjp3VB1Kv6s&#10;gqXHstjvzMFPZ1+/Zfvz2ftLqdToaXh7BRFpiPfwrb3VCiaLOfyfSUdAr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yqX4xQAAANwAAAAPAAAAAAAAAAAAAAAAAJgCAABkcnMv&#10;ZG93bnJldi54bWxQSwUGAAAAAAQABAD1AAAAigMAAAAA&#10;" fillcolor="#35b7b3" stroked="f"/>
                <v:oval id="Oval 23" o:spid="_x0000_s1045" style="position:absolute;left:61140;top:36965;width:356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g7j8UA&#10;AADcAAAADwAAAGRycy9kb3ducmV2LnhtbESPzWrDMBCE74W+g9hCb42cH0xwo4RQaMil0Lipe12s&#10;jWVirYSlxM7bV4FCj8PMfMOsNqPtxJX60DpWMJ1kIIhrp1tuFBy/3l+WIEJE1tg5JgU3CrBZPz6s&#10;sNBu4ANdy9iIBOFQoAIToy+kDLUhi2HiPHHyTq63GJPsG6l7HBLcdnKWZbm02HJaMOjpzVB9Li9W&#10;wdJjVR4+zNHPF58/Vfe9G/ytUur5ady+gog0xv/wX3uvFczyHO5n0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GDuPxQAAANwAAAAPAAAAAAAAAAAAAAAAAJgCAABkcnMv&#10;ZG93bnJldi54bWxQSwUGAAAAAAQABAD1AAAAigMAAAAA&#10;" fillcolor="#35b7b3" stroked="f"/>
                <v:oval id="Oval 24" o:spid="_x0000_s1046" style="position:absolute;left:61140;top:38349;width:356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lSeFMUA&#10;AADcAAAADwAAAGRycy9kb3ducmV2LnhtbESPQWsCMRSE74X+h/AKvdWsVqysRimFll6EutX1+tg8&#10;N4ubl7BJ3fXfN4LgcZiZb5jlerCtOFMXGscKxqMMBHHldMO1gt3v58scRIjIGlvHpOBCAdarx4cl&#10;5tr1vKVzEWuRIBxyVGBi9LmUoTJkMYycJ07e0XUWY5JdLXWHfYLbVk6ybCYtNpwWDHr6MFSdij+r&#10;YO6xLLYbs/Ov059D2e6/en8plXp+Gt4XICIN8R6+tb+1gsnsDa5n0hGQq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VJ4UxQAAANwAAAAPAAAAAAAAAAAAAAAAAJgCAABkcnMv&#10;ZG93bnJldi54bWxQSwUGAAAAAAQABAD1AAAAigMAAAAA&#10;" fillcolor="#35b7b3" stroked="f"/>
                <v:oval id="Oval 25" o:spid="_x0000_s1047" style="position:absolute;left:61140;top:39765;width:356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8sKZsEA&#10;AADcAAAADwAAAGRycy9kb3ducmV2LnhtbERPz2vCMBS+D/wfwhN2m6lORDqjDEHxMtCq9fpo3pqy&#10;5iU00db/fjkMdvz4fq82g23Fg7rQOFYwnWQgiCunG64VXM67tyWIEJE1to5JwZMCbNajlxXm2vV8&#10;okcRa5FCOOSowMTocylDZchimDhPnLhv11mMCXa11B32Kdy2cpZlC2mx4dRg0NPWUPVT3K2Cpcey&#10;OH2Zi3+fH29le933/lkq9ToePj9ARBriv/jPfdAKZou0Np1JR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PLCmbBAAAA3AAAAA8AAAAAAAAAAAAAAAAAmAIAAGRycy9kb3du&#10;cmV2LnhtbFBLBQYAAAAABAAEAPUAAACGAwAAAAA=&#10;" fillcolor="#35b7b3" stroked="f"/>
                <v:oval id="Oval 26" o:spid="_x0000_s1048" style="position:absolute;left:61140;top:41149;width:356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ev/cUA&#10;AADcAAAADwAAAGRycy9kb3ducmV2LnhtbESPQWsCMRSE74X+h/AKvdWsVkRXo5RCSy9C3dr1+tg8&#10;N4ubl7BJ3fXfN4LgcZiZb5jVZrCtOFMXGscKxqMMBHHldMO1gv3Px8scRIjIGlvHpOBCATbrx4cV&#10;5tr1vKNzEWuRIBxyVGBi9LmUoTJkMYycJ07e0XUWY5JdLXWHfYLbVk6ybCYtNpwWDHp6N1Sdij+r&#10;YO6xLHZbs/ev0+9D2f5+9v5SKvX8NLwtQUQa4j18a39pBZPZAq5n0hGQ6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h6/9xQAAANwAAAAPAAAAAAAAAAAAAAAAAJgCAABkcnMv&#10;ZG93bnJldi54bWxQSwUGAAAAAAQABAD1AAAAigMAAAAA&#10;" fillcolor="#35b7b3" stroked="f"/>
                <v:oval id="Oval 27" o:spid="_x0000_s1049" style="position:absolute;left:62944;top:35587;width:355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GSQvcEA&#10;AADcAAAADwAAAGRycy9kb3ducmV2LnhtbERPz2vCMBS+C/4P4Qm7aaobTqpRZLCxy2BWV6+P5tkU&#10;m5fQZLb+98th4PHj+73ZDbYVN+pC41jBfJaBIK6cbrhWcDq+T1cgQkTW2DomBXcKsNuORxvMtev5&#10;QLci1iKFcMhRgYnR51KGypDFMHOeOHEX11mMCXa11B32Kdy2cpFlS2mx4dRg0NOboepa/FoFK49l&#10;cfgyJ//88n0u25+P3t9LpZ4mw34NItIQH+J/96dWsHhN89OZdATk9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hkkL3BAAAA3AAAAA8AAAAAAAAAAAAAAAAAmAIAAGRycy9kb3du&#10;cmV2LnhtbFBLBQYAAAAABAAEAPUAAACGAwAAAAA=&#10;" fillcolor="#35b7b3" stroked="f"/>
                <v:oval id="Oval 28" o:spid="_x0000_s1050" style="position:absolute;left:62944;top:36965;width:35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g1JsUA&#10;AADcAAAADwAAAGRycy9kb3ducmV2LnhtbESPzWrDMBCE74W+g9hCbo2cH9LgRAml0JJLoHFT97pY&#10;G8vUWglLjZ23jwqBHIeZ+YZZbwfbijN1oXGsYDLOQBBXTjdcKzh+vT8vQYSIrLF1TAouFGC7eXxY&#10;Y65dzwc6F7EWCcIhRwUmRp9LGSpDFsPYeeLknVxnMSbZ1VJ32Ce4beU0yxbSYsNpwaCnN0PVb/Fn&#10;FSw9lsVhb45+Nv/8Kdvvj95fSqVGT8PrCkSkId7Dt/ZOK5i+TOD/TDoCcnM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KDUmxQAAANwAAAAPAAAAAAAAAAAAAAAAAJgCAABkcnMv&#10;ZG93bnJldi54bWxQSwUGAAAAAAQABAD1AAAAigMAAAAA&#10;" fillcolor="#35b7b3" stroked="f"/>
                <v:oval id="Oval 29" o:spid="_x0000_s1051" style="position:absolute;left:62944;top:38349;width:355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/qrUcUA&#10;AADcAAAADwAAAGRycy9kb3ducmV2LnhtbESPQUvDQBSE74L/YXlCb3ZjKlpit0EEpZeCjTVeH9nX&#10;bGj27ZJdk/Tfu4LgcZiZb5hNOdtejDSEzrGCu2UGgrhxuuNWwfHj9XYNIkRkjb1jUnChAOX2+mqD&#10;hXYTH2isYisShEOBCkyMvpAyNIYshqXzxMk7ucFiTHJopR5wSnDbyzzLHqTFjtOCQU8vhppz9W0V&#10;rD3W1WFvjn51//5V959vk7/USi1u5ucnEJHm+B/+a++0gvwxh98z6QjI7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+qtRxQAAANwAAAAPAAAAAAAAAAAAAAAAAJgCAABkcnMv&#10;ZG93bnJldi54bWxQSwUGAAAAAAQABAD1AAAAigMAAAAA&#10;" fillcolor="#35b7b3" stroked="f"/>
                <v:oval id="Oval 30" o:spid="_x0000_s1052" style="position:absolute;left:62944;top:39765;width:355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YOysUA&#10;AADcAAAADwAAAGRycy9kb3ducmV2LnhtbESPQWsCMRSE70L/Q3iF3jSrllZWo5RCSy8F3ep6fWye&#10;m8XNS9ik7vrvG6HgcZiZb5jVZrCtuFAXGscKppMMBHHldMO1gv3Px3gBIkRkja1jUnClAJv1w2iF&#10;uXY97+hSxFokCIccFZgYfS5lqAxZDBPniZN3cp3FmGRXS91hn+C2lbMse5EWG04LBj29G6rOxa9V&#10;sPBYFrtvs/fz5+2xbA+fvb+WSj09Dm9LEJGGeA//t7+0gtnrHG5n0hGQ6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tg7KxQAAANwAAAAPAAAAAAAAAAAAAAAAAJgCAABkcnMv&#10;ZG93bnJldi54bWxQSwUGAAAAAAQABAD1AAAAigMAAAAA&#10;" fillcolor="#35b7b3" stroked="f"/>
                <v:oval id="Oval 31" o:spid="_x0000_s1053" style="position:absolute;left:62944;top:41149;width:355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+WvsUA&#10;AADcAAAADwAAAGRycy9kb3ducmV2LnhtbESPQWsCMRSE74X+h/AKvdWsVlpZjVIKLb0IutX1+tg8&#10;N4ubl7BJ3fXfG6HgcZiZb5jFarCtOFMXGscKxqMMBHHldMO1gt3v18sMRIjIGlvHpOBCAVbLx4cF&#10;5tr1vKVzEWuRIBxyVGBi9LmUoTJkMYycJ07e0XUWY5JdLXWHfYLbVk6y7E1abDgtGPT0aag6FX9W&#10;wcxjWWzXZudfp5tD2e6/e38plXp+Gj7mICIN8R7+b/9oBZP3KdzOpCMgl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X5a+xQAAANwAAAAPAAAAAAAAAAAAAAAAAJgCAABkcnMv&#10;ZG93bnJldi54bWxQSwUGAAAAAAQABAD1AAAAigMAAAAA&#10;" fillcolor="#35b7b3" stroked="f"/>
                <v:oval id="Oval 32" o:spid="_x0000_s1054" style="position:absolute;left:55343;top:41149;width:355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BMzJcUA&#10;AADcAAAADwAAAGRycy9kb3ducmV2LnhtbESPT2sCMRTE7wW/Q3iF3mq29o+yGkUKLb0Idavr9bF5&#10;bhY3L2GTuuu3N4WCx2FmfsMsVoNtxZm60DhW8DTOQBBXTjdcK9j9fDzOQISIrLF1TAouFGC1HN0t&#10;MNeu5y2di1iLBOGQowITo8+lDJUhi2HsPHHyjq6zGJPsaqk77BPctnKSZW/SYsNpwaCnd0PVqfi1&#10;CmYey2K7MTv//PJ9KNv9Z+8vpVIP98N6DiLSEG/h//aXVjCZvsLfmXQE5PI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EzMlxQAAANwAAAAPAAAAAAAAAAAAAAAAAJgCAABkcnMv&#10;ZG93bnJldi54bWxQSwUGAAAAAAQABAD1AAAAigMAAAAA&#10;" fillcolor="#35b7b3" stroked="f"/>
                <v:oval id="Oval 33" o:spid="_x0000_s1055" style="position:absolute;left:57305;top:41149;width:355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GtUsUA&#10;AADcAAAADwAAAGRycy9kb3ducmV2LnhtbESPQWsCMRSE74X+h/AKvdWsVqysRimFll6EutX1+tg8&#10;N4ubl7BJ3fXfN4LgcZiZb5jlerCtOFMXGscKxqMMBHHldMO1gt3v58scRIjIGlvHpOBCAdarx4cl&#10;5tr1vKVzEWuRIBxyVGBi9LmUoTJkMYycJ07e0XUWY5JdLXWHfYLbVk6ybCYtNpwWDHr6MFSdij+r&#10;YO6xLLYbs/Ov059D2e6/en8plXp+Gt4XICIN8R6+tb+1gsnbDK5n0hGQq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wa1SxQAAANwAAAAPAAAAAAAAAAAAAAAAAJgCAABkcnMv&#10;ZG93bnJldi54bWxQSwUGAAAAAAQABAD1AAAAigMAAAAA&#10;" fillcolor="#35b7b3" stroked="f"/>
                <v:oval id="Oval 34" o:spid="_x0000_s1056" style="position:absolute;left:59273;top:41149;width:356;height:3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0IycUA&#10;AADcAAAADwAAAGRycy9kb3ducmV2LnhtbESPQWsCMRSE74X+h/AK3mq2Kipbo5RCixehbu32+tg8&#10;N4ubl7BJ3fXfm4LgcZiZb5jVZrCtOFMXGscKXsYZCOLK6YZrBYfvj+cliBCRNbaOScGFAmzWjw8r&#10;zLXreU/nItYiQTjkqMDE6HMpQ2XIYhg7T5y8o+ssxiS7WuoO+wS3rZxk2VxabDgtGPT0bqg6FX9W&#10;wdJjWex35uCns6/fsv357P2lVGr0NLy9gog0xHv41t5qBZPFAv7PpCMg1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3jQjJxQAAANwAAAAPAAAAAAAAAAAAAAAAAJgCAABkcnMv&#10;ZG93bnJldi54bWxQSwUGAAAAAAQABAD1AAAAigMAAAAA&#10;" fillcolor="#35b7b3" stroked="f"/>
                <v:oval id="Oval 35" o:spid="_x0000_s1057" style="position:absolute;left:53374;top:42375;width:356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Kcu8EA&#10;AADcAAAADwAAAGRycy9kb3ducmV2LnhtbERPz2vCMBS+C/4P4Qm7aaobTqpRZLCxy2BWV6+P5tkU&#10;m5fQZLb+98th4PHj+73ZDbYVN+pC41jBfJaBIK6cbrhWcDq+T1cgQkTW2DomBXcKsNuORxvMtev5&#10;QLci1iKFcMhRgYnR51KGypDFMHOeOHEX11mMCXa11B32Kdy2cpFlS2mx4dRg0NOboepa/FoFK49l&#10;cfgyJ//88n0u25+P3t9LpZ4mw34NItIQH+J/96dWsHhNa9OZdATk9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YSnLvBAAAA3AAAAA8AAAAAAAAAAAAAAAAAmAIAAGRycy9kb3du&#10;cmV2LnhtbFBLBQYAAAAABAAEAPUAAACGAwAAAAA=&#10;" fillcolor="#35b7b3" stroked="f"/>
                <v:oval id="Oval 36" o:spid="_x0000_s1058" style="position:absolute;left:55343;top:42375;width:355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45IMUA&#10;AADcAAAADwAAAGRycy9kb3ducmV2LnhtbESPQWsCMRSE7wX/Q3iF3mq2trS6GkUKLb0Idavr9bF5&#10;bhY3L2GTuuu/N4WCx2FmvmEWq8G24kxdaBwreBpnIIgrpxuuFex+Ph6nIEJE1tg6JgUXCrBaju4W&#10;mGvX85bORaxFgnDIUYGJ0edShsqQxTB2njh5R9dZjEl2tdQd9gluWznJsldpseG0YNDTu6HqVPxa&#10;BVOPZbHdmJ1/fvk+lO3+s/eXUqmH+2E9BxFpiLfwf/tLK5i8zeDvTDoCc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XjkgxQAAANwAAAAPAAAAAAAAAAAAAAAAAJgCAABkcnMv&#10;ZG93bnJldi54bWxQSwUGAAAAAAQABAD1AAAAigMAAAAA&#10;" fillcolor="#35b7b3" stroked="f"/>
                <v:oval id="Oval 37" o:spid="_x0000_s1059" style="position:absolute;left:57305;top:42375;width:355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HgmsEA&#10;AADcAAAADwAAAGRycy9kb3ducmV2LnhtbERPz2vCMBS+C/4P4Qm7aTonUjqjjMFkl4F2rrs+mrem&#10;rHkJTbT1vzcHwePH93uzG20nLtSH1rGC50UGgrh2uuVGwen7Y56DCBFZY+eYFFwpwG47nWyw0G7g&#10;I13K2IgUwqFABSZGX0gZakMWw8J54sT9ud5iTLBvpO5xSOG2k8ssW0uLLacGg57eDdX/5dkqyD1W&#10;5fHLnPzL6vBbdT/7wV8rpZ5m49sriEhjfIjv7k+tYJmn+elMOgJye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2x4JrBAAAA3AAAAA8AAAAAAAAAAAAAAAAAmAIAAGRycy9kb3du&#10;cmV2LnhtbFBLBQYAAAAABAAEAPUAAACGAwAAAAA=&#10;" fillcolor="#35b7b3" stroked="f"/>
                <v:oval id="Oval 38" o:spid="_x0000_s1060" style="position:absolute;left:59273;top:42375;width:356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1FAcQA&#10;AADcAAAADwAAAGRycy9kb3ducmV2LnhtbESPQWvCQBSE74X+h+UVeqsbrUhIXaUUWnopaNT0+sg+&#10;s8Hs2yW7NfHfdwXB4zAz3zDL9Wg7caY+tI4VTCcZCOLa6ZYbBfvd50sOIkRkjZ1jUnChAOvV48MS&#10;C+0G3tK5jI1IEA4FKjAx+kLKUBuyGCbOEyfv6HqLMcm+kbrHIcFtJ2dZtpAWW04LBj19GKpP5Z9V&#10;kHusyu2P2fvX+ea36g5fg79USj0/je9vICKN8R6+tb+1glk+heuZdATk6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9RQHEAAAA3AAAAA8AAAAAAAAAAAAAAAAAmAIAAGRycy9k&#10;b3ducmV2LnhtbFBLBQYAAAAABAAEAPUAAACJAwAAAAA=&#10;" fillcolor="#35b7b3" stroked="f"/>
                <v:oval id="Oval 39" o:spid="_x0000_s1061" style="position:absolute;left:53374;top:43753;width:356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/bdsUA&#10;AADcAAAADwAAAGRycy9kb3ducmV2LnhtbESPwWrDMBBE74X+g9hCb41ctwTjRAmh0NJLoXFS97pY&#10;G8vEWglLjZ2/rwKBHIeZecMs15PtxYmG0DlW8DzLQBA3TnfcKtjv3p8KECEia+wdk4IzBViv7u+W&#10;WGo38pZOVWxFgnAoUYGJ0ZdShsaQxTBznjh5BzdYjEkOrdQDjglue5ln2Vxa7DgtGPT0Zqg5Vn9W&#10;QeGxrrZfZu9fXr9/6/7nY/TnWqnHh2mzABFpirfwtf2pFeRFDpcz6QjI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L9t2xQAAANwAAAAPAAAAAAAAAAAAAAAAAJgCAABkcnMv&#10;ZG93bnJldi54bWxQSwUGAAAAAAQABAD1AAAAigMAAAAA&#10;" fillcolor="#35b7b3" stroked="f"/>
                <v:oval id="Oval 40" o:spid="_x0000_s1062" style="position:absolute;left:55343;top:43753;width:355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N+7cQA&#10;AADcAAAADwAAAGRycy9kb3ducmV2LnhtbESPQWvCQBSE70L/w/IKvemmKhJSVymFll4KGjW9PrLP&#10;bDD7dsluTfz33ULB4zAz3zDr7Wg7caU+tI4VPM8yEMS10y03Co6H92kOIkRkjZ1jUnCjANvNw2SN&#10;hXYD7+laxkYkCIcCFZgYfSFlqA1ZDDPniZN3dr3FmGTfSN3jkOC2k/MsW0mLLacFg57eDNWX8scq&#10;yD1W5f7LHP1iufuuutPH4G+VUk+P4+sLiEhjvIf/259awTxfwN+ZdATk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1jfu3EAAAA3AAAAA8AAAAAAAAAAAAAAAAAmAIAAGRycy9k&#10;b3ducmV2LnhtbFBLBQYAAAAABAAEAPUAAACJAwAAAAA=&#10;" fillcolor="#35b7b3" stroked="f"/>
                <v:oval id="Oval 41" o:spid="_x0000_s1063" style="position:absolute;left:57305;top:43753;width:355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rmmcQA&#10;AADcAAAADwAAAGRycy9kb3ducmV2LnhtbESPQWvCQBSE74X+h+UVvNVNVUqIrlIKLV4ETW28PrLP&#10;bDD7dsluTfz3bqHQ4zAz3zCrzWg7caU+tI4VvEwzEMS10y03Co5fH885iBCRNXaOScGNAmzWjw8r&#10;LLQb+EDXMjYiQTgUqMDE6AspQ23IYpg6T5y8s+stxiT7RuoehwS3nZxl2au02HJaMOjp3VB9KX+s&#10;gtxjVR525ujni/2p6r4/B3+rlJo8jW9LEJHG+B/+a2+1glm+gN8z6QjI9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KK5pnEAAAA3AAAAA8AAAAAAAAAAAAAAAAAmAIAAGRycy9k&#10;b3ducmV2LnhtbFBLBQYAAAAABAAEAPUAAACJAwAAAAA=&#10;" fillcolor="#35b7b3" stroked="f"/>
                <v:oval id="Oval 42" o:spid="_x0000_s1064" style="position:absolute;left:59273;top:43753;width:356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ZDAsUA&#10;AADcAAAADwAAAGRycy9kb3ducmV2LnhtbESPQUvDQBSE7wX/w/IEb+3G2kqI3RYRFC+CjTFeH9nX&#10;bGj27ZJdm/Tfd4WCx2FmvmE2u8n24kRD6BwruF9kIIgbpztuFVRfr/McRIjIGnvHpOBMAXbbm9kG&#10;C+1G3tOpjK1IEA4FKjAx+kLK0BiyGBbOEyfv4AaLMcmhlXrAMcFtL5dZ9igtdpwWDHp6MdQcy1+r&#10;IPdYl/sPU/mH1edP3X+/jf5cK3V3Oz0/gYg0xf/wtf2uFSzzNfydSUdAbi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xkMCxQAAANwAAAAPAAAAAAAAAAAAAAAAAJgCAABkcnMv&#10;ZG93bnJldi54bWxQSwUGAAAAAAQABAD1AAAAigMAAAAA&#10;" fillcolor="#35b7b3" stroked="f"/>
                <v:oval id="Oval 43" o:spid="_x0000_s1065" style="position:absolute;left:61140;top:42375;width:356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TddcUA&#10;AADcAAAADwAAAGRycy9kb3ducmV2LnhtbESPzWrDMBCE74W+g9hCb42cH4Jxo4RQaMil0Lipe12s&#10;jWVirYSlxM7bV4FCj8PMfMOsNqPtxJX60DpWMJ1kIIhrp1tuFBy/3l9yECEia+wck4IbBdisHx9W&#10;WGg38IGuZWxEgnAoUIGJ0RdShtqQxTBxnjh5J9dbjEn2jdQ9DgluOznLsqW02HJaMOjpzVB9Li9W&#10;Qe6xKg8f5ujni8+fqvveDf5WKfX8NG5fQUQa43/4r73XCmb5Eu5n0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FN11xQAAANwAAAAPAAAAAAAAAAAAAAAAAJgCAABkcnMv&#10;ZG93bnJldi54bWxQSwUGAAAAAAQABAD1AAAAigMAAAAA&#10;" fillcolor="#35b7b3" stroked="f"/>
                <v:oval id="Oval 44" o:spid="_x0000_s1066" style="position:absolute;left:61140;top:43753;width:356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h47sUA&#10;AADcAAAADwAAAGRycy9kb3ducmV2LnhtbESPQUvDQBSE7wX/w/IEb+3GWmqI3RYRFC+CjTFeH9nX&#10;bGj27ZJdm/Tfd4WCx2FmvmE2u8n24kRD6BwruF9kIIgbpztuFVRfr/McRIjIGnvHpOBMAXbbm9kG&#10;C+1G3tOpjK1IEA4FKjAx+kLK0BiyGBbOEyfv4AaLMcmhlXrAMcFtL5dZtpYWO04LBj29GGqO5a9V&#10;kHusy/2HqfzD6vOn7r/fRn+ulbq7nZ6fQESa4n/42n7XCpb5I/ydSUdAbi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WHjuxQAAANwAAAAPAAAAAAAAAAAAAAAAAJgCAABkcnMv&#10;ZG93bnJldi54bWxQSwUGAAAAAAQABAD1AAAAigMAAAAA&#10;" fillcolor="#35b7b3" stroked="f"/>
                <v:oval id="Oval 45" o:spid="_x0000_s1067" style="position:absolute;left:62944;top:42375;width:355;height: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fsnMEA&#10;AADcAAAADwAAAGRycy9kb3ducmV2LnhtbERPz2vCMBS+C/4P4Qm7aTonUjqjjMFkl4F2rrs+mrem&#10;rHkJTbT1vzcHwePH93uzG20nLtSH1rGC50UGgrh2uuVGwen7Y56DCBFZY+eYFFwpwG47nWyw0G7g&#10;I13K2IgUwqFABSZGX0gZakMWw8J54sT9ud5iTLBvpO5xSOG2k8ssW0uLLacGg57eDdX/5dkqyD1W&#10;5fHLnPzL6vBbdT/7wV8rpZ5m49sriEhjfIjv7k+tYJmntelMOgJye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PH7JzBAAAA3AAAAA8AAAAAAAAAAAAAAAAAmAIAAGRycy9kb3du&#10;cmV2LnhtbFBLBQYAAAAABAAEAPUAAACGAwAAAAA=&#10;" fillcolor="#35b7b3" stroked="f"/>
                <v:oval id="Oval 46" o:spid="_x0000_s1068" style="position:absolute;left:62944;top:43753;width:355;height: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tJB8UA&#10;AADcAAAADwAAAGRycy9kb3ducmV2LnhtbESPQUvDQBSE7wX/w/IEb+3GWkpMuy0iKF4EG2N6fWSf&#10;2WD27ZJdm/Tfd4WCx2FmvmG2+8n24kRD6BwruF9kIIgbpztuFVSfL/McRIjIGnvHpOBMAfa7m9kW&#10;C+1GPtCpjK1IEA4FKjAx+kLK0BiyGBbOEyfv2w0WY5JDK/WAY4LbXi6zbC0tdpwWDHp6NtT8lL9W&#10;Qe6xLg/vpvIPq49j3X+9jv5cK3V3Oz1tQESa4n/42n7TCpb5I/ydSUdA7i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i0kHxQAAANwAAAAPAAAAAAAAAAAAAAAAAJgCAABkcnMv&#10;ZG93bnJldi54bWxQSwUGAAAAAAQABAD1AAAAigMAAAAA&#10;" fillcolor="#35b7b3" stroked="f"/>
                <v:oval id="Oval 47" o:spid="_x0000_s1069" style="position:absolute;left:53374;top:45169;width:356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h2R8EA&#10;AADcAAAADwAAAGRycy9kb3ducmV2LnhtbERPz2vCMBS+C/4P4Qm7aaob4qpRZLCxy2BWV6+P5tkU&#10;m5fQZLb+98th4PHj+73ZDbYVN+pC41jBfJaBIK6cbrhWcDq+T1cgQkTW2DomBXcKsNuORxvMtev5&#10;QLci1iKFcMhRgYnR51KGypDFMHOeOHEX11mMCXa11B32Kdy2cpFlS2mx4dRg0NOboepa/FoFK49l&#10;cfgyJ//88n0u25+P3t9LpZ4mw34NItIQH+J/96dWsHhN89OZdATk9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hodkfBAAAA3AAAAA8AAAAAAAAAAAAAAAAAmAIAAGRycy9kb3du&#10;cmV2LnhtbFBLBQYAAAAABAAEAPUAAACGAwAAAAA=&#10;" fillcolor="#35b7b3" stroked="f"/>
                <v:oval id="Oval 48" o:spid="_x0000_s1070" style="position:absolute;left:55343;top:45169;width:35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TT3MUA&#10;AADcAAAADwAAAGRycy9kb3ducmV2LnhtbESPzWrDMBCE74W+g9hCbo2cH0LqRAml0JJLoHFT97pY&#10;G8vUWglLjZ23jwqBHIeZ+YZZbwfbijN1oXGsYDLOQBBXTjdcKzh+vT8vQYSIrLF1TAouFGC7eXxY&#10;Y65dzwc6F7EWCcIhRwUmRp9LGSpDFsPYeeLknVxnMSbZ1VJ32Ce4beU0yxbSYsNpwaCnN0PVb/Fn&#10;FSw9lsVhb45+Nv/8Kdvvj95fSqVGT8PrCkSkId7Dt/ZOK5i+TOD/TDoCcnM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JNPcxQAAANwAAAAPAAAAAAAAAAAAAAAAAJgCAABkcnMv&#10;ZG93bnJldi54bWxQSwUGAAAAAAQABAD1AAAAigMAAAAA&#10;" fillcolor="#35b7b3" stroked="f"/>
                <v:oval id="Oval 49" o:spid="_x0000_s1071" style="position:absolute;left:57305;top:45169;width:35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/ZNq8UA&#10;AADcAAAADwAAAGRycy9kb3ducmV2LnhtbESPQUvDQBSE74L/YXlCb3ZjKlLTbIoISi8FG2t6fWSf&#10;2WD27ZJdm/Tfu4LgcZiZb5hyO9tBnGkMvWMFd8sMBHHrdM+dguP7y+0aRIjIGgfHpOBCAbbV9VWJ&#10;hXYTH+hcx04kCIcCFZgYfSFlaA1ZDEvniZP36UaLMcmxk3rEKcHtIPMse5AWe04LBj09G2q/6m+r&#10;YO2xqQ97c/Sr+7dTM3y8Tv7SKLW4mZ82ICLN8T/8195pBfljDr9n0hGQ1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9k2rxQAAANwAAAAPAAAAAAAAAAAAAAAAAJgCAABkcnMv&#10;ZG93bnJldi54bWxQSwUGAAAAAAQABAD1AAAAigMAAAAA&#10;" fillcolor="#35b7b3" stroked="f"/>
                <v:oval id="Oval 50" o:spid="_x0000_s1072" style="position:absolute;left:59273;top:45169;width:356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roMMUA&#10;AADcAAAADwAAAGRycy9kb3ducmV2LnhtbESPQWsCMRSE70L/Q3iF3jSrlqKrUUqhpZeCbu16fWye&#10;m8XNS9ik7vrvG6HgcZiZb5j1drCtuFAXGscKppMMBHHldMO1gsP3+3gBIkRkja1jUnClANvNw2iN&#10;uXY97+lSxFokCIccFZgYfS5lqAxZDBPniZN3cp3FmGRXS91hn+C2lbMse5EWG04LBj29GarOxa9V&#10;sPBYFvsvc/Dz592xbH8+en8tlXp6HF5XICIN8R7+b39qBbPlHG5n0hGQm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uugwxQAAANwAAAAPAAAAAAAAAAAAAAAAAJgCAABkcnMv&#10;ZG93bnJldi54bWxQSwUGAAAAAAQABAD1AAAAigMAAAAA&#10;" fillcolor="#35b7b3" stroked="f"/>
                <v:oval id="Oval 51" o:spid="_x0000_s1073" style="position:absolute;left:61140;top:45169;width:356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1NwRMUA&#10;AADcAAAADwAAAGRycy9kb3ducmV2LnhtbESPQWsCMRSE74X+h/AKvdWsVoquRimFll4E3dr1+tg8&#10;N4ubl7BJ3fXfG6HgcZiZb5jlerCtOFMXGscKxqMMBHHldMO1gv3P58sMRIjIGlvHpOBCAdarx4cl&#10;5tr1vKNzEWuRIBxyVGBi9LmUoTJkMYycJ07e0XUWY5JdLXWHfYLbVk6y7E1abDgtGPT0Yag6FX9W&#10;wcxjWew2Zu9fp9tD2f5+9f5SKvX8NLwvQEQa4j383/7WCibzKdzOpCMgV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U3BExQAAANwAAAAPAAAAAAAAAAAAAAAAAJgCAABkcnMv&#10;ZG93bnJldi54bWxQSwUGAAAAAAQABAD1AAAAigMAAAAA&#10;" fillcolor="#35b7b3" stroked="f"/>
                <v:oval id="Oval 52" o:spid="_x0000_s1074" style="position:absolute;left:62944;top:45169;width:35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/V38UA&#10;AADcAAAADwAAAGRycy9kb3ducmV2LnhtbESPT2sCMRTE7wW/Q3iF3mq29g+6GkUKLb0Idavr9bF5&#10;bhY3L2GTuuu3N4WCx2FmfsMsVoNtxZm60DhW8DTOQBBXTjdcK9j9fDxOQYSIrLF1TAouFGC1HN0t&#10;MNeu5y2di1iLBOGQowITo8+lDJUhi2HsPHHyjq6zGJPsaqk77BPctnKSZW/SYsNpwaCnd0PVqfi1&#10;CqYey2K7MTv//PJ9KNv9Z+8vpVIP98N6DiLSEG/h//aXVjCZvcLfmXQE5PI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H9XfxQAAANwAAAAPAAAAAAAAAAAAAAAAAJgCAABkcnMv&#10;ZG93bnJldi54bWxQSwUGAAAAAAQABAD1AAAAigMAAAAA&#10;" fillcolor="#35b7b3" stroked="f"/>
                <v:rect id="Rectangle 53" o:spid="_x0000_s1075" style="position:absolute;left:3927;top:5215;width:2419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JpJMUA&#10;AADcAAAADwAAAGRycy9kb3ducmV2LnhtbESPQWvCQBSE70L/w/IKvelurYYa3YRSCBTUQ7XQ6yP7&#10;TILZt2l2jem/dwsFj8PMfMNs8tG2YqDeN441PM8UCOLSmYYrDV/HYvoKwgdkg61j0vBLHvLsYbLB&#10;1Lgrf9JwCJWIEPYpaqhD6FIpfVmTRT9zHXH0Tq63GKLsK2l6vEa4beVcqURabDgu1NjRe03l+XCx&#10;GjBZmJ/96WV33F4SXFWjKpbfSuunx/FtDSLQGO7h//aH0TBfJfB3Jh4Bmd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gmkkxQAAANwAAAAPAAAAAAAAAAAAAAAAAJgCAABkcnMv&#10;ZG93bnJldi54bWxQSwUGAAAAAAQABAD1AAAAigMAAAAA&#10;" stroked="f"/>
                <v:rect id="Rectangle 54" o:spid="_x0000_s1076" style="position:absolute;left:6276;top:2802;width:2420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7Mv8UA&#10;AADcAAAADwAAAGRycy9kb3ducmV2LnhtbESPT2sCMRTE74LfITyht5po2627NYoIQqHtoWvB62Pz&#10;9g/dvKybqOu3N4WCx2FmfsMs14NtxZl63zjWMJsqEMSFMw1XGn72u8cFCB+QDbaOScOVPKxX49ES&#10;M+Mu/E3nPFQiQthnqKEOocuk9EVNFv3UdcTRK11vMUTZV9L0eIlw28q5Uom02HBcqLGjbU3Fb36y&#10;GjB5Nsev8ulz/3FKMK0GtXs5KK0fJsPmDUSgIdzD/+13o2GevsLfmXgE5Oo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zsy/xQAAANwAAAAPAAAAAAAAAAAAAAAAAJgCAABkcnMv&#10;ZG93bnJldi54bWxQSwUGAAAAAAQABAD1AAAAigMAAAAA&#10;" stroked="f"/>
              </v:group>
            </w:pict>
          </mc:Fallback>
        </mc:AlternateContent>
      </w:r>
      <w:r>
        <w:rPr>
          <w:noProof/>
        </w:rPr>
        <w:t xml:space="preserve">   </w:t>
      </w:r>
    </w:p>
    <w:p w14:paraId="1CE23966" w14:textId="77777777" w:rsidR="006D6A7B" w:rsidRDefault="006D6A7B">
      <w:pPr>
        <w:rPr>
          <w:noProof/>
        </w:rPr>
      </w:pPr>
      <w:r>
        <w:rPr>
          <w:noProof/>
        </w:rPr>
        <w:br w:type="page"/>
      </w:r>
    </w:p>
    <w:p w14:paraId="2DC0C28A" w14:textId="578DF7C9" w:rsidR="0046438F" w:rsidRDefault="00DA4D3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052E2D" wp14:editId="4CA704A6">
                <wp:simplePos x="0" y="0"/>
                <wp:positionH relativeFrom="column">
                  <wp:posOffset>-471170</wp:posOffset>
                </wp:positionH>
                <wp:positionV relativeFrom="paragraph">
                  <wp:posOffset>7866380</wp:posOffset>
                </wp:positionV>
                <wp:extent cx="3295650" cy="533400"/>
                <wp:effectExtent l="0" t="0" r="0" b="0"/>
                <wp:wrapNone/>
                <wp:docPr id="307" name="Text Box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8C9AFE" w14:textId="77777777" w:rsidR="006D6A7B" w:rsidRPr="00680CFE" w:rsidRDefault="006D6A7B" w:rsidP="006D6A7B">
                            <w:pPr>
                              <w:rPr>
                                <w:rFonts w:ascii="Montserrat Light" w:hAnsi="Montserrat Light"/>
                                <w:sz w:val="44"/>
                                <w:szCs w:val="44"/>
                              </w:rPr>
                            </w:pPr>
                            <w:r w:rsidRPr="00680CFE">
                              <w:rPr>
                                <w:rFonts w:ascii="Montserrat Light" w:hAnsi="Montserrat Light"/>
                                <w:sz w:val="44"/>
                                <w:szCs w:val="44"/>
                              </w:rPr>
                              <w:t>Start your event now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052E2D" id="Text Box 307" o:spid="_x0000_s1171" type="#_x0000_t202" style="position:absolute;margin-left:-37.1pt;margin-top:619.4pt;width:259.5pt;height:4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" filled="f" stroked="f" strokeweight=".5pt">
                <v:textbox>
                  <w:txbxContent>
                    <w:p w14:paraId="2C8C9AFE" w14:textId="77777777" w:rsidR="006D6A7B" w:rsidRPr="00680CFE" w:rsidRDefault="006D6A7B" w:rsidP="006D6A7B">
                      <w:pPr>
                        <w:rPr>
                          <w:rFonts w:ascii="Montserrat Light" w:hAnsi="Montserrat Light"/>
                          <w:sz w:val="44"/>
                          <w:szCs w:val="44"/>
                        </w:rPr>
                      </w:pPr>
                      <w:r w:rsidRPr="00680CFE">
                        <w:rPr>
                          <w:rFonts w:ascii="Montserrat Light" w:hAnsi="Montserrat Light"/>
                          <w:sz w:val="44"/>
                          <w:szCs w:val="44"/>
                        </w:rPr>
                        <w:t>Start your event now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D71D520" wp14:editId="46559A5F">
                <wp:simplePos x="0" y="0"/>
                <wp:positionH relativeFrom="column">
                  <wp:posOffset>-504825</wp:posOffset>
                </wp:positionH>
                <wp:positionV relativeFrom="paragraph">
                  <wp:posOffset>7286625</wp:posOffset>
                </wp:positionV>
                <wp:extent cx="3486150" cy="762000"/>
                <wp:effectExtent l="0" t="0" r="0" b="0"/>
                <wp:wrapNone/>
                <wp:docPr id="306" name="Text Box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0009CE" w14:textId="3E6A388F" w:rsidR="006D6A7B" w:rsidRPr="00DA4D3B" w:rsidRDefault="00DA4D3B" w:rsidP="006D6A7B">
                            <w:pPr>
                              <w:rPr>
                                <w:rFonts w:ascii="Montserrat SemiBold" w:hAnsi="Montserrat SemiBold"/>
                                <w:color w:val="0C0A0D"/>
                                <w:sz w:val="72"/>
                                <w:szCs w:val="72"/>
                                <w:lang w:val="en-IN"/>
                              </w:rPr>
                            </w:pPr>
                            <w:proofErr w:type="gramStart"/>
                            <w:r w:rsidRPr="00DA4D3B">
                              <w:rPr>
                                <w:rFonts w:ascii="Montserrat SemiBold" w:hAnsi="Montserrat SemiBold"/>
                                <w:color w:val="0C0A0D"/>
                                <w:sz w:val="72"/>
                                <w:szCs w:val="72"/>
                                <w:lang w:val="en-IN"/>
                              </w:rPr>
                              <w:t>Event  Media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71D520" id="Text Box 306" o:spid="_x0000_s1172" type="#_x0000_t202" style="position:absolute;margin-left:-39.75pt;margin-top:573.75pt;width:274.5pt;height:60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" filled="f" stroked="f" strokeweight=".5pt">
                <v:textbox>
                  <w:txbxContent>
                    <w:p w14:paraId="1C0009CE" w14:textId="3E6A388F" w:rsidR="006D6A7B" w:rsidRPr="00DA4D3B" w:rsidRDefault="00DA4D3B" w:rsidP="006D6A7B">
                      <w:pPr>
                        <w:rPr>
                          <w:rFonts w:ascii="Montserrat SemiBold" w:hAnsi="Montserrat SemiBold"/>
                          <w:color w:val="0C0A0D"/>
                          <w:sz w:val="72"/>
                          <w:szCs w:val="72"/>
                          <w:lang w:val="en-IN"/>
                        </w:rPr>
                      </w:pPr>
                      <w:proofErr w:type="gramStart"/>
                      <w:r w:rsidRPr="00DA4D3B">
                        <w:rPr>
                          <w:rFonts w:ascii="Montserrat SemiBold" w:hAnsi="Montserrat SemiBold"/>
                          <w:color w:val="0C0A0D"/>
                          <w:sz w:val="72"/>
                          <w:szCs w:val="72"/>
                          <w:lang w:val="en-IN"/>
                        </w:rPr>
                        <w:t>Event  Media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BDDD30C" wp14:editId="2D8F5964">
                <wp:simplePos x="0" y="0"/>
                <wp:positionH relativeFrom="column">
                  <wp:posOffset>-285750</wp:posOffset>
                </wp:positionH>
                <wp:positionV relativeFrom="paragraph">
                  <wp:posOffset>847725</wp:posOffset>
                </wp:positionV>
                <wp:extent cx="4229100" cy="2143125"/>
                <wp:effectExtent l="0" t="0" r="0" b="0"/>
                <wp:wrapNone/>
                <wp:docPr id="303" name="Text Box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2143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2610F" w14:textId="11CDE742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Emman</w:t>
                            </w:r>
                            <w:proofErr w:type="spellEnd"/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Iorty</w:t>
                            </w:r>
                            <w:proofErr w:type="spellEnd"/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, President</w:t>
                            </w:r>
                            <w:r w:rsidR="00DA4D3B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br/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-mail add: </w:t>
                            </w:r>
                            <w:r w:rsidR="00FC121B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company</w:t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@</w:t>
                            </w:r>
                            <w:r w:rsidR="00FC121B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e</w:t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vents.com </w:t>
                            </w:r>
                          </w:p>
                          <w:p w14:paraId="5C522E6D" w14:textId="77777777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+54 (1) 234 471 5300</w:t>
                            </w:r>
                          </w:p>
                          <w:p w14:paraId="57CBEB5B" w14:textId="6CF49F11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Josh Johnson, President</w:t>
                            </w:r>
                            <w:r w:rsidR="00A65CC4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br/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-mail add: </w:t>
                            </w:r>
                            <w:r w:rsidR="00FC121B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info</w:t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@events.com </w:t>
                            </w:r>
                          </w:p>
                          <w:p w14:paraId="4510E125" w14:textId="77777777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+54 (1) 234 471 53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DD30C" id="Text Box 303" o:spid="_x0000_s1173" type="#_x0000_t202" style="position:absolute;margin-left:-22.5pt;margin-top:66.75pt;width:333pt;height:168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" filled="f" stroked="f" strokeweight=".5pt">
                <v:textbox>
                  <w:txbxContent>
                    <w:p w14:paraId="1E02610F" w14:textId="11CDE742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Emman</w:t>
                      </w:r>
                      <w:proofErr w:type="spellEnd"/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Iorty</w:t>
                      </w:r>
                      <w:proofErr w:type="spellEnd"/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, President</w:t>
                      </w:r>
                      <w:r w:rsidR="00DA4D3B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br/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E-mail add: </w:t>
                      </w:r>
                      <w:r w:rsidR="00FC121B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company</w:t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@</w:t>
                      </w:r>
                      <w:r w:rsidR="00FC121B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e</w:t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vents.com </w:t>
                      </w:r>
                    </w:p>
                    <w:p w14:paraId="5C522E6D" w14:textId="77777777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+54 (1) 234 471 5300</w:t>
                      </w:r>
                    </w:p>
                    <w:p w14:paraId="57CBEB5B" w14:textId="6CF49F11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Josh Johnson, President</w:t>
                      </w:r>
                      <w:r w:rsidR="00A65CC4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br/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E-mail add: </w:t>
                      </w:r>
                      <w:r w:rsidR="00FC121B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info</w:t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@events.com </w:t>
                      </w:r>
                    </w:p>
                    <w:p w14:paraId="4510E125" w14:textId="77777777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+54 (1) 234 471 5300</w:t>
                      </w:r>
                    </w:p>
                  </w:txbxContent>
                </v:textbox>
              </v:shape>
            </w:pict>
          </mc:Fallback>
        </mc:AlternateContent>
      </w:r>
      <w:r w:rsidR="006D6A7B" w:rsidRPr="00A65CC4">
        <w:rPr>
          <w:noProof/>
          <w:color w:val="5B9BD5" w:themeColor="accen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6D3AA0" wp14:editId="6F652000">
                <wp:simplePos x="0" y="0"/>
                <wp:positionH relativeFrom="column">
                  <wp:posOffset>-914400</wp:posOffset>
                </wp:positionH>
                <wp:positionV relativeFrom="paragraph">
                  <wp:posOffset>6589986</wp:posOffset>
                </wp:positionV>
                <wp:extent cx="7772400" cy="2554014"/>
                <wp:effectExtent l="0" t="0" r="0" b="0"/>
                <wp:wrapNone/>
                <wp:docPr id="299" name="Rectangle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55401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572AB3" id="Rectangle 299" o:spid="_x0000_s1026" style="position:absolute;margin-left:-1in;margin-top:518.9pt;width:612pt;height:201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" fillcolor="#9cc2e5 [1940]" stroked="f" strokeweight="1pt"/>
            </w:pict>
          </mc:Fallback>
        </mc:AlternateContent>
      </w:r>
      <w:r w:rsidR="006D6A7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CA0550" wp14:editId="1589959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7504386"/>
                <wp:effectExtent l="0" t="0" r="0" b="1905"/>
                <wp:wrapNone/>
                <wp:docPr id="300" name="Rectangle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50438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238BEB" id="Rectangle 300" o:spid="_x0000_s1026" style="position:absolute;margin-left:-1in;margin-top:-1in;width:612pt;height:590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" fillcolor="black [3213]" stroked="f" strokeweight="1pt"/>
            </w:pict>
          </mc:Fallback>
        </mc:AlternateContent>
      </w:r>
      <w:r w:rsidR="006D6A7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56D0F6" wp14:editId="5A3B8F00">
                <wp:simplePos x="0" y="0"/>
                <wp:positionH relativeFrom="column">
                  <wp:posOffset>-299545</wp:posOffset>
                </wp:positionH>
                <wp:positionV relativeFrom="paragraph">
                  <wp:posOffset>-362607</wp:posOffset>
                </wp:positionV>
                <wp:extent cx="1990725" cy="527417"/>
                <wp:effectExtent l="0" t="0" r="0" b="6350"/>
                <wp:wrapNone/>
                <wp:docPr id="301" name="Text Box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5274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04E016" w14:textId="77777777" w:rsidR="006D6A7B" w:rsidRPr="00680CFE" w:rsidRDefault="006D6A7B" w:rsidP="006D6A7B">
                            <w:pPr>
                              <w:rPr>
                                <w:rFonts w:ascii="Montserrat SemiBold" w:hAnsi="Montserrat SemiBold"/>
                                <w:color w:val="FFFFFF" w:themeColor="background1"/>
                                <w:sz w:val="50"/>
                                <w:szCs w:val="50"/>
                              </w:rPr>
                            </w:pPr>
                            <w:r w:rsidRPr="00680CFE">
                              <w:rPr>
                                <w:rFonts w:ascii="Montserrat SemiBold" w:hAnsi="Montserrat SemiBold"/>
                                <w:color w:val="FFFFFF" w:themeColor="background1"/>
                                <w:sz w:val="50"/>
                                <w:szCs w:val="50"/>
                              </w:rPr>
                              <w:t>Conta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56D0F6" id="Text Box 301" o:spid="_x0000_s1174" type="#_x0000_t202" style="position:absolute;margin-left:-23.6pt;margin-top:-28.55pt;width:156.75pt;height:41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" filled="f" stroked="f" strokeweight=".5pt">
                <v:textbox>
                  <w:txbxContent>
                    <w:p w14:paraId="2304E016" w14:textId="77777777" w:rsidR="006D6A7B" w:rsidRPr="00680CFE" w:rsidRDefault="006D6A7B" w:rsidP="006D6A7B">
                      <w:pPr>
                        <w:rPr>
                          <w:rFonts w:ascii="Montserrat SemiBold" w:hAnsi="Montserrat SemiBold"/>
                          <w:color w:val="FFFFFF" w:themeColor="background1"/>
                          <w:sz w:val="50"/>
                          <w:szCs w:val="50"/>
                        </w:rPr>
                      </w:pPr>
                      <w:r w:rsidRPr="00680CFE">
                        <w:rPr>
                          <w:rFonts w:ascii="Montserrat SemiBold" w:hAnsi="Montserrat SemiBold"/>
                          <w:color w:val="FFFFFF" w:themeColor="background1"/>
                          <w:sz w:val="50"/>
                          <w:szCs w:val="50"/>
                        </w:rPr>
                        <w:t>Contacts</w:t>
                      </w:r>
                    </w:p>
                  </w:txbxContent>
                </v:textbox>
              </v:shape>
            </w:pict>
          </mc:Fallback>
        </mc:AlternateContent>
      </w:r>
      <w:r w:rsidR="006D6A7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51C80A" wp14:editId="39E9DD19">
                <wp:simplePos x="0" y="0"/>
                <wp:positionH relativeFrom="column">
                  <wp:posOffset>-283779</wp:posOffset>
                </wp:positionH>
                <wp:positionV relativeFrom="paragraph">
                  <wp:posOffset>488731</wp:posOffset>
                </wp:positionV>
                <wp:extent cx="2381250" cy="374650"/>
                <wp:effectExtent l="0" t="0" r="0" b="6350"/>
                <wp:wrapNone/>
                <wp:docPr id="302" name="Text Box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37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6F4B19" w14:textId="47441C00" w:rsidR="006D6A7B" w:rsidRPr="00680CFE" w:rsidRDefault="006D6A7B" w:rsidP="006D6A7B">
                            <w:pPr>
                              <w:rPr>
                                <w:rFonts w:ascii="Montserrat SemiBold" w:hAnsi="Montserrat SemiBold"/>
                                <w:color w:val="35B7B3"/>
                                <w:sz w:val="36"/>
                                <w:szCs w:val="36"/>
                              </w:rPr>
                            </w:pPr>
                            <w:r w:rsidRPr="00680CFE">
                              <w:rPr>
                                <w:rFonts w:ascii="Montserrat SemiBold" w:hAnsi="Montserrat SemiBold"/>
                                <w:color w:val="35B7B3"/>
                                <w:sz w:val="36"/>
                                <w:szCs w:val="36"/>
                              </w:rPr>
                              <w:t>EVENTS 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51C80A" id="Text Box 302" o:spid="_x0000_s1175" type="#_x0000_t202" style="position:absolute;margin-left:-22.35pt;margin-top:38.5pt;width:187.5pt;height:29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" filled="f" stroked="f" strokeweight=".5pt">
                <v:textbox>
                  <w:txbxContent>
                    <w:p w14:paraId="086F4B19" w14:textId="47441C00" w:rsidR="006D6A7B" w:rsidRPr="00680CFE" w:rsidRDefault="006D6A7B" w:rsidP="006D6A7B">
                      <w:pPr>
                        <w:rPr>
                          <w:rFonts w:ascii="Montserrat SemiBold" w:hAnsi="Montserrat SemiBold"/>
                          <w:color w:val="35B7B3"/>
                          <w:sz w:val="36"/>
                          <w:szCs w:val="36"/>
                        </w:rPr>
                      </w:pPr>
                      <w:r w:rsidRPr="00680CFE">
                        <w:rPr>
                          <w:rFonts w:ascii="Montserrat SemiBold" w:hAnsi="Montserrat SemiBold"/>
                          <w:color w:val="35B7B3"/>
                          <w:sz w:val="36"/>
                          <w:szCs w:val="36"/>
                        </w:rPr>
                        <w:t>EVENTS NY</w:t>
                      </w:r>
                    </w:p>
                  </w:txbxContent>
                </v:textbox>
              </v:shape>
            </w:pict>
          </mc:Fallback>
        </mc:AlternateContent>
      </w:r>
      <w:r w:rsidR="006D6A7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EAD8F4" wp14:editId="5BD3E9B6">
                <wp:simplePos x="0" y="0"/>
                <wp:positionH relativeFrom="column">
                  <wp:posOffset>-268014</wp:posOffset>
                </wp:positionH>
                <wp:positionV relativeFrom="paragraph">
                  <wp:posOffset>3105807</wp:posOffset>
                </wp:positionV>
                <wp:extent cx="2800350" cy="374650"/>
                <wp:effectExtent l="0" t="0" r="0" b="6350"/>
                <wp:wrapNone/>
                <wp:docPr id="304" name="Text Box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0350" cy="37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44F6CF" w14:textId="1AF3022C" w:rsidR="006D6A7B" w:rsidRPr="00680CFE" w:rsidRDefault="006D6A7B" w:rsidP="006D6A7B">
                            <w:pPr>
                              <w:rPr>
                                <w:rFonts w:ascii="Montserrat SemiBold" w:hAnsi="Montserrat SemiBold"/>
                                <w:color w:val="35B7B3"/>
                                <w:sz w:val="36"/>
                                <w:szCs w:val="36"/>
                              </w:rPr>
                            </w:pPr>
                            <w:r w:rsidRPr="00680CFE">
                              <w:rPr>
                                <w:rFonts w:ascii="Montserrat SemiBold" w:hAnsi="Montserrat SemiBold"/>
                                <w:color w:val="35B7B3"/>
                                <w:sz w:val="36"/>
                                <w:szCs w:val="36"/>
                              </w:rPr>
                              <w:t>VENTS PAR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EAD8F4" id="Text Box 304" o:spid="_x0000_s1176" type="#_x0000_t202" style="position:absolute;margin-left:-21.1pt;margin-top:244.55pt;width:220.5pt;height:29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" filled="f" stroked="f" strokeweight=".5pt">
                <v:textbox>
                  <w:txbxContent>
                    <w:p w14:paraId="3844F6CF" w14:textId="1AF3022C" w:rsidR="006D6A7B" w:rsidRPr="00680CFE" w:rsidRDefault="006D6A7B" w:rsidP="006D6A7B">
                      <w:pPr>
                        <w:rPr>
                          <w:rFonts w:ascii="Montserrat SemiBold" w:hAnsi="Montserrat SemiBold"/>
                          <w:color w:val="35B7B3"/>
                          <w:sz w:val="36"/>
                          <w:szCs w:val="36"/>
                        </w:rPr>
                      </w:pPr>
                      <w:r w:rsidRPr="00680CFE">
                        <w:rPr>
                          <w:rFonts w:ascii="Montserrat SemiBold" w:hAnsi="Montserrat SemiBold"/>
                          <w:color w:val="35B7B3"/>
                          <w:sz w:val="36"/>
                          <w:szCs w:val="36"/>
                        </w:rPr>
                        <w:t>VENTS PARIS</w:t>
                      </w:r>
                    </w:p>
                  </w:txbxContent>
                </v:textbox>
              </v:shape>
            </w:pict>
          </mc:Fallback>
        </mc:AlternateContent>
      </w:r>
      <w:r w:rsidR="006D6A7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9B7878" wp14:editId="6BB9DEF4">
                <wp:simplePos x="0" y="0"/>
                <wp:positionH relativeFrom="column">
                  <wp:posOffset>-283779</wp:posOffset>
                </wp:positionH>
                <wp:positionV relativeFrom="paragraph">
                  <wp:posOffset>3499945</wp:posOffset>
                </wp:positionV>
                <wp:extent cx="5095875" cy="2695575"/>
                <wp:effectExtent l="0" t="0" r="0" b="0"/>
                <wp:wrapNone/>
                <wp:docPr id="305" name="Text Box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95875" cy="2695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4C434E" w14:textId="4A040F1A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Didi </w:t>
                            </w:r>
                            <w:proofErr w:type="spellStart"/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Olinares</w:t>
                            </w:r>
                            <w:proofErr w:type="spellEnd"/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Events Advertising Director, </w:t>
                            </w:r>
                            <w:r w:rsidR="00DA4D3B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br/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-mail add: </w:t>
                            </w:r>
                            <w:r w:rsidR="00A65CC4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enquiry</w:t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@events.com </w:t>
                            </w:r>
                          </w:p>
                          <w:p w14:paraId="57BEBC62" w14:textId="77777777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+54 (1) 234 471 5300</w:t>
                            </w:r>
                          </w:p>
                          <w:p w14:paraId="4B4DEC85" w14:textId="77777777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077779E5" w14:textId="77777777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CREATIVE SOLUTIONS</w:t>
                            </w:r>
                          </w:p>
                          <w:p w14:paraId="0D8BF5ED" w14:textId="1CA68AC5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Nhege</w:t>
                            </w:r>
                            <w:proofErr w:type="spellEnd"/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mmanuel</w:t>
                            </w:r>
                            <w:r w:rsidR="00DA4D3B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vents Creative Manager, </w:t>
                            </w:r>
                            <w:r w:rsidR="00DA4D3B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br/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mail add: </w:t>
                            </w:r>
                            <w:r w:rsidR="00FC121B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company</w:t>
                            </w: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@events.com </w:t>
                            </w:r>
                          </w:p>
                          <w:p w14:paraId="4D662D42" w14:textId="77777777" w:rsidR="006D6A7B" w:rsidRPr="00680CFE" w:rsidRDefault="006D6A7B" w:rsidP="006D6A7B">
                            <w:pPr>
                              <w:spacing w:after="0" w:line="460" w:lineRule="exact"/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80CFE"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</w:rPr>
                              <w:t>+54 (1) 234 471 53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9B7878" id="Text Box 305" o:spid="_x0000_s1177" type="#_x0000_t202" style="position:absolute;margin-left:-22.35pt;margin-top:275.6pt;width:401.25pt;height:212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" filled="f" stroked="f" strokeweight=".5pt">
                <v:textbox>
                  <w:txbxContent>
                    <w:p w14:paraId="1B4C434E" w14:textId="4A040F1A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Didi </w:t>
                      </w:r>
                      <w:proofErr w:type="spellStart"/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Olinares</w:t>
                      </w:r>
                      <w:proofErr w:type="spellEnd"/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Events Advertising Director, </w:t>
                      </w:r>
                      <w:r w:rsidR="00DA4D3B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br/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E-mail add: </w:t>
                      </w:r>
                      <w:r w:rsidR="00A65CC4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enquiry</w:t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@events.com </w:t>
                      </w:r>
                    </w:p>
                    <w:p w14:paraId="57BEBC62" w14:textId="77777777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+54 (1) 234 471 5300</w:t>
                      </w:r>
                    </w:p>
                    <w:p w14:paraId="4B4DEC85" w14:textId="77777777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077779E5" w14:textId="77777777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CREATIVE SOLUTIONS</w:t>
                      </w:r>
                    </w:p>
                    <w:p w14:paraId="0D8BF5ED" w14:textId="1CA68AC5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Nhege</w:t>
                      </w:r>
                      <w:proofErr w:type="spellEnd"/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 Emmanuel</w:t>
                      </w:r>
                      <w:r w:rsidR="00DA4D3B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Events Creative Manager, </w:t>
                      </w:r>
                      <w:r w:rsidR="00DA4D3B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br/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Email add: </w:t>
                      </w:r>
                      <w:r w:rsidR="00FC121B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company</w:t>
                      </w: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 xml:space="preserve">@events.com </w:t>
                      </w:r>
                    </w:p>
                    <w:p w14:paraId="4D662D42" w14:textId="77777777" w:rsidR="006D6A7B" w:rsidRPr="00680CFE" w:rsidRDefault="006D6A7B" w:rsidP="006D6A7B">
                      <w:pPr>
                        <w:spacing w:after="0" w:line="460" w:lineRule="exact"/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680CFE"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</w:rPr>
                        <w:t>+54 (1) 234 471 5300</w:t>
                      </w:r>
                    </w:p>
                  </w:txbxContent>
                </v:textbox>
              </v:shape>
            </w:pict>
          </mc:Fallback>
        </mc:AlternateContent>
      </w:r>
      <w:r w:rsidR="006D6A7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E35BACC" wp14:editId="5E4BE97E">
                <wp:simplePos x="0" y="0"/>
                <wp:positionH relativeFrom="column">
                  <wp:posOffset>3894083</wp:posOffset>
                </wp:positionH>
                <wp:positionV relativeFrom="paragraph">
                  <wp:posOffset>7157545</wp:posOffset>
                </wp:positionV>
                <wp:extent cx="2000250" cy="304800"/>
                <wp:effectExtent l="0" t="0" r="0" b="0"/>
                <wp:wrapNone/>
                <wp:docPr id="308" name="Text Box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E7A747" w14:textId="43A06A64" w:rsidR="006D6A7B" w:rsidRPr="00680CFE" w:rsidRDefault="006D6A7B" w:rsidP="006D6A7B">
                            <w:pPr>
                              <w:rPr>
                                <w:rFonts w:ascii="Raleway Medium" w:hAnsi="Raleway Medium"/>
                                <w:spacing w:val="20"/>
                                <w:sz w:val="25"/>
                                <w:szCs w:val="25"/>
                              </w:rPr>
                            </w:pPr>
                            <w:r w:rsidRPr="00680CFE">
                              <w:rPr>
                                <w:rFonts w:ascii="Raleway Medium" w:hAnsi="Raleway Medium"/>
                                <w:spacing w:val="20"/>
                                <w:sz w:val="25"/>
                                <w:szCs w:val="25"/>
                              </w:rPr>
                              <w:t>fb.com/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35BACC" id="Text Box 308" o:spid="_x0000_s1178" type="#_x0000_t202" style="position:absolute;margin-left:306.6pt;margin-top:563.6pt;width:157.5pt;height:2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" filled="f" stroked="f" strokeweight=".5pt">
                <v:textbox>
                  <w:txbxContent>
                    <w:p w14:paraId="37E7A747" w14:textId="43A06A64" w:rsidR="006D6A7B" w:rsidRPr="00680CFE" w:rsidRDefault="006D6A7B" w:rsidP="006D6A7B">
                      <w:pPr>
                        <w:rPr>
                          <w:rFonts w:ascii="Raleway Medium" w:hAnsi="Raleway Medium"/>
                          <w:spacing w:val="20"/>
                          <w:sz w:val="25"/>
                          <w:szCs w:val="25"/>
                        </w:rPr>
                      </w:pPr>
                      <w:r w:rsidRPr="00680CFE">
                        <w:rPr>
                          <w:rFonts w:ascii="Raleway Medium" w:hAnsi="Raleway Medium"/>
                          <w:spacing w:val="20"/>
                          <w:sz w:val="25"/>
                          <w:szCs w:val="25"/>
                        </w:rPr>
                        <w:t>fb.com/event</w:t>
                      </w:r>
                    </w:p>
                  </w:txbxContent>
                </v:textbox>
              </v:shape>
            </w:pict>
          </mc:Fallback>
        </mc:AlternateContent>
      </w:r>
      <w:r w:rsidR="006D6A7B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1496842" wp14:editId="18316B85">
                <wp:simplePos x="0" y="0"/>
                <wp:positionH relativeFrom="column">
                  <wp:posOffset>3878317</wp:posOffset>
                </wp:positionH>
                <wp:positionV relativeFrom="paragraph">
                  <wp:posOffset>7488621</wp:posOffset>
                </wp:positionV>
                <wp:extent cx="2447925" cy="304800"/>
                <wp:effectExtent l="0" t="0" r="0" b="0"/>
                <wp:wrapNone/>
                <wp:docPr id="309" name="Text Box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79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5FD566" w14:textId="7C1E66B3" w:rsidR="006D6A7B" w:rsidRPr="00680CFE" w:rsidRDefault="006D6A7B" w:rsidP="006D6A7B">
                            <w:pPr>
                              <w:rPr>
                                <w:rFonts w:ascii="Raleway Medium" w:hAnsi="Raleway Medium"/>
                                <w:spacing w:val="20"/>
                                <w:sz w:val="25"/>
                                <w:szCs w:val="25"/>
                              </w:rPr>
                            </w:pPr>
                            <w:r w:rsidRPr="00680CFE">
                              <w:rPr>
                                <w:rFonts w:ascii="Raleway Medium" w:hAnsi="Raleway Medium"/>
                                <w:spacing w:val="20"/>
                                <w:sz w:val="25"/>
                                <w:szCs w:val="25"/>
                              </w:rPr>
                              <w:t>instagram.com/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496842" id="Text Box 309" o:spid="_x0000_s1179" type="#_x0000_t202" style="position:absolute;margin-left:305.4pt;margin-top:589.65pt;width:192.75pt;height:2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" filled="f" stroked="f" strokeweight=".5pt">
                <v:textbox>
                  <w:txbxContent>
                    <w:p w14:paraId="745FD566" w14:textId="7C1E66B3" w:rsidR="006D6A7B" w:rsidRPr="00680CFE" w:rsidRDefault="006D6A7B" w:rsidP="006D6A7B">
                      <w:pPr>
                        <w:rPr>
                          <w:rFonts w:ascii="Raleway Medium" w:hAnsi="Raleway Medium"/>
                          <w:spacing w:val="20"/>
                          <w:sz w:val="25"/>
                          <w:szCs w:val="25"/>
                        </w:rPr>
                      </w:pPr>
                      <w:r w:rsidRPr="00680CFE">
                        <w:rPr>
                          <w:rFonts w:ascii="Raleway Medium" w:hAnsi="Raleway Medium"/>
                          <w:spacing w:val="20"/>
                          <w:sz w:val="25"/>
                          <w:szCs w:val="25"/>
                        </w:rPr>
                        <w:t>instagram.com/event</w:t>
                      </w:r>
                    </w:p>
                  </w:txbxContent>
                </v:textbox>
              </v:shape>
            </w:pict>
          </mc:Fallback>
        </mc:AlternateContent>
      </w:r>
      <w:r w:rsidR="006D6A7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F681FE" wp14:editId="1DE5BB5A">
                <wp:simplePos x="0" y="0"/>
                <wp:positionH relativeFrom="column">
                  <wp:posOffset>3878317</wp:posOffset>
                </wp:positionH>
                <wp:positionV relativeFrom="paragraph">
                  <wp:posOffset>7851228</wp:posOffset>
                </wp:positionV>
                <wp:extent cx="2447925" cy="304800"/>
                <wp:effectExtent l="0" t="0" r="0" b="0"/>
                <wp:wrapNone/>
                <wp:docPr id="310" name="Text Box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79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428847" w14:textId="3556E234" w:rsidR="006D6A7B" w:rsidRPr="00680CFE" w:rsidRDefault="006D6A7B" w:rsidP="006D6A7B">
                            <w:pPr>
                              <w:rPr>
                                <w:rFonts w:ascii="Raleway Medium" w:hAnsi="Raleway Medium"/>
                                <w:spacing w:val="20"/>
                                <w:sz w:val="25"/>
                                <w:szCs w:val="25"/>
                              </w:rPr>
                            </w:pPr>
                            <w:r w:rsidRPr="00680CFE">
                              <w:rPr>
                                <w:rFonts w:ascii="Raleway Medium" w:hAnsi="Raleway Medium"/>
                                <w:spacing w:val="20"/>
                                <w:sz w:val="25"/>
                                <w:szCs w:val="25"/>
                              </w:rPr>
                              <w:t>twitter.com/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F681FE" id="Text Box 310" o:spid="_x0000_s1180" type="#_x0000_t202" style="position:absolute;margin-left:305.4pt;margin-top:618.2pt;width:192.75pt;height:2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" filled="f" stroked="f" strokeweight=".5pt">
                <v:textbox>
                  <w:txbxContent>
                    <w:p w14:paraId="30428847" w14:textId="3556E234" w:rsidR="006D6A7B" w:rsidRPr="00680CFE" w:rsidRDefault="006D6A7B" w:rsidP="006D6A7B">
                      <w:pPr>
                        <w:rPr>
                          <w:rFonts w:ascii="Raleway Medium" w:hAnsi="Raleway Medium"/>
                          <w:spacing w:val="20"/>
                          <w:sz w:val="25"/>
                          <w:szCs w:val="25"/>
                        </w:rPr>
                      </w:pPr>
                      <w:r w:rsidRPr="00680CFE">
                        <w:rPr>
                          <w:rFonts w:ascii="Raleway Medium" w:hAnsi="Raleway Medium"/>
                          <w:spacing w:val="20"/>
                          <w:sz w:val="25"/>
                          <w:szCs w:val="25"/>
                        </w:rPr>
                        <w:t>twitter.com/event</w:t>
                      </w:r>
                    </w:p>
                  </w:txbxContent>
                </v:textbox>
              </v:shape>
            </w:pict>
          </mc:Fallback>
        </mc:AlternateContent>
      </w:r>
      <w:r w:rsidR="006D6A7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1512984" wp14:editId="71B25ACE">
                <wp:simplePos x="0" y="0"/>
                <wp:positionH relativeFrom="column">
                  <wp:posOffset>3878317</wp:posOffset>
                </wp:positionH>
                <wp:positionV relativeFrom="paragraph">
                  <wp:posOffset>8261131</wp:posOffset>
                </wp:positionV>
                <wp:extent cx="2447925" cy="304800"/>
                <wp:effectExtent l="0" t="0" r="0" b="0"/>
                <wp:wrapNone/>
                <wp:docPr id="311" name="Text Box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79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A6ED3" w14:textId="6130C46C" w:rsidR="006D6A7B" w:rsidRPr="00680CFE" w:rsidRDefault="006D6A7B" w:rsidP="006D6A7B">
                            <w:pPr>
                              <w:rPr>
                                <w:rFonts w:ascii="Raleway Medium" w:hAnsi="Raleway Medium"/>
                                <w:spacing w:val="20"/>
                                <w:sz w:val="25"/>
                                <w:szCs w:val="25"/>
                              </w:rPr>
                            </w:pPr>
                            <w:r w:rsidRPr="00680CFE">
                              <w:rPr>
                                <w:rFonts w:ascii="Raleway Medium" w:hAnsi="Raleway Medium"/>
                                <w:spacing w:val="20"/>
                                <w:sz w:val="25"/>
                                <w:szCs w:val="25"/>
                              </w:rPr>
                              <w:t>pinterest.com/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512984" id="Text Box 311" o:spid="_x0000_s1181" type="#_x0000_t202" style="position:absolute;margin-left:305.4pt;margin-top:650.5pt;width:192.75pt;height:2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" filled="f" stroked="f" strokeweight=".5pt">
                <v:textbox>
                  <w:txbxContent>
                    <w:p w14:paraId="696A6ED3" w14:textId="6130C46C" w:rsidR="006D6A7B" w:rsidRPr="00680CFE" w:rsidRDefault="006D6A7B" w:rsidP="006D6A7B">
                      <w:pPr>
                        <w:rPr>
                          <w:rFonts w:ascii="Raleway Medium" w:hAnsi="Raleway Medium"/>
                          <w:spacing w:val="20"/>
                          <w:sz w:val="25"/>
                          <w:szCs w:val="25"/>
                        </w:rPr>
                      </w:pPr>
                      <w:r w:rsidRPr="00680CFE">
                        <w:rPr>
                          <w:rFonts w:ascii="Raleway Medium" w:hAnsi="Raleway Medium"/>
                          <w:spacing w:val="20"/>
                          <w:sz w:val="25"/>
                          <w:szCs w:val="25"/>
                        </w:rPr>
                        <w:t>pinterest.com/event</w:t>
                      </w:r>
                    </w:p>
                  </w:txbxContent>
                </v:textbox>
              </v:shape>
            </w:pict>
          </mc:Fallback>
        </mc:AlternateContent>
      </w:r>
      <w:r w:rsidR="006D6A7B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2529755" wp14:editId="15847385">
                <wp:simplePos x="0" y="0"/>
                <wp:positionH relativeFrom="column">
                  <wp:posOffset>3326524</wp:posOffset>
                </wp:positionH>
                <wp:positionV relativeFrom="paragraph">
                  <wp:posOffset>7141779</wp:posOffset>
                </wp:positionV>
                <wp:extent cx="262178" cy="1367591"/>
                <wp:effectExtent l="0" t="0" r="5080" b="4445"/>
                <wp:wrapNone/>
                <wp:docPr id="312" name="Group 3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178" cy="1367591"/>
                          <a:chOff x="0" y="0"/>
                          <a:chExt cx="320274" cy="1669647"/>
                        </a:xfrm>
                      </wpg:grpSpPr>
                      <wps:wsp>
                        <wps:cNvPr id="313" name="Freeform 34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07840" cy="306673"/>
                          </a:xfrm>
                          <a:custGeom>
                            <a:avLst/>
                            <a:gdLst>
                              <a:gd name="T0" fmla="*/ 81 w 81"/>
                              <a:gd name="T1" fmla="*/ 5 h 82"/>
                              <a:gd name="T2" fmla="*/ 81 w 81"/>
                              <a:gd name="T3" fmla="*/ 77 h 82"/>
                              <a:gd name="T4" fmla="*/ 75 w 81"/>
                              <a:gd name="T5" fmla="*/ 82 h 82"/>
                              <a:gd name="T6" fmla="*/ 54 w 81"/>
                              <a:gd name="T7" fmla="*/ 82 h 82"/>
                              <a:gd name="T8" fmla="*/ 53 w 81"/>
                              <a:gd name="T9" fmla="*/ 80 h 82"/>
                              <a:gd name="T10" fmla="*/ 53 w 81"/>
                              <a:gd name="T11" fmla="*/ 55 h 82"/>
                              <a:gd name="T12" fmla="*/ 55 w 81"/>
                              <a:gd name="T13" fmla="*/ 53 h 82"/>
                              <a:gd name="T14" fmla="*/ 65 w 81"/>
                              <a:gd name="T15" fmla="*/ 53 h 82"/>
                              <a:gd name="T16" fmla="*/ 67 w 81"/>
                              <a:gd name="T17" fmla="*/ 52 h 82"/>
                              <a:gd name="T18" fmla="*/ 67 w 81"/>
                              <a:gd name="T19" fmla="*/ 41 h 82"/>
                              <a:gd name="T20" fmla="*/ 65 w 81"/>
                              <a:gd name="T21" fmla="*/ 39 h 82"/>
                              <a:gd name="T22" fmla="*/ 55 w 81"/>
                              <a:gd name="T23" fmla="*/ 39 h 82"/>
                              <a:gd name="T24" fmla="*/ 53 w 81"/>
                              <a:gd name="T25" fmla="*/ 38 h 82"/>
                              <a:gd name="T26" fmla="*/ 53 w 81"/>
                              <a:gd name="T27" fmla="*/ 32 h 82"/>
                              <a:gd name="T28" fmla="*/ 57 w 81"/>
                              <a:gd name="T29" fmla="*/ 28 h 82"/>
                              <a:gd name="T30" fmla="*/ 67 w 81"/>
                              <a:gd name="T31" fmla="*/ 28 h 82"/>
                              <a:gd name="T32" fmla="*/ 68 w 81"/>
                              <a:gd name="T33" fmla="*/ 27 h 82"/>
                              <a:gd name="T34" fmla="*/ 69 w 81"/>
                              <a:gd name="T35" fmla="*/ 16 h 82"/>
                              <a:gd name="T36" fmla="*/ 67 w 81"/>
                              <a:gd name="T37" fmla="*/ 14 h 82"/>
                              <a:gd name="T38" fmla="*/ 56 w 81"/>
                              <a:gd name="T39" fmla="*/ 14 h 82"/>
                              <a:gd name="T40" fmla="*/ 39 w 81"/>
                              <a:gd name="T41" fmla="*/ 30 h 82"/>
                              <a:gd name="T42" fmla="*/ 39 w 81"/>
                              <a:gd name="T43" fmla="*/ 38 h 82"/>
                              <a:gd name="T44" fmla="*/ 38 w 81"/>
                              <a:gd name="T45" fmla="*/ 39 h 82"/>
                              <a:gd name="T46" fmla="*/ 29 w 81"/>
                              <a:gd name="T47" fmla="*/ 39 h 82"/>
                              <a:gd name="T48" fmla="*/ 28 w 81"/>
                              <a:gd name="T49" fmla="*/ 41 h 82"/>
                              <a:gd name="T50" fmla="*/ 28 w 81"/>
                              <a:gd name="T51" fmla="*/ 52 h 82"/>
                              <a:gd name="T52" fmla="*/ 29 w 81"/>
                              <a:gd name="T53" fmla="*/ 53 h 82"/>
                              <a:gd name="T54" fmla="*/ 38 w 81"/>
                              <a:gd name="T55" fmla="*/ 53 h 82"/>
                              <a:gd name="T56" fmla="*/ 39 w 81"/>
                              <a:gd name="T57" fmla="*/ 55 h 82"/>
                              <a:gd name="T58" fmla="*/ 39 w 81"/>
                              <a:gd name="T59" fmla="*/ 80 h 82"/>
                              <a:gd name="T60" fmla="*/ 37 w 81"/>
                              <a:gd name="T61" fmla="*/ 82 h 82"/>
                              <a:gd name="T62" fmla="*/ 7 w 81"/>
                              <a:gd name="T63" fmla="*/ 81 h 82"/>
                              <a:gd name="T64" fmla="*/ 0 w 81"/>
                              <a:gd name="T65" fmla="*/ 75 h 82"/>
                              <a:gd name="T66" fmla="*/ 0 w 81"/>
                              <a:gd name="T67" fmla="*/ 7 h 82"/>
                              <a:gd name="T68" fmla="*/ 7 w 81"/>
                              <a:gd name="T69" fmla="*/ 0 h 82"/>
                              <a:gd name="T70" fmla="*/ 74 w 81"/>
                              <a:gd name="T71" fmla="*/ 0 h 82"/>
                              <a:gd name="T72" fmla="*/ 81 w 81"/>
                              <a:gd name="T73" fmla="*/ 5 h 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81" h="82">
                                <a:moveTo>
                                  <a:pt x="81" y="5"/>
                                </a:moveTo>
                                <a:cubicBezTo>
                                  <a:pt x="81" y="29"/>
                                  <a:pt x="81" y="53"/>
                                  <a:pt x="81" y="77"/>
                                </a:cubicBezTo>
                                <a:cubicBezTo>
                                  <a:pt x="80" y="80"/>
                                  <a:pt x="78" y="82"/>
                                  <a:pt x="75" y="82"/>
                                </a:cubicBezTo>
                                <a:cubicBezTo>
                                  <a:pt x="68" y="81"/>
                                  <a:pt x="61" y="81"/>
                                  <a:pt x="54" y="82"/>
                                </a:cubicBezTo>
                                <a:cubicBezTo>
                                  <a:pt x="53" y="82"/>
                                  <a:pt x="53" y="81"/>
                                  <a:pt x="53" y="80"/>
                                </a:cubicBezTo>
                                <a:cubicBezTo>
                                  <a:pt x="53" y="72"/>
                                  <a:pt x="53" y="63"/>
                                  <a:pt x="53" y="55"/>
                                </a:cubicBezTo>
                                <a:cubicBezTo>
                                  <a:pt x="53" y="54"/>
                                  <a:pt x="53" y="53"/>
                                  <a:pt x="55" y="53"/>
                                </a:cubicBezTo>
                                <a:cubicBezTo>
                                  <a:pt x="58" y="53"/>
                                  <a:pt x="62" y="53"/>
                                  <a:pt x="65" y="53"/>
                                </a:cubicBezTo>
                                <a:cubicBezTo>
                                  <a:pt x="67" y="54"/>
                                  <a:pt x="67" y="53"/>
                                  <a:pt x="67" y="52"/>
                                </a:cubicBezTo>
                                <a:cubicBezTo>
                                  <a:pt x="67" y="48"/>
                                  <a:pt x="67" y="45"/>
                                  <a:pt x="67" y="41"/>
                                </a:cubicBezTo>
                                <a:cubicBezTo>
                                  <a:pt x="67" y="40"/>
                                  <a:pt x="67" y="39"/>
                                  <a:pt x="65" y="39"/>
                                </a:cubicBezTo>
                                <a:cubicBezTo>
                                  <a:pt x="62" y="39"/>
                                  <a:pt x="58" y="39"/>
                                  <a:pt x="55" y="39"/>
                                </a:cubicBezTo>
                                <a:cubicBezTo>
                                  <a:pt x="53" y="39"/>
                                  <a:pt x="53" y="39"/>
                                  <a:pt x="53" y="38"/>
                                </a:cubicBezTo>
                                <a:cubicBezTo>
                                  <a:pt x="53" y="36"/>
                                  <a:pt x="53" y="34"/>
                                  <a:pt x="53" y="32"/>
                                </a:cubicBezTo>
                                <a:cubicBezTo>
                                  <a:pt x="53" y="29"/>
                                  <a:pt x="54" y="28"/>
                                  <a:pt x="57" y="28"/>
                                </a:cubicBezTo>
                                <a:cubicBezTo>
                                  <a:pt x="60" y="28"/>
                                  <a:pt x="64" y="28"/>
                                  <a:pt x="67" y="28"/>
                                </a:cubicBezTo>
                                <a:cubicBezTo>
                                  <a:pt x="68" y="28"/>
                                  <a:pt x="69" y="28"/>
                                  <a:pt x="68" y="27"/>
                                </a:cubicBezTo>
                                <a:cubicBezTo>
                                  <a:pt x="68" y="23"/>
                                  <a:pt x="68" y="19"/>
                                  <a:pt x="69" y="16"/>
                                </a:cubicBezTo>
                                <a:cubicBezTo>
                                  <a:pt x="69" y="14"/>
                                  <a:pt x="68" y="14"/>
                                  <a:pt x="67" y="14"/>
                                </a:cubicBezTo>
                                <a:cubicBezTo>
                                  <a:pt x="63" y="14"/>
                                  <a:pt x="60" y="14"/>
                                  <a:pt x="56" y="14"/>
                                </a:cubicBezTo>
                                <a:cubicBezTo>
                                  <a:pt x="47" y="14"/>
                                  <a:pt x="40" y="21"/>
                                  <a:pt x="39" y="30"/>
                                </a:cubicBezTo>
                                <a:cubicBezTo>
                                  <a:pt x="39" y="32"/>
                                  <a:pt x="39" y="35"/>
                                  <a:pt x="39" y="38"/>
                                </a:cubicBezTo>
                                <a:cubicBezTo>
                                  <a:pt x="39" y="39"/>
                                  <a:pt x="39" y="39"/>
                                  <a:pt x="38" y="39"/>
                                </a:cubicBezTo>
                                <a:cubicBezTo>
                                  <a:pt x="35" y="39"/>
                                  <a:pt x="32" y="39"/>
                                  <a:pt x="29" y="39"/>
                                </a:cubicBezTo>
                                <a:cubicBezTo>
                                  <a:pt x="28" y="39"/>
                                  <a:pt x="28" y="39"/>
                                  <a:pt x="28" y="41"/>
                                </a:cubicBezTo>
                                <a:cubicBezTo>
                                  <a:pt x="28" y="44"/>
                                  <a:pt x="28" y="48"/>
                                  <a:pt x="28" y="52"/>
                                </a:cubicBezTo>
                                <a:cubicBezTo>
                                  <a:pt x="28" y="53"/>
                                  <a:pt x="28" y="53"/>
                                  <a:pt x="29" y="53"/>
                                </a:cubicBezTo>
                                <a:cubicBezTo>
                                  <a:pt x="32" y="53"/>
                                  <a:pt x="35" y="54"/>
                                  <a:pt x="38" y="53"/>
                                </a:cubicBezTo>
                                <a:cubicBezTo>
                                  <a:pt x="39" y="53"/>
                                  <a:pt x="39" y="54"/>
                                  <a:pt x="39" y="55"/>
                                </a:cubicBezTo>
                                <a:cubicBezTo>
                                  <a:pt x="39" y="63"/>
                                  <a:pt x="39" y="72"/>
                                  <a:pt x="39" y="80"/>
                                </a:cubicBezTo>
                                <a:cubicBezTo>
                                  <a:pt x="39" y="81"/>
                                  <a:pt x="39" y="82"/>
                                  <a:pt x="37" y="82"/>
                                </a:cubicBezTo>
                                <a:cubicBezTo>
                                  <a:pt x="27" y="81"/>
                                  <a:pt x="17" y="81"/>
                                  <a:pt x="7" y="81"/>
                                </a:cubicBezTo>
                                <a:cubicBezTo>
                                  <a:pt x="2" y="81"/>
                                  <a:pt x="0" y="79"/>
                                  <a:pt x="0" y="75"/>
                                </a:cubicBezTo>
                                <a:cubicBezTo>
                                  <a:pt x="0" y="52"/>
                                  <a:pt x="0" y="29"/>
                                  <a:pt x="0" y="7"/>
                                </a:cubicBezTo>
                                <a:cubicBezTo>
                                  <a:pt x="0" y="2"/>
                                  <a:pt x="2" y="0"/>
                                  <a:pt x="7" y="0"/>
                                </a:cubicBezTo>
                                <a:cubicBezTo>
                                  <a:pt x="29" y="0"/>
                                  <a:pt x="52" y="0"/>
                                  <a:pt x="74" y="0"/>
                                </a:cubicBezTo>
                                <a:cubicBezTo>
                                  <a:pt x="78" y="0"/>
                                  <a:pt x="80" y="1"/>
                                  <a:pt x="81" y="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4" name="Freeform 349"/>
                        <wps:cNvSpPr>
                          <a:spLocks noEditPoints="1"/>
                        </wps:cNvSpPr>
                        <wps:spPr bwMode="auto">
                          <a:xfrm>
                            <a:off x="0" y="431321"/>
                            <a:ext cx="319265" cy="314292"/>
                          </a:xfrm>
                          <a:custGeom>
                            <a:avLst/>
                            <a:gdLst>
                              <a:gd name="T0" fmla="*/ 59 w 84"/>
                              <a:gd name="T1" fmla="*/ 84 h 84"/>
                              <a:gd name="T2" fmla="*/ 25 w 84"/>
                              <a:gd name="T3" fmla="*/ 84 h 84"/>
                              <a:gd name="T4" fmla="*/ 23 w 84"/>
                              <a:gd name="T5" fmla="*/ 83 h 84"/>
                              <a:gd name="T6" fmla="*/ 1 w 84"/>
                              <a:gd name="T7" fmla="*/ 65 h 84"/>
                              <a:gd name="T8" fmla="*/ 0 w 84"/>
                              <a:gd name="T9" fmla="*/ 57 h 84"/>
                              <a:gd name="T10" fmla="*/ 0 w 84"/>
                              <a:gd name="T11" fmla="*/ 22 h 84"/>
                              <a:gd name="T12" fmla="*/ 16 w 84"/>
                              <a:gd name="T13" fmla="*/ 2 h 84"/>
                              <a:gd name="T14" fmla="*/ 25 w 84"/>
                              <a:gd name="T15" fmla="*/ 0 h 84"/>
                              <a:gd name="T16" fmla="*/ 62 w 84"/>
                              <a:gd name="T17" fmla="*/ 0 h 84"/>
                              <a:gd name="T18" fmla="*/ 84 w 84"/>
                              <a:gd name="T19" fmla="*/ 20 h 84"/>
                              <a:gd name="T20" fmla="*/ 84 w 84"/>
                              <a:gd name="T21" fmla="*/ 24 h 84"/>
                              <a:gd name="T22" fmla="*/ 84 w 84"/>
                              <a:gd name="T23" fmla="*/ 61 h 84"/>
                              <a:gd name="T24" fmla="*/ 84 w 84"/>
                              <a:gd name="T25" fmla="*/ 62 h 84"/>
                              <a:gd name="T26" fmla="*/ 64 w 84"/>
                              <a:gd name="T27" fmla="*/ 83 h 84"/>
                              <a:gd name="T28" fmla="*/ 59 w 84"/>
                              <a:gd name="T29" fmla="*/ 84 h 84"/>
                              <a:gd name="T30" fmla="*/ 8 w 84"/>
                              <a:gd name="T31" fmla="*/ 43 h 84"/>
                              <a:gd name="T32" fmla="*/ 8 w 84"/>
                              <a:gd name="T33" fmla="*/ 43 h 84"/>
                              <a:gd name="T34" fmla="*/ 8 w 84"/>
                              <a:gd name="T35" fmla="*/ 58 h 84"/>
                              <a:gd name="T36" fmla="*/ 10 w 84"/>
                              <a:gd name="T37" fmla="*/ 66 h 84"/>
                              <a:gd name="T38" fmla="*/ 26 w 84"/>
                              <a:gd name="T39" fmla="*/ 76 h 84"/>
                              <a:gd name="T40" fmla="*/ 58 w 84"/>
                              <a:gd name="T41" fmla="*/ 76 h 84"/>
                              <a:gd name="T42" fmla="*/ 62 w 84"/>
                              <a:gd name="T43" fmla="*/ 75 h 84"/>
                              <a:gd name="T44" fmla="*/ 76 w 84"/>
                              <a:gd name="T45" fmla="*/ 59 h 84"/>
                              <a:gd name="T46" fmla="*/ 76 w 84"/>
                              <a:gd name="T47" fmla="*/ 26 h 84"/>
                              <a:gd name="T48" fmla="*/ 74 w 84"/>
                              <a:gd name="T49" fmla="*/ 17 h 84"/>
                              <a:gd name="T50" fmla="*/ 58 w 84"/>
                              <a:gd name="T51" fmla="*/ 8 h 84"/>
                              <a:gd name="T52" fmla="*/ 26 w 84"/>
                              <a:gd name="T53" fmla="*/ 8 h 84"/>
                              <a:gd name="T54" fmla="*/ 19 w 84"/>
                              <a:gd name="T55" fmla="*/ 9 h 84"/>
                              <a:gd name="T56" fmla="*/ 8 w 84"/>
                              <a:gd name="T57" fmla="*/ 23 h 84"/>
                              <a:gd name="T58" fmla="*/ 8 w 84"/>
                              <a:gd name="T59" fmla="*/ 43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84" h="84">
                                <a:moveTo>
                                  <a:pt x="59" y="84"/>
                                </a:moveTo>
                                <a:cubicBezTo>
                                  <a:pt x="48" y="84"/>
                                  <a:pt x="36" y="84"/>
                                  <a:pt x="25" y="84"/>
                                </a:cubicBezTo>
                                <a:cubicBezTo>
                                  <a:pt x="24" y="84"/>
                                  <a:pt x="24" y="83"/>
                                  <a:pt x="23" y="83"/>
                                </a:cubicBezTo>
                                <a:cubicBezTo>
                                  <a:pt x="13" y="83"/>
                                  <a:pt x="4" y="75"/>
                                  <a:pt x="1" y="65"/>
                                </a:cubicBezTo>
                                <a:cubicBezTo>
                                  <a:pt x="0" y="63"/>
                                  <a:pt x="0" y="60"/>
                                  <a:pt x="0" y="57"/>
                                </a:cubicBezTo>
                                <a:cubicBezTo>
                                  <a:pt x="0" y="46"/>
                                  <a:pt x="0" y="34"/>
                                  <a:pt x="0" y="22"/>
                                </a:cubicBezTo>
                                <a:cubicBezTo>
                                  <a:pt x="1" y="12"/>
                                  <a:pt x="7" y="5"/>
                                  <a:pt x="16" y="2"/>
                                </a:cubicBezTo>
                                <a:cubicBezTo>
                                  <a:pt x="19" y="0"/>
                                  <a:pt x="22" y="0"/>
                                  <a:pt x="25" y="0"/>
                                </a:cubicBezTo>
                                <a:cubicBezTo>
                                  <a:pt x="37" y="0"/>
                                  <a:pt x="49" y="0"/>
                                  <a:pt x="62" y="0"/>
                                </a:cubicBezTo>
                                <a:cubicBezTo>
                                  <a:pt x="72" y="0"/>
                                  <a:pt x="82" y="9"/>
                                  <a:pt x="84" y="20"/>
                                </a:cubicBezTo>
                                <a:cubicBezTo>
                                  <a:pt x="84" y="21"/>
                                  <a:pt x="84" y="22"/>
                                  <a:pt x="84" y="24"/>
                                </a:cubicBezTo>
                                <a:cubicBezTo>
                                  <a:pt x="84" y="36"/>
                                  <a:pt x="84" y="48"/>
                                  <a:pt x="84" y="61"/>
                                </a:cubicBezTo>
                                <a:cubicBezTo>
                                  <a:pt x="84" y="61"/>
                                  <a:pt x="84" y="61"/>
                                  <a:pt x="84" y="62"/>
                                </a:cubicBezTo>
                                <a:cubicBezTo>
                                  <a:pt x="83" y="73"/>
                                  <a:pt x="74" y="81"/>
                                  <a:pt x="64" y="83"/>
                                </a:cubicBezTo>
                                <a:cubicBezTo>
                                  <a:pt x="62" y="83"/>
                                  <a:pt x="61" y="84"/>
                                  <a:pt x="59" y="84"/>
                                </a:cubicBezTo>
                                <a:close/>
                                <a:moveTo>
                                  <a:pt x="8" y="43"/>
                                </a:moveTo>
                                <a:cubicBezTo>
                                  <a:pt x="8" y="43"/>
                                  <a:pt x="8" y="43"/>
                                  <a:pt x="8" y="43"/>
                                </a:cubicBezTo>
                                <a:cubicBezTo>
                                  <a:pt x="8" y="48"/>
                                  <a:pt x="8" y="53"/>
                                  <a:pt x="8" y="58"/>
                                </a:cubicBezTo>
                                <a:cubicBezTo>
                                  <a:pt x="8" y="61"/>
                                  <a:pt x="9" y="63"/>
                                  <a:pt x="10" y="66"/>
                                </a:cubicBezTo>
                                <a:cubicBezTo>
                                  <a:pt x="13" y="73"/>
                                  <a:pt x="19" y="76"/>
                                  <a:pt x="26" y="76"/>
                                </a:cubicBezTo>
                                <a:cubicBezTo>
                                  <a:pt x="37" y="76"/>
                                  <a:pt x="48" y="76"/>
                                  <a:pt x="58" y="76"/>
                                </a:cubicBezTo>
                                <a:cubicBezTo>
                                  <a:pt x="60" y="76"/>
                                  <a:pt x="61" y="76"/>
                                  <a:pt x="62" y="75"/>
                                </a:cubicBezTo>
                                <a:cubicBezTo>
                                  <a:pt x="71" y="73"/>
                                  <a:pt x="76" y="67"/>
                                  <a:pt x="76" y="59"/>
                                </a:cubicBezTo>
                                <a:cubicBezTo>
                                  <a:pt x="76" y="48"/>
                                  <a:pt x="76" y="37"/>
                                  <a:pt x="76" y="26"/>
                                </a:cubicBezTo>
                                <a:cubicBezTo>
                                  <a:pt x="76" y="23"/>
                                  <a:pt x="76" y="20"/>
                                  <a:pt x="74" y="17"/>
                                </a:cubicBezTo>
                                <a:cubicBezTo>
                                  <a:pt x="71" y="11"/>
                                  <a:pt x="65" y="8"/>
                                  <a:pt x="58" y="8"/>
                                </a:cubicBezTo>
                                <a:cubicBezTo>
                                  <a:pt x="47" y="8"/>
                                  <a:pt x="37" y="8"/>
                                  <a:pt x="26" y="8"/>
                                </a:cubicBezTo>
                                <a:cubicBezTo>
                                  <a:pt x="24" y="8"/>
                                  <a:pt x="21" y="8"/>
                                  <a:pt x="19" y="9"/>
                                </a:cubicBezTo>
                                <a:cubicBezTo>
                                  <a:pt x="14" y="11"/>
                                  <a:pt x="9" y="17"/>
                                  <a:pt x="8" y="23"/>
                                </a:cubicBezTo>
                                <a:cubicBezTo>
                                  <a:pt x="8" y="30"/>
                                  <a:pt x="8" y="36"/>
                                  <a:pt x="8" y="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" name="Freeform 350"/>
                        <wps:cNvSpPr>
                          <a:spLocks noEditPoints="1"/>
                        </wps:cNvSpPr>
                        <wps:spPr bwMode="auto">
                          <a:xfrm>
                            <a:off x="77638" y="508958"/>
                            <a:ext cx="167567" cy="161273"/>
                          </a:xfrm>
                          <a:custGeom>
                            <a:avLst/>
                            <a:gdLst>
                              <a:gd name="T0" fmla="*/ 44 w 44"/>
                              <a:gd name="T1" fmla="*/ 22 h 43"/>
                              <a:gd name="T2" fmla="*/ 22 w 44"/>
                              <a:gd name="T3" fmla="*/ 43 h 43"/>
                              <a:gd name="T4" fmla="*/ 1 w 44"/>
                              <a:gd name="T5" fmla="*/ 22 h 43"/>
                              <a:gd name="T6" fmla="*/ 22 w 44"/>
                              <a:gd name="T7" fmla="*/ 0 h 43"/>
                              <a:gd name="T8" fmla="*/ 44 w 44"/>
                              <a:gd name="T9" fmla="*/ 22 h 43"/>
                              <a:gd name="T10" fmla="*/ 22 w 44"/>
                              <a:gd name="T11" fmla="*/ 8 h 43"/>
                              <a:gd name="T12" fmla="*/ 9 w 44"/>
                              <a:gd name="T13" fmla="*/ 22 h 43"/>
                              <a:gd name="T14" fmla="*/ 22 w 44"/>
                              <a:gd name="T15" fmla="*/ 35 h 43"/>
                              <a:gd name="T16" fmla="*/ 36 w 44"/>
                              <a:gd name="T17" fmla="*/ 22 h 43"/>
                              <a:gd name="T18" fmla="*/ 22 w 44"/>
                              <a:gd name="T19" fmla="*/ 8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44" h="43">
                                <a:moveTo>
                                  <a:pt x="44" y="22"/>
                                </a:moveTo>
                                <a:cubicBezTo>
                                  <a:pt x="44" y="34"/>
                                  <a:pt x="34" y="43"/>
                                  <a:pt x="22" y="43"/>
                                </a:cubicBezTo>
                                <a:cubicBezTo>
                                  <a:pt x="10" y="43"/>
                                  <a:pt x="0" y="34"/>
                                  <a:pt x="1" y="22"/>
                                </a:cubicBezTo>
                                <a:cubicBezTo>
                                  <a:pt x="1" y="10"/>
                                  <a:pt x="10" y="0"/>
                                  <a:pt x="22" y="0"/>
                                </a:cubicBezTo>
                                <a:cubicBezTo>
                                  <a:pt x="34" y="0"/>
                                  <a:pt x="44" y="10"/>
                                  <a:pt x="44" y="22"/>
                                </a:cubicBezTo>
                                <a:close/>
                                <a:moveTo>
                                  <a:pt x="22" y="8"/>
                                </a:moveTo>
                                <a:cubicBezTo>
                                  <a:pt x="15" y="8"/>
                                  <a:pt x="9" y="14"/>
                                  <a:pt x="9" y="22"/>
                                </a:cubicBezTo>
                                <a:cubicBezTo>
                                  <a:pt x="9" y="29"/>
                                  <a:pt x="15" y="35"/>
                                  <a:pt x="22" y="35"/>
                                </a:cubicBezTo>
                                <a:cubicBezTo>
                                  <a:pt x="29" y="35"/>
                                  <a:pt x="36" y="29"/>
                                  <a:pt x="36" y="22"/>
                                </a:cubicBezTo>
                                <a:cubicBezTo>
                                  <a:pt x="36" y="14"/>
                                  <a:pt x="30" y="9"/>
                                  <a:pt x="22" y="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" name="Oval 351"/>
                        <wps:cNvSpPr>
                          <a:spLocks noChangeArrowheads="1"/>
                        </wps:cNvSpPr>
                        <wps:spPr bwMode="auto">
                          <a:xfrm>
                            <a:off x="224287" y="491706"/>
                            <a:ext cx="38083" cy="3746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7" name="Freeform 352"/>
                        <wps:cNvSpPr>
                          <a:spLocks noEditPoints="1"/>
                        </wps:cNvSpPr>
                        <wps:spPr bwMode="auto">
                          <a:xfrm>
                            <a:off x="8626" y="1362974"/>
                            <a:ext cx="307840" cy="306673"/>
                          </a:xfrm>
                          <a:custGeom>
                            <a:avLst/>
                            <a:gdLst>
                              <a:gd name="T0" fmla="*/ 74 w 81"/>
                              <a:gd name="T1" fmla="*/ 0 h 82"/>
                              <a:gd name="T2" fmla="*/ 6 w 81"/>
                              <a:gd name="T3" fmla="*/ 0 h 82"/>
                              <a:gd name="T4" fmla="*/ 0 w 81"/>
                              <a:gd name="T5" fmla="*/ 7 h 82"/>
                              <a:gd name="T6" fmla="*/ 0 w 81"/>
                              <a:gd name="T7" fmla="*/ 75 h 82"/>
                              <a:gd name="T8" fmla="*/ 6 w 81"/>
                              <a:gd name="T9" fmla="*/ 82 h 82"/>
                              <a:gd name="T10" fmla="*/ 74 w 81"/>
                              <a:gd name="T11" fmla="*/ 82 h 82"/>
                              <a:gd name="T12" fmla="*/ 81 w 81"/>
                              <a:gd name="T13" fmla="*/ 75 h 82"/>
                              <a:gd name="T14" fmla="*/ 81 w 81"/>
                              <a:gd name="T15" fmla="*/ 7 h 82"/>
                              <a:gd name="T16" fmla="*/ 74 w 81"/>
                              <a:gd name="T17" fmla="*/ 0 h 82"/>
                              <a:gd name="T18" fmla="*/ 60 w 81"/>
                              <a:gd name="T19" fmla="*/ 51 h 82"/>
                              <a:gd name="T20" fmla="*/ 42 w 81"/>
                              <a:gd name="T21" fmla="*/ 58 h 82"/>
                              <a:gd name="T22" fmla="*/ 39 w 81"/>
                              <a:gd name="T23" fmla="*/ 57 h 82"/>
                              <a:gd name="T24" fmla="*/ 36 w 81"/>
                              <a:gd name="T25" fmla="*/ 54 h 82"/>
                              <a:gd name="T26" fmla="*/ 33 w 81"/>
                              <a:gd name="T27" fmla="*/ 64 h 82"/>
                              <a:gd name="T28" fmla="*/ 28 w 81"/>
                              <a:gd name="T29" fmla="*/ 75 h 82"/>
                              <a:gd name="T30" fmla="*/ 25 w 81"/>
                              <a:gd name="T31" fmla="*/ 77 h 82"/>
                              <a:gd name="T32" fmla="*/ 25 w 81"/>
                              <a:gd name="T33" fmla="*/ 71 h 82"/>
                              <a:gd name="T34" fmla="*/ 29 w 81"/>
                              <a:gd name="T35" fmla="*/ 48 h 82"/>
                              <a:gd name="T36" fmla="*/ 30 w 81"/>
                              <a:gd name="T37" fmla="*/ 45 h 82"/>
                              <a:gd name="T38" fmla="*/ 30 w 81"/>
                              <a:gd name="T39" fmla="*/ 39 h 82"/>
                              <a:gd name="T40" fmla="*/ 32 w 81"/>
                              <a:gd name="T41" fmla="*/ 28 h 82"/>
                              <a:gd name="T42" fmla="*/ 39 w 81"/>
                              <a:gd name="T43" fmla="*/ 25 h 82"/>
                              <a:gd name="T44" fmla="*/ 42 w 81"/>
                              <a:gd name="T45" fmla="*/ 30 h 82"/>
                              <a:gd name="T46" fmla="*/ 41 w 81"/>
                              <a:gd name="T47" fmla="*/ 36 h 82"/>
                              <a:gd name="T48" fmla="*/ 39 w 81"/>
                              <a:gd name="T49" fmla="*/ 45 h 82"/>
                              <a:gd name="T50" fmla="*/ 46 w 81"/>
                              <a:gd name="T51" fmla="*/ 52 h 82"/>
                              <a:gd name="T52" fmla="*/ 54 w 81"/>
                              <a:gd name="T53" fmla="*/ 46 h 82"/>
                              <a:gd name="T54" fmla="*/ 56 w 81"/>
                              <a:gd name="T55" fmla="*/ 26 h 82"/>
                              <a:gd name="T56" fmla="*/ 44 w 81"/>
                              <a:gd name="T57" fmla="*/ 17 h 82"/>
                              <a:gd name="T58" fmla="*/ 22 w 81"/>
                              <a:gd name="T59" fmla="*/ 36 h 82"/>
                              <a:gd name="T60" fmla="*/ 24 w 81"/>
                              <a:gd name="T61" fmla="*/ 42 h 82"/>
                              <a:gd name="T62" fmla="*/ 24 w 81"/>
                              <a:gd name="T63" fmla="*/ 49 h 82"/>
                              <a:gd name="T64" fmla="*/ 15 w 81"/>
                              <a:gd name="T65" fmla="*/ 38 h 82"/>
                              <a:gd name="T66" fmla="*/ 37 w 81"/>
                              <a:gd name="T67" fmla="*/ 11 h 82"/>
                              <a:gd name="T68" fmla="*/ 53 w 81"/>
                              <a:gd name="T69" fmla="*/ 13 h 82"/>
                              <a:gd name="T70" fmla="*/ 66 w 81"/>
                              <a:gd name="T71" fmla="*/ 31 h 82"/>
                              <a:gd name="T72" fmla="*/ 60 w 81"/>
                              <a:gd name="T73" fmla="*/ 51 h 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81" h="82">
                                <a:moveTo>
                                  <a:pt x="74" y="0"/>
                                </a:moveTo>
                                <a:cubicBezTo>
                                  <a:pt x="6" y="0"/>
                                  <a:pt x="6" y="0"/>
                                  <a:pt x="6" y="0"/>
                                </a:cubicBezTo>
                                <a:cubicBezTo>
                                  <a:pt x="2" y="0"/>
                                  <a:pt x="0" y="3"/>
                                  <a:pt x="0" y="7"/>
                                </a:cubicBezTo>
                                <a:cubicBezTo>
                                  <a:pt x="0" y="75"/>
                                  <a:pt x="0" y="75"/>
                                  <a:pt x="0" y="75"/>
                                </a:cubicBezTo>
                                <a:cubicBezTo>
                                  <a:pt x="0" y="79"/>
                                  <a:pt x="2" y="82"/>
                                  <a:pt x="6" y="82"/>
                                </a:cubicBezTo>
                                <a:cubicBezTo>
                                  <a:pt x="74" y="82"/>
                                  <a:pt x="74" y="82"/>
                                  <a:pt x="74" y="82"/>
                                </a:cubicBezTo>
                                <a:cubicBezTo>
                                  <a:pt x="78" y="82"/>
                                  <a:pt x="81" y="79"/>
                                  <a:pt x="81" y="75"/>
                                </a:cubicBezTo>
                                <a:cubicBezTo>
                                  <a:pt x="81" y="7"/>
                                  <a:pt x="81" y="7"/>
                                  <a:pt x="81" y="7"/>
                                </a:cubicBezTo>
                                <a:cubicBezTo>
                                  <a:pt x="81" y="3"/>
                                  <a:pt x="78" y="0"/>
                                  <a:pt x="74" y="0"/>
                                </a:cubicBezTo>
                                <a:close/>
                                <a:moveTo>
                                  <a:pt x="60" y="51"/>
                                </a:moveTo>
                                <a:cubicBezTo>
                                  <a:pt x="56" y="57"/>
                                  <a:pt x="49" y="60"/>
                                  <a:pt x="42" y="58"/>
                                </a:cubicBezTo>
                                <a:cubicBezTo>
                                  <a:pt x="41" y="58"/>
                                  <a:pt x="40" y="57"/>
                                  <a:pt x="39" y="57"/>
                                </a:cubicBezTo>
                                <a:cubicBezTo>
                                  <a:pt x="38" y="56"/>
                                  <a:pt x="37" y="55"/>
                                  <a:pt x="36" y="54"/>
                                </a:cubicBezTo>
                                <a:cubicBezTo>
                                  <a:pt x="35" y="58"/>
                                  <a:pt x="34" y="61"/>
                                  <a:pt x="33" y="64"/>
                                </a:cubicBezTo>
                                <a:cubicBezTo>
                                  <a:pt x="32" y="68"/>
                                  <a:pt x="31" y="71"/>
                                  <a:pt x="28" y="75"/>
                                </a:cubicBezTo>
                                <a:cubicBezTo>
                                  <a:pt x="27" y="75"/>
                                  <a:pt x="26" y="76"/>
                                  <a:pt x="25" y="77"/>
                                </a:cubicBezTo>
                                <a:cubicBezTo>
                                  <a:pt x="25" y="75"/>
                                  <a:pt x="25" y="73"/>
                                  <a:pt x="25" y="71"/>
                                </a:cubicBezTo>
                                <a:cubicBezTo>
                                  <a:pt x="25" y="63"/>
                                  <a:pt x="27" y="56"/>
                                  <a:pt x="29" y="48"/>
                                </a:cubicBezTo>
                                <a:cubicBezTo>
                                  <a:pt x="29" y="47"/>
                                  <a:pt x="29" y="46"/>
                                  <a:pt x="30" y="45"/>
                                </a:cubicBezTo>
                                <a:cubicBezTo>
                                  <a:pt x="30" y="43"/>
                                  <a:pt x="30" y="41"/>
                                  <a:pt x="30" y="39"/>
                                </a:cubicBezTo>
                                <a:cubicBezTo>
                                  <a:pt x="28" y="35"/>
                                  <a:pt x="29" y="31"/>
                                  <a:pt x="32" y="28"/>
                                </a:cubicBezTo>
                                <a:cubicBezTo>
                                  <a:pt x="33" y="25"/>
                                  <a:pt x="36" y="25"/>
                                  <a:pt x="39" y="25"/>
                                </a:cubicBezTo>
                                <a:cubicBezTo>
                                  <a:pt x="41" y="26"/>
                                  <a:pt x="42" y="28"/>
                                  <a:pt x="42" y="30"/>
                                </a:cubicBezTo>
                                <a:cubicBezTo>
                                  <a:pt x="42" y="32"/>
                                  <a:pt x="42" y="34"/>
                                  <a:pt x="41" y="36"/>
                                </a:cubicBezTo>
                                <a:cubicBezTo>
                                  <a:pt x="40" y="39"/>
                                  <a:pt x="39" y="42"/>
                                  <a:pt x="39" y="45"/>
                                </a:cubicBezTo>
                                <a:cubicBezTo>
                                  <a:pt x="38" y="50"/>
                                  <a:pt x="41" y="53"/>
                                  <a:pt x="46" y="52"/>
                                </a:cubicBezTo>
                                <a:cubicBezTo>
                                  <a:pt x="50" y="51"/>
                                  <a:pt x="52" y="49"/>
                                  <a:pt x="54" y="46"/>
                                </a:cubicBezTo>
                                <a:cubicBezTo>
                                  <a:pt x="57" y="40"/>
                                  <a:pt x="58" y="33"/>
                                  <a:pt x="56" y="26"/>
                                </a:cubicBezTo>
                                <a:cubicBezTo>
                                  <a:pt x="54" y="21"/>
                                  <a:pt x="50" y="18"/>
                                  <a:pt x="44" y="17"/>
                                </a:cubicBezTo>
                                <a:cubicBezTo>
                                  <a:pt x="33" y="15"/>
                                  <a:pt x="22" y="24"/>
                                  <a:pt x="22" y="36"/>
                                </a:cubicBezTo>
                                <a:cubicBezTo>
                                  <a:pt x="22" y="38"/>
                                  <a:pt x="23" y="40"/>
                                  <a:pt x="24" y="42"/>
                                </a:cubicBezTo>
                                <a:cubicBezTo>
                                  <a:pt x="25" y="44"/>
                                  <a:pt x="25" y="46"/>
                                  <a:pt x="24" y="49"/>
                                </a:cubicBezTo>
                                <a:cubicBezTo>
                                  <a:pt x="18" y="48"/>
                                  <a:pt x="15" y="44"/>
                                  <a:pt x="15" y="38"/>
                                </a:cubicBezTo>
                                <a:cubicBezTo>
                                  <a:pt x="13" y="22"/>
                                  <a:pt x="26" y="12"/>
                                  <a:pt x="37" y="11"/>
                                </a:cubicBezTo>
                                <a:cubicBezTo>
                                  <a:pt x="43" y="10"/>
                                  <a:pt x="48" y="11"/>
                                  <a:pt x="53" y="13"/>
                                </a:cubicBezTo>
                                <a:cubicBezTo>
                                  <a:pt x="61" y="16"/>
                                  <a:pt x="65" y="22"/>
                                  <a:pt x="66" y="31"/>
                                </a:cubicBezTo>
                                <a:cubicBezTo>
                                  <a:pt x="66" y="38"/>
                                  <a:pt x="65" y="45"/>
                                  <a:pt x="60" y="5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" name="Freeform 353"/>
                        <wps:cNvSpPr>
                          <a:spLocks noEditPoints="1"/>
                        </wps:cNvSpPr>
                        <wps:spPr bwMode="auto">
                          <a:xfrm>
                            <a:off x="8626" y="888521"/>
                            <a:ext cx="311648" cy="306673"/>
                          </a:xfrm>
                          <a:custGeom>
                            <a:avLst/>
                            <a:gdLst>
                              <a:gd name="T0" fmla="*/ 74 w 82"/>
                              <a:gd name="T1" fmla="*/ 0 h 82"/>
                              <a:gd name="T2" fmla="*/ 8 w 82"/>
                              <a:gd name="T3" fmla="*/ 0 h 82"/>
                              <a:gd name="T4" fmla="*/ 0 w 82"/>
                              <a:gd name="T5" fmla="*/ 8 h 82"/>
                              <a:gd name="T6" fmla="*/ 0 w 82"/>
                              <a:gd name="T7" fmla="*/ 74 h 82"/>
                              <a:gd name="T8" fmla="*/ 8 w 82"/>
                              <a:gd name="T9" fmla="*/ 82 h 82"/>
                              <a:gd name="T10" fmla="*/ 74 w 82"/>
                              <a:gd name="T11" fmla="*/ 82 h 82"/>
                              <a:gd name="T12" fmla="*/ 82 w 82"/>
                              <a:gd name="T13" fmla="*/ 74 h 82"/>
                              <a:gd name="T14" fmla="*/ 82 w 82"/>
                              <a:gd name="T15" fmla="*/ 8 h 82"/>
                              <a:gd name="T16" fmla="*/ 74 w 82"/>
                              <a:gd name="T17" fmla="*/ 0 h 82"/>
                              <a:gd name="T18" fmla="*/ 68 w 82"/>
                              <a:gd name="T19" fmla="*/ 26 h 82"/>
                              <a:gd name="T20" fmla="*/ 67 w 82"/>
                              <a:gd name="T21" fmla="*/ 30 h 82"/>
                              <a:gd name="T22" fmla="*/ 49 w 82"/>
                              <a:gd name="T23" fmla="*/ 62 h 82"/>
                              <a:gd name="T24" fmla="*/ 32 w 82"/>
                              <a:gd name="T25" fmla="*/ 67 h 82"/>
                              <a:gd name="T26" fmla="*/ 11 w 82"/>
                              <a:gd name="T27" fmla="*/ 63 h 82"/>
                              <a:gd name="T28" fmla="*/ 9 w 82"/>
                              <a:gd name="T29" fmla="*/ 62 h 82"/>
                              <a:gd name="T30" fmla="*/ 28 w 82"/>
                              <a:gd name="T31" fmla="*/ 56 h 82"/>
                              <a:gd name="T32" fmla="*/ 16 w 82"/>
                              <a:gd name="T33" fmla="*/ 47 h 82"/>
                              <a:gd name="T34" fmla="*/ 22 w 82"/>
                              <a:gd name="T35" fmla="*/ 46 h 82"/>
                              <a:gd name="T36" fmla="*/ 18 w 82"/>
                              <a:gd name="T37" fmla="*/ 45 h 82"/>
                              <a:gd name="T38" fmla="*/ 11 w 82"/>
                              <a:gd name="T39" fmla="*/ 34 h 82"/>
                              <a:gd name="T40" fmla="*/ 12 w 82"/>
                              <a:gd name="T41" fmla="*/ 34 h 82"/>
                              <a:gd name="T42" fmla="*/ 17 w 82"/>
                              <a:gd name="T43" fmla="*/ 35 h 82"/>
                              <a:gd name="T44" fmla="*/ 14 w 82"/>
                              <a:gd name="T45" fmla="*/ 32 h 82"/>
                              <a:gd name="T46" fmla="*/ 13 w 82"/>
                              <a:gd name="T47" fmla="*/ 18 h 82"/>
                              <a:gd name="T48" fmla="*/ 14 w 82"/>
                              <a:gd name="T49" fmla="*/ 18 h 82"/>
                              <a:gd name="T50" fmla="*/ 36 w 82"/>
                              <a:gd name="T51" fmla="*/ 30 h 82"/>
                              <a:gd name="T52" fmla="*/ 40 w 82"/>
                              <a:gd name="T53" fmla="*/ 31 h 82"/>
                              <a:gd name="T54" fmla="*/ 40 w 82"/>
                              <a:gd name="T55" fmla="*/ 30 h 82"/>
                              <a:gd name="T56" fmla="*/ 47 w 82"/>
                              <a:gd name="T57" fmla="*/ 16 h 82"/>
                              <a:gd name="T58" fmla="*/ 62 w 82"/>
                              <a:gd name="T59" fmla="*/ 18 h 82"/>
                              <a:gd name="T60" fmla="*/ 65 w 82"/>
                              <a:gd name="T61" fmla="*/ 18 h 82"/>
                              <a:gd name="T62" fmla="*/ 72 w 82"/>
                              <a:gd name="T63" fmla="*/ 16 h 82"/>
                              <a:gd name="T64" fmla="*/ 66 w 82"/>
                              <a:gd name="T65" fmla="*/ 23 h 82"/>
                              <a:gd name="T66" fmla="*/ 73 w 82"/>
                              <a:gd name="T67" fmla="*/ 21 h 82"/>
                              <a:gd name="T68" fmla="*/ 68 w 82"/>
                              <a:gd name="T69" fmla="*/ 26 h 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82" h="82">
                                <a:moveTo>
                                  <a:pt x="74" y="0"/>
                                </a:move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3"/>
                                  <a:pt x="0" y="8"/>
                                </a:cubicBezTo>
                                <a:cubicBezTo>
                                  <a:pt x="0" y="74"/>
                                  <a:pt x="0" y="74"/>
                                  <a:pt x="0" y="74"/>
                                </a:cubicBezTo>
                                <a:cubicBezTo>
                                  <a:pt x="0" y="78"/>
                                  <a:pt x="4" y="82"/>
                                  <a:pt x="8" y="82"/>
                                </a:cubicBezTo>
                                <a:cubicBezTo>
                                  <a:pt x="74" y="82"/>
                                  <a:pt x="74" y="82"/>
                                  <a:pt x="74" y="82"/>
                                </a:cubicBezTo>
                                <a:cubicBezTo>
                                  <a:pt x="79" y="82"/>
                                  <a:pt x="82" y="78"/>
                                  <a:pt x="82" y="74"/>
                                </a:cubicBezTo>
                                <a:cubicBezTo>
                                  <a:pt x="82" y="8"/>
                                  <a:pt x="82" y="8"/>
                                  <a:pt x="82" y="8"/>
                                </a:cubicBezTo>
                                <a:cubicBezTo>
                                  <a:pt x="82" y="3"/>
                                  <a:pt x="79" y="0"/>
                                  <a:pt x="74" y="0"/>
                                </a:cubicBezTo>
                                <a:close/>
                                <a:moveTo>
                                  <a:pt x="68" y="26"/>
                                </a:moveTo>
                                <a:cubicBezTo>
                                  <a:pt x="67" y="27"/>
                                  <a:pt x="67" y="28"/>
                                  <a:pt x="67" y="30"/>
                                </a:cubicBezTo>
                                <a:cubicBezTo>
                                  <a:pt x="66" y="44"/>
                                  <a:pt x="60" y="55"/>
                                  <a:pt x="49" y="62"/>
                                </a:cubicBezTo>
                                <a:cubicBezTo>
                                  <a:pt x="44" y="65"/>
                                  <a:pt x="38" y="67"/>
                                  <a:pt x="32" y="67"/>
                                </a:cubicBezTo>
                                <a:cubicBezTo>
                                  <a:pt x="25" y="68"/>
                                  <a:pt x="18" y="66"/>
                                  <a:pt x="11" y="63"/>
                                </a:cubicBezTo>
                                <a:cubicBezTo>
                                  <a:pt x="11" y="63"/>
                                  <a:pt x="10" y="62"/>
                                  <a:pt x="9" y="62"/>
                                </a:cubicBezTo>
                                <a:cubicBezTo>
                                  <a:pt x="16" y="62"/>
                                  <a:pt x="22" y="60"/>
                                  <a:pt x="28" y="56"/>
                                </a:cubicBezTo>
                                <a:cubicBezTo>
                                  <a:pt x="22" y="55"/>
                                  <a:pt x="18" y="52"/>
                                  <a:pt x="16" y="47"/>
                                </a:cubicBezTo>
                                <a:cubicBezTo>
                                  <a:pt x="18" y="47"/>
                                  <a:pt x="20" y="47"/>
                                  <a:pt x="22" y="46"/>
                                </a:cubicBezTo>
                                <a:cubicBezTo>
                                  <a:pt x="20" y="46"/>
                                  <a:pt x="19" y="46"/>
                                  <a:pt x="18" y="45"/>
                                </a:cubicBezTo>
                                <a:cubicBezTo>
                                  <a:pt x="14" y="43"/>
                                  <a:pt x="12" y="39"/>
                                  <a:pt x="11" y="34"/>
                                </a:cubicBezTo>
                                <a:cubicBezTo>
                                  <a:pt x="11" y="33"/>
                                  <a:pt x="12" y="33"/>
                                  <a:pt x="12" y="34"/>
                                </a:cubicBezTo>
                                <a:cubicBezTo>
                                  <a:pt x="13" y="34"/>
                                  <a:pt x="15" y="35"/>
                                  <a:pt x="17" y="35"/>
                                </a:cubicBezTo>
                                <a:cubicBezTo>
                                  <a:pt x="16" y="34"/>
                                  <a:pt x="15" y="33"/>
                                  <a:pt x="14" y="32"/>
                                </a:cubicBezTo>
                                <a:cubicBezTo>
                                  <a:pt x="11" y="28"/>
                                  <a:pt x="10" y="23"/>
                                  <a:pt x="13" y="18"/>
                                </a:cubicBezTo>
                                <a:cubicBezTo>
                                  <a:pt x="13" y="17"/>
                                  <a:pt x="13" y="17"/>
                                  <a:pt x="14" y="18"/>
                                </a:cubicBezTo>
                                <a:cubicBezTo>
                                  <a:pt x="20" y="25"/>
                                  <a:pt x="27" y="29"/>
                                  <a:pt x="36" y="30"/>
                                </a:cubicBezTo>
                                <a:cubicBezTo>
                                  <a:pt x="37" y="31"/>
                                  <a:pt x="39" y="31"/>
                                  <a:pt x="40" y="31"/>
                                </a:cubicBezTo>
                                <a:cubicBezTo>
                                  <a:pt x="40" y="31"/>
                                  <a:pt x="41" y="31"/>
                                  <a:pt x="40" y="30"/>
                                </a:cubicBezTo>
                                <a:cubicBezTo>
                                  <a:pt x="40" y="24"/>
                                  <a:pt x="42" y="19"/>
                                  <a:pt x="47" y="16"/>
                                </a:cubicBezTo>
                                <a:cubicBezTo>
                                  <a:pt x="52" y="14"/>
                                  <a:pt x="58" y="14"/>
                                  <a:pt x="62" y="18"/>
                                </a:cubicBezTo>
                                <a:cubicBezTo>
                                  <a:pt x="63" y="19"/>
                                  <a:pt x="64" y="19"/>
                                  <a:pt x="65" y="18"/>
                                </a:cubicBezTo>
                                <a:cubicBezTo>
                                  <a:pt x="67" y="18"/>
                                  <a:pt x="69" y="17"/>
                                  <a:pt x="72" y="16"/>
                                </a:cubicBezTo>
                                <a:cubicBezTo>
                                  <a:pt x="71" y="19"/>
                                  <a:pt x="69" y="21"/>
                                  <a:pt x="66" y="23"/>
                                </a:cubicBezTo>
                                <a:cubicBezTo>
                                  <a:pt x="69" y="23"/>
                                  <a:pt x="71" y="22"/>
                                  <a:pt x="73" y="21"/>
                                </a:cubicBezTo>
                                <a:cubicBezTo>
                                  <a:pt x="72" y="23"/>
                                  <a:pt x="70" y="25"/>
                                  <a:pt x="68" y="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84A85F" id="Group 312" o:spid="_x0000_s1026" style="position:absolute;margin-left:261.95pt;margin-top:562.35pt;width:20.65pt;height:107.7pt;z-index:251673600" coordsize="3202,166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">
                <v:shape id="Freeform 348" o:spid="_x0000_s1027" style="position:absolute;width:3078;height:3066;visibility:visible;mso-wrap-style:square;v-text-anchor:top" coordsize="81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GPkscA&#10;AADcAAAADwAAAGRycy9kb3ducmV2LnhtbESPT2vCQBTE7wW/w/KE3upGRdGYjUhLaYVe6p+Dt2f2&#10;mQSzb8Pu1qR++m6h0OMwM79hsnVvGnEj52vLCsajBARxYXXNpYLD/vVpAcIHZI2NZVLwTR7W+eAh&#10;w1Tbjj/ptguliBD2KSqoQmhTKX1RkUE/si1x9C7WGQxRulJqh12Em0ZOkmQuDdYcFyps6bmi4rr7&#10;MgrC9Tjj82aevB2Xp/vkpdh27mOm1OOw36xABOrDf/iv/a4VTMdT+D0Tj4DM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2Rj5LHAAAA3AAAAA8AAAAAAAAAAAAAAAAAmAIAAGRy&#10;cy9kb3ducmV2LnhtbFBLBQYAAAAABAAEAPUAAACMAwAAAAA=&#10;" path="m81,5v,24,,48,,72c80,80,78,82,75,82,68,81,61,81,54,82v-1,,-1,-1,-1,-2c53,72,53,63,53,55v,-1,,-2,2,-2c58,53,62,53,65,53v2,1,2,,2,-1c67,48,67,45,67,41v,-1,,-2,-2,-2c62,39,58,39,55,39v-2,,-2,,-2,-1c53,36,53,34,53,32v,-3,1,-4,4,-4c60,28,64,28,67,28v1,,2,,1,-1c68,23,68,19,69,16v,-2,-1,-2,-2,-2c63,14,60,14,56,14v-9,,-16,7,-17,16c39,32,39,35,39,38v,1,,1,-1,1c35,39,32,39,29,39v-1,,-1,,-1,2c28,44,28,48,28,52v,1,,1,1,1c32,53,35,54,38,53v1,,1,1,1,2c39,63,39,72,39,80v,1,,2,-2,2c27,81,17,81,7,81,2,81,,79,,75,,52,,29,,7,,2,2,,7,,29,,52,,74,v4,,6,1,7,5xe" stroked="f">
                  <v:path arrowok="t" o:connecttype="custom" o:connectlocs="307840,18700;307840,287973;285037,306673;205227,306673;201426,299193;201426,205695;209027,198215;247032,198215;254633,194476;254633,153337;247032,145857;209027,145857;201426,142117;201426,119677;216628,104718;254633,104718;258434,100978;262234,59839;254633,52359;212828,52359;148219,112197;148219,142117;144419,145857;110214,145857;106414,153337;106414,194476;110214,198215;144419,198215;148219,205695;148219,299193;140618,306673;26603,302933;0,280494;0,26179;26603,0;281237,0;307840,18700" o:connectangles="0,0,0,0,0,0,0,0,0,0,0,0,0,0,0,0,0,0,0,0,0,0,0,0,0,0,0,0,0,0,0,0,0,0,0,0,0"/>
                </v:shape>
                <v:shape id="Freeform 349" o:spid="_x0000_s1028" style="position:absolute;top:4313;width:3192;height:3143;visibility:visible;mso-wrap-style:square;v-text-anchor:top" coordsize="84,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8qUdMMA&#10;AADcAAAADwAAAGRycy9kb3ducmV2LnhtbESPzYrCQBCE74LvMLTgTSfqohKdiAiKhz2omwdoMm1+&#10;zPTEzKjZfXpnYWGPRVV9Ra03nanFk1pXWlYwGUcgiDOrS84VpF/70RKE88gaa8uk4JscbJJ+b42x&#10;ti8+0/PicxEg7GJUUHjfxFK6rCCDbmwb4uBdbWvQB9nmUrf4CnBTy2kUzaXBksNCgQ3tCspul4dR&#10;wKfPxewQ7VNfaeYtmyq92x+lhoNuuwLhqfP/4b/2USuYTT7g90w4AjJ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8qUdMMAAADcAAAADwAAAAAAAAAAAAAAAACYAgAAZHJzL2Rv&#10;d25yZXYueG1sUEsFBgAAAAAEAAQA9QAAAIgDAAAAAA==&#10;" path="m59,84v-11,,-23,,-34,c24,84,24,83,23,83,13,83,4,75,1,65,,63,,60,,57,,46,,34,,22,1,12,7,5,16,2,19,,22,,25,,37,,49,,62,,72,,82,9,84,20v,1,,2,,4c84,36,84,48,84,61v,,,,,1c83,73,74,81,64,83v-2,,-3,1,-5,1xm8,43v,,,,,c8,48,8,53,8,58v,3,1,5,2,8c13,73,19,76,26,76v11,,22,,32,c60,76,61,76,62,75,71,73,76,67,76,59v,-11,,-22,,-33c76,23,76,20,74,17,71,11,65,8,58,8,47,8,37,8,26,8v-2,,-5,,-7,1c14,11,9,17,8,23v,7,,13,,20xe" stroked="f">
                  <v:path arrowok="t" o:connecttype="custom" o:connectlocs="224246,314292;95019,314292;87418,310550;3801,243202;0,213270;0,82315;60812,7483;95019,0;235648,0;319265,74831;319265,89798;319265,228236;319265,231977;243250,310550;224246,314292;30406,160888;30406,160888;30406,217011;38008,246944;98820,284359;220445,284359;235648,280618;288859,220753;288859,97281;281257,63607;220445,29933;98820,29933;72215,33674;30406,86056;30406,160888" o:connectangles="0,0,0,0,0,0,0,0,0,0,0,0,0,0,0,0,0,0,0,0,0,0,0,0,0,0,0,0,0,0"/>
                  <o:lock v:ext="edit" verticies="t"/>
                </v:shape>
                <v:shape id="Freeform 350" o:spid="_x0000_s1029" style="position:absolute;left:776;top:5089;width:1676;height:1613;visibility:visible;mso-wrap-style:square;v-text-anchor:top" coordsize="44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GIz8UA&#10;AADcAAAADwAAAGRycy9kb3ducmV2LnhtbESPQWsCMRSE7wX/Q3hCbzVrpVVWo0hF8NJDtRdvj81z&#10;s7p5iUl0t/31TaHQ4zAz3zCLVW9bcacQG8cKxqMCBHHldMO1gs/D9mkGIiZkja1jUvBFEVbLwcMC&#10;S+06/qD7PtUiQziWqMCk5EspY2XIYhw5T5y9kwsWU5ahljpgl+G2lc9F8SotNpwXDHp6M1Rd9jer&#10;oKPr1p935vDtb8f3zWw9PbZFUOpx2K/nIBL16T/8195pBZPxC/yeyUd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kYjPxQAAANwAAAAPAAAAAAAAAAAAAAAAAJgCAABkcnMv&#10;ZG93bnJldi54bWxQSwUGAAAAAAQABAD1AAAAigMAAAAA&#10;" path="m44,22c44,34,34,43,22,43,10,43,,34,1,22,1,10,10,,22,,34,,44,10,44,22xm22,8c15,8,9,14,9,22v,7,6,13,13,13c29,35,36,29,36,22,36,14,30,9,22,8xe" stroked="f">
                  <v:path arrowok="t" o:connecttype="custom" o:connectlocs="167567,82512;83784,161273;3808,82512;83784,0;167567,82512;83784,30004;34275,82512;83784,131269;137100,82512;83784,30004" o:connectangles="0,0,0,0,0,0,0,0,0,0"/>
                  <o:lock v:ext="edit" verticies="t"/>
                </v:shape>
                <v:oval id="Oval 351" o:spid="_x0000_s1030" style="position:absolute;left:2242;top:4917;width:381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gDopsMA&#10;AADcAAAADwAAAGRycy9kb3ducmV2LnhtbESPQWsCMRSE70L/Q3iFXqRmdUHLapRSLfRaFc/Pzetu&#10;6OZlSeKa/fdNodDjMDPfMJtdsp0YyAfjWMF8VoAgrp023Cg4n96fX0CEiKyxc0wKRgqw2z5MNlhp&#10;d+dPGo6xERnCoUIFbYx9JWWoW7IYZq4nzt6X8xZjlr6R2uM9w20nF0WxlBYN54UWe3prqf4+3qyC&#10;4ewvyY/GrPqxTNd9ebBTLJR6ekyvaxCRUvwP/7U/tIJyvoTfM/kIyO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gDopsMAAADcAAAADwAAAAAAAAAAAAAAAACYAgAAZHJzL2Rv&#10;d25yZXYueG1sUEsFBgAAAAAEAAQA9QAAAIgDAAAAAA==&#10;" stroked="f"/>
                <v:shape id="Freeform 352" o:spid="_x0000_s1031" style="position:absolute;left:86;top:13629;width:3078;height:3067;visibility:visible;mso-wrap-style:square;v-text-anchor:top" coordsize="81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unaMUA&#10;AADcAAAADwAAAGRycy9kb3ducmV2LnhtbESPzW7CMBCE75V4B2uReitOABWUYhBCUHFoD/w8wCre&#10;xmnjdWSbEHj6ulIljqOZ+UazWPW2ER35UDtWkI8yEMSl0zVXCs6n3cscRIjIGhvHpOBGAVbLwdMC&#10;C+2ufKDuGCuRIBwKVGBibAspQ2nIYhi5ljh5X85bjEn6SmqP1wS3jRxn2au0WHNaMNjSxlD5c7xY&#10;BfR5aM4fmPn99v2e+25+H0/Nt1LPw379BiJSHx/h//ZeK5jkM/g7k46AX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i6doxQAAANwAAAAPAAAAAAAAAAAAAAAAAJgCAABkcnMv&#10;ZG93bnJldi54bWxQSwUGAAAAAAQABAD1AAAAigMAAAAA&#10;" path="m74,c6,,6,,6,,2,,,3,,7,,75,,75,,75v,4,2,7,6,7c74,82,74,82,74,82v4,,7,-3,7,-7c81,7,81,7,81,7,81,3,78,,74,xm60,51v-4,6,-11,9,-18,7c41,58,40,57,39,57,38,56,37,55,36,54v-1,4,-2,7,-3,10c32,68,31,71,28,75v-1,,-2,1,-3,2c25,75,25,73,25,71v,-8,2,-15,4,-23c29,47,29,46,30,45v,-2,,-4,,-6c28,35,29,31,32,28v1,-3,4,-3,7,-3c41,26,42,28,42,30v,2,,4,-1,6c40,39,39,42,39,45v-1,5,2,8,7,7c50,51,52,49,54,46v3,-6,4,-13,2,-20c54,21,50,18,44,17,33,15,22,24,22,36v,2,1,4,2,6c25,44,25,46,24,49,18,48,15,44,15,38,13,22,26,12,37,11v6,-1,11,,16,2c61,16,65,22,66,31v,7,-1,14,-6,20xe" stroked="f">
                  <v:path arrowok="t" o:connecttype="custom" o:connectlocs="281237,0;22803,0;0,26179;0,280494;22803,306673;281237,306673;307840,280494;307840,26179;281237,0;228030,190736;159621,216915;148219,213175;136818,201955;125416,239355;106414,280494;95012,287973;95012,265534;110214,179516;114015,168296;114015,145857;121616,104718;148219,93498;159621,112197;155820,134637;148219,168296;174823,194476;205227,172036;212828,97238;167222,63579;83611,134637;91212,157076;91212,183256;57007,142117;140618,41139;201426,48619;250833,115937;228030,190736" o:connectangles="0,0,0,0,0,0,0,0,0,0,0,0,0,0,0,0,0,0,0,0,0,0,0,0,0,0,0,0,0,0,0,0,0,0,0,0,0"/>
                  <o:lock v:ext="edit" verticies="t"/>
                </v:shape>
                <v:shape id="Freeform 353" o:spid="_x0000_s1032" style="position:absolute;left:86;top:8885;width:3116;height:3066;visibility:visible;mso-wrap-style:square;v-text-anchor:top" coordsize="82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V0acMA&#10;AADcAAAADwAAAGRycy9kb3ducmV2LnhtbERP3WrCMBS+H+wdwhnsRjTtdCLVKDo2EIYXdj7AoTm2&#10;2ZqTkmTa+vTmYrDLj+9/teltKy7kg3GsIJ9kIIgrpw3XCk5fH+MFiBCRNbaOScFAATbrx4cVFtpd&#10;+UiXMtYihXAoUEETY1dIGaqGLIaJ64gTd3beYkzQ11J7vKZw28qXLJtLi4ZTQ4MdvTVU/ZS/VsFt&#10;0LXHfTl6v+0O3/kwM/710yj1/NRvlyAi9fFf/OfeawXTPK1NZ9IRkO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qV0acMAAADcAAAADwAAAAAAAAAAAAAAAACYAgAAZHJzL2Rv&#10;d25yZXYueG1sUEsFBgAAAAAEAAQA9QAAAIgDAAAAAA==&#10;" path="m74,c8,,8,,8,,4,,,3,,8,,74,,74,,74v,4,4,8,8,8c74,82,74,82,74,82v5,,8,-4,8,-8c82,8,82,8,82,8,82,3,79,,74,xm68,26v-1,1,-1,2,-1,4c66,44,60,55,49,62v-5,3,-11,5,-17,5c25,68,18,66,11,63v,,-1,-1,-2,-1c16,62,22,60,28,56,22,55,18,52,16,47v2,,4,,6,-1c20,46,19,46,18,45,14,43,12,39,11,34v,-1,1,-1,1,c13,34,15,35,17,35,16,34,15,33,14,32,11,28,10,23,13,18v,-1,,-1,1,c20,25,27,29,36,30v1,1,3,1,4,1c40,31,41,31,40,30v,-6,2,-11,7,-14c52,14,58,14,62,18v1,1,2,1,3,c67,18,69,17,72,16v-1,3,-3,5,-6,7c69,23,71,22,73,21v-1,2,-3,4,-5,5xe" stroked="f">
                  <v:path arrowok="t" o:connecttype="custom" o:connectlocs="281243,0;30405,0;0,29919;0,276754;30405,306673;281243,306673;311648,276754;311648,29919;281243,0;258440,97238;254639,112197;186229,231875;121619,250574;41806,235615;34205,231875;106416,209435;60809,175776;83613,172036;68411,168296;41806,127157;45607,127157;64610,130897;53208,119677;49408,67318;53208,67318;136821,112197;152023,115937;152023,112197;178628,59839;235636,67318;247038,67318;273642,59839;250839,86018;277443,78538;258440,97238" o:connectangles="0,0,0,0,0,0,0,0,0,0,0,0,0,0,0,0,0,0,0,0,0,0,0,0,0,0,0,0,0,0,0,0,0,0,0"/>
                  <o:lock v:ext="edit" verticies="t"/>
                </v:shape>
              </v:group>
            </w:pict>
          </mc:Fallback>
        </mc:AlternateContent>
      </w:r>
    </w:p>
    <w:sectPr w:rsidR="0046438F" w:rsidSect="000D7A5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 Semi Bold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Montserrat Light"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Raleway Medium">
    <w:panose1 w:val="020B0603030101060003"/>
    <w:charset w:val="00"/>
    <w:family w:val="swiss"/>
    <w:pitch w:val="variable"/>
    <w:sig w:usb0="A00002FF" w:usb1="5000205B" w:usb2="00000000" w:usb3="00000000" w:csb0="00000097" w:csb1="00000000"/>
  </w:font>
  <w:font w:name="Oswald SemiBold">
    <w:altName w:val="Arial Narrow"/>
    <w:charset w:val="00"/>
    <w:family w:val="auto"/>
    <w:pitch w:val="variable"/>
    <w:sig w:usb0="2000020F" w:usb1="00000000" w:usb2="00000000" w:usb3="00000000" w:csb0="00000197" w:csb1="00000000"/>
  </w:font>
  <w:font w:name="Montserrat SemiBold">
    <w:panose1 w:val="000007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rawMDYwNrO0tDBQ0lEKTi0uzszPAykwqgUAmkv2oiwAAAA="/>
  </w:docVars>
  <w:rsids>
    <w:rsidRoot w:val="000D7A58"/>
    <w:rsid w:val="000D7A58"/>
    <w:rsid w:val="00390235"/>
    <w:rsid w:val="00435DD5"/>
    <w:rsid w:val="0046438F"/>
    <w:rsid w:val="006D6A7B"/>
    <w:rsid w:val="00A65CC4"/>
    <w:rsid w:val="00AF2CEE"/>
    <w:rsid w:val="00DA4D3B"/>
    <w:rsid w:val="00DF14C2"/>
    <w:rsid w:val="00FC1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8CCD2"/>
  <w15:chartTrackingRefBased/>
  <w15:docId w15:val="{B87DA89C-5333-49C4-87C8-DA342FAFE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jpg"/><Relationship Id="rId18" Type="http://schemas.openxmlformats.org/officeDocument/2006/relationships/image" Target="media/image14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1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jpg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6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3668D-85E4-4D70-8FB3-A470F3214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hendiAli Kadiwala</cp:lastModifiedBy>
  <cp:revision>6</cp:revision>
  <dcterms:created xsi:type="dcterms:W3CDTF">2018-06-12T10:10:00Z</dcterms:created>
  <dcterms:modified xsi:type="dcterms:W3CDTF">2020-03-25T06:06:00Z</dcterms:modified>
</cp:coreProperties>
</file>